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CCFB5" w14:textId="77777777" w:rsidR="00B757D6" w:rsidRPr="00AD40F0" w:rsidRDefault="00B757D6" w:rsidP="00A13489">
      <w:pPr>
        <w:pStyle w:val="Heading1"/>
        <w:spacing w:before="0"/>
        <w:contextualSpacing/>
        <w:rPr>
          <w:rFonts w:eastAsia="Times New Roman"/>
        </w:rPr>
      </w:pPr>
      <w:r>
        <w:rPr>
          <w:rFonts w:eastAsia="Times New Roman"/>
        </w:rPr>
        <w:t>Project Purpose</w:t>
      </w:r>
    </w:p>
    <w:p w14:paraId="57C77F9C" w14:textId="06D4B668" w:rsidR="000007D3" w:rsidRPr="000007D3" w:rsidRDefault="000007D3" w:rsidP="56E32D86">
      <w:pPr>
        <w:shd w:val="clear" w:color="auto" w:fill="FFFFFF" w:themeFill="background1"/>
        <w:spacing w:before="100" w:beforeAutospacing="1" w:after="100" w:afterAutospacing="1"/>
        <w:rPr>
          <w:rFonts w:eastAsia="Times New Roman" w:cs="Arial"/>
          <w:color w:val="000000"/>
        </w:rPr>
      </w:pPr>
      <w:r w:rsidRPr="56E32D86">
        <w:rPr>
          <w:rFonts w:eastAsia="Times New Roman" w:cs="Arial"/>
          <w:color w:val="000000" w:themeColor="text1"/>
        </w:rPr>
        <w:t>For the 202</w:t>
      </w:r>
      <w:r w:rsidR="000E7CD0" w:rsidRPr="56E32D86">
        <w:rPr>
          <w:rFonts w:eastAsia="Times New Roman" w:cs="Arial"/>
          <w:color w:val="000000" w:themeColor="text1"/>
        </w:rPr>
        <w:t>4</w:t>
      </w:r>
      <w:r w:rsidRPr="56E32D86">
        <w:rPr>
          <w:rFonts w:eastAsia="Times New Roman" w:cs="Arial"/>
          <w:color w:val="000000" w:themeColor="text1"/>
        </w:rPr>
        <w:t>-2</w:t>
      </w:r>
      <w:r w:rsidR="000E7CD0" w:rsidRPr="56E32D86">
        <w:rPr>
          <w:rFonts w:eastAsia="Times New Roman" w:cs="Arial"/>
          <w:color w:val="000000" w:themeColor="text1"/>
        </w:rPr>
        <w:t>5</w:t>
      </w:r>
      <w:r w:rsidRPr="56E32D86">
        <w:rPr>
          <w:rFonts w:eastAsia="Times New Roman" w:cs="Arial"/>
          <w:color w:val="000000" w:themeColor="text1"/>
        </w:rPr>
        <w:t xml:space="preserve"> school year, the New York State Education Department (NYSED or “the Department”) is providing Target Districts with schools identified for Comprehensive Support and Improvement (CSI)</w:t>
      </w:r>
      <w:r w:rsidR="00980DF6" w:rsidRPr="56E32D86">
        <w:rPr>
          <w:rFonts w:eastAsia="Times New Roman" w:cs="Arial"/>
          <w:color w:val="000000" w:themeColor="text1"/>
        </w:rPr>
        <w:t>,</w:t>
      </w:r>
      <w:r w:rsidR="00493BF9" w:rsidRPr="56E32D86">
        <w:rPr>
          <w:rFonts w:eastAsia="Times New Roman" w:cs="Arial"/>
          <w:color w:val="000000" w:themeColor="text1"/>
        </w:rPr>
        <w:t xml:space="preserve"> Additional Targeted Support and Improvement </w:t>
      </w:r>
      <w:r w:rsidR="00380592" w:rsidRPr="56E32D86">
        <w:rPr>
          <w:rFonts w:eastAsia="Times New Roman" w:cs="Arial"/>
          <w:color w:val="000000" w:themeColor="text1"/>
        </w:rPr>
        <w:t>(ATSI)</w:t>
      </w:r>
      <w:r w:rsidR="00980DF6" w:rsidRPr="56E32D86">
        <w:rPr>
          <w:rFonts w:eastAsia="Times New Roman" w:cs="Arial"/>
          <w:color w:val="000000" w:themeColor="text1"/>
        </w:rPr>
        <w:t>, and Targeted Support and Improvement (TSI) model</w:t>
      </w:r>
      <w:r w:rsidR="00380592" w:rsidRPr="56E32D86">
        <w:rPr>
          <w:rFonts w:eastAsia="Times New Roman" w:cs="Arial"/>
          <w:color w:val="000000" w:themeColor="text1"/>
        </w:rPr>
        <w:t xml:space="preserve"> </w:t>
      </w:r>
      <w:r w:rsidR="00BB1631" w:rsidRPr="56E32D86">
        <w:rPr>
          <w:rFonts w:eastAsia="Times New Roman" w:cs="Arial"/>
          <w:color w:val="000000" w:themeColor="text1"/>
        </w:rPr>
        <w:t xml:space="preserve">at the beginning stages of </w:t>
      </w:r>
      <w:r w:rsidR="007A6A95" w:rsidRPr="56E32D86">
        <w:rPr>
          <w:rFonts w:eastAsia="Times New Roman" w:cs="Arial"/>
          <w:color w:val="000000" w:themeColor="text1"/>
        </w:rPr>
        <w:t>impl</w:t>
      </w:r>
      <w:r w:rsidR="001A7D74" w:rsidRPr="56E32D86">
        <w:rPr>
          <w:rFonts w:eastAsia="Times New Roman" w:cs="Arial"/>
          <w:color w:val="000000" w:themeColor="text1"/>
        </w:rPr>
        <w:t>ement</w:t>
      </w:r>
      <w:r w:rsidR="007A6A95" w:rsidRPr="56E32D86">
        <w:rPr>
          <w:rFonts w:eastAsia="Times New Roman" w:cs="Arial"/>
          <w:color w:val="000000" w:themeColor="text1"/>
        </w:rPr>
        <w:t xml:space="preserve">ing instructional coaching </w:t>
      </w:r>
      <w:r w:rsidRPr="56E32D86">
        <w:rPr>
          <w:rFonts w:eastAsia="Times New Roman" w:cs="Arial"/>
          <w:color w:val="000000" w:themeColor="text1"/>
        </w:rPr>
        <w:t xml:space="preserve">the opportunity to receive funding to support the employment of an instructional coach to </w:t>
      </w:r>
      <w:r w:rsidR="001013C9" w:rsidRPr="56E32D86">
        <w:rPr>
          <w:rFonts w:eastAsia="Times New Roman" w:cs="Arial"/>
          <w:color w:val="000000" w:themeColor="text1"/>
        </w:rPr>
        <w:t>allow the school to</w:t>
      </w:r>
      <w:r w:rsidR="00493BF9" w:rsidRPr="56E32D86">
        <w:rPr>
          <w:rFonts w:eastAsia="Times New Roman" w:cs="Arial"/>
          <w:color w:val="000000" w:themeColor="text1"/>
        </w:rPr>
        <w:t xml:space="preserve"> participat</w:t>
      </w:r>
      <w:r w:rsidR="001013C9" w:rsidRPr="56E32D86">
        <w:rPr>
          <w:rFonts w:eastAsia="Times New Roman" w:cs="Arial"/>
          <w:color w:val="000000" w:themeColor="text1"/>
        </w:rPr>
        <w:t>e</w:t>
      </w:r>
      <w:r w:rsidR="00493BF9" w:rsidRPr="56E32D86">
        <w:rPr>
          <w:rFonts w:eastAsia="Times New Roman" w:cs="Arial"/>
          <w:color w:val="000000" w:themeColor="text1"/>
        </w:rPr>
        <w:t xml:space="preserve"> in the NYSED Coaching for Excellence program</w:t>
      </w:r>
      <w:r w:rsidRPr="56E32D86">
        <w:rPr>
          <w:rFonts w:eastAsia="Times New Roman" w:cs="Arial"/>
          <w:color w:val="000000" w:themeColor="text1"/>
        </w:rPr>
        <w:t>.</w:t>
      </w:r>
    </w:p>
    <w:p w14:paraId="3897C66F" w14:textId="77777777" w:rsidR="00B757D6" w:rsidRPr="00AD40F0" w:rsidRDefault="00B757D6" w:rsidP="00A13489">
      <w:pPr>
        <w:pStyle w:val="Heading1"/>
        <w:spacing w:before="0"/>
        <w:contextualSpacing/>
        <w:rPr>
          <w:rFonts w:eastAsia="Times New Roman"/>
        </w:rPr>
      </w:pPr>
      <w:bookmarkStart w:id="0" w:name="_Eligibility"/>
      <w:bookmarkEnd w:id="0"/>
      <w:r w:rsidRPr="00AD40F0">
        <w:rPr>
          <w:rFonts w:eastAsia="Times New Roman"/>
        </w:rPr>
        <w:t>Eligibility</w:t>
      </w:r>
    </w:p>
    <w:p w14:paraId="0CB1E023" w14:textId="77777777" w:rsidR="007E4BEE" w:rsidRPr="00427373" w:rsidRDefault="007E4BEE" w:rsidP="00A25775">
      <w:pPr>
        <w:pStyle w:val="Heading2"/>
      </w:pPr>
      <w:r w:rsidRPr="00427373">
        <w:t>New Coaches</w:t>
      </w:r>
    </w:p>
    <w:p w14:paraId="2A82FC7A" w14:textId="77777777" w:rsidR="00742F98" w:rsidRDefault="000007D3" w:rsidP="00792F3C">
      <w:pPr>
        <w:shd w:val="clear" w:color="auto" w:fill="FFFFFF"/>
        <w:spacing w:before="100" w:beforeAutospacing="1" w:after="100" w:afterAutospacing="1"/>
        <w:rPr>
          <w:rFonts w:eastAsia="Times New Roman" w:cs="Arial"/>
          <w:color w:val="000000"/>
          <w:szCs w:val="24"/>
        </w:rPr>
      </w:pPr>
      <w:r w:rsidRPr="000007D3">
        <w:rPr>
          <w:rFonts w:eastAsia="Times New Roman" w:cs="Arial"/>
          <w:color w:val="000000"/>
          <w:szCs w:val="24"/>
        </w:rPr>
        <w:t xml:space="preserve">Target Districts with at least one non-Receivership school in the CSI </w:t>
      </w:r>
      <w:r w:rsidR="00493BF9">
        <w:rPr>
          <w:rFonts w:eastAsia="Times New Roman" w:cs="Arial"/>
          <w:color w:val="000000"/>
          <w:szCs w:val="24"/>
        </w:rPr>
        <w:t xml:space="preserve">or ATSI </w:t>
      </w:r>
      <w:r w:rsidRPr="000007D3">
        <w:rPr>
          <w:rFonts w:eastAsia="Times New Roman" w:cs="Arial"/>
          <w:color w:val="000000"/>
          <w:szCs w:val="24"/>
        </w:rPr>
        <w:t xml:space="preserve">support model are eligible </w:t>
      </w:r>
      <w:r w:rsidRPr="00F25EE8">
        <w:rPr>
          <w:rFonts w:eastAsia="Times New Roman" w:cs="Arial"/>
          <w:color w:val="000000"/>
          <w:szCs w:val="24"/>
        </w:rPr>
        <w:t xml:space="preserve">to </w:t>
      </w:r>
      <w:hyperlink w:anchor="_Coaching_for_Excellence" w:history="1">
        <w:r w:rsidRPr="00F25EE8">
          <w:rPr>
            <w:rStyle w:val="Hyperlink"/>
            <w:rFonts w:eastAsia="Times New Roman" w:cs="Arial"/>
            <w:szCs w:val="24"/>
          </w:rPr>
          <w:t>submit an application</w:t>
        </w:r>
      </w:hyperlink>
      <w:r w:rsidRPr="000007D3">
        <w:rPr>
          <w:rFonts w:eastAsia="Times New Roman" w:cs="Arial"/>
          <w:color w:val="000000"/>
          <w:szCs w:val="24"/>
        </w:rPr>
        <w:t xml:space="preserve"> for the </w:t>
      </w:r>
      <w:r w:rsidR="000E7CD0">
        <w:rPr>
          <w:rFonts w:eastAsia="Times New Roman" w:cs="Arial"/>
          <w:color w:val="000000"/>
          <w:szCs w:val="24"/>
        </w:rPr>
        <w:t>2024-25</w:t>
      </w:r>
      <w:r w:rsidRPr="000007D3">
        <w:rPr>
          <w:rFonts w:eastAsia="Times New Roman" w:cs="Arial"/>
          <w:color w:val="000000"/>
          <w:szCs w:val="24"/>
        </w:rPr>
        <w:t xml:space="preserve"> </w:t>
      </w:r>
      <w:r w:rsidR="00141B52">
        <w:rPr>
          <w:rFonts w:eastAsia="Times New Roman" w:cs="Arial"/>
          <w:color w:val="000000"/>
          <w:szCs w:val="24"/>
        </w:rPr>
        <w:t xml:space="preserve">Title I 1003 </w:t>
      </w:r>
      <w:r w:rsidR="00236AB7">
        <w:rPr>
          <w:rFonts w:eastAsia="Times New Roman" w:cs="Arial"/>
          <w:color w:val="000000"/>
          <w:szCs w:val="24"/>
        </w:rPr>
        <w:t>School Improvement Grant (</w:t>
      </w:r>
      <w:r w:rsidRPr="000007D3">
        <w:rPr>
          <w:rFonts w:eastAsia="Times New Roman" w:cs="Arial"/>
          <w:color w:val="000000"/>
          <w:szCs w:val="24"/>
        </w:rPr>
        <w:t>SIG</w:t>
      </w:r>
      <w:r w:rsidR="00236AB7">
        <w:rPr>
          <w:rFonts w:eastAsia="Times New Roman" w:cs="Arial"/>
          <w:color w:val="000000"/>
          <w:szCs w:val="24"/>
        </w:rPr>
        <w:t>)</w:t>
      </w:r>
      <w:r w:rsidRPr="000007D3">
        <w:rPr>
          <w:rFonts w:eastAsia="Times New Roman" w:cs="Arial"/>
          <w:color w:val="000000"/>
          <w:szCs w:val="24"/>
        </w:rPr>
        <w:t xml:space="preserve"> Coaching for Excellence (CFE) funds</w:t>
      </w:r>
      <w:r w:rsidR="008D7753">
        <w:rPr>
          <w:rFonts w:eastAsia="Times New Roman" w:cs="Arial"/>
          <w:color w:val="000000"/>
          <w:szCs w:val="24"/>
        </w:rPr>
        <w:t xml:space="preserve"> to </w:t>
      </w:r>
      <w:r w:rsidR="00D003CC">
        <w:rPr>
          <w:rFonts w:eastAsia="Times New Roman" w:cs="Arial"/>
          <w:color w:val="000000"/>
          <w:szCs w:val="24"/>
        </w:rPr>
        <w:t xml:space="preserve">participate in the </w:t>
      </w:r>
      <w:r w:rsidR="00287037">
        <w:rPr>
          <w:rFonts w:eastAsia="Times New Roman" w:cs="Arial"/>
          <w:color w:val="000000"/>
          <w:szCs w:val="24"/>
        </w:rPr>
        <w:t xml:space="preserve">Foundational Coaching path of the </w:t>
      </w:r>
      <w:r w:rsidR="00D003CC">
        <w:rPr>
          <w:rFonts w:eastAsia="Times New Roman" w:cs="Arial"/>
          <w:color w:val="000000"/>
          <w:szCs w:val="24"/>
        </w:rPr>
        <w:t xml:space="preserve">Coaching for Excellence </w:t>
      </w:r>
      <w:r w:rsidR="00287037">
        <w:rPr>
          <w:rFonts w:eastAsia="Times New Roman" w:cs="Arial"/>
          <w:color w:val="000000"/>
          <w:szCs w:val="24"/>
        </w:rPr>
        <w:t>Supplemental Support</w:t>
      </w:r>
      <w:r w:rsidR="00364A4D">
        <w:rPr>
          <w:rFonts w:eastAsia="Times New Roman" w:cs="Arial"/>
          <w:color w:val="000000"/>
          <w:szCs w:val="24"/>
        </w:rPr>
        <w:t xml:space="preserve"> if </w:t>
      </w:r>
      <w:r w:rsidR="00742F98">
        <w:rPr>
          <w:rFonts w:eastAsia="Times New Roman" w:cs="Arial"/>
          <w:color w:val="000000"/>
          <w:szCs w:val="24"/>
        </w:rPr>
        <w:t>the following criteria are met:</w:t>
      </w:r>
    </w:p>
    <w:p w14:paraId="5A40EE5C" w14:textId="28FE18DF" w:rsidR="00EB2543" w:rsidRDefault="00742F98" w:rsidP="00742F98">
      <w:pPr>
        <w:pStyle w:val="ListParagraph"/>
        <w:numPr>
          <w:ilvl w:val="0"/>
          <w:numId w:val="46"/>
        </w:numPr>
        <w:shd w:val="clear" w:color="auto" w:fill="FFFFFF"/>
        <w:spacing w:before="100" w:beforeAutospacing="1" w:after="100" w:afterAutospacing="1"/>
        <w:rPr>
          <w:rFonts w:eastAsia="Times New Roman" w:cs="Arial"/>
          <w:color w:val="000000"/>
          <w:szCs w:val="24"/>
        </w:rPr>
      </w:pPr>
      <w:r>
        <w:rPr>
          <w:rFonts w:eastAsia="Times New Roman" w:cs="Arial"/>
          <w:color w:val="000000"/>
          <w:szCs w:val="24"/>
        </w:rPr>
        <w:t xml:space="preserve">The </w:t>
      </w:r>
      <w:r w:rsidR="00364A4D" w:rsidRPr="00742F98">
        <w:rPr>
          <w:rFonts w:eastAsia="Times New Roman" w:cs="Arial"/>
          <w:color w:val="000000"/>
          <w:szCs w:val="24"/>
        </w:rPr>
        <w:t xml:space="preserve">school </w:t>
      </w:r>
      <w:r w:rsidR="00EB2543" w:rsidRPr="00742F98">
        <w:rPr>
          <w:rFonts w:eastAsia="Times New Roman" w:cs="Arial"/>
          <w:color w:val="000000"/>
          <w:szCs w:val="24"/>
        </w:rPr>
        <w:t>did not have a school-based instructional coach during the 2023-24 school year.</w:t>
      </w:r>
    </w:p>
    <w:p w14:paraId="0C70FD57" w14:textId="13A72955" w:rsidR="00742F98" w:rsidRDefault="00742F98" w:rsidP="00742F98">
      <w:pPr>
        <w:pStyle w:val="ListParagraph"/>
        <w:numPr>
          <w:ilvl w:val="0"/>
          <w:numId w:val="46"/>
        </w:numPr>
        <w:shd w:val="clear" w:color="auto" w:fill="FFFFFF"/>
        <w:spacing w:before="100" w:beforeAutospacing="1" w:after="100" w:afterAutospacing="1"/>
        <w:rPr>
          <w:rFonts w:eastAsia="Times New Roman" w:cs="Arial"/>
          <w:color w:val="000000"/>
          <w:szCs w:val="24"/>
        </w:rPr>
      </w:pPr>
      <w:r>
        <w:rPr>
          <w:rFonts w:eastAsia="Times New Roman" w:cs="Arial"/>
          <w:color w:val="000000"/>
          <w:szCs w:val="24"/>
        </w:rPr>
        <w:t xml:space="preserve">The </w:t>
      </w:r>
      <w:r w:rsidR="00543CB0">
        <w:rPr>
          <w:rFonts w:eastAsia="Times New Roman" w:cs="Arial"/>
          <w:color w:val="000000"/>
          <w:szCs w:val="24"/>
        </w:rPr>
        <w:t>school has registered for the Co</w:t>
      </w:r>
      <w:r w:rsidR="00FC4F67">
        <w:rPr>
          <w:rFonts w:eastAsia="Times New Roman" w:cs="Arial"/>
          <w:color w:val="000000"/>
          <w:szCs w:val="24"/>
        </w:rPr>
        <w:t>aching for Excellence Foundational Path Supplemental Support.</w:t>
      </w:r>
    </w:p>
    <w:p w14:paraId="219C213F" w14:textId="06D59922" w:rsidR="00CE36C3" w:rsidRDefault="00CE36C3" w:rsidP="00742F98">
      <w:pPr>
        <w:pStyle w:val="ListParagraph"/>
        <w:numPr>
          <w:ilvl w:val="0"/>
          <w:numId w:val="46"/>
        </w:numPr>
        <w:shd w:val="clear" w:color="auto" w:fill="FFFFFF"/>
        <w:spacing w:before="100" w:beforeAutospacing="1" w:after="100" w:afterAutospacing="1"/>
        <w:rPr>
          <w:rFonts w:eastAsia="Times New Roman" w:cs="Arial"/>
          <w:color w:val="000000"/>
          <w:szCs w:val="24"/>
        </w:rPr>
      </w:pPr>
      <w:r>
        <w:rPr>
          <w:rFonts w:eastAsia="Times New Roman" w:cs="Arial"/>
          <w:color w:val="000000"/>
          <w:szCs w:val="24"/>
        </w:rPr>
        <w:t xml:space="preserve">The school agrees to </w:t>
      </w:r>
      <w:r w:rsidR="004F5695">
        <w:rPr>
          <w:rFonts w:eastAsia="Times New Roman" w:cs="Arial"/>
          <w:color w:val="000000"/>
          <w:szCs w:val="24"/>
        </w:rPr>
        <w:t xml:space="preserve">move </w:t>
      </w:r>
      <w:r w:rsidR="00DC6A4E">
        <w:rPr>
          <w:rFonts w:eastAsia="Times New Roman" w:cs="Arial"/>
          <w:color w:val="000000"/>
          <w:szCs w:val="24"/>
        </w:rPr>
        <w:t xml:space="preserve">to </w:t>
      </w:r>
      <w:r w:rsidR="00E46B05">
        <w:rPr>
          <w:rFonts w:eastAsia="Times New Roman" w:cs="Arial"/>
          <w:color w:val="000000"/>
          <w:szCs w:val="24"/>
        </w:rPr>
        <w:t xml:space="preserve">the </w:t>
      </w:r>
      <w:r w:rsidR="00DC6A4E">
        <w:rPr>
          <w:rFonts w:eastAsia="Times New Roman" w:cs="Arial"/>
          <w:color w:val="000000"/>
          <w:szCs w:val="24"/>
        </w:rPr>
        <w:t>instructional coach</w:t>
      </w:r>
      <w:r w:rsidR="00E46B05">
        <w:rPr>
          <w:rFonts w:eastAsia="Times New Roman" w:cs="Arial"/>
          <w:color w:val="000000"/>
          <w:szCs w:val="24"/>
        </w:rPr>
        <w:t xml:space="preserve"> position, an existing teacher who meets the criteria </w:t>
      </w:r>
      <w:r w:rsidR="002C483F">
        <w:rPr>
          <w:rFonts w:eastAsia="Times New Roman" w:cs="Arial"/>
          <w:color w:val="000000"/>
          <w:szCs w:val="24"/>
        </w:rPr>
        <w:t>below:</w:t>
      </w:r>
    </w:p>
    <w:p w14:paraId="462E3671" w14:textId="77777777" w:rsidR="00EB2543" w:rsidRPr="00FE587B" w:rsidRDefault="00EB2543" w:rsidP="00EB2543">
      <w:pPr>
        <w:numPr>
          <w:ilvl w:val="0"/>
          <w:numId w:val="10"/>
        </w:numPr>
        <w:shd w:val="clear" w:color="auto" w:fill="FFFFFF"/>
        <w:spacing w:before="100" w:beforeAutospacing="1" w:after="100" w:afterAutospacing="1"/>
        <w:rPr>
          <w:rFonts w:eastAsia="Times New Roman" w:cs="Arial"/>
          <w:szCs w:val="24"/>
        </w:rPr>
      </w:pPr>
      <w:r w:rsidRPr="00FE587B">
        <w:rPr>
          <w:rFonts w:eastAsia="Times New Roman" w:cs="Arial"/>
          <w:szCs w:val="24"/>
        </w:rPr>
        <w:t xml:space="preserve">the individual identified has not served as an instructional coach or as an administrator during the 2022-23 or 2023-24 school </w:t>
      </w:r>
      <w:proofErr w:type="gramStart"/>
      <w:r w:rsidRPr="00FE587B">
        <w:rPr>
          <w:rFonts w:eastAsia="Times New Roman" w:cs="Arial"/>
          <w:szCs w:val="24"/>
        </w:rPr>
        <w:t>years;</w:t>
      </w:r>
      <w:proofErr w:type="gramEnd"/>
      <w:r w:rsidRPr="00FE587B">
        <w:rPr>
          <w:rFonts w:eastAsia="Times New Roman" w:cs="Arial"/>
          <w:szCs w:val="24"/>
        </w:rPr>
        <w:t xml:space="preserve"> </w:t>
      </w:r>
    </w:p>
    <w:p w14:paraId="75EB7A12" w14:textId="77777777" w:rsidR="00EB2543" w:rsidRPr="00FE587B" w:rsidRDefault="00EB2543" w:rsidP="00EB2543">
      <w:pPr>
        <w:numPr>
          <w:ilvl w:val="0"/>
          <w:numId w:val="10"/>
        </w:numPr>
        <w:shd w:val="clear" w:color="auto" w:fill="FFFFFF"/>
        <w:spacing w:before="100" w:beforeAutospacing="1" w:after="100" w:afterAutospacing="1"/>
        <w:rPr>
          <w:rFonts w:eastAsia="Times New Roman" w:cs="Arial"/>
          <w:szCs w:val="24"/>
        </w:rPr>
      </w:pPr>
      <w:r w:rsidRPr="00FE587B">
        <w:rPr>
          <w:rFonts w:eastAsia="Times New Roman" w:cs="Arial"/>
          <w:szCs w:val="24"/>
        </w:rPr>
        <w:t>the individual identified is tenured; and</w:t>
      </w:r>
    </w:p>
    <w:p w14:paraId="65B6E964" w14:textId="77777777" w:rsidR="00EB2543" w:rsidRDefault="00EB2543" w:rsidP="00EB2543">
      <w:pPr>
        <w:numPr>
          <w:ilvl w:val="0"/>
          <w:numId w:val="10"/>
        </w:numPr>
        <w:shd w:val="clear" w:color="auto" w:fill="FFFFFF"/>
        <w:spacing w:before="100" w:beforeAutospacing="1" w:after="100" w:afterAutospacing="1"/>
        <w:rPr>
          <w:rFonts w:eastAsia="Times New Roman" w:cs="Arial"/>
          <w:szCs w:val="24"/>
        </w:rPr>
      </w:pPr>
      <w:r w:rsidRPr="00FE587B">
        <w:rPr>
          <w:rFonts w:eastAsia="Times New Roman" w:cs="Arial"/>
          <w:szCs w:val="24"/>
        </w:rPr>
        <w:t xml:space="preserve">the individual identified has at least </w:t>
      </w:r>
      <w:r w:rsidRPr="00FE587B">
        <w:rPr>
          <w:rFonts w:eastAsia="Times New Roman" w:cs="Arial"/>
          <w:szCs w:val="24"/>
          <w:u w:val="single"/>
        </w:rPr>
        <w:t>three years of teaching experience within the school</w:t>
      </w:r>
      <w:r w:rsidRPr="00FE587B">
        <w:rPr>
          <w:rFonts w:eastAsia="Times New Roman" w:cs="Arial"/>
          <w:szCs w:val="24"/>
        </w:rPr>
        <w:t xml:space="preserve"> identified for Comprehensive Support and Improvement; OR at least one year experience within the school identified for Comprehensive Support and Improvement AND five years’ </w:t>
      </w:r>
      <w:r>
        <w:rPr>
          <w:rFonts w:eastAsia="Times New Roman" w:cs="Arial"/>
          <w:szCs w:val="24"/>
        </w:rPr>
        <w:t xml:space="preserve">teaching </w:t>
      </w:r>
      <w:r w:rsidRPr="00FE587B">
        <w:rPr>
          <w:rFonts w:eastAsia="Times New Roman" w:cs="Arial"/>
          <w:szCs w:val="24"/>
        </w:rPr>
        <w:t>experience total.</w:t>
      </w:r>
    </w:p>
    <w:p w14:paraId="6EAE92FC" w14:textId="420DF3BE" w:rsidR="00E32A68" w:rsidRDefault="00E32A68" w:rsidP="00E32A68">
      <w:pPr>
        <w:pStyle w:val="ListParagraph"/>
        <w:numPr>
          <w:ilvl w:val="0"/>
          <w:numId w:val="46"/>
        </w:numPr>
        <w:shd w:val="clear" w:color="auto" w:fill="FFFFFF"/>
        <w:spacing w:before="100" w:beforeAutospacing="1" w:after="100" w:afterAutospacing="1"/>
        <w:rPr>
          <w:rFonts w:eastAsia="Times New Roman" w:cs="Arial"/>
          <w:szCs w:val="24"/>
        </w:rPr>
      </w:pPr>
      <w:r>
        <w:rPr>
          <w:rFonts w:eastAsia="Times New Roman" w:cs="Arial"/>
          <w:szCs w:val="24"/>
        </w:rPr>
        <w:t xml:space="preserve">The school </w:t>
      </w:r>
      <w:r w:rsidR="004910FA">
        <w:rPr>
          <w:rFonts w:eastAsia="Times New Roman" w:cs="Arial"/>
          <w:szCs w:val="24"/>
        </w:rPr>
        <w:t>agrees to</w:t>
      </w:r>
      <w:r w:rsidR="000C3F44">
        <w:rPr>
          <w:rFonts w:eastAsia="Times New Roman" w:cs="Arial"/>
          <w:szCs w:val="24"/>
        </w:rPr>
        <w:t xml:space="preserve"> </w:t>
      </w:r>
      <w:r w:rsidR="005E5940">
        <w:rPr>
          <w:rFonts w:eastAsia="Times New Roman" w:cs="Arial"/>
          <w:szCs w:val="24"/>
        </w:rPr>
        <w:t xml:space="preserve">address before September 2, 2024, </w:t>
      </w:r>
      <w:r w:rsidR="00FE0584">
        <w:rPr>
          <w:rFonts w:eastAsia="Times New Roman" w:cs="Arial"/>
          <w:szCs w:val="24"/>
        </w:rPr>
        <w:t>any staffing needs</w:t>
      </w:r>
      <w:r w:rsidR="005E5940">
        <w:rPr>
          <w:rFonts w:eastAsia="Times New Roman" w:cs="Arial"/>
          <w:szCs w:val="24"/>
        </w:rPr>
        <w:t xml:space="preserve"> that arise from moving the teacher to the </w:t>
      </w:r>
      <w:r w:rsidR="00586EAD">
        <w:rPr>
          <w:rFonts w:eastAsia="Times New Roman" w:cs="Arial"/>
          <w:szCs w:val="24"/>
        </w:rPr>
        <w:t>instructional coach position.</w:t>
      </w:r>
    </w:p>
    <w:p w14:paraId="43B1A299" w14:textId="77777777" w:rsidR="00A878FF" w:rsidRDefault="00C301B7" w:rsidP="00A878FF">
      <w:pPr>
        <w:pStyle w:val="ListParagraph"/>
        <w:numPr>
          <w:ilvl w:val="0"/>
          <w:numId w:val="46"/>
        </w:numPr>
        <w:shd w:val="clear" w:color="auto" w:fill="FFFFFF"/>
        <w:spacing w:before="100" w:beforeAutospacing="1" w:after="100" w:afterAutospacing="1"/>
        <w:rPr>
          <w:rFonts w:eastAsia="Times New Roman" w:cs="Arial"/>
          <w:color w:val="000000"/>
          <w:szCs w:val="24"/>
        </w:rPr>
      </w:pPr>
      <w:r>
        <w:rPr>
          <w:rFonts w:eastAsia="Times New Roman" w:cs="Arial"/>
          <w:szCs w:val="24"/>
        </w:rPr>
        <w:t xml:space="preserve">The school </w:t>
      </w:r>
      <w:r w:rsidR="00A878FF">
        <w:rPr>
          <w:rFonts w:eastAsia="Times New Roman" w:cs="Arial"/>
          <w:szCs w:val="24"/>
        </w:rPr>
        <w:t xml:space="preserve">is familiar with the </w:t>
      </w:r>
      <w:hyperlink w:anchor="_Appendix_A:_Coaching" w:history="1">
        <w:r w:rsidR="00EB2543" w:rsidRPr="00BE10F0">
          <w:rPr>
            <w:rStyle w:val="Hyperlink"/>
            <w:rFonts w:eastAsia="Times New Roman" w:cs="Arial"/>
            <w:szCs w:val="24"/>
          </w:rPr>
          <w:t>Coaching for Excellence Program Theory of Action</w:t>
        </w:r>
      </w:hyperlink>
      <w:r w:rsidR="00EB2543" w:rsidRPr="000007D3">
        <w:rPr>
          <w:rFonts w:eastAsia="Times New Roman" w:cs="Arial"/>
          <w:color w:val="000000"/>
          <w:szCs w:val="24"/>
        </w:rPr>
        <w:t xml:space="preserve"> </w:t>
      </w:r>
    </w:p>
    <w:p w14:paraId="35248E0D" w14:textId="4C4F771C" w:rsidR="00EB2543" w:rsidRPr="000007D3" w:rsidRDefault="00A878FF" w:rsidP="00A878FF">
      <w:pPr>
        <w:pStyle w:val="ListParagraph"/>
        <w:numPr>
          <w:ilvl w:val="0"/>
          <w:numId w:val="46"/>
        </w:numPr>
        <w:shd w:val="clear" w:color="auto" w:fill="FFFFFF"/>
        <w:spacing w:before="100" w:beforeAutospacing="1" w:after="100" w:afterAutospacing="1"/>
        <w:rPr>
          <w:rFonts w:eastAsia="Times New Roman" w:cs="Arial"/>
          <w:color w:val="000000"/>
          <w:szCs w:val="24"/>
        </w:rPr>
      </w:pPr>
      <w:r>
        <w:rPr>
          <w:rFonts w:eastAsia="Times New Roman" w:cs="Arial"/>
          <w:szCs w:val="24"/>
        </w:rPr>
        <w:t>The school agre</w:t>
      </w:r>
      <w:r w:rsidR="00202AD1">
        <w:rPr>
          <w:rFonts w:eastAsia="Times New Roman" w:cs="Arial"/>
          <w:szCs w:val="24"/>
        </w:rPr>
        <w:t>e</w:t>
      </w:r>
      <w:r>
        <w:rPr>
          <w:rFonts w:eastAsia="Times New Roman" w:cs="Arial"/>
          <w:szCs w:val="24"/>
        </w:rPr>
        <w:t xml:space="preserve">s to </w:t>
      </w:r>
      <w:r w:rsidR="00202AD1">
        <w:rPr>
          <w:rFonts w:eastAsia="Times New Roman" w:cs="Arial"/>
          <w:szCs w:val="24"/>
        </w:rPr>
        <w:t xml:space="preserve">fulfill the </w:t>
      </w:r>
      <w:hyperlink w:anchor="_Coaching_Foundations_Program" w:history="1">
        <w:r w:rsidR="00EB2543" w:rsidRPr="00BE10F0">
          <w:rPr>
            <w:rStyle w:val="Hyperlink"/>
            <w:rFonts w:eastAsia="Times New Roman" w:cs="Arial"/>
            <w:szCs w:val="24"/>
          </w:rPr>
          <w:t>Coaching for Excellence Program Participation Expectations</w:t>
        </w:r>
      </w:hyperlink>
      <w:r w:rsidR="00EB2543" w:rsidRPr="000007D3">
        <w:rPr>
          <w:rFonts w:eastAsia="Times New Roman" w:cs="Arial"/>
          <w:color w:val="000000"/>
          <w:szCs w:val="24"/>
        </w:rPr>
        <w:t xml:space="preserve"> </w:t>
      </w:r>
    </w:p>
    <w:p w14:paraId="468857CE" w14:textId="77777777" w:rsidR="00EB2543" w:rsidRDefault="00EB2543" w:rsidP="000007D3">
      <w:pPr>
        <w:shd w:val="clear" w:color="auto" w:fill="FFFFFF"/>
        <w:spacing w:before="100" w:beforeAutospacing="1" w:after="100" w:afterAutospacing="1"/>
        <w:rPr>
          <w:rFonts w:eastAsia="Times New Roman" w:cs="Arial"/>
          <w:color w:val="000000"/>
          <w:szCs w:val="24"/>
        </w:rPr>
      </w:pPr>
    </w:p>
    <w:p w14:paraId="520734D1" w14:textId="5519D3E8" w:rsidR="004F0A4B" w:rsidRPr="000007D3" w:rsidRDefault="00B61387" w:rsidP="5CB7ABF7">
      <w:pPr>
        <w:shd w:val="clear" w:color="auto" w:fill="FFFFFF" w:themeFill="background1"/>
        <w:spacing w:before="100" w:beforeAutospacing="1" w:after="100" w:afterAutospacing="1"/>
        <w:rPr>
          <w:rFonts w:eastAsia="Times New Roman" w:cs="Arial"/>
          <w:color w:val="000000"/>
          <w:szCs w:val="24"/>
        </w:rPr>
      </w:pPr>
      <w:r w:rsidRPr="5CB7ABF7">
        <w:rPr>
          <w:rFonts w:eastAsia="Times New Roman" w:cs="Arial"/>
          <w:color w:val="000000" w:themeColor="text1"/>
        </w:rPr>
        <w:lastRenderedPageBreak/>
        <w:t xml:space="preserve">Schools that had an instructional coach during the 2023-24 school year are ineligible for New Coach funding; however, </w:t>
      </w:r>
      <w:r w:rsidR="00655DEC" w:rsidRPr="5CB7ABF7">
        <w:rPr>
          <w:rFonts w:eastAsia="Times New Roman" w:cs="Arial"/>
          <w:color w:val="000000" w:themeColor="text1"/>
        </w:rPr>
        <w:t xml:space="preserve">schools </w:t>
      </w:r>
      <w:proofErr w:type="gramStart"/>
      <w:r w:rsidR="007C24CA" w:rsidRPr="5CB7ABF7">
        <w:rPr>
          <w:rFonts w:eastAsia="Times New Roman" w:cs="Arial"/>
          <w:color w:val="000000" w:themeColor="text1"/>
        </w:rPr>
        <w:t>are able to</w:t>
      </w:r>
      <w:proofErr w:type="gramEnd"/>
      <w:r w:rsidR="007C24CA" w:rsidRPr="5CB7ABF7">
        <w:rPr>
          <w:rFonts w:eastAsia="Times New Roman" w:cs="Arial"/>
          <w:color w:val="000000" w:themeColor="text1"/>
        </w:rPr>
        <w:t xml:space="preserve"> use SIG BASIC funding to support the employment of an instructional coach</w:t>
      </w:r>
      <w:r w:rsidR="00065354" w:rsidRPr="5CB7ABF7">
        <w:rPr>
          <w:rFonts w:eastAsia="Times New Roman" w:cs="Arial"/>
          <w:color w:val="000000" w:themeColor="text1"/>
        </w:rPr>
        <w:t xml:space="preserve"> and participate in the CFE Foundational path program</w:t>
      </w:r>
      <w:r w:rsidR="008274AD" w:rsidRPr="5CB7ABF7">
        <w:rPr>
          <w:rFonts w:eastAsia="Times New Roman" w:cs="Arial"/>
          <w:color w:val="000000" w:themeColor="text1"/>
        </w:rPr>
        <w:t xml:space="preserve"> in 2024-25</w:t>
      </w:r>
      <w:r w:rsidR="007C24CA" w:rsidRPr="5CB7ABF7">
        <w:rPr>
          <w:rFonts w:eastAsia="Times New Roman" w:cs="Arial"/>
          <w:color w:val="000000" w:themeColor="text1"/>
        </w:rPr>
        <w:t>.</w:t>
      </w:r>
      <w:r w:rsidR="00882EE2" w:rsidRPr="5CB7ABF7">
        <w:rPr>
          <w:rFonts w:eastAsia="Times New Roman" w:cs="Arial"/>
          <w:color w:val="000000" w:themeColor="text1"/>
        </w:rPr>
        <w:t xml:space="preserve"> </w:t>
      </w:r>
      <w:r w:rsidR="00882EE2" w:rsidRPr="5CB7ABF7">
        <w:rPr>
          <w:rFonts w:eastAsia="Times New Roman" w:cs="Arial"/>
          <w:b/>
          <w:color w:val="000000" w:themeColor="text1"/>
        </w:rPr>
        <w:t xml:space="preserve">A school does not have to </w:t>
      </w:r>
      <w:r w:rsidR="00AD53D6" w:rsidRPr="5CB7ABF7">
        <w:rPr>
          <w:rFonts w:eastAsia="Times New Roman" w:cs="Arial"/>
          <w:b/>
          <w:color w:val="000000" w:themeColor="text1"/>
        </w:rPr>
        <w:t xml:space="preserve">receive funding though this grant to participate in </w:t>
      </w:r>
      <w:r w:rsidR="003E5B75" w:rsidRPr="5CB7ABF7">
        <w:rPr>
          <w:rFonts w:eastAsia="Times New Roman" w:cs="Arial"/>
          <w:b/>
          <w:color w:val="000000" w:themeColor="text1"/>
        </w:rPr>
        <w:t xml:space="preserve">the </w:t>
      </w:r>
      <w:r w:rsidR="00AD53D6" w:rsidRPr="5CB7ABF7">
        <w:rPr>
          <w:rFonts w:eastAsia="Times New Roman" w:cs="Arial"/>
          <w:b/>
          <w:color w:val="000000" w:themeColor="text1"/>
        </w:rPr>
        <w:t>CFE Foundationa</w:t>
      </w:r>
      <w:r w:rsidR="003E5B75" w:rsidRPr="5CB7ABF7">
        <w:rPr>
          <w:rFonts w:eastAsia="Times New Roman" w:cs="Arial"/>
          <w:b/>
          <w:color w:val="000000" w:themeColor="text1"/>
        </w:rPr>
        <w:t>l path.</w:t>
      </w:r>
      <w:r w:rsidR="007C24CA" w:rsidRPr="5CB7ABF7">
        <w:rPr>
          <w:rFonts w:eastAsia="Times New Roman" w:cs="Arial"/>
          <w:color w:val="000000" w:themeColor="text1"/>
        </w:rPr>
        <w:t xml:space="preserve">  Any </w:t>
      </w:r>
      <w:r w:rsidR="008C7F25" w:rsidRPr="5CB7ABF7">
        <w:rPr>
          <w:rFonts w:eastAsia="Times New Roman" w:cs="Arial"/>
          <w:color w:val="000000" w:themeColor="text1"/>
        </w:rPr>
        <w:t>coach</w:t>
      </w:r>
      <w:r w:rsidR="00C27EFC" w:rsidRPr="5CB7ABF7">
        <w:rPr>
          <w:rFonts w:eastAsia="Times New Roman" w:cs="Arial"/>
          <w:color w:val="000000" w:themeColor="text1"/>
        </w:rPr>
        <w:t xml:space="preserve">, including those not supported through SIG CFE </w:t>
      </w:r>
      <w:r w:rsidR="009C404D" w:rsidRPr="5CB7ABF7">
        <w:rPr>
          <w:rFonts w:eastAsia="Times New Roman" w:cs="Arial"/>
          <w:color w:val="000000" w:themeColor="text1"/>
        </w:rPr>
        <w:t xml:space="preserve">New Coach funding, </w:t>
      </w:r>
      <w:r w:rsidR="008C7F25" w:rsidRPr="5CB7ABF7">
        <w:rPr>
          <w:rFonts w:eastAsia="Times New Roman" w:cs="Arial"/>
          <w:color w:val="000000" w:themeColor="text1"/>
        </w:rPr>
        <w:t xml:space="preserve">that completes </w:t>
      </w:r>
      <w:r w:rsidR="00A432F1" w:rsidRPr="5CB7ABF7">
        <w:rPr>
          <w:rFonts w:eastAsia="Times New Roman" w:cs="Arial"/>
          <w:color w:val="000000" w:themeColor="text1"/>
        </w:rPr>
        <w:t xml:space="preserve">the </w:t>
      </w:r>
      <w:r w:rsidR="00DC55CD" w:rsidRPr="5CB7ABF7">
        <w:rPr>
          <w:rFonts w:eastAsia="Times New Roman" w:cs="Arial"/>
          <w:color w:val="000000" w:themeColor="text1"/>
        </w:rPr>
        <w:t xml:space="preserve">CFE </w:t>
      </w:r>
      <w:r w:rsidR="00A432F1" w:rsidRPr="5CB7ABF7">
        <w:rPr>
          <w:rFonts w:eastAsia="Times New Roman" w:cs="Arial"/>
          <w:color w:val="000000" w:themeColor="text1"/>
        </w:rPr>
        <w:t>Foundational</w:t>
      </w:r>
      <w:r w:rsidR="00B1766F" w:rsidRPr="5CB7ABF7">
        <w:rPr>
          <w:rFonts w:eastAsia="Times New Roman" w:cs="Arial"/>
          <w:color w:val="000000" w:themeColor="text1"/>
        </w:rPr>
        <w:t xml:space="preserve"> path in 2024-25 will be </w:t>
      </w:r>
      <w:r w:rsidR="004A487D" w:rsidRPr="5CB7ABF7">
        <w:rPr>
          <w:rFonts w:eastAsia="Times New Roman" w:cs="Arial"/>
          <w:color w:val="000000" w:themeColor="text1"/>
        </w:rPr>
        <w:t xml:space="preserve">eligible for CFE Bridge </w:t>
      </w:r>
      <w:r w:rsidR="000F14B6" w:rsidRPr="5CB7ABF7">
        <w:rPr>
          <w:rFonts w:eastAsia="Times New Roman" w:cs="Arial"/>
          <w:color w:val="000000" w:themeColor="text1"/>
        </w:rPr>
        <w:t>funding to support that coach’s participation in CFE Elevate during the 2025-26 school year</w:t>
      </w:r>
      <w:r w:rsidR="004F21BB">
        <w:rPr>
          <w:rFonts w:eastAsia="Times New Roman" w:cs="Arial"/>
          <w:color w:val="000000" w:themeColor="text1"/>
        </w:rPr>
        <w:t xml:space="preserve"> provided the coach continues at the school identified for additional support</w:t>
      </w:r>
      <w:r w:rsidR="003F2DE0" w:rsidRPr="5CB7ABF7">
        <w:rPr>
          <w:rFonts w:eastAsia="Times New Roman" w:cs="Arial"/>
          <w:color w:val="000000" w:themeColor="text1"/>
        </w:rPr>
        <w:t>.</w:t>
      </w:r>
    </w:p>
    <w:p w14:paraId="53720808" w14:textId="32C83836" w:rsidR="00BD75B5" w:rsidRPr="00BD75B5" w:rsidRDefault="00BD75B5" w:rsidP="00A25775">
      <w:pPr>
        <w:pStyle w:val="Heading2"/>
      </w:pPr>
      <w:bookmarkStart w:id="1" w:name="_Bridge_Funding_(Returning"/>
      <w:bookmarkEnd w:id="1"/>
      <w:r w:rsidRPr="00BD75B5">
        <w:t>Bridge Funding</w:t>
      </w:r>
      <w:r w:rsidR="009D016C">
        <w:t xml:space="preserve"> (Returning </w:t>
      </w:r>
      <w:r w:rsidR="009F26E1">
        <w:t xml:space="preserve">CFE </w:t>
      </w:r>
      <w:r w:rsidR="009D016C">
        <w:t>Coaches)</w:t>
      </w:r>
    </w:p>
    <w:p w14:paraId="7173148E" w14:textId="77777777" w:rsidR="003F63F0" w:rsidRDefault="00131EC5" w:rsidP="000007D3">
      <w:pPr>
        <w:shd w:val="clear" w:color="auto" w:fill="FFFFFF"/>
        <w:spacing w:before="100" w:beforeAutospacing="1" w:after="100" w:afterAutospacing="1"/>
        <w:rPr>
          <w:rFonts w:eastAsia="Times New Roman" w:cs="Arial"/>
          <w:color w:val="000000"/>
          <w:szCs w:val="24"/>
        </w:rPr>
      </w:pPr>
      <w:r>
        <w:rPr>
          <w:rFonts w:eastAsia="Times New Roman" w:cs="Arial"/>
          <w:color w:val="000000"/>
          <w:szCs w:val="24"/>
        </w:rPr>
        <w:t xml:space="preserve">Target Districts with at least one non-Receivership school in the CSI, ATSI or </w:t>
      </w:r>
      <w:r w:rsidR="00980DF6">
        <w:rPr>
          <w:rFonts w:eastAsia="Times New Roman" w:cs="Arial"/>
          <w:color w:val="000000"/>
          <w:szCs w:val="24"/>
        </w:rPr>
        <w:t xml:space="preserve">TSI </w:t>
      </w:r>
      <w:r w:rsidR="00562C5C">
        <w:rPr>
          <w:rFonts w:eastAsia="Times New Roman" w:cs="Arial"/>
          <w:color w:val="000000"/>
          <w:szCs w:val="24"/>
        </w:rPr>
        <w:t xml:space="preserve">support model that participated in the NYSED CFE </w:t>
      </w:r>
      <w:r w:rsidR="00FF349E">
        <w:rPr>
          <w:rFonts w:eastAsia="Times New Roman" w:cs="Arial"/>
          <w:color w:val="000000"/>
          <w:szCs w:val="24"/>
        </w:rPr>
        <w:t xml:space="preserve">program </w:t>
      </w:r>
      <w:r w:rsidR="00796E5D">
        <w:rPr>
          <w:rFonts w:eastAsia="Times New Roman" w:cs="Arial"/>
          <w:color w:val="000000"/>
          <w:szCs w:val="24"/>
        </w:rPr>
        <w:t xml:space="preserve">during the </w:t>
      </w:r>
      <w:r w:rsidR="00B746D4">
        <w:rPr>
          <w:rFonts w:eastAsia="Times New Roman" w:cs="Arial"/>
          <w:color w:val="000000"/>
          <w:szCs w:val="24"/>
        </w:rPr>
        <w:t xml:space="preserve">2022-23 or </w:t>
      </w:r>
      <w:r w:rsidR="00796E5D">
        <w:rPr>
          <w:rFonts w:eastAsia="Times New Roman" w:cs="Arial"/>
          <w:color w:val="000000"/>
          <w:szCs w:val="24"/>
        </w:rPr>
        <w:t xml:space="preserve">2023-24 school year are eligible to </w:t>
      </w:r>
      <w:r w:rsidR="00796E5D" w:rsidRPr="00F25EE8">
        <w:rPr>
          <w:rFonts w:eastAsia="Times New Roman" w:cs="Arial"/>
          <w:color w:val="000000"/>
          <w:szCs w:val="24"/>
        </w:rPr>
        <w:t xml:space="preserve">receive </w:t>
      </w:r>
      <w:r w:rsidR="000007D3" w:rsidRPr="00F25EE8">
        <w:rPr>
          <w:rFonts w:eastAsia="Times New Roman" w:cs="Arial"/>
          <w:color w:val="000000"/>
          <w:szCs w:val="24"/>
        </w:rPr>
        <w:t xml:space="preserve">CFE </w:t>
      </w:r>
      <w:r w:rsidR="002C1F9E" w:rsidRPr="00F25EE8">
        <w:rPr>
          <w:rFonts w:eastAsia="Times New Roman" w:cs="Arial"/>
          <w:color w:val="000000"/>
          <w:szCs w:val="24"/>
        </w:rPr>
        <w:t>B</w:t>
      </w:r>
      <w:r w:rsidR="000007D3" w:rsidRPr="00F25EE8">
        <w:rPr>
          <w:rFonts w:eastAsia="Times New Roman" w:cs="Arial"/>
          <w:color w:val="000000"/>
          <w:szCs w:val="24"/>
        </w:rPr>
        <w:t xml:space="preserve">ridge </w:t>
      </w:r>
      <w:r w:rsidR="002C1F9E" w:rsidRPr="00F25EE8">
        <w:rPr>
          <w:rFonts w:eastAsia="Times New Roman" w:cs="Arial"/>
          <w:color w:val="000000"/>
          <w:szCs w:val="24"/>
        </w:rPr>
        <w:t>F</w:t>
      </w:r>
      <w:r w:rsidR="000007D3" w:rsidRPr="00F25EE8">
        <w:rPr>
          <w:rFonts w:eastAsia="Times New Roman" w:cs="Arial"/>
          <w:color w:val="000000"/>
          <w:szCs w:val="24"/>
        </w:rPr>
        <w:t>unding</w:t>
      </w:r>
      <w:r w:rsidR="000007D3" w:rsidRPr="000007D3">
        <w:rPr>
          <w:rFonts w:eastAsia="Times New Roman" w:cs="Arial"/>
          <w:color w:val="000000"/>
          <w:szCs w:val="24"/>
        </w:rPr>
        <w:t xml:space="preserve"> to support the continued employment of </w:t>
      </w:r>
      <w:r w:rsidR="00FF349E">
        <w:rPr>
          <w:rFonts w:eastAsia="Times New Roman" w:cs="Arial"/>
          <w:color w:val="000000"/>
          <w:szCs w:val="24"/>
        </w:rPr>
        <w:t xml:space="preserve">previous </w:t>
      </w:r>
      <w:r w:rsidR="000007D3" w:rsidRPr="000007D3">
        <w:rPr>
          <w:rFonts w:eastAsia="Times New Roman" w:cs="Arial"/>
          <w:color w:val="000000"/>
          <w:szCs w:val="24"/>
        </w:rPr>
        <w:t xml:space="preserve">CFE coaches </w:t>
      </w:r>
      <w:r w:rsidR="003F63F0">
        <w:rPr>
          <w:rFonts w:eastAsia="Times New Roman" w:cs="Arial"/>
          <w:color w:val="000000"/>
          <w:szCs w:val="24"/>
        </w:rPr>
        <w:t>if the following criteria are met:</w:t>
      </w:r>
    </w:p>
    <w:p w14:paraId="1E88FE5A" w14:textId="010D254B" w:rsidR="00083D37" w:rsidRDefault="003F63F0" w:rsidP="56E32D86">
      <w:pPr>
        <w:pStyle w:val="ListParagraph"/>
        <w:numPr>
          <w:ilvl w:val="0"/>
          <w:numId w:val="47"/>
        </w:numPr>
        <w:shd w:val="clear" w:color="auto" w:fill="FFFFFF" w:themeFill="background1"/>
        <w:spacing w:before="100" w:beforeAutospacing="1" w:after="100" w:afterAutospacing="1"/>
        <w:rPr>
          <w:rFonts w:eastAsia="Times New Roman" w:cs="Arial"/>
          <w:color w:val="000000"/>
        </w:rPr>
      </w:pPr>
      <w:r w:rsidRPr="56E32D86">
        <w:rPr>
          <w:rFonts w:eastAsia="Times New Roman" w:cs="Arial"/>
          <w:color w:val="000000" w:themeColor="text1"/>
        </w:rPr>
        <w:t xml:space="preserve">The coach </w:t>
      </w:r>
      <w:r w:rsidR="006D3A34" w:rsidRPr="56E32D86">
        <w:rPr>
          <w:rFonts w:eastAsia="Times New Roman" w:cs="Arial"/>
          <w:color w:val="000000" w:themeColor="text1"/>
        </w:rPr>
        <w:t xml:space="preserve">that participated in CFE </w:t>
      </w:r>
      <w:r w:rsidRPr="56E32D86">
        <w:rPr>
          <w:rFonts w:eastAsia="Times New Roman" w:cs="Arial"/>
          <w:color w:val="000000" w:themeColor="text1"/>
        </w:rPr>
        <w:t>continues as a</w:t>
      </w:r>
      <w:r w:rsidR="006B33D6">
        <w:rPr>
          <w:rFonts w:eastAsia="Times New Roman" w:cs="Arial"/>
          <w:color w:val="000000" w:themeColor="text1"/>
        </w:rPr>
        <w:t xml:space="preserve">t least a 0.5 FTE </w:t>
      </w:r>
      <w:r w:rsidR="003B1A3C" w:rsidRPr="56E32D86">
        <w:rPr>
          <w:rFonts w:eastAsia="Times New Roman" w:cs="Arial"/>
          <w:color w:val="000000" w:themeColor="text1"/>
        </w:rPr>
        <w:t>instructional coach at the school</w:t>
      </w:r>
      <w:r w:rsidR="00083D37" w:rsidRPr="56E32D86">
        <w:rPr>
          <w:rFonts w:eastAsia="Times New Roman" w:cs="Arial"/>
          <w:color w:val="000000" w:themeColor="text1"/>
        </w:rPr>
        <w:t>.</w:t>
      </w:r>
    </w:p>
    <w:p w14:paraId="78779494" w14:textId="70DA0E6D" w:rsidR="003F63F0" w:rsidRDefault="003F63F0" w:rsidP="003F63F0">
      <w:pPr>
        <w:pStyle w:val="ListParagraph"/>
        <w:numPr>
          <w:ilvl w:val="0"/>
          <w:numId w:val="47"/>
        </w:numPr>
        <w:shd w:val="clear" w:color="auto" w:fill="FFFFFF"/>
        <w:spacing w:before="100" w:beforeAutospacing="1" w:after="100" w:afterAutospacing="1"/>
        <w:rPr>
          <w:rFonts w:eastAsia="Times New Roman" w:cs="Arial"/>
          <w:color w:val="000000"/>
          <w:szCs w:val="24"/>
        </w:rPr>
      </w:pPr>
      <w:r>
        <w:rPr>
          <w:rFonts w:eastAsia="Times New Roman" w:cs="Arial"/>
          <w:color w:val="000000"/>
          <w:szCs w:val="24"/>
        </w:rPr>
        <w:t xml:space="preserve">The school has enrolled </w:t>
      </w:r>
      <w:r w:rsidR="00083D37">
        <w:rPr>
          <w:rFonts w:eastAsia="Times New Roman" w:cs="Arial"/>
          <w:color w:val="000000"/>
          <w:szCs w:val="24"/>
        </w:rPr>
        <w:t xml:space="preserve">the coach </w:t>
      </w:r>
      <w:r>
        <w:rPr>
          <w:rFonts w:eastAsia="Times New Roman" w:cs="Arial"/>
          <w:color w:val="000000"/>
          <w:szCs w:val="24"/>
        </w:rPr>
        <w:t>in the CFE: Elevate Supplemental Support</w:t>
      </w:r>
      <w:r w:rsidR="00083D37">
        <w:rPr>
          <w:rFonts w:eastAsia="Times New Roman" w:cs="Arial"/>
          <w:color w:val="000000"/>
          <w:szCs w:val="24"/>
        </w:rPr>
        <w:t>.</w:t>
      </w:r>
    </w:p>
    <w:p w14:paraId="5370D6BE" w14:textId="2F61BA39" w:rsidR="000007D3" w:rsidRPr="000007D3" w:rsidRDefault="00BE7218" w:rsidP="00BE7218">
      <w:pPr>
        <w:pStyle w:val="ListParagraph"/>
        <w:numPr>
          <w:ilvl w:val="0"/>
          <w:numId w:val="47"/>
        </w:numPr>
        <w:shd w:val="clear" w:color="auto" w:fill="FFFFFF"/>
        <w:spacing w:before="100" w:beforeAutospacing="1" w:after="100" w:afterAutospacing="1"/>
        <w:rPr>
          <w:rFonts w:eastAsia="Times New Roman" w:cs="Arial"/>
          <w:color w:val="000000"/>
          <w:szCs w:val="24"/>
        </w:rPr>
      </w:pPr>
      <w:r>
        <w:rPr>
          <w:rFonts w:eastAsia="Times New Roman" w:cs="Arial"/>
          <w:color w:val="000000"/>
          <w:szCs w:val="24"/>
        </w:rPr>
        <w:t xml:space="preserve">The school agrees to fulfil the </w:t>
      </w:r>
      <w:hyperlink w:anchor="_Coaching_Foundations_Program" w:history="1">
        <w:r w:rsidR="000007D3" w:rsidRPr="00BE10F0">
          <w:rPr>
            <w:rStyle w:val="Hyperlink"/>
            <w:rFonts w:eastAsia="Times New Roman" w:cs="Arial"/>
            <w:szCs w:val="24"/>
          </w:rPr>
          <w:t>Coaching for Excellence Program Participation Expectations</w:t>
        </w:r>
      </w:hyperlink>
      <w:r w:rsidR="000007D3" w:rsidRPr="000007D3">
        <w:rPr>
          <w:rFonts w:eastAsia="Times New Roman" w:cs="Arial"/>
          <w:color w:val="000000"/>
          <w:szCs w:val="24"/>
        </w:rPr>
        <w:t>.</w:t>
      </w:r>
    </w:p>
    <w:p w14:paraId="70080646" w14:textId="67E58336" w:rsidR="006B1D43" w:rsidRDefault="006B1D43" w:rsidP="00A13489">
      <w:pPr>
        <w:pStyle w:val="Heading1"/>
        <w:spacing w:before="0"/>
        <w:contextualSpacing/>
        <w:rPr>
          <w:rFonts w:eastAsia="Times New Roman"/>
        </w:rPr>
      </w:pPr>
      <w:r>
        <w:rPr>
          <w:rFonts w:eastAsia="Times New Roman"/>
        </w:rPr>
        <w:t>Funding</w:t>
      </w:r>
    </w:p>
    <w:p w14:paraId="3D81B8E0" w14:textId="3DE6B294" w:rsidR="006B1D43" w:rsidRPr="006B1D43" w:rsidRDefault="006B1D43" w:rsidP="00A25775">
      <w:pPr>
        <w:pStyle w:val="Heading2"/>
      </w:pPr>
      <w:r w:rsidRPr="006B1D43">
        <w:t>New Coaches</w:t>
      </w:r>
    </w:p>
    <w:p w14:paraId="349E3CEC" w14:textId="3C7963A6" w:rsidR="006B1D43" w:rsidRPr="006B1D43" w:rsidRDefault="006B1D43" w:rsidP="006A52DE">
      <w:pPr>
        <w:spacing w:line="240" w:lineRule="auto"/>
      </w:pPr>
      <w:r w:rsidRPr="006B1D43">
        <w:t xml:space="preserve">The Department will provide </w:t>
      </w:r>
      <w:r w:rsidRPr="00F25EE8">
        <w:t>Districts with up to $1</w:t>
      </w:r>
      <w:r w:rsidR="00770960" w:rsidRPr="00F25EE8">
        <w:t>25</w:t>
      </w:r>
      <w:r w:rsidRPr="00F25EE8">
        <w:t xml:space="preserve">,000 in funding </w:t>
      </w:r>
      <w:r w:rsidRPr="006B1D43">
        <w:t xml:space="preserve">to support the salary and benefits for the employment of up to </w:t>
      </w:r>
      <w:r w:rsidRPr="00AB3959">
        <w:t>1.0 Full-Time Equivalent (FTE</w:t>
      </w:r>
      <w:r w:rsidRPr="006B1D43">
        <w:t>) instructional coach</w:t>
      </w:r>
      <w:r w:rsidR="001D31CF">
        <w:t xml:space="preserve"> that participates in the CFE: Foundational Path</w:t>
      </w:r>
      <w:r w:rsidR="00495368">
        <w:t xml:space="preserve">. </w:t>
      </w:r>
      <w:r w:rsidRPr="006B1D43">
        <w:t xml:space="preserve"> </w:t>
      </w:r>
    </w:p>
    <w:p w14:paraId="402DA49B" w14:textId="2849F9BF" w:rsidR="006B1D43" w:rsidRPr="006B1D43" w:rsidRDefault="006B1D43" w:rsidP="006A52DE">
      <w:pPr>
        <w:spacing w:line="240" w:lineRule="auto"/>
      </w:pPr>
      <w:r w:rsidRPr="006B1D43">
        <w:t>The funding available may only support the costs associated with the new coach’s salary and benefits.  Although an individual district’s salary and benefits for the instructional coaching position may be less than $1</w:t>
      </w:r>
      <w:r w:rsidR="001D7E7B">
        <w:t>25</w:t>
      </w:r>
      <w:r w:rsidRPr="006B1D43">
        <w:t xml:space="preserve">,000, the </w:t>
      </w:r>
      <w:r w:rsidR="00ED1CB0">
        <w:t>CFE</w:t>
      </w:r>
      <w:r w:rsidRPr="006B1D43">
        <w:t xml:space="preserve"> Grant cannot be applied to other school activities.  However, </w:t>
      </w:r>
      <w:proofErr w:type="gramStart"/>
      <w:r w:rsidRPr="006B1D43">
        <w:t>reasonable</w:t>
      </w:r>
      <w:proofErr w:type="gramEnd"/>
      <w:r w:rsidRPr="006B1D43">
        <w:t xml:space="preserve"> and necessary resources to support the success of the new instructional coach may be covered through the SIG Basic grant.</w:t>
      </w:r>
    </w:p>
    <w:p w14:paraId="32109EC8" w14:textId="7E964C54" w:rsidR="006B1D43" w:rsidRPr="006B1D43" w:rsidRDefault="006B1D43" w:rsidP="006A52DE">
      <w:pPr>
        <w:spacing w:line="240" w:lineRule="auto"/>
      </w:pPr>
      <w:r w:rsidRPr="006B1D43">
        <w:t xml:space="preserve">The grant will cover the costs of a new instructional coach </w:t>
      </w:r>
      <w:r w:rsidR="00D105CF">
        <w:t>to allow the school to participate in the CFE: Foundational Path Supplemental Support</w:t>
      </w:r>
      <w:r w:rsidR="004D2367">
        <w:t xml:space="preserve"> </w:t>
      </w:r>
      <w:r w:rsidR="004D2367" w:rsidRPr="006B1D43">
        <w:t xml:space="preserve">for the </w:t>
      </w:r>
      <w:r w:rsidR="004D2367">
        <w:t>2024-25</w:t>
      </w:r>
      <w:r w:rsidR="004D2367" w:rsidRPr="006B1D43">
        <w:t xml:space="preserve"> school year only</w:t>
      </w:r>
      <w:r w:rsidR="00D105CF">
        <w:t xml:space="preserve">.  </w:t>
      </w:r>
    </w:p>
    <w:p w14:paraId="42A83BA4" w14:textId="1D6963C4" w:rsidR="006B1D43" w:rsidRPr="006B1D43" w:rsidRDefault="006B1D43" w:rsidP="00A25775">
      <w:pPr>
        <w:pStyle w:val="Heading2"/>
      </w:pPr>
      <w:r w:rsidRPr="006B1D43">
        <w:t>Bridge Funding</w:t>
      </w:r>
    </w:p>
    <w:p w14:paraId="725EDBA4" w14:textId="77777777" w:rsidR="00711734" w:rsidRDefault="006B1D43" w:rsidP="006A52DE">
      <w:pPr>
        <w:spacing w:line="240" w:lineRule="auto"/>
      </w:pPr>
      <w:r w:rsidRPr="006B1D43">
        <w:t xml:space="preserve">The Department will provide Districts with funding to support the continued employment of </w:t>
      </w:r>
      <w:r w:rsidR="000E7CD0">
        <w:t>2</w:t>
      </w:r>
      <w:r w:rsidR="003E36CE">
        <w:t>022-23 and 2</w:t>
      </w:r>
      <w:r w:rsidR="000E7CD0">
        <w:t>023-24</w:t>
      </w:r>
      <w:r w:rsidRPr="006B1D43">
        <w:t xml:space="preserve"> CFE coaches </w:t>
      </w:r>
      <w:r w:rsidR="00D275DB">
        <w:t xml:space="preserve">that participate in the </w:t>
      </w:r>
      <w:r w:rsidR="003C76CB">
        <w:t xml:space="preserve">CFE: </w:t>
      </w:r>
      <w:r w:rsidR="00D275DB">
        <w:t xml:space="preserve">Elevate path (CFE Year 2) </w:t>
      </w:r>
      <w:r w:rsidRPr="006B1D43">
        <w:t xml:space="preserve">for the </w:t>
      </w:r>
      <w:r w:rsidR="000E7CD0">
        <w:t>2024-25</w:t>
      </w:r>
      <w:r w:rsidRPr="006B1D43">
        <w:t xml:space="preserve"> school year.  </w:t>
      </w:r>
    </w:p>
    <w:p w14:paraId="16ED0B00" w14:textId="5FEC5AC8" w:rsidR="006B1D43" w:rsidRPr="00F7073B" w:rsidRDefault="00711734" w:rsidP="006A52DE">
      <w:pPr>
        <w:spacing w:line="240" w:lineRule="auto"/>
      </w:pPr>
      <w:r>
        <w:t>T</w:t>
      </w:r>
      <w:r w:rsidR="006B1D43" w:rsidRPr="006B1D43">
        <w:t xml:space="preserve">he Department will </w:t>
      </w:r>
      <w:r w:rsidR="006B1D43" w:rsidRPr="00F25EE8">
        <w:t>provide up to $50,000 in</w:t>
      </w:r>
      <w:r w:rsidR="006B1D43" w:rsidRPr="006B1D43">
        <w:t xml:space="preserve"> funding to </w:t>
      </w:r>
      <w:r w:rsidR="006B1D43" w:rsidRPr="00F7073B">
        <w:t xml:space="preserve">support the salary and benefits for the employment of the 1.0 Full-Time Equivalent (FTE) instructional coach or, in secondary schools </w:t>
      </w:r>
      <w:r w:rsidR="006B1D43" w:rsidRPr="00F7073B">
        <w:lastRenderedPageBreak/>
        <w:t>only, two 0.5 FTE instructional coaches</w:t>
      </w:r>
      <w:r w:rsidR="0078473E">
        <w:t xml:space="preserve"> in conjunction with </w:t>
      </w:r>
      <w:r w:rsidR="00237459">
        <w:t>participation in the CFE:</w:t>
      </w:r>
      <w:r w:rsidR="00F15689">
        <w:t xml:space="preserve"> </w:t>
      </w:r>
      <w:r w:rsidR="00237459">
        <w:t>Elevate path.</w:t>
      </w:r>
    </w:p>
    <w:p w14:paraId="1ECBB699" w14:textId="5D4EE8D3" w:rsidR="006B1D43" w:rsidRPr="006B1D43" w:rsidRDefault="006B1D43" w:rsidP="006A52DE">
      <w:pPr>
        <w:spacing w:line="240" w:lineRule="auto"/>
      </w:pPr>
      <w:r w:rsidRPr="006B1D43">
        <w:t xml:space="preserve">For secondary schools that are in the CSI, ATSI, or TSI model that continue to employ a </w:t>
      </w:r>
      <w:r w:rsidR="004B76EE">
        <w:t xml:space="preserve">previous </w:t>
      </w:r>
      <w:r w:rsidRPr="006B1D43">
        <w:t xml:space="preserve">CFE participant as an instructional coach for 0.5 FTE </w:t>
      </w:r>
      <w:r w:rsidR="007777D2">
        <w:t>at the same school and have the coach participate in the CFE Elevate Path</w:t>
      </w:r>
      <w:r w:rsidR="00313453">
        <w:t xml:space="preserve">, </w:t>
      </w:r>
      <w:r w:rsidRPr="006B1D43">
        <w:t xml:space="preserve">the Department will </w:t>
      </w:r>
      <w:r w:rsidRPr="00B31FCA">
        <w:t xml:space="preserve">provide </w:t>
      </w:r>
      <w:r w:rsidRPr="00F25EE8">
        <w:t>up to $25,000</w:t>
      </w:r>
      <w:r w:rsidRPr="00B31FCA">
        <w:t xml:space="preserve"> to support </w:t>
      </w:r>
      <w:r w:rsidRPr="006B1D43">
        <w:t>the salary and benefits for the employment of that individual</w:t>
      </w:r>
      <w:r w:rsidR="00AE0A02">
        <w:t xml:space="preserve"> </w:t>
      </w:r>
      <w:r w:rsidR="001877C3">
        <w:t>participated</w:t>
      </w:r>
      <w:r w:rsidR="00AC40C1">
        <w:t xml:space="preserve"> in CFE</w:t>
      </w:r>
      <w:r w:rsidR="0049270D">
        <w:t>.</w:t>
      </w:r>
    </w:p>
    <w:p w14:paraId="720CCBF3" w14:textId="434CAFFB" w:rsidR="00B757D6" w:rsidRDefault="00B757D6" w:rsidP="00A13489">
      <w:pPr>
        <w:pStyle w:val="Heading1"/>
        <w:spacing w:before="0"/>
        <w:contextualSpacing/>
        <w:rPr>
          <w:rFonts w:eastAsia="Times New Roman"/>
        </w:rPr>
      </w:pPr>
      <w:r>
        <w:rPr>
          <w:rFonts w:eastAsia="Times New Roman"/>
        </w:rPr>
        <w:t>Project Period</w:t>
      </w:r>
    </w:p>
    <w:p w14:paraId="2236CAF8" w14:textId="28D53F44" w:rsidR="00E164DC" w:rsidRDefault="00B7259F" w:rsidP="00A13489">
      <w:pPr>
        <w:spacing w:after="0" w:line="240" w:lineRule="auto"/>
        <w:contextualSpacing/>
        <w:rPr>
          <w:rFonts w:cs="Arial"/>
          <w:szCs w:val="24"/>
        </w:rPr>
      </w:pPr>
      <w:r>
        <w:rPr>
          <w:rFonts w:cs="Arial"/>
          <w:szCs w:val="24"/>
        </w:rPr>
        <w:t xml:space="preserve"> September 1, </w:t>
      </w:r>
      <w:proofErr w:type="gramStart"/>
      <w:r>
        <w:rPr>
          <w:rFonts w:cs="Arial"/>
          <w:szCs w:val="24"/>
        </w:rPr>
        <w:t>202</w:t>
      </w:r>
      <w:r w:rsidR="00155138">
        <w:rPr>
          <w:rFonts w:cs="Arial"/>
          <w:szCs w:val="24"/>
        </w:rPr>
        <w:t>4</w:t>
      </w:r>
      <w:proofErr w:type="gramEnd"/>
      <w:r w:rsidR="00155138">
        <w:rPr>
          <w:rFonts w:cs="Arial"/>
          <w:szCs w:val="24"/>
        </w:rPr>
        <w:t xml:space="preserve"> to August 31, 2025</w:t>
      </w:r>
    </w:p>
    <w:p w14:paraId="128D0467" w14:textId="77777777" w:rsidR="00A7476B" w:rsidRPr="00B757D6" w:rsidRDefault="00A7476B" w:rsidP="00A13489">
      <w:pPr>
        <w:spacing w:after="0" w:line="240" w:lineRule="auto"/>
        <w:contextualSpacing/>
        <w:rPr>
          <w:rFonts w:cs="Arial"/>
          <w:szCs w:val="24"/>
        </w:rPr>
      </w:pPr>
    </w:p>
    <w:p w14:paraId="2B15439E" w14:textId="2FA0D3F9" w:rsidR="00B757D6" w:rsidRPr="00AD40F0" w:rsidRDefault="00B757D6" w:rsidP="00A13489">
      <w:pPr>
        <w:pStyle w:val="Heading1"/>
        <w:spacing w:before="0"/>
        <w:contextualSpacing/>
        <w:rPr>
          <w:rFonts w:eastAsia="Times New Roman"/>
        </w:rPr>
      </w:pPr>
      <w:r w:rsidRPr="00AD40F0">
        <w:rPr>
          <w:rFonts w:eastAsia="Times New Roman"/>
        </w:rPr>
        <w:t>Application Deadline</w:t>
      </w:r>
    </w:p>
    <w:p w14:paraId="2B699209" w14:textId="77777777" w:rsidR="00A13489" w:rsidRDefault="00A13489" w:rsidP="00A13489">
      <w:pPr>
        <w:spacing w:after="0" w:line="240" w:lineRule="auto"/>
        <w:contextualSpacing/>
        <w:jc w:val="both"/>
        <w:rPr>
          <w:rFonts w:cs="Arial"/>
          <w:color w:val="000000"/>
          <w:szCs w:val="24"/>
          <w:shd w:val="clear" w:color="auto" w:fill="FFFFFF"/>
        </w:rPr>
      </w:pPr>
    </w:p>
    <w:p w14:paraId="6A4E4896" w14:textId="4C264786" w:rsidR="00FC7C47" w:rsidRDefault="00B757D6" w:rsidP="00A13489">
      <w:pPr>
        <w:spacing w:after="0" w:line="240" w:lineRule="auto"/>
        <w:contextualSpacing/>
        <w:jc w:val="both"/>
        <w:rPr>
          <w:rFonts w:cs="Arial"/>
          <w:color w:val="000000"/>
          <w:shd w:val="clear" w:color="auto" w:fill="FFFFFF"/>
        </w:rPr>
      </w:pPr>
      <w:r w:rsidRPr="56E32D86">
        <w:rPr>
          <w:rFonts w:cs="Arial"/>
          <w:color w:val="000000"/>
          <w:shd w:val="clear" w:color="auto" w:fill="FFFFFF"/>
        </w:rPr>
        <w:t xml:space="preserve">Completed </w:t>
      </w:r>
      <w:r w:rsidR="008C08CA" w:rsidRPr="46FA3B1B">
        <w:rPr>
          <w:rFonts w:cs="Arial"/>
          <w:b/>
          <w:bCs/>
          <w:color w:val="000000"/>
          <w:shd w:val="clear" w:color="auto" w:fill="FFFFFF"/>
        </w:rPr>
        <w:t xml:space="preserve">CFE </w:t>
      </w:r>
      <w:r w:rsidRPr="46FA3B1B">
        <w:rPr>
          <w:rFonts w:cs="Arial"/>
          <w:b/>
          <w:bCs/>
          <w:color w:val="000000"/>
          <w:shd w:val="clear" w:color="auto" w:fill="FFFFFF"/>
        </w:rPr>
        <w:t>applications are </w:t>
      </w:r>
      <w:r w:rsidRPr="56E32D86">
        <w:rPr>
          <w:rStyle w:val="Strong"/>
          <w:rFonts w:cs="Arial"/>
          <w:color w:val="000000"/>
          <w:shd w:val="clear" w:color="auto" w:fill="FFFFFF"/>
        </w:rPr>
        <w:t>due</w:t>
      </w:r>
      <w:r w:rsidRPr="56E32D86">
        <w:rPr>
          <w:rStyle w:val="Strong"/>
          <w:rFonts w:cs="Arial"/>
          <w:b w:val="0"/>
          <w:bCs w:val="0"/>
          <w:color w:val="000000"/>
          <w:shd w:val="clear" w:color="auto" w:fill="FFFFFF"/>
        </w:rPr>
        <w:t> </w:t>
      </w:r>
      <w:r w:rsidRPr="46FA3B1B">
        <w:rPr>
          <w:rFonts w:cs="Arial"/>
          <w:b/>
          <w:bCs/>
          <w:color w:val="000000"/>
          <w:shd w:val="clear" w:color="auto" w:fill="FFFFFF"/>
        </w:rPr>
        <w:t>by </w:t>
      </w:r>
      <w:r w:rsidR="008C08CA" w:rsidRPr="46FA3B1B">
        <w:rPr>
          <w:rFonts w:cs="Arial"/>
          <w:b/>
          <w:bCs/>
          <w:color w:val="000000"/>
          <w:shd w:val="clear" w:color="auto" w:fill="FFFFFF"/>
        </w:rPr>
        <w:t>June 30, 2024</w:t>
      </w:r>
      <w:r w:rsidR="00424C76" w:rsidRPr="46FA3B1B">
        <w:rPr>
          <w:rFonts w:cs="Arial"/>
          <w:b/>
          <w:bCs/>
          <w:color w:val="000000"/>
          <w:shd w:val="clear" w:color="auto" w:fill="FFFFFF"/>
        </w:rPr>
        <w:t>.</w:t>
      </w:r>
      <w:r w:rsidR="00424C76" w:rsidRPr="56E32D86">
        <w:rPr>
          <w:rFonts w:cs="Arial"/>
          <w:color w:val="000000"/>
          <w:shd w:val="clear" w:color="auto" w:fill="FFFFFF"/>
        </w:rPr>
        <w:t xml:space="preserve">  </w:t>
      </w:r>
      <w:r w:rsidR="00424C76" w:rsidRPr="00F018E5">
        <w:rPr>
          <w:rFonts w:cs="Arial"/>
          <w:b/>
          <w:bCs/>
          <w:color w:val="000000"/>
          <w:shd w:val="clear" w:color="auto" w:fill="FFFFFF"/>
        </w:rPr>
        <w:t>No extensions will be provided.</w:t>
      </w:r>
      <w:r w:rsidR="00424C76" w:rsidRPr="56E32D86">
        <w:rPr>
          <w:rFonts w:cs="Arial"/>
          <w:color w:val="000000"/>
          <w:shd w:val="clear" w:color="auto" w:fill="FFFFFF"/>
        </w:rPr>
        <w:t xml:space="preserve">  Schools that </w:t>
      </w:r>
      <w:r w:rsidR="00873766" w:rsidRPr="56E32D86">
        <w:rPr>
          <w:rFonts w:cs="Arial"/>
          <w:color w:val="000000"/>
          <w:shd w:val="clear" w:color="auto" w:fill="FFFFFF"/>
        </w:rPr>
        <w:t xml:space="preserve">have not </w:t>
      </w:r>
      <w:r w:rsidR="00EF0777" w:rsidRPr="56E32D86">
        <w:rPr>
          <w:rFonts w:cs="Arial"/>
          <w:color w:val="000000"/>
          <w:shd w:val="clear" w:color="auto" w:fill="FFFFFF"/>
        </w:rPr>
        <w:t xml:space="preserve">finalized </w:t>
      </w:r>
      <w:r w:rsidR="002661B8" w:rsidRPr="56E32D86">
        <w:rPr>
          <w:rFonts w:cs="Arial"/>
          <w:color w:val="000000"/>
          <w:shd w:val="clear" w:color="auto" w:fill="FFFFFF"/>
        </w:rPr>
        <w:t xml:space="preserve">coverage of the </w:t>
      </w:r>
      <w:r w:rsidR="00056E7F" w:rsidRPr="56E32D86">
        <w:rPr>
          <w:rFonts w:cs="Arial"/>
          <w:color w:val="000000"/>
          <w:shd w:val="clear" w:color="auto" w:fill="FFFFFF"/>
        </w:rPr>
        <w:t xml:space="preserve">new </w:t>
      </w:r>
      <w:r w:rsidR="002661B8" w:rsidRPr="56E32D86">
        <w:rPr>
          <w:rFonts w:cs="Arial"/>
          <w:color w:val="000000"/>
          <w:shd w:val="clear" w:color="auto" w:fill="FFFFFF"/>
        </w:rPr>
        <w:t xml:space="preserve">CFE coach’s </w:t>
      </w:r>
      <w:r w:rsidR="00056E7F" w:rsidRPr="56E32D86">
        <w:rPr>
          <w:rFonts w:cs="Arial"/>
          <w:color w:val="000000"/>
          <w:shd w:val="clear" w:color="auto" w:fill="FFFFFF"/>
        </w:rPr>
        <w:t>current responsibilities (</w:t>
      </w:r>
      <w:proofErr w:type="gramStart"/>
      <w:r w:rsidR="00056E7F" w:rsidRPr="56E32D86">
        <w:rPr>
          <w:rFonts w:cs="Arial"/>
          <w:color w:val="000000"/>
          <w:shd w:val="clear" w:color="auto" w:fill="FFFFFF"/>
        </w:rPr>
        <w:t>e.g.</w:t>
      </w:r>
      <w:proofErr w:type="gramEnd"/>
      <w:r w:rsidR="00056E7F" w:rsidRPr="56E32D86">
        <w:rPr>
          <w:rFonts w:cs="Arial"/>
          <w:color w:val="000000"/>
          <w:shd w:val="clear" w:color="auto" w:fill="FFFFFF"/>
        </w:rPr>
        <w:t xml:space="preserve"> hired a </w:t>
      </w:r>
      <w:r w:rsidR="00873766" w:rsidRPr="56E32D86">
        <w:rPr>
          <w:rFonts w:cs="Arial"/>
          <w:color w:val="000000"/>
          <w:shd w:val="clear" w:color="auto" w:fill="FFFFFF"/>
        </w:rPr>
        <w:t>replacement teacher</w:t>
      </w:r>
      <w:r w:rsidR="00056E7F" w:rsidRPr="56E32D86">
        <w:rPr>
          <w:rFonts w:cs="Arial"/>
          <w:color w:val="000000"/>
          <w:shd w:val="clear" w:color="auto" w:fill="FFFFFF"/>
        </w:rPr>
        <w:t>) w</w:t>
      </w:r>
      <w:r w:rsidR="00873766" w:rsidRPr="56E32D86">
        <w:rPr>
          <w:rFonts w:cs="Arial"/>
          <w:color w:val="000000"/>
          <w:shd w:val="clear" w:color="auto" w:fill="FFFFFF"/>
        </w:rPr>
        <w:t xml:space="preserve">ill be granted conditional </w:t>
      </w:r>
      <w:r w:rsidR="002019E0" w:rsidRPr="56E32D86">
        <w:rPr>
          <w:rFonts w:cs="Arial"/>
          <w:color w:val="000000"/>
          <w:shd w:val="clear" w:color="auto" w:fill="FFFFFF"/>
        </w:rPr>
        <w:t xml:space="preserve">programmatic </w:t>
      </w:r>
      <w:r w:rsidR="00873766" w:rsidRPr="56E32D86">
        <w:rPr>
          <w:rFonts w:cs="Arial"/>
          <w:color w:val="000000"/>
          <w:shd w:val="clear" w:color="auto" w:fill="FFFFFF"/>
        </w:rPr>
        <w:t>approval</w:t>
      </w:r>
      <w:r w:rsidR="00CA5DFC" w:rsidRPr="56E32D86">
        <w:rPr>
          <w:rFonts w:cs="Arial"/>
          <w:color w:val="000000"/>
          <w:shd w:val="clear" w:color="auto" w:fill="FFFFFF"/>
        </w:rPr>
        <w:t>; however</w:t>
      </w:r>
      <w:r w:rsidR="00AA4CBE" w:rsidRPr="56E32D86">
        <w:rPr>
          <w:rFonts w:cs="Arial"/>
          <w:color w:val="000000"/>
          <w:shd w:val="clear" w:color="auto" w:fill="FFFFFF"/>
        </w:rPr>
        <w:t xml:space="preserve">, </w:t>
      </w:r>
      <w:r w:rsidR="00914B62" w:rsidRPr="56E32D86">
        <w:rPr>
          <w:rFonts w:cs="Arial"/>
          <w:color w:val="000000"/>
          <w:shd w:val="clear" w:color="auto" w:fill="FFFFFF"/>
        </w:rPr>
        <w:t xml:space="preserve">their </w:t>
      </w:r>
      <w:r w:rsidR="00AA7CCB" w:rsidRPr="56E32D86">
        <w:rPr>
          <w:rFonts w:cs="Arial"/>
          <w:color w:val="000000"/>
          <w:shd w:val="clear" w:color="auto" w:fill="FFFFFF"/>
        </w:rPr>
        <w:t xml:space="preserve">application will not </w:t>
      </w:r>
      <w:r w:rsidR="004B151D" w:rsidRPr="56E32D86">
        <w:rPr>
          <w:rFonts w:cs="Arial"/>
          <w:color w:val="000000"/>
          <w:shd w:val="clear" w:color="auto" w:fill="FFFFFF"/>
        </w:rPr>
        <w:t xml:space="preserve">be sent to </w:t>
      </w:r>
      <w:r w:rsidR="000A178A" w:rsidRPr="56E32D86">
        <w:rPr>
          <w:rFonts w:cs="Arial"/>
          <w:color w:val="000000"/>
          <w:shd w:val="clear" w:color="auto" w:fill="FFFFFF"/>
        </w:rPr>
        <w:t xml:space="preserve">the Grants Finance office until </w:t>
      </w:r>
      <w:r w:rsidR="00555BA0" w:rsidRPr="56E32D86">
        <w:rPr>
          <w:rFonts w:cs="Arial"/>
          <w:color w:val="000000"/>
          <w:shd w:val="clear" w:color="auto" w:fill="FFFFFF"/>
        </w:rPr>
        <w:t>coverage is finalized</w:t>
      </w:r>
      <w:r w:rsidR="00E939A7" w:rsidRPr="56E32D86">
        <w:rPr>
          <w:rFonts w:cs="Arial"/>
          <w:color w:val="000000"/>
          <w:shd w:val="clear" w:color="auto" w:fill="FFFFFF"/>
        </w:rPr>
        <w:t xml:space="preserve"> (e.g. </w:t>
      </w:r>
      <w:r w:rsidR="000A178A" w:rsidRPr="56E32D86">
        <w:rPr>
          <w:rFonts w:cs="Arial"/>
          <w:color w:val="000000"/>
          <w:shd w:val="clear" w:color="auto" w:fill="FFFFFF"/>
        </w:rPr>
        <w:t xml:space="preserve">the replacement teacher is </w:t>
      </w:r>
      <w:r w:rsidR="0038546B" w:rsidRPr="56E32D86">
        <w:rPr>
          <w:rFonts w:cs="Arial"/>
          <w:color w:val="000000"/>
          <w:shd w:val="clear" w:color="auto" w:fill="FFFFFF"/>
        </w:rPr>
        <w:t>hired</w:t>
      </w:r>
      <w:r w:rsidR="00E939A7" w:rsidRPr="56E32D86">
        <w:rPr>
          <w:rFonts w:cs="Arial"/>
          <w:color w:val="000000"/>
          <w:shd w:val="clear" w:color="auto" w:fill="FFFFFF"/>
        </w:rPr>
        <w:t>)</w:t>
      </w:r>
      <w:r w:rsidR="002326FC" w:rsidRPr="56E32D86">
        <w:rPr>
          <w:rFonts w:cs="Arial"/>
          <w:color w:val="000000"/>
          <w:shd w:val="clear" w:color="auto" w:fill="FFFFFF"/>
        </w:rPr>
        <w:t xml:space="preserve">.  </w:t>
      </w:r>
      <w:r w:rsidR="45F22E65" w:rsidRPr="46FA3B1B">
        <w:rPr>
          <w:rFonts w:cs="Arial"/>
          <w:color w:val="000000" w:themeColor="text1"/>
        </w:rPr>
        <w:t xml:space="preserve">To </w:t>
      </w:r>
      <w:r w:rsidR="13D7F458" w:rsidRPr="46FA3B1B">
        <w:rPr>
          <w:rFonts w:cs="Arial"/>
          <w:color w:val="000000" w:themeColor="text1"/>
        </w:rPr>
        <w:t xml:space="preserve">mitigate instability in classroom staffing and </w:t>
      </w:r>
      <w:r w:rsidR="45F22E65" w:rsidRPr="46FA3B1B">
        <w:rPr>
          <w:rFonts w:cs="Arial"/>
          <w:color w:val="000000" w:themeColor="text1"/>
        </w:rPr>
        <w:t>ensure a smooth start to the school year for students, a</w:t>
      </w:r>
      <w:r w:rsidR="62385EED" w:rsidRPr="46FA3B1B">
        <w:rPr>
          <w:rFonts w:cs="Arial"/>
          <w:color w:val="000000" w:themeColor="text1"/>
        </w:rPr>
        <w:t xml:space="preserve">fter Monday, September 2, 2024, applications will no longer be eligible </w:t>
      </w:r>
      <w:r w:rsidR="3BBA7DCC" w:rsidRPr="46FA3B1B">
        <w:rPr>
          <w:rFonts w:cs="Arial"/>
          <w:color w:val="000000" w:themeColor="text1"/>
        </w:rPr>
        <w:t>for review</w:t>
      </w:r>
      <w:r w:rsidR="62385EED" w:rsidRPr="46FA3B1B">
        <w:rPr>
          <w:rFonts w:cs="Arial"/>
          <w:color w:val="000000" w:themeColor="text1"/>
        </w:rPr>
        <w:t>.</w:t>
      </w:r>
      <w:r w:rsidR="007A1DC8" w:rsidRPr="56E32D86">
        <w:rPr>
          <w:rFonts w:cs="Arial"/>
          <w:color w:val="000000"/>
          <w:shd w:val="clear" w:color="auto" w:fill="FFFFFF"/>
        </w:rPr>
        <w:t xml:space="preserve"> </w:t>
      </w:r>
      <w:r w:rsidR="00A0635E" w:rsidRPr="56E32D86">
        <w:rPr>
          <w:rFonts w:cs="Arial"/>
          <w:color w:val="000000"/>
          <w:shd w:val="clear" w:color="auto" w:fill="FFFFFF"/>
        </w:rPr>
        <w:t>At that point, any s</w:t>
      </w:r>
      <w:r w:rsidR="00B858B4" w:rsidRPr="56E32D86">
        <w:rPr>
          <w:rFonts w:cs="Arial"/>
          <w:color w:val="000000"/>
          <w:shd w:val="clear" w:color="auto" w:fill="FFFFFF"/>
        </w:rPr>
        <w:t>chool that ha</w:t>
      </w:r>
      <w:r w:rsidR="00A0635E" w:rsidRPr="56E32D86">
        <w:rPr>
          <w:rFonts w:cs="Arial"/>
          <w:color w:val="000000"/>
          <w:shd w:val="clear" w:color="auto" w:fill="FFFFFF"/>
        </w:rPr>
        <w:t>s</w:t>
      </w:r>
      <w:r w:rsidR="00B858B4" w:rsidRPr="56E32D86">
        <w:rPr>
          <w:rFonts w:cs="Arial"/>
          <w:color w:val="000000"/>
          <w:shd w:val="clear" w:color="auto" w:fill="FFFFFF"/>
        </w:rPr>
        <w:t xml:space="preserve"> not </w:t>
      </w:r>
      <w:r w:rsidR="00FF1722" w:rsidRPr="56E32D86">
        <w:rPr>
          <w:rFonts w:cs="Arial"/>
          <w:color w:val="000000"/>
          <w:shd w:val="clear" w:color="auto" w:fill="FFFFFF"/>
        </w:rPr>
        <w:t xml:space="preserve">finalized coverage </w:t>
      </w:r>
      <w:r w:rsidR="00B858B4" w:rsidRPr="56E32D86">
        <w:rPr>
          <w:rFonts w:cs="Arial"/>
          <w:color w:val="000000"/>
          <w:shd w:val="clear" w:color="auto" w:fill="FFFFFF"/>
        </w:rPr>
        <w:t xml:space="preserve">for the CFE </w:t>
      </w:r>
      <w:r w:rsidR="00395225" w:rsidRPr="56E32D86">
        <w:rPr>
          <w:rFonts w:cs="Arial"/>
          <w:color w:val="000000"/>
          <w:shd w:val="clear" w:color="auto" w:fill="FFFFFF"/>
        </w:rPr>
        <w:t>Foundation path coac</w:t>
      </w:r>
      <w:r w:rsidR="00B858B4" w:rsidRPr="56E32D86">
        <w:rPr>
          <w:rFonts w:cs="Arial"/>
          <w:color w:val="000000"/>
          <w:shd w:val="clear" w:color="auto" w:fill="FFFFFF"/>
        </w:rPr>
        <w:t xml:space="preserve">h </w:t>
      </w:r>
      <w:r w:rsidR="00D734BE" w:rsidRPr="56E32D86">
        <w:rPr>
          <w:rFonts w:cs="Arial"/>
          <w:color w:val="000000"/>
          <w:shd w:val="clear" w:color="auto" w:fill="FFFFFF"/>
        </w:rPr>
        <w:t>will be ineligible to receive</w:t>
      </w:r>
      <w:r w:rsidR="00C36D0E" w:rsidRPr="56E32D86">
        <w:rPr>
          <w:rFonts w:cs="Arial"/>
          <w:color w:val="000000"/>
          <w:shd w:val="clear" w:color="auto" w:fill="FFFFFF"/>
        </w:rPr>
        <w:t xml:space="preserve"> </w:t>
      </w:r>
      <w:r w:rsidR="7D36B547" w:rsidRPr="46FA3B1B">
        <w:rPr>
          <w:rFonts w:cs="Arial"/>
          <w:color w:val="000000" w:themeColor="text1"/>
        </w:rPr>
        <w:t>CFE grant funding</w:t>
      </w:r>
      <w:r w:rsidR="00C36D0E" w:rsidRPr="56E32D86">
        <w:rPr>
          <w:rFonts w:cs="Arial"/>
          <w:color w:val="000000"/>
          <w:shd w:val="clear" w:color="auto" w:fill="FFFFFF"/>
        </w:rPr>
        <w:t xml:space="preserve"> </w:t>
      </w:r>
      <w:r w:rsidR="00BC74C3" w:rsidRPr="56E32D86">
        <w:rPr>
          <w:rFonts w:cs="Arial"/>
          <w:color w:val="000000"/>
          <w:shd w:val="clear" w:color="auto" w:fill="FFFFFF"/>
        </w:rPr>
        <w:t xml:space="preserve">to support </w:t>
      </w:r>
      <w:r w:rsidR="00576E74" w:rsidRPr="56E32D86">
        <w:rPr>
          <w:rFonts w:cs="Arial"/>
          <w:color w:val="000000"/>
          <w:shd w:val="clear" w:color="auto" w:fill="FFFFFF"/>
        </w:rPr>
        <w:t xml:space="preserve">their </w:t>
      </w:r>
      <w:r w:rsidR="00DC206C" w:rsidRPr="56E32D86">
        <w:rPr>
          <w:rFonts w:cs="Arial"/>
          <w:color w:val="000000"/>
          <w:shd w:val="clear" w:color="auto" w:fill="FFFFFF"/>
        </w:rPr>
        <w:t>coach’s participation.</w:t>
      </w:r>
      <w:r w:rsidR="009318C2" w:rsidRPr="56E32D86">
        <w:rPr>
          <w:rFonts w:cs="Arial"/>
          <w:color w:val="000000"/>
          <w:shd w:val="clear" w:color="auto" w:fill="FFFFFF"/>
        </w:rPr>
        <w:t xml:space="preserve">  Substitute teacher</w:t>
      </w:r>
      <w:r w:rsidR="00D8182C" w:rsidRPr="56E32D86">
        <w:rPr>
          <w:rFonts w:cs="Arial"/>
          <w:color w:val="000000"/>
          <w:shd w:val="clear" w:color="auto" w:fill="FFFFFF"/>
        </w:rPr>
        <w:t xml:space="preserve"> coverage will not be accepted as </w:t>
      </w:r>
      <w:r w:rsidR="00B02744" w:rsidRPr="56E32D86">
        <w:rPr>
          <w:rFonts w:cs="Arial"/>
          <w:color w:val="000000"/>
          <w:shd w:val="clear" w:color="auto" w:fill="FFFFFF"/>
        </w:rPr>
        <w:t>an appropriate means of covering the coach’s</w:t>
      </w:r>
      <w:r w:rsidR="00A34E0B" w:rsidRPr="56E32D86">
        <w:rPr>
          <w:rFonts w:cs="Arial"/>
          <w:color w:val="000000"/>
          <w:shd w:val="clear" w:color="auto" w:fill="FFFFFF"/>
        </w:rPr>
        <w:t xml:space="preserve"> previous responsibilities.</w:t>
      </w:r>
      <w:r w:rsidR="00DC206C" w:rsidRPr="56E32D86">
        <w:rPr>
          <w:rFonts w:cs="Arial"/>
          <w:color w:val="000000"/>
          <w:shd w:val="clear" w:color="auto" w:fill="FFFFFF"/>
        </w:rPr>
        <w:t xml:space="preserve">  </w:t>
      </w:r>
    </w:p>
    <w:p w14:paraId="0464C864" w14:textId="77777777" w:rsidR="00FC7C47" w:rsidRDefault="00FC7C47" w:rsidP="00A13489">
      <w:pPr>
        <w:spacing w:after="0" w:line="240" w:lineRule="auto"/>
        <w:contextualSpacing/>
        <w:jc w:val="both"/>
        <w:rPr>
          <w:rFonts w:cs="Arial"/>
          <w:color w:val="000000"/>
          <w:szCs w:val="24"/>
          <w:shd w:val="clear" w:color="auto" w:fill="FFFFFF"/>
        </w:rPr>
      </w:pPr>
    </w:p>
    <w:p w14:paraId="4CBB0A62" w14:textId="160CCEC3" w:rsidR="00827D30" w:rsidRPr="00B757D6" w:rsidRDefault="00B757D6" w:rsidP="00A13489">
      <w:pPr>
        <w:spacing w:after="0" w:line="240" w:lineRule="auto"/>
        <w:contextualSpacing/>
        <w:jc w:val="both"/>
        <w:rPr>
          <w:rFonts w:cs="Arial"/>
          <w:szCs w:val="24"/>
        </w:rPr>
      </w:pPr>
      <w:r w:rsidRPr="00B757D6">
        <w:rPr>
          <w:rFonts w:cs="Arial"/>
          <w:color w:val="000000"/>
          <w:szCs w:val="24"/>
          <w:shd w:val="clear" w:color="auto" w:fill="FFFFFF"/>
        </w:rPr>
        <w:t>LEAs are encouraged to submit completed applications as soon as possible to expedite the review and approval process.</w:t>
      </w:r>
    </w:p>
    <w:p w14:paraId="1A2EFE99" w14:textId="77777777" w:rsidR="000927B4" w:rsidRDefault="000927B4" w:rsidP="00A13489">
      <w:pPr>
        <w:spacing w:after="0" w:line="240" w:lineRule="auto"/>
        <w:contextualSpacing/>
        <w:jc w:val="both"/>
      </w:pPr>
    </w:p>
    <w:p w14:paraId="2A6E60D2" w14:textId="32AFB7E8" w:rsidR="00B757D6" w:rsidRPr="00AD40F0" w:rsidRDefault="00B757D6" w:rsidP="00A13489">
      <w:pPr>
        <w:pStyle w:val="Heading1"/>
        <w:spacing w:before="0"/>
        <w:contextualSpacing/>
        <w:rPr>
          <w:rFonts w:eastAsia="Times New Roman"/>
        </w:rPr>
      </w:pPr>
      <w:r>
        <w:rPr>
          <w:rFonts w:eastAsia="Times New Roman"/>
        </w:rPr>
        <w:t>Submission Instructions</w:t>
      </w:r>
    </w:p>
    <w:p w14:paraId="6785241D" w14:textId="77777777" w:rsidR="00B757D6" w:rsidRPr="00B757D6" w:rsidRDefault="00B757D6" w:rsidP="00A13489">
      <w:pPr>
        <w:spacing w:after="0" w:line="240" w:lineRule="auto"/>
        <w:contextualSpacing/>
        <w:rPr>
          <w:rFonts w:eastAsia="Times New Roman" w:cs="Arial"/>
          <w:b/>
          <w:bCs/>
          <w:szCs w:val="24"/>
        </w:rPr>
      </w:pPr>
    </w:p>
    <w:p w14:paraId="07F02783" w14:textId="2BB077C6" w:rsidR="00B757D6" w:rsidRDefault="00B757D6" w:rsidP="00A13489">
      <w:pPr>
        <w:spacing w:after="0" w:line="240" w:lineRule="auto"/>
        <w:contextualSpacing/>
        <w:rPr>
          <w:rFonts w:cs="Arial"/>
          <w:b/>
          <w:bCs/>
          <w:color w:val="000000"/>
          <w:shd w:val="clear" w:color="auto" w:fill="FFFFFF"/>
        </w:rPr>
      </w:pPr>
      <w:r w:rsidRPr="00B757D6">
        <w:rPr>
          <w:rFonts w:eastAsia="Times New Roman" w:cs="Arial"/>
          <w:bCs/>
          <w:szCs w:val="24"/>
        </w:rPr>
        <w:t xml:space="preserve">To </w:t>
      </w:r>
      <w:r w:rsidR="000901D4">
        <w:rPr>
          <w:rFonts w:eastAsia="Times New Roman" w:cs="Arial"/>
          <w:bCs/>
          <w:szCs w:val="24"/>
        </w:rPr>
        <w:t>initiate the programmatic review process for this grant, e</w:t>
      </w:r>
      <w:r w:rsidRPr="00B757D6">
        <w:rPr>
          <w:rFonts w:eastAsia="Times New Roman" w:cs="Arial"/>
          <w:bCs/>
          <w:szCs w:val="24"/>
        </w:rPr>
        <w:t>ligible Districts must</w:t>
      </w:r>
      <w:r w:rsidR="0006632F">
        <w:rPr>
          <w:rFonts w:eastAsia="Times New Roman" w:cs="Arial"/>
          <w:bCs/>
          <w:szCs w:val="24"/>
        </w:rPr>
        <w:t xml:space="preserve"> submit</w:t>
      </w:r>
      <w:r w:rsidR="000901D4">
        <w:rPr>
          <w:rFonts w:eastAsia="Times New Roman" w:cs="Arial"/>
          <w:bCs/>
          <w:szCs w:val="24"/>
        </w:rPr>
        <w:t xml:space="preserve"> a </w:t>
      </w:r>
      <w:r w:rsidR="00DE57AB" w:rsidRPr="00DE57AB">
        <w:rPr>
          <w:rFonts w:eastAsia="Times New Roman" w:cs="Arial"/>
          <w:b/>
          <w:bCs/>
          <w:szCs w:val="24"/>
        </w:rPr>
        <w:t>blue ink signed</w:t>
      </w:r>
      <w:r w:rsidR="00DE57AB" w:rsidRPr="00DE57AB">
        <w:rPr>
          <w:rFonts w:eastAsia="Times New Roman" w:cs="Arial"/>
          <w:bCs/>
          <w:szCs w:val="24"/>
        </w:rPr>
        <w:t xml:space="preserve"> Application Cover Page</w:t>
      </w:r>
      <w:r w:rsidR="002622D8">
        <w:rPr>
          <w:rFonts w:eastAsia="Times New Roman" w:cs="Arial"/>
          <w:bCs/>
          <w:szCs w:val="24"/>
        </w:rPr>
        <w:t>;</w:t>
      </w:r>
      <w:r w:rsidR="00DE57AB" w:rsidRPr="00DE57AB">
        <w:rPr>
          <w:rFonts w:eastAsia="Times New Roman" w:cs="Arial"/>
          <w:bCs/>
          <w:szCs w:val="24"/>
        </w:rPr>
        <w:t> </w:t>
      </w:r>
      <w:r w:rsidR="00200C61">
        <w:rPr>
          <w:rFonts w:eastAsia="Times New Roman" w:cs="Arial"/>
          <w:bCs/>
          <w:szCs w:val="24"/>
        </w:rPr>
        <w:t>and</w:t>
      </w:r>
      <w:r w:rsidR="000901D4">
        <w:rPr>
          <w:rFonts w:eastAsia="Times New Roman" w:cs="Arial"/>
          <w:bCs/>
          <w:szCs w:val="24"/>
        </w:rPr>
        <w:t xml:space="preserve"> a</w:t>
      </w:r>
      <w:r w:rsidR="00DE57AB" w:rsidRPr="00200C61">
        <w:rPr>
          <w:rFonts w:eastAsia="Times New Roman" w:cs="Arial"/>
          <w:bCs/>
          <w:szCs w:val="24"/>
        </w:rPr>
        <w:t xml:space="preserve"> School</w:t>
      </w:r>
      <w:r w:rsidR="0033758F" w:rsidRPr="00200C61">
        <w:rPr>
          <w:rFonts w:eastAsia="Times New Roman" w:cs="Arial"/>
          <w:bCs/>
          <w:szCs w:val="24"/>
        </w:rPr>
        <w:t xml:space="preserve">-Level </w:t>
      </w:r>
      <w:r w:rsidR="00DE57AB" w:rsidRPr="00200C61">
        <w:rPr>
          <w:rFonts w:eastAsia="Times New Roman" w:cs="Arial"/>
          <w:bCs/>
          <w:szCs w:val="24"/>
        </w:rPr>
        <w:t>Plan for each participating school</w:t>
      </w:r>
      <w:r w:rsidR="000901D4">
        <w:rPr>
          <w:rFonts w:eastAsia="Times New Roman" w:cs="Arial"/>
          <w:bCs/>
          <w:szCs w:val="24"/>
        </w:rPr>
        <w:t xml:space="preserve"> t</w:t>
      </w:r>
      <w:r w:rsidR="00AB3245">
        <w:rPr>
          <w:rFonts w:eastAsia="Times New Roman" w:cs="Arial"/>
          <w:bCs/>
          <w:szCs w:val="24"/>
        </w:rPr>
        <w:t xml:space="preserve">o </w:t>
      </w:r>
      <w:hyperlink r:id="rId8" w:history="1">
        <w:r w:rsidR="006018ED" w:rsidRPr="00653186">
          <w:rPr>
            <w:rStyle w:val="Hyperlink"/>
            <w:rFonts w:eastAsia="Times New Roman" w:cs="Arial"/>
            <w:bCs/>
            <w:szCs w:val="24"/>
          </w:rPr>
          <w:t>fieldsupport@nysed.gov</w:t>
        </w:r>
      </w:hyperlink>
      <w:r w:rsidR="000901D4">
        <w:rPr>
          <w:rStyle w:val="Hyperlink"/>
          <w:rFonts w:eastAsia="Times New Roman" w:cs="Arial"/>
          <w:bCs/>
          <w:szCs w:val="24"/>
        </w:rPr>
        <w:t xml:space="preserve"> </w:t>
      </w:r>
      <w:r w:rsidR="000901D4" w:rsidRPr="46FA3B1B">
        <w:rPr>
          <w:rFonts w:cs="Arial"/>
          <w:b/>
          <w:bCs/>
          <w:color w:val="000000"/>
          <w:shd w:val="clear" w:color="auto" w:fill="FFFFFF"/>
        </w:rPr>
        <w:t>by June 30, 2024</w:t>
      </w:r>
      <w:r w:rsidR="000901D4">
        <w:rPr>
          <w:rFonts w:cs="Arial"/>
          <w:b/>
          <w:bCs/>
          <w:color w:val="000000"/>
          <w:shd w:val="clear" w:color="auto" w:fill="FFFFFF"/>
        </w:rPr>
        <w:t>.</w:t>
      </w:r>
    </w:p>
    <w:p w14:paraId="23DDA41E" w14:textId="77777777" w:rsidR="000901D4" w:rsidRDefault="000901D4" w:rsidP="00A13489">
      <w:pPr>
        <w:spacing w:after="0" w:line="240" w:lineRule="auto"/>
        <w:contextualSpacing/>
        <w:rPr>
          <w:rFonts w:cs="Arial"/>
          <w:b/>
          <w:bCs/>
          <w:color w:val="000000"/>
          <w:shd w:val="clear" w:color="auto" w:fill="FFFFFF"/>
        </w:rPr>
      </w:pPr>
    </w:p>
    <w:p w14:paraId="26643117" w14:textId="60129BE1" w:rsidR="000901D4" w:rsidRPr="00B757D6" w:rsidRDefault="76D9789C" w:rsidP="60BD042B">
      <w:pPr>
        <w:spacing w:after="0" w:line="240" w:lineRule="auto"/>
        <w:contextualSpacing/>
        <w:rPr>
          <w:rFonts w:eastAsia="Times New Roman" w:cs="Arial"/>
        </w:rPr>
      </w:pPr>
      <w:r w:rsidRPr="60BD042B">
        <w:rPr>
          <w:rFonts w:eastAsia="Arial" w:cs="Arial"/>
          <w:b/>
          <w:bCs/>
          <w:szCs w:val="24"/>
        </w:rPr>
        <w:t>Districts that receive programmatic approval will be provided a Project Code for the FS-10 and assigned access for submission through the NYSED Business portal.</w:t>
      </w:r>
      <w:r w:rsidR="00C52EFD">
        <w:rPr>
          <w:rFonts w:cs="Arial"/>
          <w:b/>
          <w:bCs/>
          <w:color w:val="000000"/>
          <w:shd w:val="clear" w:color="auto" w:fill="FFFFFF"/>
        </w:rPr>
        <w:t xml:space="preserve">  </w:t>
      </w:r>
    </w:p>
    <w:p w14:paraId="2328840A" w14:textId="77777777" w:rsidR="00B757D6" w:rsidRPr="00B757D6" w:rsidRDefault="00B757D6" w:rsidP="00A13489">
      <w:pPr>
        <w:pStyle w:val="ListParagraph"/>
        <w:spacing w:after="0" w:line="240" w:lineRule="auto"/>
        <w:rPr>
          <w:rFonts w:eastAsia="Times New Roman" w:cs="Arial"/>
          <w:bCs/>
          <w:szCs w:val="24"/>
        </w:rPr>
      </w:pPr>
    </w:p>
    <w:p w14:paraId="785F9BCE" w14:textId="74B745E7" w:rsidR="000007D3" w:rsidRDefault="00B757D6" w:rsidP="00AC010C">
      <w:pPr>
        <w:spacing w:after="0" w:line="240" w:lineRule="auto"/>
        <w:rPr>
          <w:rFonts w:asciiTheme="majorHAnsi" w:eastAsia="Times New Roman" w:hAnsiTheme="majorHAnsi" w:cstheme="majorBidi"/>
          <w:color w:val="365F91" w:themeColor="accent1" w:themeShade="BF"/>
          <w:sz w:val="32"/>
          <w:szCs w:val="32"/>
        </w:rPr>
      </w:pPr>
      <w:r w:rsidRPr="00B757D6">
        <w:rPr>
          <w:shd w:val="clear" w:color="auto" w:fill="FFFFFF"/>
        </w:rPr>
        <w:t>For additional information or assistance please contact: </w:t>
      </w:r>
      <w:hyperlink r:id="rId9" w:history="1">
        <w:r w:rsidRPr="00B757D6">
          <w:rPr>
            <w:rStyle w:val="Hyperlink"/>
            <w:rFonts w:cs="Arial"/>
            <w:szCs w:val="24"/>
          </w:rPr>
          <w:t>fieldsupport@nysed.gov</w:t>
        </w:r>
      </w:hyperlink>
      <w:bookmarkStart w:id="2" w:name="_Appendix_A:_New"/>
      <w:bookmarkStart w:id="3" w:name="_Appendix_A:_Capacity-Building"/>
      <w:bookmarkEnd w:id="2"/>
      <w:bookmarkEnd w:id="3"/>
      <w:r w:rsidR="000007D3">
        <w:rPr>
          <w:rFonts w:eastAsia="Times New Roman"/>
        </w:rPr>
        <w:br w:type="page"/>
      </w:r>
      <w:bookmarkStart w:id="4" w:name="_Appendix_A:_Coaching"/>
      <w:bookmarkEnd w:id="4"/>
    </w:p>
    <w:p w14:paraId="41B491C9" w14:textId="1B946510" w:rsidR="00211CE5" w:rsidRDefault="00FB5726" w:rsidP="00A13489">
      <w:pPr>
        <w:pStyle w:val="Heading1"/>
        <w:spacing w:before="0"/>
        <w:rPr>
          <w:rFonts w:eastAsia="Times New Roman"/>
        </w:rPr>
      </w:pPr>
      <w:r>
        <w:rPr>
          <w:rFonts w:eastAsia="Times New Roman"/>
        </w:rPr>
        <w:lastRenderedPageBreak/>
        <w:t>Coaching for Excellence</w:t>
      </w:r>
      <w:r w:rsidR="67E9DDD7" w:rsidRPr="4C727495">
        <w:rPr>
          <w:rFonts w:eastAsia="Times New Roman"/>
        </w:rPr>
        <w:t xml:space="preserve"> </w:t>
      </w:r>
      <w:r w:rsidR="008A566C">
        <w:rPr>
          <w:rFonts w:eastAsia="Times New Roman"/>
        </w:rPr>
        <w:t xml:space="preserve">Program </w:t>
      </w:r>
      <w:r w:rsidR="00211CE5">
        <w:rPr>
          <w:rFonts w:eastAsia="Times New Roman"/>
        </w:rPr>
        <w:t>Theory of Action</w:t>
      </w:r>
    </w:p>
    <w:p w14:paraId="20043C1F" w14:textId="77777777" w:rsidR="00BF11F7" w:rsidRDefault="00BF11F7" w:rsidP="00A13489">
      <w:pPr>
        <w:spacing w:after="0" w:line="240" w:lineRule="auto"/>
        <w:rPr>
          <w:rFonts w:eastAsia="Times New Roman" w:cs="Arial"/>
        </w:rPr>
      </w:pPr>
    </w:p>
    <w:p w14:paraId="0F179DCE" w14:textId="0C141D7E" w:rsidR="00211CE5" w:rsidRDefault="00211CE5" w:rsidP="00A13489">
      <w:pPr>
        <w:spacing w:after="0" w:line="240" w:lineRule="auto"/>
        <w:rPr>
          <w:rFonts w:eastAsia="Times New Roman" w:cs="Arial"/>
        </w:rPr>
      </w:pPr>
      <w:r w:rsidRPr="4BEA7615">
        <w:rPr>
          <w:rFonts w:eastAsia="Times New Roman" w:cs="Arial"/>
        </w:rPr>
        <w:t xml:space="preserve">The </w:t>
      </w:r>
      <w:r w:rsidR="00BF11F7">
        <w:rPr>
          <w:rFonts w:eastAsia="Times New Roman" w:cs="Arial"/>
        </w:rPr>
        <w:t xml:space="preserve">Office of Accountability’s </w:t>
      </w:r>
      <w:r w:rsidRPr="4BEA7615">
        <w:rPr>
          <w:rFonts w:eastAsia="Times New Roman" w:cs="Arial"/>
        </w:rPr>
        <w:t xml:space="preserve">Field Support Services designed the </w:t>
      </w:r>
      <w:r w:rsidR="00FB5726">
        <w:rPr>
          <w:rFonts w:eastAsia="Times New Roman" w:cs="Arial"/>
        </w:rPr>
        <w:t>Coaching for Excellence</w:t>
      </w:r>
      <w:r w:rsidR="007E5D77" w:rsidRPr="4BEA7615">
        <w:rPr>
          <w:rFonts w:eastAsia="Times New Roman" w:cs="Arial"/>
        </w:rPr>
        <w:t xml:space="preserve"> </w:t>
      </w:r>
      <w:r w:rsidRPr="4BEA7615">
        <w:rPr>
          <w:rFonts w:eastAsia="Times New Roman" w:cs="Arial"/>
        </w:rPr>
        <w:t xml:space="preserve">program using </w:t>
      </w:r>
      <w:r w:rsidR="00E52B0D">
        <w:rPr>
          <w:rFonts w:eastAsia="Times New Roman" w:cs="Arial"/>
        </w:rPr>
        <w:t>an</w:t>
      </w:r>
      <w:r w:rsidR="00E52B0D" w:rsidRPr="4BEA7615">
        <w:rPr>
          <w:rFonts w:eastAsia="Times New Roman" w:cs="Arial"/>
        </w:rPr>
        <w:t xml:space="preserve"> </w:t>
      </w:r>
      <w:r w:rsidRPr="4BEA7615">
        <w:rPr>
          <w:rFonts w:eastAsia="Times New Roman" w:cs="Arial"/>
        </w:rPr>
        <w:t>evidence base supporting the benefits of Instructional Coaching</w:t>
      </w:r>
      <w:r w:rsidRPr="4BEA7615">
        <w:rPr>
          <w:rStyle w:val="FootnoteReference"/>
          <w:rFonts w:eastAsia="Times New Roman" w:cs="Arial"/>
        </w:rPr>
        <w:footnoteReference w:id="2"/>
      </w:r>
      <w:r w:rsidRPr="4BEA7615">
        <w:rPr>
          <w:rFonts w:eastAsia="Times New Roman" w:cs="Arial"/>
        </w:rPr>
        <w:t xml:space="preserve"> and the following Theory of Action:</w:t>
      </w:r>
    </w:p>
    <w:p w14:paraId="7ABC236A" w14:textId="77777777" w:rsidR="00A13489" w:rsidRPr="00211CE5" w:rsidRDefault="00A13489" w:rsidP="00A13489">
      <w:pPr>
        <w:spacing w:after="0" w:line="240" w:lineRule="auto"/>
        <w:rPr>
          <w:rFonts w:eastAsia="Times New Roman" w:cs="Arial"/>
        </w:rPr>
      </w:pPr>
    </w:p>
    <w:p w14:paraId="0C20D30D" w14:textId="398F2548" w:rsidR="00211CE5" w:rsidRDefault="00211CE5" w:rsidP="00A13489">
      <w:pPr>
        <w:spacing w:after="0" w:line="240" w:lineRule="auto"/>
        <w:ind w:left="720"/>
        <w:rPr>
          <w:rFonts w:eastAsia="Times New Roman" w:cs="Arial"/>
          <w:szCs w:val="24"/>
        </w:rPr>
      </w:pPr>
      <w:r w:rsidRPr="00211CE5">
        <w:rPr>
          <w:rFonts w:eastAsia="Times New Roman" w:cs="Arial"/>
          <w:b/>
          <w:bCs/>
          <w:szCs w:val="24"/>
        </w:rPr>
        <w:t>IF</w:t>
      </w:r>
      <w:r w:rsidRPr="00211CE5">
        <w:rPr>
          <w:rFonts w:eastAsia="Times New Roman" w:cs="Arial"/>
          <w:szCs w:val="24"/>
        </w:rPr>
        <w:t xml:space="preserve"> the New York State Education Department provides schools identified for Comprehensive Support and Improvement (CSI) </w:t>
      </w:r>
      <w:r w:rsidR="002C43CC">
        <w:rPr>
          <w:rFonts w:eastAsia="Times New Roman" w:cs="Arial"/>
          <w:szCs w:val="24"/>
        </w:rPr>
        <w:t xml:space="preserve">and Additional Targeted Support and Improvement (ATSI) </w:t>
      </w:r>
      <w:r w:rsidRPr="00211CE5">
        <w:rPr>
          <w:rFonts w:eastAsia="Times New Roman" w:cs="Arial"/>
          <w:szCs w:val="24"/>
        </w:rPr>
        <w:t xml:space="preserve">with funding to </w:t>
      </w:r>
      <w:r w:rsidRPr="00211CE5">
        <w:rPr>
          <w:rFonts w:eastAsia="Times New Roman" w:cs="Arial"/>
          <w:b/>
          <w:bCs/>
          <w:szCs w:val="24"/>
        </w:rPr>
        <w:t>add</w:t>
      </w:r>
      <w:r w:rsidRPr="00211CE5">
        <w:rPr>
          <w:rFonts w:eastAsia="Times New Roman" w:cs="Arial"/>
          <w:szCs w:val="24"/>
        </w:rPr>
        <w:t xml:space="preserve"> an Instructional Coach to the school staff; and:</w:t>
      </w:r>
    </w:p>
    <w:p w14:paraId="209817A8" w14:textId="77777777" w:rsidR="00A13489" w:rsidRPr="00211CE5" w:rsidRDefault="00A13489" w:rsidP="00A13489">
      <w:pPr>
        <w:spacing w:after="0" w:line="240" w:lineRule="auto"/>
        <w:ind w:left="720"/>
        <w:rPr>
          <w:rFonts w:eastAsia="Times New Roman" w:cs="Arial"/>
          <w:szCs w:val="24"/>
        </w:rPr>
      </w:pPr>
    </w:p>
    <w:p w14:paraId="40550282" w14:textId="6E15081A" w:rsidR="00211CE5" w:rsidRPr="00211CE5" w:rsidRDefault="00211CE5" w:rsidP="00FD75AF">
      <w:pPr>
        <w:pStyle w:val="ListParagraph"/>
        <w:numPr>
          <w:ilvl w:val="0"/>
          <w:numId w:val="3"/>
        </w:numPr>
        <w:spacing w:after="0" w:line="240" w:lineRule="auto"/>
        <w:rPr>
          <w:rFonts w:eastAsia="Times New Roman" w:cs="Arial"/>
          <w:szCs w:val="24"/>
        </w:rPr>
      </w:pPr>
      <w:r w:rsidRPr="00211CE5">
        <w:rPr>
          <w:rFonts w:eastAsia="Times New Roman" w:cs="Arial"/>
          <w:szCs w:val="24"/>
        </w:rPr>
        <w:t>The Department provides the Instructional Coach with comprehensive training on the foundations of coaching; and</w:t>
      </w:r>
    </w:p>
    <w:p w14:paraId="7E1D79DB" w14:textId="53DFC49D" w:rsidR="00211CE5" w:rsidRPr="00211CE5" w:rsidRDefault="00211CE5" w:rsidP="00FD75AF">
      <w:pPr>
        <w:pStyle w:val="ListParagraph"/>
        <w:numPr>
          <w:ilvl w:val="0"/>
          <w:numId w:val="2"/>
        </w:numPr>
        <w:spacing w:after="0" w:line="240" w:lineRule="auto"/>
        <w:ind w:left="1440"/>
        <w:rPr>
          <w:rFonts w:eastAsia="Times New Roman" w:cs="Arial"/>
        </w:rPr>
      </w:pPr>
      <w:r w:rsidRPr="588CC927">
        <w:rPr>
          <w:rFonts w:eastAsia="Times New Roman" w:cs="Arial"/>
        </w:rPr>
        <w:t>The Department provides the Instructional Coach with guidance and support; and</w:t>
      </w:r>
    </w:p>
    <w:p w14:paraId="56CC72E5" w14:textId="4973C8BF" w:rsidR="00211CE5" w:rsidRPr="00211CE5" w:rsidRDefault="00211CE5" w:rsidP="00FD75AF">
      <w:pPr>
        <w:pStyle w:val="ListParagraph"/>
        <w:numPr>
          <w:ilvl w:val="0"/>
          <w:numId w:val="2"/>
        </w:numPr>
        <w:spacing w:after="0" w:line="240" w:lineRule="auto"/>
        <w:ind w:left="1440"/>
        <w:rPr>
          <w:rFonts w:eastAsia="Times New Roman" w:cs="Arial"/>
          <w:szCs w:val="24"/>
        </w:rPr>
      </w:pPr>
      <w:r w:rsidRPr="00211CE5">
        <w:rPr>
          <w:rFonts w:eastAsia="Times New Roman" w:cs="Arial"/>
          <w:szCs w:val="24"/>
        </w:rPr>
        <w:t>The</w:t>
      </w:r>
      <w:r w:rsidR="009057AD">
        <w:rPr>
          <w:rFonts w:eastAsia="Times New Roman" w:cs="Arial"/>
          <w:szCs w:val="24"/>
        </w:rPr>
        <w:t xml:space="preserve"> I</w:t>
      </w:r>
      <w:r w:rsidRPr="00211CE5">
        <w:rPr>
          <w:rFonts w:eastAsia="Times New Roman" w:cs="Arial"/>
          <w:szCs w:val="24"/>
        </w:rPr>
        <w:t xml:space="preserve">nstructional Coach is provided opportunities to participate in a cohort of learners with other Instructional Coaches; and </w:t>
      </w:r>
    </w:p>
    <w:p w14:paraId="5CACB44F" w14:textId="48E18C46" w:rsidR="00211CE5" w:rsidRPr="00211CE5" w:rsidRDefault="00211CE5" w:rsidP="00FD75AF">
      <w:pPr>
        <w:pStyle w:val="ListParagraph"/>
        <w:numPr>
          <w:ilvl w:val="0"/>
          <w:numId w:val="2"/>
        </w:numPr>
        <w:spacing w:after="0" w:line="240" w:lineRule="auto"/>
        <w:ind w:left="1440"/>
        <w:rPr>
          <w:rFonts w:eastAsia="Times New Roman" w:cs="Arial"/>
          <w:szCs w:val="24"/>
        </w:rPr>
      </w:pPr>
      <w:r w:rsidRPr="00211CE5">
        <w:rPr>
          <w:rFonts w:eastAsia="Times New Roman" w:cs="Arial"/>
          <w:szCs w:val="24"/>
        </w:rPr>
        <w:t>The Instructional Coach is familiar with the school and has experience working with students in the school community; and</w:t>
      </w:r>
    </w:p>
    <w:p w14:paraId="2D1720C5" w14:textId="3FE2ED39" w:rsidR="00211CE5" w:rsidRPr="00211CE5" w:rsidRDefault="00211CE5" w:rsidP="00FD75AF">
      <w:pPr>
        <w:pStyle w:val="ListParagraph"/>
        <w:numPr>
          <w:ilvl w:val="0"/>
          <w:numId w:val="2"/>
        </w:numPr>
        <w:spacing w:after="0" w:line="240" w:lineRule="auto"/>
        <w:ind w:left="1440"/>
        <w:rPr>
          <w:rFonts w:eastAsia="Times New Roman" w:cs="Arial"/>
          <w:szCs w:val="24"/>
        </w:rPr>
      </w:pPr>
      <w:r w:rsidRPr="00211CE5">
        <w:rPr>
          <w:rFonts w:eastAsia="Times New Roman" w:cs="Arial"/>
          <w:szCs w:val="24"/>
        </w:rPr>
        <w:t xml:space="preserve">The Instructional Coach </w:t>
      </w:r>
      <w:r w:rsidR="00855A7C">
        <w:rPr>
          <w:rFonts w:eastAsia="Times New Roman" w:cs="Arial"/>
          <w:szCs w:val="24"/>
        </w:rPr>
        <w:t xml:space="preserve">supports at least ten teachers, all of whom </w:t>
      </w:r>
      <w:r w:rsidRPr="00211CE5">
        <w:rPr>
          <w:rFonts w:eastAsia="Times New Roman" w:cs="Arial"/>
          <w:szCs w:val="24"/>
        </w:rPr>
        <w:t>are willing participants that see a value in being coached by a colleague; and</w:t>
      </w:r>
    </w:p>
    <w:p w14:paraId="249C67C2" w14:textId="16E49519" w:rsidR="00211CE5" w:rsidRDefault="00211CE5" w:rsidP="00FD75AF">
      <w:pPr>
        <w:pStyle w:val="ListParagraph"/>
        <w:numPr>
          <w:ilvl w:val="0"/>
          <w:numId w:val="2"/>
        </w:numPr>
        <w:spacing w:after="0" w:line="240" w:lineRule="auto"/>
        <w:ind w:left="1440"/>
        <w:rPr>
          <w:rFonts w:eastAsia="Times New Roman" w:cs="Arial"/>
          <w:szCs w:val="24"/>
        </w:rPr>
      </w:pPr>
      <w:r w:rsidRPr="00211CE5">
        <w:rPr>
          <w:rFonts w:eastAsia="Times New Roman" w:cs="Arial"/>
          <w:szCs w:val="24"/>
        </w:rPr>
        <w:t>The Instructional Coach has a routine coaching schedule with minimal disruptions; and</w:t>
      </w:r>
    </w:p>
    <w:p w14:paraId="72C980A7" w14:textId="6B9ABD26" w:rsidR="00E90FF0" w:rsidRPr="00211CE5" w:rsidRDefault="00E90FF0" w:rsidP="00FD75AF">
      <w:pPr>
        <w:pStyle w:val="ListParagraph"/>
        <w:numPr>
          <w:ilvl w:val="0"/>
          <w:numId w:val="2"/>
        </w:numPr>
        <w:spacing w:after="0" w:line="240" w:lineRule="auto"/>
        <w:ind w:left="1440"/>
        <w:rPr>
          <w:rFonts w:eastAsia="Times New Roman" w:cs="Arial"/>
          <w:szCs w:val="24"/>
        </w:rPr>
      </w:pPr>
      <w:r>
        <w:rPr>
          <w:rFonts w:eastAsia="Times New Roman" w:cs="Arial"/>
          <w:szCs w:val="24"/>
        </w:rPr>
        <w:t xml:space="preserve">The </w:t>
      </w:r>
      <w:proofErr w:type="gramStart"/>
      <w:r w:rsidR="007B28B6">
        <w:rPr>
          <w:rFonts w:eastAsia="Times New Roman" w:cs="Arial"/>
          <w:szCs w:val="24"/>
        </w:rPr>
        <w:t>Principal</w:t>
      </w:r>
      <w:proofErr w:type="gramEnd"/>
      <w:r w:rsidR="007B28B6">
        <w:rPr>
          <w:rFonts w:eastAsia="Times New Roman" w:cs="Arial"/>
          <w:szCs w:val="24"/>
        </w:rPr>
        <w:t xml:space="preserve"> has found a means</w:t>
      </w:r>
      <w:r w:rsidR="008E03B9">
        <w:rPr>
          <w:rFonts w:eastAsia="Times New Roman" w:cs="Arial"/>
          <w:szCs w:val="24"/>
        </w:rPr>
        <w:t xml:space="preserve"> of ensuring that </w:t>
      </w:r>
      <w:r w:rsidR="00AB3E49">
        <w:rPr>
          <w:rFonts w:eastAsia="Times New Roman" w:cs="Arial"/>
          <w:szCs w:val="24"/>
        </w:rPr>
        <w:t xml:space="preserve">moving </w:t>
      </w:r>
      <w:r w:rsidR="00113625">
        <w:rPr>
          <w:rFonts w:eastAsia="Times New Roman" w:cs="Arial"/>
          <w:szCs w:val="24"/>
        </w:rPr>
        <w:t xml:space="preserve">the teacher </w:t>
      </w:r>
      <w:r w:rsidR="00CF0495">
        <w:rPr>
          <w:rFonts w:eastAsia="Times New Roman" w:cs="Arial"/>
          <w:szCs w:val="24"/>
        </w:rPr>
        <w:t xml:space="preserve">to a coaching position will not </w:t>
      </w:r>
      <w:r w:rsidR="00BC0481">
        <w:rPr>
          <w:rFonts w:eastAsia="Times New Roman" w:cs="Arial"/>
          <w:szCs w:val="24"/>
        </w:rPr>
        <w:t xml:space="preserve">lessen the </w:t>
      </w:r>
      <w:r w:rsidR="005D0468">
        <w:rPr>
          <w:rFonts w:eastAsia="Times New Roman" w:cs="Arial"/>
          <w:szCs w:val="24"/>
        </w:rPr>
        <w:t>quality of instruction at the school</w:t>
      </w:r>
      <w:r w:rsidR="003E6B98">
        <w:rPr>
          <w:rFonts w:eastAsia="Times New Roman" w:cs="Arial"/>
          <w:szCs w:val="24"/>
        </w:rPr>
        <w:t>; and</w:t>
      </w:r>
    </w:p>
    <w:p w14:paraId="3E1064D3" w14:textId="49C3CF85" w:rsidR="00211CE5" w:rsidRPr="00211CE5" w:rsidRDefault="00211CE5" w:rsidP="00FD75AF">
      <w:pPr>
        <w:pStyle w:val="ListParagraph"/>
        <w:numPr>
          <w:ilvl w:val="0"/>
          <w:numId w:val="2"/>
        </w:numPr>
        <w:spacing w:after="0" w:line="240" w:lineRule="auto"/>
        <w:ind w:left="1440"/>
        <w:rPr>
          <w:rFonts w:eastAsia="Times New Roman" w:cs="Arial"/>
          <w:szCs w:val="24"/>
        </w:rPr>
      </w:pPr>
      <w:r w:rsidRPr="00211CE5">
        <w:rPr>
          <w:rFonts w:eastAsia="Times New Roman" w:cs="Arial"/>
          <w:szCs w:val="24"/>
        </w:rPr>
        <w:t xml:space="preserve">The </w:t>
      </w:r>
      <w:proofErr w:type="gramStart"/>
      <w:r w:rsidRPr="00211CE5">
        <w:rPr>
          <w:rFonts w:eastAsia="Times New Roman" w:cs="Arial"/>
          <w:szCs w:val="24"/>
        </w:rPr>
        <w:t>Principal</w:t>
      </w:r>
      <w:proofErr w:type="gramEnd"/>
      <w:r w:rsidR="009057AD">
        <w:rPr>
          <w:rFonts w:eastAsia="Times New Roman" w:cs="Arial"/>
          <w:szCs w:val="24"/>
        </w:rPr>
        <w:t xml:space="preserve"> introduces coaching in a manner that emphasizes </w:t>
      </w:r>
      <w:r>
        <w:rPr>
          <w:rFonts w:eastAsia="Times New Roman" w:cs="Arial"/>
          <w:szCs w:val="24"/>
        </w:rPr>
        <w:t xml:space="preserve">that the Instructional Coach is a designated support and </w:t>
      </w:r>
      <w:r w:rsidRPr="00211CE5">
        <w:rPr>
          <w:rFonts w:eastAsia="Times New Roman" w:cs="Arial"/>
          <w:szCs w:val="24"/>
        </w:rPr>
        <w:t xml:space="preserve">not an evaluator; and </w:t>
      </w:r>
    </w:p>
    <w:p w14:paraId="3FCA9821" w14:textId="5B8D89EE" w:rsidR="00211CE5" w:rsidRPr="00211CE5" w:rsidRDefault="00211CE5" w:rsidP="00FD75AF">
      <w:pPr>
        <w:pStyle w:val="ListParagraph"/>
        <w:numPr>
          <w:ilvl w:val="0"/>
          <w:numId w:val="2"/>
        </w:numPr>
        <w:spacing w:after="0" w:line="240" w:lineRule="auto"/>
        <w:ind w:left="1440"/>
        <w:rPr>
          <w:rFonts w:eastAsia="Times New Roman" w:cs="Arial"/>
          <w:szCs w:val="24"/>
        </w:rPr>
      </w:pPr>
      <w:r w:rsidRPr="00211CE5">
        <w:rPr>
          <w:rFonts w:eastAsia="Times New Roman" w:cs="Arial"/>
          <w:szCs w:val="24"/>
        </w:rPr>
        <w:t xml:space="preserve">The </w:t>
      </w:r>
      <w:proofErr w:type="gramStart"/>
      <w:r w:rsidRPr="00211CE5">
        <w:rPr>
          <w:rFonts w:eastAsia="Times New Roman" w:cs="Arial"/>
          <w:szCs w:val="24"/>
        </w:rPr>
        <w:t>Principal</w:t>
      </w:r>
      <w:proofErr w:type="gramEnd"/>
      <w:r w:rsidRPr="00211CE5">
        <w:rPr>
          <w:rFonts w:eastAsia="Times New Roman" w:cs="Arial"/>
          <w:szCs w:val="24"/>
        </w:rPr>
        <w:t xml:space="preserve"> is kept informed about the support provided by the Instructional Coach and by NYSED;</w:t>
      </w:r>
      <w:r w:rsidR="00986039">
        <w:rPr>
          <w:rFonts w:eastAsia="Times New Roman" w:cs="Arial"/>
          <w:szCs w:val="24"/>
        </w:rPr>
        <w:t xml:space="preserve"> and</w:t>
      </w:r>
    </w:p>
    <w:p w14:paraId="7AE4B548" w14:textId="3C6F7F40" w:rsidR="00211CE5" w:rsidRPr="00211CE5" w:rsidRDefault="00211CE5" w:rsidP="00FD75AF">
      <w:pPr>
        <w:pStyle w:val="ListParagraph"/>
        <w:numPr>
          <w:ilvl w:val="0"/>
          <w:numId w:val="2"/>
        </w:numPr>
        <w:spacing w:after="0" w:line="240" w:lineRule="auto"/>
        <w:ind w:left="1440"/>
        <w:rPr>
          <w:rFonts w:eastAsia="Times New Roman" w:cs="Arial"/>
          <w:szCs w:val="24"/>
        </w:rPr>
      </w:pPr>
      <w:r w:rsidRPr="00211CE5">
        <w:rPr>
          <w:rFonts w:eastAsia="Times New Roman" w:cs="Arial"/>
          <w:szCs w:val="24"/>
        </w:rPr>
        <w:t xml:space="preserve">The Principal and the Instructional Coach have opportunities to ensure that their vision for instruction is </w:t>
      </w:r>
      <w:proofErr w:type="gramStart"/>
      <w:r w:rsidRPr="00211CE5">
        <w:rPr>
          <w:rFonts w:eastAsia="Times New Roman" w:cs="Arial"/>
          <w:szCs w:val="24"/>
        </w:rPr>
        <w:t>aligned</w:t>
      </w:r>
      <w:r w:rsidR="009057AD">
        <w:rPr>
          <w:rFonts w:eastAsia="Times New Roman" w:cs="Arial"/>
          <w:szCs w:val="24"/>
        </w:rPr>
        <w:t>;</w:t>
      </w:r>
      <w:proofErr w:type="gramEnd"/>
    </w:p>
    <w:p w14:paraId="23B5374D" w14:textId="77777777" w:rsidR="00A13489" w:rsidRDefault="00A13489" w:rsidP="00A13489">
      <w:pPr>
        <w:spacing w:after="0" w:line="240" w:lineRule="auto"/>
        <w:ind w:left="720"/>
        <w:rPr>
          <w:rFonts w:eastAsia="Times New Roman" w:cs="Arial"/>
          <w:b/>
          <w:bCs/>
          <w:szCs w:val="24"/>
        </w:rPr>
      </w:pPr>
    </w:p>
    <w:p w14:paraId="1475C481" w14:textId="1E4FCC40" w:rsidR="00211CE5" w:rsidRPr="00211CE5" w:rsidRDefault="00211CE5" w:rsidP="00A13489">
      <w:pPr>
        <w:spacing w:after="0" w:line="240" w:lineRule="auto"/>
        <w:ind w:left="720"/>
        <w:rPr>
          <w:rFonts w:eastAsia="Times New Roman" w:cs="Arial"/>
          <w:szCs w:val="24"/>
        </w:rPr>
        <w:sectPr w:rsidR="00211CE5" w:rsidRPr="00211CE5" w:rsidSect="00AC010C">
          <w:headerReference w:type="default" r:id="rId10"/>
          <w:pgSz w:w="12240" w:h="15840" w:code="1"/>
          <w:pgMar w:top="1080" w:right="720" w:bottom="1350" w:left="1440" w:header="432" w:footer="288" w:gutter="0"/>
          <w:cols w:space="720"/>
          <w:docGrid w:linePitch="360"/>
        </w:sectPr>
      </w:pPr>
      <w:r w:rsidRPr="00211CE5">
        <w:rPr>
          <w:rFonts w:eastAsia="Times New Roman" w:cs="Arial"/>
          <w:b/>
          <w:bCs/>
          <w:szCs w:val="24"/>
        </w:rPr>
        <w:t xml:space="preserve">THEN </w:t>
      </w:r>
      <w:r w:rsidRPr="00211CE5">
        <w:rPr>
          <w:rFonts w:eastAsia="Times New Roman" w:cs="Arial"/>
          <w:szCs w:val="24"/>
        </w:rPr>
        <w:t xml:space="preserve">Instructional capacity at schools identified </w:t>
      </w:r>
      <w:r w:rsidR="00E22F35">
        <w:rPr>
          <w:rFonts w:eastAsia="Times New Roman" w:cs="Arial"/>
          <w:szCs w:val="24"/>
        </w:rPr>
        <w:t>for</w:t>
      </w:r>
      <w:r w:rsidR="00E22F35" w:rsidRPr="00211CE5">
        <w:rPr>
          <w:rFonts w:eastAsia="Times New Roman" w:cs="Arial"/>
          <w:szCs w:val="24"/>
        </w:rPr>
        <w:t xml:space="preserve"> </w:t>
      </w:r>
      <w:r w:rsidRPr="00211CE5">
        <w:rPr>
          <w:rFonts w:eastAsia="Times New Roman" w:cs="Arial"/>
          <w:szCs w:val="24"/>
        </w:rPr>
        <w:t>Comprehensive Support and Improvement will increase</w:t>
      </w:r>
      <w:r>
        <w:rPr>
          <w:rFonts w:eastAsia="Times New Roman" w:cs="Arial"/>
          <w:szCs w:val="24"/>
        </w:rPr>
        <w:t>.</w:t>
      </w:r>
    </w:p>
    <w:p w14:paraId="7C7C0C60"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lastRenderedPageBreak/>
        <w:t xml:space="preserve"> </w:t>
      </w:r>
    </w:p>
    <w:p w14:paraId="2EBCC5D2" w14:textId="0E9C7386" w:rsidR="00211CE5" w:rsidRPr="00DF1E1E" w:rsidRDefault="00FB5726" w:rsidP="00DF1E1E">
      <w:pPr>
        <w:pStyle w:val="Heading1"/>
        <w:jc w:val="center"/>
      </w:pPr>
      <w:bookmarkStart w:id="5" w:name="_Appendix_B:_New"/>
      <w:bookmarkStart w:id="6" w:name="_Coaching_for_Excellence"/>
      <w:bookmarkEnd w:id="5"/>
      <w:bookmarkEnd w:id="6"/>
      <w:r w:rsidRPr="00DF1E1E">
        <w:t>Coaching for Excellence</w:t>
      </w:r>
      <w:r w:rsidR="007E5D77" w:rsidRPr="00DF1E1E">
        <w:t xml:space="preserve"> </w:t>
      </w:r>
      <w:r w:rsidR="00211CE5" w:rsidRPr="00DF1E1E">
        <w:t>Application</w:t>
      </w:r>
      <w:r w:rsidR="00DF1E1E" w:rsidRPr="00DF1E1E">
        <w:t xml:space="preserve"> </w:t>
      </w:r>
      <w:r w:rsidR="00211CE5" w:rsidRPr="00DF1E1E">
        <w:t>Cover Page</w:t>
      </w:r>
    </w:p>
    <w:p w14:paraId="2B32E182" w14:textId="77777777" w:rsidR="00211CE5" w:rsidRPr="0006632F" w:rsidRDefault="00211CE5" w:rsidP="00A13489">
      <w:pPr>
        <w:spacing w:after="0" w:line="240" w:lineRule="auto"/>
        <w:ind w:left="-450"/>
        <w:rPr>
          <w:rFonts w:eastAsia="Times New Roman" w:cs="Arial"/>
          <w:b/>
          <w:szCs w:val="24"/>
        </w:rPr>
      </w:pPr>
    </w:p>
    <w:tbl>
      <w:tblPr>
        <w:tblW w:w="10833"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72"/>
        <w:gridCol w:w="4161"/>
      </w:tblGrid>
      <w:tr w:rsidR="00B45192" w:rsidRPr="0006632F" w14:paraId="7B8AFCC5" w14:textId="77777777" w:rsidTr="00211CE5">
        <w:tc>
          <w:tcPr>
            <w:tcW w:w="6672" w:type="dxa"/>
          </w:tcPr>
          <w:p w14:paraId="5A01FB5C"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District:</w:t>
            </w:r>
          </w:p>
          <w:p w14:paraId="1914EF09" w14:textId="77777777" w:rsidR="00211CE5" w:rsidRPr="0006632F" w:rsidRDefault="00211CE5" w:rsidP="00A13489">
            <w:pPr>
              <w:spacing w:after="0" w:line="240" w:lineRule="auto"/>
              <w:rPr>
                <w:rFonts w:eastAsia="Times New Roman" w:cs="Arial"/>
                <w:b/>
                <w:szCs w:val="24"/>
              </w:rPr>
            </w:pPr>
          </w:p>
        </w:tc>
        <w:tc>
          <w:tcPr>
            <w:tcW w:w="4161" w:type="dxa"/>
          </w:tcPr>
          <w:p w14:paraId="5322F45A" w14:textId="77777777" w:rsidR="00211CE5" w:rsidRDefault="00211CE5" w:rsidP="00A13489">
            <w:pPr>
              <w:spacing w:after="0" w:line="240" w:lineRule="auto"/>
              <w:rPr>
                <w:rFonts w:eastAsia="Times New Roman" w:cs="Arial"/>
                <w:b/>
                <w:szCs w:val="24"/>
              </w:rPr>
            </w:pPr>
            <w:r w:rsidRPr="0006632F">
              <w:rPr>
                <w:rFonts w:eastAsia="Times New Roman" w:cs="Arial"/>
                <w:b/>
                <w:szCs w:val="24"/>
              </w:rPr>
              <w:t>BEDS Code:</w:t>
            </w:r>
          </w:p>
          <w:p w14:paraId="7F04F07E" w14:textId="77777777" w:rsidR="00211CE5" w:rsidRPr="0006632F" w:rsidRDefault="00211CE5" w:rsidP="00A13489">
            <w:pPr>
              <w:spacing w:after="0" w:line="240" w:lineRule="auto"/>
              <w:rPr>
                <w:rFonts w:eastAsia="Times New Roman" w:cs="Arial"/>
                <w:b/>
                <w:szCs w:val="24"/>
              </w:rPr>
            </w:pPr>
          </w:p>
        </w:tc>
      </w:tr>
      <w:tr w:rsidR="00B45192" w:rsidRPr="0006632F" w14:paraId="49A41BF8" w14:textId="77777777" w:rsidTr="00211CE5">
        <w:tc>
          <w:tcPr>
            <w:tcW w:w="10833" w:type="dxa"/>
            <w:gridSpan w:val="2"/>
          </w:tcPr>
          <w:p w14:paraId="1E0FFA18"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 xml:space="preserve">Address: </w:t>
            </w:r>
          </w:p>
          <w:p w14:paraId="65FA2D2E" w14:textId="77777777" w:rsidR="00211CE5" w:rsidRPr="0006632F" w:rsidRDefault="00211CE5" w:rsidP="00A13489">
            <w:pPr>
              <w:spacing w:after="0" w:line="240" w:lineRule="auto"/>
              <w:rPr>
                <w:rFonts w:eastAsia="Times New Roman" w:cs="Arial"/>
                <w:b/>
                <w:szCs w:val="24"/>
              </w:rPr>
            </w:pPr>
          </w:p>
        </w:tc>
      </w:tr>
      <w:tr w:rsidR="00B45192" w:rsidRPr="0006632F" w14:paraId="09F8BA06" w14:textId="77777777" w:rsidTr="00211CE5">
        <w:tc>
          <w:tcPr>
            <w:tcW w:w="6672" w:type="dxa"/>
          </w:tcPr>
          <w:p w14:paraId="37D1E644"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Program Contact Person:</w:t>
            </w:r>
          </w:p>
          <w:p w14:paraId="0A7B8B22" w14:textId="77777777" w:rsidR="00211CE5" w:rsidRPr="0006632F" w:rsidRDefault="00211CE5" w:rsidP="00A13489">
            <w:pPr>
              <w:spacing w:after="0" w:line="240" w:lineRule="auto"/>
              <w:rPr>
                <w:rFonts w:eastAsia="Times New Roman" w:cs="Arial"/>
                <w:b/>
                <w:szCs w:val="24"/>
              </w:rPr>
            </w:pPr>
          </w:p>
        </w:tc>
        <w:tc>
          <w:tcPr>
            <w:tcW w:w="4161" w:type="dxa"/>
          </w:tcPr>
          <w:p w14:paraId="40955551" w14:textId="77777777" w:rsidR="00211CE5" w:rsidRDefault="00211CE5" w:rsidP="00A13489">
            <w:pPr>
              <w:spacing w:after="0" w:line="240" w:lineRule="auto"/>
              <w:rPr>
                <w:rFonts w:eastAsia="Times New Roman" w:cs="Arial"/>
                <w:b/>
                <w:szCs w:val="24"/>
              </w:rPr>
            </w:pPr>
            <w:r w:rsidRPr="0006632F">
              <w:rPr>
                <w:rFonts w:eastAsia="Times New Roman" w:cs="Arial"/>
                <w:b/>
                <w:szCs w:val="24"/>
              </w:rPr>
              <w:t>Telephone:</w:t>
            </w:r>
          </w:p>
          <w:p w14:paraId="3BF6E695" w14:textId="77777777" w:rsidR="00211CE5" w:rsidRPr="0006632F" w:rsidRDefault="00211CE5" w:rsidP="00A13489">
            <w:pPr>
              <w:spacing w:after="0" w:line="240" w:lineRule="auto"/>
              <w:rPr>
                <w:rFonts w:eastAsia="Times New Roman" w:cs="Arial"/>
                <w:b/>
                <w:szCs w:val="24"/>
              </w:rPr>
            </w:pPr>
          </w:p>
        </w:tc>
      </w:tr>
      <w:tr w:rsidR="00B45192" w:rsidRPr="0006632F" w14:paraId="128A822D" w14:textId="77777777" w:rsidTr="00211CE5">
        <w:trPr>
          <w:trHeight w:val="524"/>
        </w:trPr>
        <w:tc>
          <w:tcPr>
            <w:tcW w:w="10833" w:type="dxa"/>
            <w:gridSpan w:val="2"/>
          </w:tcPr>
          <w:p w14:paraId="26052E21" w14:textId="77777777" w:rsidR="00211CE5" w:rsidRPr="0006632F" w:rsidRDefault="00211CE5" w:rsidP="00A13489">
            <w:pPr>
              <w:tabs>
                <w:tab w:val="left" w:pos="3401"/>
              </w:tabs>
              <w:spacing w:after="0" w:line="240" w:lineRule="auto"/>
              <w:rPr>
                <w:rFonts w:eastAsia="Times New Roman" w:cs="Arial"/>
                <w:b/>
                <w:szCs w:val="24"/>
              </w:rPr>
            </w:pPr>
            <w:r w:rsidRPr="0006632F">
              <w:rPr>
                <w:rFonts w:eastAsia="Times New Roman" w:cs="Arial"/>
                <w:b/>
                <w:szCs w:val="24"/>
              </w:rPr>
              <w:t>Address of Contact:</w:t>
            </w:r>
            <w:r w:rsidRPr="0006632F">
              <w:rPr>
                <w:rFonts w:eastAsia="Times New Roman" w:cs="Arial"/>
                <w:b/>
                <w:szCs w:val="24"/>
              </w:rPr>
              <w:tab/>
            </w:r>
          </w:p>
          <w:p w14:paraId="2FC77970" w14:textId="77777777" w:rsidR="00211CE5" w:rsidRPr="0006632F" w:rsidRDefault="00211CE5" w:rsidP="00A13489">
            <w:pPr>
              <w:tabs>
                <w:tab w:val="left" w:pos="3401"/>
              </w:tabs>
              <w:spacing w:after="0" w:line="240" w:lineRule="auto"/>
              <w:rPr>
                <w:rFonts w:eastAsia="Times New Roman" w:cs="Arial"/>
                <w:b/>
                <w:szCs w:val="24"/>
              </w:rPr>
            </w:pPr>
          </w:p>
        </w:tc>
      </w:tr>
      <w:tr w:rsidR="00B45192" w:rsidRPr="0006632F" w14:paraId="79DAE4A5" w14:textId="77777777" w:rsidTr="00211CE5">
        <w:tc>
          <w:tcPr>
            <w:tcW w:w="6672" w:type="dxa"/>
          </w:tcPr>
          <w:p w14:paraId="66B0AC92"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E-mail Address:</w:t>
            </w:r>
          </w:p>
          <w:p w14:paraId="22D94E08" w14:textId="77777777" w:rsidR="00211CE5" w:rsidRPr="0006632F" w:rsidRDefault="00211CE5" w:rsidP="00A13489">
            <w:pPr>
              <w:spacing w:after="0" w:line="240" w:lineRule="auto"/>
              <w:rPr>
                <w:rFonts w:eastAsia="Times New Roman" w:cs="Arial"/>
                <w:b/>
                <w:szCs w:val="24"/>
              </w:rPr>
            </w:pPr>
          </w:p>
        </w:tc>
        <w:tc>
          <w:tcPr>
            <w:tcW w:w="4161" w:type="dxa"/>
          </w:tcPr>
          <w:p w14:paraId="05935F74" w14:textId="77777777" w:rsidR="00211CE5" w:rsidRPr="0006632F" w:rsidRDefault="00211CE5" w:rsidP="00A13489">
            <w:pPr>
              <w:spacing w:after="0" w:line="240" w:lineRule="auto"/>
              <w:rPr>
                <w:rFonts w:eastAsia="Times New Roman" w:cs="Arial"/>
                <w:b/>
                <w:szCs w:val="24"/>
              </w:rPr>
            </w:pPr>
            <w:r w:rsidRPr="0006632F">
              <w:rPr>
                <w:rFonts w:eastAsia="Times New Roman" w:cs="Arial"/>
                <w:b/>
                <w:szCs w:val="24"/>
              </w:rPr>
              <w:t>Fax:</w:t>
            </w:r>
          </w:p>
          <w:p w14:paraId="01C190C1" w14:textId="77777777" w:rsidR="00211CE5" w:rsidRPr="0006632F" w:rsidRDefault="00211CE5" w:rsidP="00A13489">
            <w:pPr>
              <w:spacing w:after="0" w:line="240" w:lineRule="auto"/>
              <w:rPr>
                <w:rFonts w:eastAsia="Times New Roman" w:cs="Arial"/>
                <w:b/>
                <w:szCs w:val="24"/>
              </w:rPr>
            </w:pPr>
          </w:p>
        </w:tc>
      </w:tr>
    </w:tbl>
    <w:p w14:paraId="5D829869" w14:textId="77777777" w:rsidR="00211CE5" w:rsidRDefault="00211CE5" w:rsidP="00A13489">
      <w:pPr>
        <w:spacing w:after="0" w:line="240" w:lineRule="auto"/>
      </w:pPr>
    </w:p>
    <w:p w14:paraId="761DD878" w14:textId="77777777" w:rsidR="00211CE5" w:rsidRPr="0006632F" w:rsidRDefault="00211CE5" w:rsidP="00A13489">
      <w:pPr>
        <w:spacing w:after="0" w:line="240" w:lineRule="auto"/>
        <w:rPr>
          <w:rFonts w:eastAsia="Times New Roman" w:cs="Arial"/>
          <w:szCs w:val="24"/>
        </w:rPr>
      </w:pPr>
    </w:p>
    <w:tbl>
      <w:tblPr>
        <w:tblW w:w="10894" w:type="dxa"/>
        <w:tblInd w:w="-576" w:type="dxa"/>
        <w:tblCellMar>
          <w:left w:w="0" w:type="dxa"/>
          <w:right w:w="0" w:type="dxa"/>
        </w:tblCellMar>
        <w:tblLook w:val="0000" w:firstRow="0" w:lastRow="0" w:firstColumn="0" w:lastColumn="0" w:noHBand="0" w:noVBand="0"/>
      </w:tblPr>
      <w:tblGrid>
        <w:gridCol w:w="6721"/>
        <w:gridCol w:w="4173"/>
      </w:tblGrid>
      <w:tr w:rsidR="00211CE5" w:rsidRPr="0006632F" w14:paraId="3E3F15B2" w14:textId="77777777" w:rsidTr="00211CE5">
        <w:tc>
          <w:tcPr>
            <w:tcW w:w="10894" w:type="dxa"/>
            <w:gridSpan w:val="2"/>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2067C1C" w14:textId="77777777" w:rsidR="00211CE5" w:rsidRPr="0006632F" w:rsidRDefault="00211CE5" w:rsidP="00A13489">
            <w:pPr>
              <w:spacing w:after="0" w:line="240" w:lineRule="auto"/>
              <w:jc w:val="both"/>
              <w:rPr>
                <w:rFonts w:eastAsia="Times New Roman" w:cs="Arial"/>
                <w:szCs w:val="24"/>
              </w:rPr>
            </w:pPr>
          </w:p>
          <w:p w14:paraId="7DD43C93" w14:textId="3FFDA67A" w:rsidR="00211CE5" w:rsidRPr="0006632F" w:rsidRDefault="00211CE5" w:rsidP="00A13489">
            <w:pPr>
              <w:spacing w:after="0" w:line="240" w:lineRule="auto"/>
              <w:rPr>
                <w:rFonts w:eastAsia="Times New Roman" w:cs="Arial"/>
                <w:szCs w:val="24"/>
              </w:rPr>
            </w:pPr>
            <w:r w:rsidRPr="0006632F">
              <w:rPr>
                <w:rFonts w:eastAsia="Times New Roman" w:cs="Arial"/>
                <w:szCs w:val="24"/>
              </w:rPr>
              <w:t xml:space="preserve">I hereby certify I am the chief school officer of the applicant LEA and that the information contained in this </w:t>
            </w:r>
            <w:r w:rsidR="007E5D77">
              <w:rPr>
                <w:rFonts w:eastAsia="Times New Roman" w:cs="Arial"/>
                <w:szCs w:val="24"/>
              </w:rPr>
              <w:t>Application</w:t>
            </w:r>
            <w:r w:rsidRPr="0006632F">
              <w:rPr>
                <w:rFonts w:eastAsia="Times New Roman" w:cs="Arial"/>
                <w:szCs w:val="24"/>
              </w:rPr>
              <w:t xml:space="preserve"> is, to the best of my knowledge, complete and accurate. I further certify that any ensuing program and activity will be conducted in accordance with all applicable Federal and State laws and regulations, </w:t>
            </w:r>
            <w:r w:rsidR="007E5D77">
              <w:rPr>
                <w:rFonts w:eastAsia="Times New Roman" w:cs="Arial"/>
                <w:szCs w:val="24"/>
              </w:rPr>
              <w:t>Application</w:t>
            </w:r>
            <w:r w:rsidRPr="0006632F">
              <w:rPr>
                <w:rFonts w:eastAsia="Times New Roman" w:cs="Arial"/>
                <w:szCs w:val="24"/>
              </w:rPr>
              <w:t xml:space="preserve">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5224BDBA" w14:textId="77777777" w:rsidR="00211CE5" w:rsidRPr="0006632F" w:rsidRDefault="00211CE5" w:rsidP="00A13489">
            <w:pPr>
              <w:spacing w:after="0" w:line="240" w:lineRule="auto"/>
              <w:rPr>
                <w:rFonts w:eastAsia="Times New Roman" w:cs="Arial"/>
                <w:szCs w:val="24"/>
              </w:rPr>
            </w:pPr>
          </w:p>
          <w:p w14:paraId="668F58D1" w14:textId="77777777" w:rsidR="00211CE5" w:rsidRDefault="00211CE5" w:rsidP="00A13489">
            <w:pPr>
              <w:spacing w:after="0" w:line="240" w:lineRule="auto"/>
              <w:rPr>
                <w:rFonts w:ascii="Calibri" w:eastAsia="Calibri" w:hAnsi="Calibri"/>
              </w:rPr>
            </w:pPr>
          </w:p>
          <w:p w14:paraId="244F385F" w14:textId="2E9D4D9C" w:rsidR="00211CE5" w:rsidRPr="0006632F" w:rsidRDefault="00211CE5" w:rsidP="00A13489">
            <w:pPr>
              <w:spacing w:after="0" w:line="240" w:lineRule="auto"/>
              <w:jc w:val="both"/>
              <w:rPr>
                <w:rFonts w:eastAsia="Times New Roman" w:cs="Arial"/>
                <w:szCs w:val="24"/>
              </w:rPr>
            </w:pPr>
            <w:r w:rsidRPr="0006632F">
              <w:rPr>
                <w:rFonts w:eastAsia="Times New Roman" w:cs="Arial"/>
                <w:szCs w:val="24"/>
              </w:rPr>
              <w:t xml:space="preserve">It is understood by the applicant that this </w:t>
            </w:r>
            <w:r w:rsidR="007E5D77">
              <w:rPr>
                <w:rFonts w:eastAsia="Times New Roman" w:cs="Arial"/>
                <w:szCs w:val="24"/>
              </w:rPr>
              <w:t>Application</w:t>
            </w:r>
            <w:r w:rsidRPr="0006632F">
              <w:rPr>
                <w:rFonts w:eastAsia="Times New Roman" w:cs="Arial"/>
                <w:szCs w:val="24"/>
              </w:rPr>
              <w:t xml:space="preserve">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0E326450" w14:textId="77777777" w:rsidR="00211CE5" w:rsidRPr="0006632F" w:rsidRDefault="00211CE5" w:rsidP="00A13489">
            <w:pPr>
              <w:spacing w:after="0" w:line="240" w:lineRule="auto"/>
              <w:rPr>
                <w:rFonts w:eastAsia="Times New Roman" w:cs="Arial"/>
                <w:szCs w:val="24"/>
              </w:rPr>
            </w:pPr>
          </w:p>
        </w:tc>
      </w:tr>
      <w:tr w:rsidR="00211CE5" w:rsidRPr="0006632F" w14:paraId="00BB30F1" w14:textId="77777777" w:rsidTr="00211CE5">
        <w:tc>
          <w:tcPr>
            <w:tcW w:w="10894" w:type="dxa"/>
            <w:gridSpan w:val="2"/>
            <w:tcBorders>
              <w:top w:val="nil"/>
              <w:left w:val="single" w:sz="6" w:space="0" w:color="auto"/>
              <w:bottom w:val="single" w:sz="6" w:space="0" w:color="auto"/>
              <w:right w:val="single" w:sz="6" w:space="0" w:color="auto"/>
            </w:tcBorders>
            <w:tcMar>
              <w:top w:w="0" w:type="dxa"/>
              <w:left w:w="108" w:type="dxa"/>
              <w:bottom w:w="0" w:type="dxa"/>
              <w:right w:w="108" w:type="dxa"/>
            </w:tcMar>
          </w:tcPr>
          <w:p w14:paraId="15303631" w14:textId="77777777" w:rsidR="00211CE5" w:rsidRPr="0006632F" w:rsidRDefault="00211CE5" w:rsidP="00A13489">
            <w:pPr>
              <w:spacing w:after="0" w:line="240" w:lineRule="auto"/>
              <w:rPr>
                <w:rFonts w:eastAsia="Times New Roman" w:cs="Arial"/>
                <w:szCs w:val="24"/>
              </w:rPr>
            </w:pPr>
            <w:r w:rsidRPr="0006632F">
              <w:rPr>
                <w:rFonts w:eastAsia="Times New Roman" w:cs="Arial"/>
                <w:szCs w:val="24"/>
              </w:rPr>
              <w:t>Authorized Signature of Chief School/Administrative Officer (</w:t>
            </w:r>
            <w:r w:rsidRPr="0006632F">
              <w:rPr>
                <w:rFonts w:eastAsia="Times New Roman" w:cs="Arial"/>
                <w:b/>
                <w:bCs/>
                <w:szCs w:val="24"/>
              </w:rPr>
              <w:t>in blue ink</w:t>
            </w:r>
            <w:r w:rsidRPr="0006632F">
              <w:rPr>
                <w:rFonts w:eastAsia="Times New Roman" w:cs="Arial"/>
                <w:szCs w:val="24"/>
              </w:rPr>
              <w:t>)</w:t>
            </w:r>
          </w:p>
          <w:p w14:paraId="759BB82F" w14:textId="77777777" w:rsidR="00211CE5" w:rsidRPr="0006632F" w:rsidRDefault="00211CE5" w:rsidP="00A13489">
            <w:pPr>
              <w:spacing w:after="0" w:line="240" w:lineRule="auto"/>
              <w:rPr>
                <w:rFonts w:eastAsia="Times New Roman" w:cs="Arial"/>
                <w:szCs w:val="24"/>
              </w:rPr>
            </w:pPr>
          </w:p>
          <w:p w14:paraId="71F5E0BA" w14:textId="77777777" w:rsidR="00211CE5" w:rsidRPr="0006632F" w:rsidRDefault="00211CE5" w:rsidP="00A13489">
            <w:pPr>
              <w:spacing w:after="0" w:line="240" w:lineRule="auto"/>
              <w:rPr>
                <w:rFonts w:eastAsia="Times New Roman" w:cs="Arial"/>
                <w:szCs w:val="24"/>
              </w:rPr>
            </w:pPr>
            <w:r w:rsidRPr="0006632F">
              <w:rPr>
                <w:rFonts w:eastAsia="Times New Roman" w:cs="Arial"/>
                <w:szCs w:val="24"/>
              </w:rPr>
              <w:t> </w:t>
            </w:r>
          </w:p>
        </w:tc>
      </w:tr>
      <w:tr w:rsidR="00211CE5" w:rsidRPr="0056142B" w14:paraId="603B02AC" w14:textId="77777777" w:rsidTr="00211CE5">
        <w:tc>
          <w:tcPr>
            <w:tcW w:w="6721"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513A49" w14:textId="77777777" w:rsidR="00211CE5" w:rsidRPr="0056142B" w:rsidRDefault="00211CE5" w:rsidP="00A13489">
            <w:pPr>
              <w:spacing w:after="0" w:line="240" w:lineRule="auto"/>
              <w:rPr>
                <w:rFonts w:eastAsia="Times New Roman" w:cs="Arial"/>
                <w:szCs w:val="24"/>
              </w:rPr>
            </w:pPr>
            <w:r w:rsidRPr="0056142B">
              <w:rPr>
                <w:rFonts w:eastAsia="Times New Roman" w:cs="Arial"/>
                <w:szCs w:val="24"/>
              </w:rPr>
              <w:t xml:space="preserve">Typed Name: </w:t>
            </w:r>
          </w:p>
          <w:p w14:paraId="4F35C6DB" w14:textId="77777777" w:rsidR="00211CE5" w:rsidRPr="0056142B" w:rsidRDefault="00211CE5" w:rsidP="00A13489">
            <w:pPr>
              <w:spacing w:after="0" w:line="240" w:lineRule="auto"/>
              <w:rPr>
                <w:rFonts w:eastAsia="Times New Roman" w:cs="Arial"/>
                <w:szCs w:val="24"/>
              </w:rPr>
            </w:pPr>
          </w:p>
        </w:tc>
        <w:tc>
          <w:tcPr>
            <w:tcW w:w="4173" w:type="dxa"/>
            <w:tcBorders>
              <w:top w:val="nil"/>
              <w:left w:val="nil"/>
              <w:bottom w:val="single" w:sz="6" w:space="0" w:color="auto"/>
              <w:right w:val="single" w:sz="6" w:space="0" w:color="auto"/>
            </w:tcBorders>
            <w:tcMar>
              <w:top w:w="0" w:type="dxa"/>
              <w:left w:w="108" w:type="dxa"/>
              <w:bottom w:w="0" w:type="dxa"/>
              <w:right w:w="108" w:type="dxa"/>
            </w:tcMar>
          </w:tcPr>
          <w:p w14:paraId="5D1A97B6" w14:textId="77777777" w:rsidR="00211CE5" w:rsidRPr="0056142B" w:rsidRDefault="00211CE5" w:rsidP="00A13489">
            <w:pPr>
              <w:spacing w:after="0" w:line="240" w:lineRule="auto"/>
              <w:rPr>
                <w:rFonts w:eastAsia="Times New Roman" w:cs="Arial"/>
                <w:szCs w:val="24"/>
              </w:rPr>
            </w:pPr>
            <w:r w:rsidRPr="0056142B">
              <w:rPr>
                <w:rFonts w:eastAsia="Times New Roman" w:cs="Arial"/>
                <w:szCs w:val="24"/>
              </w:rPr>
              <w:t xml:space="preserve">Date: </w:t>
            </w:r>
          </w:p>
        </w:tc>
      </w:tr>
    </w:tbl>
    <w:p w14:paraId="52E26D5B" w14:textId="77777777" w:rsidR="00211CE5" w:rsidRPr="0056142B" w:rsidRDefault="00211CE5" w:rsidP="00A13489">
      <w:pPr>
        <w:spacing w:after="0" w:line="240" w:lineRule="auto"/>
      </w:pPr>
    </w:p>
    <w:p w14:paraId="78311F42" w14:textId="77777777" w:rsidR="00211CE5" w:rsidRDefault="00211CE5" w:rsidP="00A13489">
      <w:pPr>
        <w:spacing w:after="0" w:line="240" w:lineRule="auto"/>
        <w:rPr>
          <w:rFonts w:asciiTheme="majorHAnsi" w:eastAsiaTheme="majorEastAsia" w:hAnsiTheme="majorHAnsi" w:cstheme="majorBidi"/>
          <w:color w:val="365F91" w:themeColor="accent1" w:themeShade="BF"/>
          <w:sz w:val="32"/>
          <w:szCs w:val="32"/>
        </w:rPr>
      </w:pPr>
      <w:r>
        <w:br w:type="page"/>
      </w:r>
    </w:p>
    <w:p w14:paraId="538A12F9" w14:textId="6D5F32EA" w:rsidR="00211CE5" w:rsidRPr="0056142B" w:rsidRDefault="00211CE5" w:rsidP="00A25775">
      <w:pPr>
        <w:pStyle w:val="Heading2"/>
        <w:jc w:val="center"/>
      </w:pPr>
      <w:r>
        <w:lastRenderedPageBreak/>
        <w:t xml:space="preserve">Application </w:t>
      </w:r>
      <w:r w:rsidRPr="0056142B">
        <w:t>Packet Checklist</w:t>
      </w:r>
    </w:p>
    <w:p w14:paraId="49473BBB" w14:textId="77777777" w:rsidR="00F27B5E" w:rsidRDefault="00F27B5E" w:rsidP="00A13489">
      <w:pPr>
        <w:tabs>
          <w:tab w:val="left" w:pos="-720"/>
        </w:tabs>
        <w:suppressAutoHyphens/>
        <w:spacing w:after="0" w:line="240" w:lineRule="auto"/>
        <w:rPr>
          <w:rFonts w:cs="Tahoma"/>
          <w:spacing w:val="-3"/>
          <w:sz w:val="28"/>
          <w:szCs w:val="28"/>
        </w:rPr>
      </w:pPr>
    </w:p>
    <w:p w14:paraId="7306CF44" w14:textId="5DE3DFDD" w:rsidR="00211CE5" w:rsidRPr="009D6BD1" w:rsidRDefault="00211CE5" w:rsidP="00A13489">
      <w:pPr>
        <w:tabs>
          <w:tab w:val="left" w:pos="-720"/>
        </w:tabs>
        <w:suppressAutoHyphens/>
        <w:spacing w:after="0" w:line="240" w:lineRule="auto"/>
        <w:rPr>
          <w:rFonts w:cs="Tahoma"/>
          <w:spacing w:val="-3"/>
          <w:szCs w:val="24"/>
        </w:rPr>
      </w:pPr>
      <w:r w:rsidRPr="009D6BD1">
        <w:rPr>
          <w:rFonts w:cs="Tahoma"/>
          <w:spacing w:val="-3"/>
          <w:szCs w:val="24"/>
        </w:rPr>
        <w:t xml:space="preserve">A complete </w:t>
      </w:r>
      <w:r w:rsidR="007E5D77" w:rsidRPr="009D6BD1">
        <w:rPr>
          <w:rFonts w:cs="Tahoma"/>
          <w:spacing w:val="-3"/>
          <w:szCs w:val="24"/>
        </w:rPr>
        <w:t>Application</w:t>
      </w:r>
      <w:r w:rsidRPr="009D6BD1">
        <w:rPr>
          <w:rFonts w:cs="Tahoma"/>
          <w:spacing w:val="-3"/>
          <w:szCs w:val="24"/>
        </w:rPr>
        <w:t xml:space="preserve"> consists of the following:</w:t>
      </w:r>
    </w:p>
    <w:p w14:paraId="0A0FFB0E" w14:textId="77777777" w:rsidR="00F27B5E" w:rsidRPr="009D6BD1" w:rsidRDefault="00F27B5E" w:rsidP="00A13489">
      <w:pPr>
        <w:tabs>
          <w:tab w:val="left" w:pos="-720"/>
        </w:tabs>
        <w:suppressAutoHyphens/>
        <w:spacing w:after="0" w:line="240" w:lineRule="auto"/>
        <w:rPr>
          <w:rFonts w:cs="Tahoma"/>
          <w:spacing w:val="-3"/>
          <w:szCs w:val="24"/>
        </w:rPr>
      </w:pP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6"/>
        <w:gridCol w:w="5434"/>
        <w:gridCol w:w="1392"/>
        <w:gridCol w:w="1393"/>
      </w:tblGrid>
      <w:tr w:rsidR="00211CE5" w:rsidRPr="00F27B5E" w14:paraId="37E44A03" w14:textId="77777777" w:rsidTr="009D6BD1">
        <w:tc>
          <w:tcPr>
            <w:tcW w:w="506" w:type="dxa"/>
            <w:shd w:val="clear" w:color="auto" w:fill="auto"/>
          </w:tcPr>
          <w:p w14:paraId="674A6AB9" w14:textId="77777777" w:rsidR="00211CE5" w:rsidRPr="009D6BD1" w:rsidRDefault="00211CE5" w:rsidP="00A13489">
            <w:pPr>
              <w:tabs>
                <w:tab w:val="left" w:pos="-720"/>
              </w:tabs>
              <w:suppressAutoHyphens/>
              <w:spacing w:after="0" w:line="240" w:lineRule="auto"/>
              <w:jc w:val="both"/>
              <w:rPr>
                <w:spacing w:val="-3"/>
                <w:szCs w:val="24"/>
              </w:rPr>
            </w:pPr>
          </w:p>
        </w:tc>
        <w:tc>
          <w:tcPr>
            <w:tcW w:w="5434" w:type="dxa"/>
            <w:shd w:val="clear" w:color="auto" w:fill="auto"/>
          </w:tcPr>
          <w:p w14:paraId="2CED2156" w14:textId="77777777" w:rsidR="00211CE5" w:rsidRPr="009D6BD1" w:rsidRDefault="00211CE5" w:rsidP="00A13489">
            <w:pPr>
              <w:tabs>
                <w:tab w:val="left" w:pos="-720"/>
              </w:tabs>
              <w:suppressAutoHyphens/>
              <w:spacing w:after="0" w:line="240" w:lineRule="auto"/>
              <w:jc w:val="both"/>
              <w:rPr>
                <w:b/>
                <w:bCs/>
                <w:spacing w:val="-3"/>
                <w:szCs w:val="24"/>
              </w:rPr>
            </w:pPr>
            <w:r w:rsidRPr="009D6BD1">
              <w:rPr>
                <w:b/>
                <w:bCs/>
                <w:spacing w:val="-3"/>
                <w:szCs w:val="24"/>
              </w:rPr>
              <w:t>Item</w:t>
            </w:r>
          </w:p>
        </w:tc>
        <w:tc>
          <w:tcPr>
            <w:tcW w:w="1392" w:type="dxa"/>
            <w:shd w:val="clear" w:color="auto" w:fill="auto"/>
          </w:tcPr>
          <w:p w14:paraId="2024A9D3"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Checked Applicant</w:t>
            </w:r>
          </w:p>
        </w:tc>
        <w:tc>
          <w:tcPr>
            <w:tcW w:w="1393" w:type="dxa"/>
            <w:shd w:val="clear" w:color="auto" w:fill="auto"/>
          </w:tcPr>
          <w:p w14:paraId="3993C55D"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Checked</w:t>
            </w:r>
          </w:p>
          <w:p w14:paraId="75076616"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NYSED</w:t>
            </w:r>
          </w:p>
        </w:tc>
      </w:tr>
      <w:tr w:rsidR="00211CE5" w:rsidRPr="00F27B5E" w14:paraId="3E5490DF" w14:textId="77777777" w:rsidTr="009D6BD1">
        <w:tc>
          <w:tcPr>
            <w:tcW w:w="506" w:type="dxa"/>
            <w:shd w:val="clear" w:color="auto" w:fill="auto"/>
          </w:tcPr>
          <w:p w14:paraId="319826A7" w14:textId="77777777" w:rsidR="00A13489" w:rsidRDefault="00A13489" w:rsidP="00A13489">
            <w:pPr>
              <w:pStyle w:val="ListParagraph"/>
              <w:widowControl w:val="0"/>
              <w:tabs>
                <w:tab w:val="left" w:pos="-720"/>
              </w:tabs>
              <w:suppressAutoHyphens/>
              <w:spacing w:after="0" w:line="240" w:lineRule="auto"/>
              <w:ind w:left="63"/>
              <w:jc w:val="right"/>
              <w:rPr>
                <w:spacing w:val="-3"/>
                <w:szCs w:val="24"/>
              </w:rPr>
            </w:pPr>
          </w:p>
          <w:p w14:paraId="4BF81DD8" w14:textId="3573ABF2" w:rsidR="00211CE5" w:rsidRPr="009D6BD1" w:rsidRDefault="00211CE5" w:rsidP="00A13489">
            <w:pPr>
              <w:pStyle w:val="ListParagraph"/>
              <w:widowControl w:val="0"/>
              <w:tabs>
                <w:tab w:val="left" w:pos="-720"/>
              </w:tabs>
              <w:suppressAutoHyphens/>
              <w:spacing w:after="0" w:line="240" w:lineRule="auto"/>
              <w:ind w:left="63"/>
              <w:jc w:val="right"/>
              <w:rPr>
                <w:spacing w:val="-3"/>
                <w:szCs w:val="24"/>
              </w:rPr>
            </w:pPr>
            <w:r w:rsidRPr="009D6BD1">
              <w:rPr>
                <w:spacing w:val="-3"/>
                <w:szCs w:val="24"/>
              </w:rPr>
              <w:t>1.</w:t>
            </w:r>
          </w:p>
        </w:tc>
        <w:tc>
          <w:tcPr>
            <w:tcW w:w="5434" w:type="dxa"/>
            <w:shd w:val="clear" w:color="auto" w:fill="auto"/>
          </w:tcPr>
          <w:p w14:paraId="6B3E9E85" w14:textId="77777777" w:rsidR="00A13489" w:rsidRDefault="00A13489" w:rsidP="00900D71">
            <w:pPr>
              <w:tabs>
                <w:tab w:val="left" w:pos="-720"/>
              </w:tabs>
              <w:suppressAutoHyphens/>
              <w:spacing w:after="0" w:line="240" w:lineRule="auto"/>
              <w:rPr>
                <w:spacing w:val="-3"/>
                <w:szCs w:val="24"/>
              </w:rPr>
            </w:pPr>
          </w:p>
          <w:p w14:paraId="28415AD4" w14:textId="77777777" w:rsidR="00211CE5" w:rsidRDefault="00211CE5" w:rsidP="00900D71">
            <w:pPr>
              <w:tabs>
                <w:tab w:val="left" w:pos="-720"/>
              </w:tabs>
              <w:suppressAutoHyphens/>
              <w:spacing w:after="0" w:line="240" w:lineRule="auto"/>
              <w:rPr>
                <w:spacing w:val="-3"/>
                <w:szCs w:val="24"/>
              </w:rPr>
            </w:pPr>
            <w:r w:rsidRPr="009D6BD1">
              <w:rPr>
                <w:spacing w:val="-3"/>
                <w:szCs w:val="24"/>
              </w:rPr>
              <w:t>Cover Page (1 per District)</w:t>
            </w:r>
          </w:p>
          <w:p w14:paraId="089DCF9F" w14:textId="5C544754" w:rsidR="00A13489" w:rsidRPr="009D6BD1" w:rsidRDefault="00A13489" w:rsidP="00900D71">
            <w:pPr>
              <w:tabs>
                <w:tab w:val="left" w:pos="-720"/>
              </w:tabs>
              <w:suppressAutoHyphens/>
              <w:spacing w:after="0" w:line="240" w:lineRule="auto"/>
              <w:rPr>
                <w:spacing w:val="-3"/>
                <w:szCs w:val="24"/>
              </w:rPr>
            </w:pPr>
          </w:p>
        </w:tc>
        <w:tc>
          <w:tcPr>
            <w:tcW w:w="1392" w:type="dxa"/>
            <w:shd w:val="clear" w:color="auto" w:fill="auto"/>
            <w:vAlign w:val="center"/>
          </w:tcPr>
          <w:p w14:paraId="2932CCAC"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c>
          <w:tcPr>
            <w:tcW w:w="1393" w:type="dxa"/>
            <w:shd w:val="clear" w:color="auto" w:fill="auto"/>
            <w:vAlign w:val="center"/>
          </w:tcPr>
          <w:p w14:paraId="1CE2A805"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r>
      <w:tr w:rsidR="00211CE5" w:rsidRPr="00F27B5E" w14:paraId="6722727E" w14:textId="77777777" w:rsidTr="009D6BD1">
        <w:tc>
          <w:tcPr>
            <w:tcW w:w="506" w:type="dxa"/>
            <w:shd w:val="clear" w:color="auto" w:fill="auto"/>
          </w:tcPr>
          <w:p w14:paraId="3111B7AA" w14:textId="77777777" w:rsidR="00A13489" w:rsidRDefault="00A13489" w:rsidP="00A13489">
            <w:pPr>
              <w:tabs>
                <w:tab w:val="left" w:pos="-720"/>
              </w:tabs>
              <w:suppressAutoHyphens/>
              <w:spacing w:after="0" w:line="240" w:lineRule="auto"/>
              <w:jc w:val="right"/>
              <w:rPr>
                <w:spacing w:val="-3"/>
                <w:szCs w:val="24"/>
              </w:rPr>
            </w:pPr>
          </w:p>
          <w:p w14:paraId="4D4698AC" w14:textId="350F8FF0" w:rsidR="00211CE5" w:rsidRPr="009D6BD1" w:rsidRDefault="00211CE5" w:rsidP="00A13489">
            <w:pPr>
              <w:tabs>
                <w:tab w:val="left" w:pos="-720"/>
              </w:tabs>
              <w:suppressAutoHyphens/>
              <w:spacing w:after="0" w:line="240" w:lineRule="auto"/>
              <w:jc w:val="right"/>
              <w:rPr>
                <w:spacing w:val="-3"/>
                <w:szCs w:val="24"/>
              </w:rPr>
            </w:pPr>
            <w:r w:rsidRPr="009D6BD1">
              <w:rPr>
                <w:spacing w:val="-3"/>
                <w:szCs w:val="24"/>
              </w:rPr>
              <w:t>2.</w:t>
            </w:r>
          </w:p>
        </w:tc>
        <w:tc>
          <w:tcPr>
            <w:tcW w:w="5434" w:type="dxa"/>
            <w:shd w:val="clear" w:color="auto" w:fill="auto"/>
          </w:tcPr>
          <w:p w14:paraId="15491068" w14:textId="77777777" w:rsidR="00A13489" w:rsidRDefault="00A13489" w:rsidP="00900D71">
            <w:pPr>
              <w:tabs>
                <w:tab w:val="left" w:pos="-720"/>
              </w:tabs>
              <w:suppressAutoHyphens/>
              <w:spacing w:after="0" w:line="240" w:lineRule="auto"/>
              <w:rPr>
                <w:spacing w:val="-3"/>
                <w:szCs w:val="24"/>
              </w:rPr>
            </w:pPr>
          </w:p>
          <w:p w14:paraId="3D3B97D7" w14:textId="25B5722D" w:rsidR="00211CE5" w:rsidRDefault="00211CE5" w:rsidP="00900D71">
            <w:pPr>
              <w:tabs>
                <w:tab w:val="left" w:pos="-720"/>
              </w:tabs>
              <w:suppressAutoHyphens/>
              <w:spacing w:after="0" w:line="240" w:lineRule="auto"/>
              <w:rPr>
                <w:spacing w:val="-3"/>
                <w:szCs w:val="24"/>
              </w:rPr>
            </w:pPr>
            <w:r w:rsidRPr="009D6BD1">
              <w:rPr>
                <w:spacing w:val="-3"/>
                <w:szCs w:val="24"/>
              </w:rPr>
              <w:t xml:space="preserve">Completed and Signed </w:t>
            </w:r>
            <w:r w:rsidR="00900D71">
              <w:rPr>
                <w:spacing w:val="-3"/>
                <w:szCs w:val="24"/>
              </w:rPr>
              <w:t xml:space="preserve">Application </w:t>
            </w:r>
            <w:r w:rsidRPr="009D6BD1">
              <w:rPr>
                <w:spacing w:val="-3"/>
                <w:szCs w:val="24"/>
              </w:rPr>
              <w:t>Statement of Assurances (1 per District)</w:t>
            </w:r>
          </w:p>
          <w:p w14:paraId="285BDA46" w14:textId="2F07119E" w:rsidR="00A13489" w:rsidRPr="009D6BD1" w:rsidRDefault="00A13489" w:rsidP="00900D71">
            <w:pPr>
              <w:tabs>
                <w:tab w:val="left" w:pos="-720"/>
              </w:tabs>
              <w:suppressAutoHyphens/>
              <w:spacing w:after="0" w:line="240" w:lineRule="auto"/>
              <w:rPr>
                <w:spacing w:val="-3"/>
                <w:szCs w:val="24"/>
              </w:rPr>
            </w:pPr>
          </w:p>
        </w:tc>
        <w:tc>
          <w:tcPr>
            <w:tcW w:w="1392" w:type="dxa"/>
            <w:shd w:val="clear" w:color="auto" w:fill="auto"/>
            <w:vAlign w:val="center"/>
          </w:tcPr>
          <w:p w14:paraId="66D17676"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c>
          <w:tcPr>
            <w:tcW w:w="1393" w:type="dxa"/>
            <w:shd w:val="clear" w:color="auto" w:fill="auto"/>
            <w:vAlign w:val="center"/>
          </w:tcPr>
          <w:p w14:paraId="0CBA6E34"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r>
      <w:tr w:rsidR="00211CE5" w:rsidRPr="00F27B5E" w14:paraId="0CA2C59E" w14:textId="77777777" w:rsidTr="009D6BD1">
        <w:tc>
          <w:tcPr>
            <w:tcW w:w="506" w:type="dxa"/>
            <w:shd w:val="clear" w:color="auto" w:fill="auto"/>
          </w:tcPr>
          <w:p w14:paraId="4B576169" w14:textId="77777777" w:rsidR="00A13489" w:rsidRDefault="00A13489" w:rsidP="00A13489">
            <w:pPr>
              <w:tabs>
                <w:tab w:val="left" w:pos="-720"/>
              </w:tabs>
              <w:suppressAutoHyphens/>
              <w:spacing w:after="0" w:line="240" w:lineRule="auto"/>
              <w:jc w:val="right"/>
              <w:rPr>
                <w:spacing w:val="-3"/>
                <w:szCs w:val="24"/>
              </w:rPr>
            </w:pPr>
          </w:p>
          <w:p w14:paraId="3AD66A90" w14:textId="0FBFC78F" w:rsidR="00211CE5" w:rsidRPr="009D6BD1" w:rsidRDefault="00211CE5" w:rsidP="00A13489">
            <w:pPr>
              <w:tabs>
                <w:tab w:val="left" w:pos="-720"/>
              </w:tabs>
              <w:suppressAutoHyphens/>
              <w:spacing w:after="0" w:line="240" w:lineRule="auto"/>
              <w:jc w:val="right"/>
              <w:rPr>
                <w:spacing w:val="-3"/>
                <w:szCs w:val="24"/>
              </w:rPr>
            </w:pPr>
            <w:r w:rsidRPr="009D6BD1">
              <w:rPr>
                <w:spacing w:val="-3"/>
                <w:szCs w:val="24"/>
              </w:rPr>
              <w:t>3.</w:t>
            </w:r>
          </w:p>
        </w:tc>
        <w:tc>
          <w:tcPr>
            <w:tcW w:w="5434" w:type="dxa"/>
            <w:shd w:val="clear" w:color="auto" w:fill="auto"/>
          </w:tcPr>
          <w:p w14:paraId="660A5534" w14:textId="77777777" w:rsidR="00A13489" w:rsidRDefault="00A13489" w:rsidP="00900D71">
            <w:pPr>
              <w:tabs>
                <w:tab w:val="left" w:pos="-720"/>
              </w:tabs>
              <w:suppressAutoHyphens/>
              <w:spacing w:after="0" w:line="240" w:lineRule="auto"/>
              <w:rPr>
                <w:spacing w:val="-3"/>
                <w:szCs w:val="24"/>
              </w:rPr>
            </w:pPr>
          </w:p>
          <w:p w14:paraId="5961BF9A" w14:textId="034333D2" w:rsidR="00211CE5" w:rsidRDefault="000007D3" w:rsidP="00900D71">
            <w:pPr>
              <w:tabs>
                <w:tab w:val="left" w:pos="-720"/>
              </w:tabs>
              <w:suppressAutoHyphens/>
              <w:spacing w:after="0" w:line="240" w:lineRule="auto"/>
              <w:rPr>
                <w:spacing w:val="-3"/>
                <w:szCs w:val="24"/>
              </w:rPr>
            </w:pPr>
            <w:r w:rsidRPr="000007D3">
              <w:rPr>
                <w:b/>
                <w:bCs/>
                <w:spacing w:val="-3"/>
                <w:szCs w:val="24"/>
              </w:rPr>
              <w:t>N</w:t>
            </w:r>
            <w:r w:rsidRPr="000007D3">
              <w:rPr>
                <w:b/>
                <w:bCs/>
                <w:spacing w:val="-3"/>
              </w:rPr>
              <w:t>ew Coaches</w:t>
            </w:r>
            <w:r>
              <w:rPr>
                <w:spacing w:val="-3"/>
              </w:rPr>
              <w:t xml:space="preserve"> </w:t>
            </w:r>
            <w:r w:rsidRPr="000007D3">
              <w:rPr>
                <w:b/>
                <w:bCs/>
                <w:spacing w:val="-3"/>
              </w:rPr>
              <w:t>Only</w:t>
            </w:r>
            <w:r>
              <w:rPr>
                <w:spacing w:val="-3"/>
              </w:rPr>
              <w:t xml:space="preserve">: </w:t>
            </w:r>
            <w:r w:rsidR="00C25446">
              <w:rPr>
                <w:spacing w:val="-3"/>
                <w:szCs w:val="24"/>
              </w:rPr>
              <w:t>School-</w:t>
            </w:r>
            <w:r w:rsidR="008B151C">
              <w:rPr>
                <w:spacing w:val="-3"/>
                <w:szCs w:val="24"/>
              </w:rPr>
              <w:t>Level</w:t>
            </w:r>
            <w:r w:rsidR="00C25446">
              <w:rPr>
                <w:spacing w:val="-3"/>
                <w:szCs w:val="24"/>
              </w:rPr>
              <w:t xml:space="preserve"> </w:t>
            </w:r>
            <w:r w:rsidR="006D5B28">
              <w:rPr>
                <w:spacing w:val="-3"/>
                <w:szCs w:val="24"/>
              </w:rPr>
              <w:t xml:space="preserve">Plan </w:t>
            </w:r>
            <w:r w:rsidR="00211CE5" w:rsidRPr="009D6BD1">
              <w:rPr>
                <w:spacing w:val="-3"/>
                <w:szCs w:val="24"/>
              </w:rPr>
              <w:t>(1 per school)</w:t>
            </w:r>
          </w:p>
          <w:p w14:paraId="3C695987" w14:textId="77777777" w:rsidR="00A13489" w:rsidRDefault="00A13489" w:rsidP="00900D71">
            <w:pPr>
              <w:tabs>
                <w:tab w:val="left" w:pos="-720"/>
              </w:tabs>
              <w:suppressAutoHyphens/>
              <w:spacing w:after="0" w:line="240" w:lineRule="auto"/>
              <w:rPr>
                <w:spacing w:val="-3"/>
                <w:szCs w:val="24"/>
              </w:rPr>
            </w:pPr>
          </w:p>
          <w:p w14:paraId="71532DB9" w14:textId="2ADB5B35" w:rsidR="00C25446" w:rsidRPr="00C25446" w:rsidRDefault="00C25446" w:rsidP="00FD75AF">
            <w:pPr>
              <w:pStyle w:val="ListParagraph"/>
              <w:numPr>
                <w:ilvl w:val="0"/>
                <w:numId w:val="14"/>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Steps</w:t>
            </w:r>
          </w:p>
          <w:p w14:paraId="2C1A8961" w14:textId="34D88956" w:rsidR="00C25446" w:rsidRPr="00C25446" w:rsidRDefault="00C25446" w:rsidP="00FD75AF">
            <w:pPr>
              <w:pStyle w:val="ListParagraph"/>
              <w:numPr>
                <w:ilvl w:val="0"/>
                <w:numId w:val="14"/>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Narrative</w:t>
            </w:r>
          </w:p>
          <w:p w14:paraId="78108CE5" w14:textId="22663C74" w:rsidR="00C25446" w:rsidRPr="00C25446" w:rsidRDefault="00C25446" w:rsidP="00FD75AF">
            <w:pPr>
              <w:pStyle w:val="ListParagraph"/>
              <w:numPr>
                <w:ilvl w:val="0"/>
                <w:numId w:val="14"/>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Information Form</w:t>
            </w:r>
          </w:p>
          <w:p w14:paraId="7D1DC32F" w14:textId="77777777" w:rsidR="00C25446" w:rsidRDefault="00C25446" w:rsidP="00FD75AF">
            <w:pPr>
              <w:pStyle w:val="ListParagraph"/>
              <w:numPr>
                <w:ilvl w:val="0"/>
                <w:numId w:val="14"/>
              </w:numPr>
              <w:tabs>
                <w:tab w:val="left" w:pos="-720"/>
              </w:tabs>
              <w:suppressAutoHyphens/>
              <w:spacing w:after="0" w:line="240" w:lineRule="auto"/>
              <w:rPr>
                <w:spacing w:val="-3"/>
                <w:szCs w:val="24"/>
              </w:rPr>
            </w:pPr>
            <w:r w:rsidRPr="00C25446">
              <w:rPr>
                <w:spacing w:val="-3"/>
                <w:szCs w:val="24"/>
              </w:rPr>
              <w:t>School Signature Page</w:t>
            </w:r>
          </w:p>
          <w:p w14:paraId="4EC2FC70" w14:textId="309C7413" w:rsidR="00A13489" w:rsidRPr="00C25446" w:rsidRDefault="00A13489" w:rsidP="00900D71">
            <w:pPr>
              <w:pStyle w:val="ListParagraph"/>
              <w:tabs>
                <w:tab w:val="left" w:pos="-720"/>
              </w:tabs>
              <w:suppressAutoHyphens/>
              <w:spacing w:after="0" w:line="240" w:lineRule="auto"/>
              <w:rPr>
                <w:spacing w:val="-3"/>
                <w:szCs w:val="24"/>
              </w:rPr>
            </w:pPr>
          </w:p>
        </w:tc>
        <w:tc>
          <w:tcPr>
            <w:tcW w:w="1392" w:type="dxa"/>
            <w:shd w:val="clear" w:color="auto" w:fill="auto"/>
            <w:vAlign w:val="center"/>
          </w:tcPr>
          <w:p w14:paraId="295B44A2" w14:textId="3901A854" w:rsidR="00211CE5" w:rsidRPr="009D6BD1" w:rsidRDefault="00211CE5" w:rsidP="00A13489">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c>
          <w:tcPr>
            <w:tcW w:w="1393" w:type="dxa"/>
            <w:shd w:val="clear" w:color="auto" w:fill="auto"/>
            <w:vAlign w:val="center"/>
          </w:tcPr>
          <w:p w14:paraId="2D64BC91" w14:textId="0FA38240" w:rsidR="00211CE5" w:rsidRPr="009D6BD1" w:rsidRDefault="00211CE5" w:rsidP="00A13489">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r>
      <w:tr w:rsidR="000007D3" w:rsidRPr="00F27B5E" w14:paraId="6084AC53" w14:textId="77777777" w:rsidTr="009D6BD1">
        <w:tc>
          <w:tcPr>
            <w:tcW w:w="506" w:type="dxa"/>
            <w:shd w:val="clear" w:color="auto" w:fill="auto"/>
          </w:tcPr>
          <w:p w14:paraId="5A11F005" w14:textId="44E3817C" w:rsidR="000007D3" w:rsidRDefault="000007D3" w:rsidP="000007D3">
            <w:pPr>
              <w:tabs>
                <w:tab w:val="left" w:pos="-720"/>
              </w:tabs>
              <w:suppressAutoHyphens/>
              <w:spacing w:after="0" w:line="240" w:lineRule="auto"/>
              <w:jc w:val="right"/>
              <w:rPr>
                <w:spacing w:val="-3"/>
                <w:szCs w:val="24"/>
              </w:rPr>
            </w:pPr>
            <w:r>
              <w:rPr>
                <w:spacing w:val="-3"/>
                <w:szCs w:val="24"/>
              </w:rPr>
              <w:t>4</w:t>
            </w:r>
            <w:r>
              <w:rPr>
                <w:spacing w:val="-3"/>
              </w:rPr>
              <w:t>.</w:t>
            </w:r>
          </w:p>
        </w:tc>
        <w:tc>
          <w:tcPr>
            <w:tcW w:w="5434" w:type="dxa"/>
            <w:shd w:val="clear" w:color="auto" w:fill="auto"/>
          </w:tcPr>
          <w:p w14:paraId="7D31E766" w14:textId="429450B6" w:rsidR="000007D3" w:rsidRDefault="000007D3" w:rsidP="000007D3">
            <w:pPr>
              <w:tabs>
                <w:tab w:val="left" w:pos="-720"/>
              </w:tabs>
              <w:suppressAutoHyphens/>
              <w:spacing w:after="0" w:line="240" w:lineRule="auto"/>
              <w:rPr>
                <w:spacing w:val="-3"/>
                <w:szCs w:val="24"/>
              </w:rPr>
            </w:pPr>
            <w:r w:rsidRPr="000007D3">
              <w:rPr>
                <w:b/>
                <w:bCs/>
                <w:spacing w:val="-3"/>
                <w:szCs w:val="24"/>
              </w:rPr>
              <w:t>B</w:t>
            </w:r>
            <w:r w:rsidRPr="000007D3">
              <w:rPr>
                <w:b/>
                <w:bCs/>
                <w:spacing w:val="-3"/>
              </w:rPr>
              <w:t xml:space="preserve">ridge </w:t>
            </w:r>
            <w:r w:rsidRPr="00781E09">
              <w:rPr>
                <w:b/>
                <w:bCs/>
                <w:spacing w:val="-3"/>
              </w:rPr>
              <w:t xml:space="preserve">Funding </w:t>
            </w:r>
            <w:r w:rsidR="00781E09" w:rsidRPr="00781E09">
              <w:rPr>
                <w:b/>
                <w:bCs/>
                <w:spacing w:val="-3"/>
              </w:rPr>
              <w:t>Applicants</w:t>
            </w:r>
            <w:r w:rsidR="00781E09">
              <w:rPr>
                <w:spacing w:val="-3"/>
              </w:rPr>
              <w:t xml:space="preserve"> </w:t>
            </w:r>
            <w:r>
              <w:rPr>
                <w:spacing w:val="-3"/>
              </w:rPr>
              <w:t>(</w:t>
            </w:r>
            <w:r w:rsidR="00D77AC7">
              <w:rPr>
                <w:spacing w:val="-3"/>
              </w:rPr>
              <w:t xml:space="preserve">2022-23 and </w:t>
            </w:r>
            <w:r w:rsidR="000E7CD0">
              <w:rPr>
                <w:spacing w:val="-3"/>
              </w:rPr>
              <w:t>2023-24</w:t>
            </w:r>
            <w:r>
              <w:rPr>
                <w:spacing w:val="-3"/>
              </w:rPr>
              <w:t xml:space="preserve"> CFE Participants) Only</w:t>
            </w:r>
          </w:p>
        </w:tc>
        <w:tc>
          <w:tcPr>
            <w:tcW w:w="1392" w:type="dxa"/>
            <w:shd w:val="clear" w:color="auto" w:fill="auto"/>
            <w:vAlign w:val="center"/>
          </w:tcPr>
          <w:p w14:paraId="7E87305B" w14:textId="29C7FCD4" w:rsidR="000007D3" w:rsidRPr="009D6BD1" w:rsidRDefault="000007D3" w:rsidP="000007D3">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c>
          <w:tcPr>
            <w:tcW w:w="1393" w:type="dxa"/>
            <w:shd w:val="clear" w:color="auto" w:fill="auto"/>
            <w:vAlign w:val="center"/>
          </w:tcPr>
          <w:p w14:paraId="23572073" w14:textId="783B2C20" w:rsidR="000007D3" w:rsidRPr="009D6BD1" w:rsidRDefault="000007D3" w:rsidP="000007D3">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267E09">
              <w:rPr>
                <w:rFonts w:cs="Arial"/>
                <w:szCs w:val="24"/>
              </w:rPr>
            </w:r>
            <w:r w:rsidR="00267E09">
              <w:rPr>
                <w:rFonts w:cs="Arial"/>
                <w:szCs w:val="24"/>
              </w:rPr>
              <w:fldChar w:fldCharType="separate"/>
            </w:r>
            <w:r w:rsidRPr="009D6BD1">
              <w:rPr>
                <w:rFonts w:cs="Arial"/>
                <w:szCs w:val="24"/>
              </w:rPr>
              <w:fldChar w:fldCharType="end"/>
            </w:r>
          </w:p>
        </w:tc>
      </w:tr>
    </w:tbl>
    <w:p w14:paraId="57957A61" w14:textId="77777777" w:rsidR="00211CE5" w:rsidRPr="009D6BD1" w:rsidRDefault="00211CE5" w:rsidP="00A13489">
      <w:pPr>
        <w:spacing w:after="0" w:line="240" w:lineRule="auto"/>
        <w:rPr>
          <w:szCs w:val="24"/>
        </w:rPr>
      </w:pPr>
    </w:p>
    <w:p w14:paraId="78374DE7" w14:textId="19670E53" w:rsidR="00211CE5" w:rsidRPr="009D6BD1" w:rsidRDefault="00211CE5" w:rsidP="00A13489">
      <w:pPr>
        <w:spacing w:after="0" w:line="240" w:lineRule="auto"/>
      </w:pPr>
      <w:r>
        <w:t xml:space="preserve">Incomplete Applicants will be returned for revision.  To be eligible to participate, Districts must have submitted a completed Application by </w:t>
      </w:r>
      <w:r w:rsidR="00B82E89">
        <w:t xml:space="preserve">June </w:t>
      </w:r>
      <w:r w:rsidR="00561977">
        <w:t>30, 2024</w:t>
      </w:r>
      <w:r w:rsidR="351A1DC1">
        <w:t>.</w:t>
      </w:r>
    </w:p>
    <w:p w14:paraId="33957A5C" w14:textId="77777777" w:rsidR="003279D4" w:rsidRDefault="003279D4">
      <w:pPr>
        <w:rPr>
          <w:rFonts w:asciiTheme="majorHAnsi" w:eastAsiaTheme="majorEastAsia" w:hAnsiTheme="majorHAnsi" w:cstheme="majorBidi"/>
          <w:color w:val="365F91" w:themeColor="accent1" w:themeShade="BF"/>
          <w:sz w:val="36"/>
          <w:szCs w:val="36"/>
        </w:rPr>
      </w:pPr>
      <w:r>
        <w:br w:type="page"/>
      </w:r>
    </w:p>
    <w:p w14:paraId="0883E947" w14:textId="61836916" w:rsidR="00211CE5" w:rsidRPr="0056142B" w:rsidRDefault="00211CE5" w:rsidP="00A25775">
      <w:pPr>
        <w:pStyle w:val="Heading2"/>
      </w:pPr>
      <w:r>
        <w:lastRenderedPageBreak/>
        <w:t xml:space="preserve">Application </w:t>
      </w:r>
      <w:r w:rsidRPr="0056142B">
        <w:t>Statement of Assurances</w:t>
      </w:r>
    </w:p>
    <w:p w14:paraId="4798F1B4" w14:textId="79D5CA72" w:rsidR="00211CE5" w:rsidRDefault="00211CE5" w:rsidP="00E7071D">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r w:rsidRPr="00AC3207">
        <w:rPr>
          <w:rFonts w:ascii="Arial" w:hAnsi="Arial" w:cs="Arial"/>
          <w:szCs w:val="24"/>
        </w:rPr>
        <w:t xml:space="preserve">In order for the </w:t>
      </w:r>
      <w:proofErr w:type="gramStart"/>
      <w:r w:rsidRPr="00AC3207">
        <w:rPr>
          <w:rFonts w:ascii="Arial" w:hAnsi="Arial" w:cs="Arial"/>
          <w:szCs w:val="24"/>
        </w:rPr>
        <w:t>District</w:t>
      </w:r>
      <w:proofErr w:type="gramEnd"/>
      <w:r w:rsidRPr="00AC3207">
        <w:rPr>
          <w:rFonts w:ascii="Arial" w:hAnsi="Arial" w:cs="Arial"/>
          <w:szCs w:val="24"/>
        </w:rPr>
        <w:t xml:space="preserve"> to </w:t>
      </w:r>
      <w:r w:rsidR="00E52B0D" w:rsidRPr="00AC3207">
        <w:rPr>
          <w:rFonts w:ascii="Arial" w:hAnsi="Arial" w:cs="Arial"/>
          <w:szCs w:val="24"/>
        </w:rPr>
        <w:t>receive</w:t>
      </w:r>
      <w:r w:rsidRPr="00AC3207">
        <w:rPr>
          <w:rFonts w:ascii="Arial" w:hAnsi="Arial" w:cs="Arial"/>
          <w:szCs w:val="24"/>
        </w:rPr>
        <w:t xml:space="preserve"> funds under the Title I 1003 School Improvement Grant </w:t>
      </w:r>
      <w:r w:rsidR="00FB5726" w:rsidRPr="00AC3207">
        <w:rPr>
          <w:rFonts w:ascii="Arial" w:hAnsi="Arial" w:cs="Arial"/>
          <w:szCs w:val="24"/>
        </w:rPr>
        <w:t>Coaching for Excellence</w:t>
      </w:r>
      <w:r w:rsidRPr="00AC3207">
        <w:rPr>
          <w:rFonts w:ascii="Arial" w:hAnsi="Arial" w:cs="Arial"/>
          <w:szCs w:val="24"/>
        </w:rPr>
        <w:t xml:space="preserve"> Program, compliance with the following statements must be attested to by the superintendent and the representative of the teachers’ </w:t>
      </w:r>
      <w:r w:rsidR="008A566C" w:rsidRPr="00AC3207">
        <w:rPr>
          <w:rFonts w:ascii="Arial" w:hAnsi="Arial" w:cs="Arial"/>
          <w:szCs w:val="24"/>
        </w:rPr>
        <w:t>collective bargaining organizatio</w:t>
      </w:r>
      <w:r w:rsidRPr="00AC3207">
        <w:rPr>
          <w:rFonts w:ascii="Arial" w:hAnsi="Arial" w:cs="Arial"/>
          <w:szCs w:val="24"/>
        </w:rPr>
        <w:t>n:</w:t>
      </w:r>
    </w:p>
    <w:p w14:paraId="19C478AB" w14:textId="77777777" w:rsidR="00A13489" w:rsidRPr="00AC3207" w:rsidRDefault="00A13489" w:rsidP="00E7071D">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p>
    <w:p w14:paraId="517D66F9" w14:textId="6797FC68" w:rsidR="00211CE5" w:rsidRPr="00AC3207" w:rsidRDefault="00211CE5" w:rsidP="00E7071D">
      <w:pPr>
        <w:pStyle w:val="ListParagraph"/>
        <w:numPr>
          <w:ilvl w:val="0"/>
          <w:numId w:val="5"/>
        </w:numPr>
        <w:spacing w:after="0" w:line="240" w:lineRule="auto"/>
        <w:jc w:val="both"/>
        <w:rPr>
          <w:rFonts w:cs="Arial"/>
          <w:szCs w:val="24"/>
        </w:rPr>
      </w:pPr>
      <w:r w:rsidRPr="00AC3207">
        <w:rPr>
          <w:rFonts w:cs="Arial"/>
          <w:szCs w:val="24"/>
        </w:rPr>
        <w:t xml:space="preserve">The plan and budget have been developed in accordance with the provisions of Article Fourteen of the Civil Service Law; that is, cooperative planning </w:t>
      </w:r>
      <w:r w:rsidR="00B53674" w:rsidRPr="00AC3207">
        <w:rPr>
          <w:rFonts w:cs="Arial"/>
          <w:szCs w:val="24"/>
        </w:rPr>
        <w:t>occurred,</w:t>
      </w:r>
      <w:r w:rsidRPr="00AC3207">
        <w:rPr>
          <w:rFonts w:cs="Arial"/>
          <w:szCs w:val="24"/>
        </w:rPr>
        <w:t xml:space="preserve"> and all plan components have been agreed upon by the superintendent of schools (or a representative) and the </w:t>
      </w:r>
      <w:r w:rsidR="008A566C" w:rsidRPr="00AC3207">
        <w:rPr>
          <w:rFonts w:cs="Arial"/>
          <w:szCs w:val="24"/>
        </w:rPr>
        <w:t xml:space="preserve">representative of the teachers’ collective bargaining organization. </w:t>
      </w:r>
      <w:r w:rsidRPr="00AC3207">
        <w:rPr>
          <w:rFonts w:cs="Arial"/>
          <w:szCs w:val="24"/>
        </w:rPr>
        <w:t>Any amendments to the approved budget also will be developed in accordance with Article Fourteen of the Civil Service Law.</w:t>
      </w:r>
    </w:p>
    <w:p w14:paraId="52E43D77" w14:textId="32E1066E" w:rsidR="00211CE5" w:rsidRPr="00AC3207" w:rsidRDefault="00211CE5" w:rsidP="00E7071D">
      <w:pPr>
        <w:pStyle w:val="ListParagraph"/>
        <w:numPr>
          <w:ilvl w:val="0"/>
          <w:numId w:val="5"/>
        </w:numPr>
        <w:spacing w:after="0" w:line="240" w:lineRule="auto"/>
        <w:jc w:val="both"/>
        <w:rPr>
          <w:rFonts w:cs="Arial"/>
          <w:szCs w:val="24"/>
        </w:rPr>
      </w:pPr>
      <w:r w:rsidRPr="00AC3207">
        <w:rPr>
          <w:rFonts w:cs="Arial"/>
          <w:szCs w:val="24"/>
        </w:rPr>
        <w:t xml:space="preserve">The applicant agency hereby applies for a grant of </w:t>
      </w:r>
      <w:r w:rsidR="008A566C" w:rsidRPr="00AC3207">
        <w:rPr>
          <w:rFonts w:cs="Arial"/>
          <w:szCs w:val="24"/>
        </w:rPr>
        <w:t xml:space="preserve">federal </w:t>
      </w:r>
      <w:r w:rsidRPr="00AC3207">
        <w:rPr>
          <w:rFonts w:cs="Arial"/>
          <w:szCs w:val="24"/>
        </w:rPr>
        <w:t xml:space="preserve">funds to provide educational activities as set forth in this </w:t>
      </w:r>
      <w:r w:rsidR="007E5D77" w:rsidRPr="00AC3207">
        <w:rPr>
          <w:rFonts w:cs="Arial"/>
          <w:szCs w:val="24"/>
        </w:rPr>
        <w:t>Application</w:t>
      </w:r>
      <w:r w:rsidRPr="00AC3207">
        <w:rPr>
          <w:rFonts w:cs="Arial"/>
          <w:szCs w:val="24"/>
        </w:rPr>
        <w:t>.</w:t>
      </w:r>
    </w:p>
    <w:p w14:paraId="1F5F52A1" w14:textId="7C98A098" w:rsidR="00827D30" w:rsidRPr="00AC3207" w:rsidRDefault="00827D30" w:rsidP="00A13489">
      <w:pPr>
        <w:pStyle w:val="BlockText"/>
        <w:spacing w:after="0"/>
        <w:ind w:left="0" w:right="0" w:firstLine="0"/>
        <w:rPr>
          <w:rFonts w:ascii="Arial" w:hAnsi="Arial" w:cs="Arial"/>
          <w:szCs w:val="24"/>
        </w:rPr>
      </w:pPr>
    </w:p>
    <w:p w14:paraId="51EFC443" w14:textId="219D46E4" w:rsidR="009057AD" w:rsidRPr="007071BD" w:rsidRDefault="00FB5726" w:rsidP="00A25775">
      <w:pPr>
        <w:pStyle w:val="Heading2"/>
      </w:pPr>
      <w:bookmarkStart w:id="7" w:name="_Coaching_Foundations_Program"/>
      <w:bookmarkEnd w:id="7"/>
      <w:r w:rsidRPr="007071BD">
        <w:t>Coaching for Excellence</w:t>
      </w:r>
      <w:r w:rsidR="009057AD" w:rsidRPr="007071BD">
        <w:t xml:space="preserve"> Program </w:t>
      </w:r>
      <w:r w:rsidR="00A9641B" w:rsidRPr="007071BD">
        <w:t xml:space="preserve">Participant </w:t>
      </w:r>
      <w:r w:rsidR="009057AD" w:rsidRPr="007071BD">
        <w:t xml:space="preserve">Expectations </w:t>
      </w:r>
    </w:p>
    <w:p w14:paraId="3736560E" w14:textId="44E544CF" w:rsidR="00E52B0D" w:rsidRDefault="00E52B0D" w:rsidP="00E7071D">
      <w:pPr>
        <w:pStyle w:val="BlockText"/>
        <w:spacing w:after="0"/>
        <w:ind w:left="0" w:right="0" w:firstLine="0"/>
        <w:rPr>
          <w:rFonts w:ascii="Arial" w:hAnsi="Arial" w:cs="Arial"/>
        </w:rPr>
      </w:pPr>
      <w:r w:rsidRPr="751FA251">
        <w:rPr>
          <w:rFonts w:ascii="Arial" w:hAnsi="Arial" w:cs="Arial"/>
        </w:rPr>
        <w:t xml:space="preserve">The following are participation requirements for all </w:t>
      </w:r>
      <w:r w:rsidR="0078506A">
        <w:rPr>
          <w:rFonts w:ascii="Arial" w:hAnsi="Arial" w:cs="Arial"/>
        </w:rPr>
        <w:t>F</w:t>
      </w:r>
      <w:r w:rsidR="00D53299">
        <w:rPr>
          <w:rFonts w:ascii="Arial" w:hAnsi="Arial" w:cs="Arial"/>
        </w:rPr>
        <w:t>oundational</w:t>
      </w:r>
      <w:r w:rsidR="00365CBF">
        <w:rPr>
          <w:rFonts w:ascii="Arial" w:hAnsi="Arial" w:cs="Arial"/>
        </w:rPr>
        <w:t xml:space="preserve"> and </w:t>
      </w:r>
      <w:r w:rsidR="0078506A">
        <w:rPr>
          <w:rFonts w:ascii="Arial" w:hAnsi="Arial" w:cs="Arial"/>
        </w:rPr>
        <w:t>Elevate</w:t>
      </w:r>
      <w:r w:rsidR="000007D3">
        <w:rPr>
          <w:rFonts w:ascii="Arial" w:hAnsi="Arial" w:cs="Arial"/>
        </w:rPr>
        <w:t xml:space="preserve"> coaching </w:t>
      </w:r>
      <w:r w:rsidRPr="751FA251">
        <w:rPr>
          <w:rFonts w:ascii="Arial" w:hAnsi="Arial" w:cs="Arial"/>
        </w:rPr>
        <w:t>grant recipients</w:t>
      </w:r>
      <w:r w:rsidR="0002032D">
        <w:rPr>
          <w:rFonts w:ascii="Arial" w:hAnsi="Arial" w:cs="Arial"/>
        </w:rPr>
        <w:t>:</w:t>
      </w:r>
    </w:p>
    <w:p w14:paraId="79C4AF02" w14:textId="39069564" w:rsidR="751FA251" w:rsidRDefault="751FA251" w:rsidP="00E7071D">
      <w:pPr>
        <w:pStyle w:val="BlockText"/>
        <w:spacing w:after="0"/>
        <w:ind w:right="0"/>
        <w:rPr>
          <w:rFonts w:ascii="Arial" w:hAnsi="Arial" w:cs="Arial"/>
        </w:rPr>
      </w:pPr>
    </w:p>
    <w:p w14:paraId="30A75932" w14:textId="1D82DE47" w:rsidR="7EF7033E" w:rsidRPr="00D9080C" w:rsidRDefault="00445061" w:rsidP="00E7071D">
      <w:pPr>
        <w:spacing w:after="0" w:line="240" w:lineRule="auto"/>
        <w:ind w:firstLine="360"/>
        <w:jc w:val="both"/>
        <w:rPr>
          <w:rFonts w:eastAsia="Calibri" w:cs="Arial"/>
          <w:color w:val="000000" w:themeColor="text1"/>
          <w:szCs w:val="24"/>
        </w:rPr>
      </w:pPr>
      <w:r w:rsidRPr="00D9080C">
        <w:rPr>
          <w:rStyle w:val="normaltextrun"/>
          <w:rFonts w:eastAsia="Calibri" w:cs="Arial"/>
          <w:b/>
          <w:bCs/>
          <w:color w:val="000000" w:themeColor="text1"/>
          <w:szCs w:val="24"/>
        </w:rPr>
        <w:t>Introductory</w:t>
      </w:r>
    </w:p>
    <w:p w14:paraId="7247F0F8" w14:textId="31AFC51B" w:rsidR="005B6042" w:rsidRPr="00D9080C" w:rsidRDefault="005B6042" w:rsidP="00E7071D">
      <w:pPr>
        <w:pStyle w:val="ListParagraph"/>
        <w:numPr>
          <w:ilvl w:val="0"/>
          <w:numId w:val="17"/>
        </w:numPr>
        <w:spacing w:after="0" w:line="240" w:lineRule="auto"/>
        <w:jc w:val="both"/>
        <w:rPr>
          <w:rStyle w:val="normaltextrun"/>
          <w:rFonts w:eastAsia="Calibri" w:cs="Arial"/>
          <w:color w:val="000000" w:themeColor="text1"/>
          <w:szCs w:val="24"/>
        </w:rPr>
      </w:pPr>
      <w:r w:rsidRPr="00D9080C">
        <w:rPr>
          <w:rStyle w:val="normaltextrun"/>
          <w:rFonts w:eastAsia="Calibri" w:cs="Arial"/>
          <w:color w:val="000000" w:themeColor="text1"/>
          <w:szCs w:val="24"/>
        </w:rPr>
        <w:t xml:space="preserve">45-minute </w:t>
      </w:r>
      <w:r w:rsidR="00B04FD9" w:rsidRPr="00D9080C">
        <w:rPr>
          <w:rStyle w:val="normaltextrun"/>
          <w:rFonts w:eastAsia="Calibri" w:cs="Arial"/>
          <w:color w:val="000000" w:themeColor="text1"/>
          <w:szCs w:val="24"/>
        </w:rPr>
        <w:t>in-person</w:t>
      </w:r>
      <w:r w:rsidRPr="00D9080C">
        <w:rPr>
          <w:rStyle w:val="normaltextrun"/>
          <w:rFonts w:eastAsia="Calibri" w:cs="Arial"/>
          <w:color w:val="000000" w:themeColor="text1"/>
          <w:szCs w:val="24"/>
        </w:rPr>
        <w:t xml:space="preserve"> meeting with principal and coach </w:t>
      </w:r>
      <w:r w:rsidR="00BF0501" w:rsidRPr="00D9080C">
        <w:rPr>
          <w:rStyle w:val="normaltextrun"/>
          <w:rFonts w:eastAsia="Calibri" w:cs="Arial"/>
          <w:color w:val="000000" w:themeColor="text1"/>
          <w:szCs w:val="24"/>
        </w:rPr>
        <w:t>at the participating</w:t>
      </w:r>
      <w:r w:rsidRPr="00D9080C">
        <w:rPr>
          <w:rStyle w:val="normaltextrun"/>
          <w:rFonts w:eastAsia="Calibri" w:cs="Arial"/>
          <w:color w:val="000000" w:themeColor="text1"/>
          <w:szCs w:val="24"/>
        </w:rPr>
        <w:t xml:space="preserve"> school</w:t>
      </w:r>
      <w:r w:rsidR="00B04FD9" w:rsidRPr="00D9080C">
        <w:rPr>
          <w:rStyle w:val="normaltextrun"/>
          <w:rFonts w:eastAsia="Calibri" w:cs="Arial"/>
          <w:color w:val="000000" w:themeColor="text1"/>
          <w:szCs w:val="24"/>
        </w:rPr>
        <w:t xml:space="preserve"> (July/August)</w:t>
      </w:r>
    </w:p>
    <w:p w14:paraId="1F6AEF3B" w14:textId="5A6386F7" w:rsidR="7EF7033E" w:rsidRPr="00D9080C" w:rsidRDefault="7EF7033E" w:rsidP="00E7071D">
      <w:pPr>
        <w:pStyle w:val="ListParagraph"/>
        <w:numPr>
          <w:ilvl w:val="0"/>
          <w:numId w:val="17"/>
        </w:numPr>
        <w:spacing w:after="0" w:line="240" w:lineRule="auto"/>
        <w:jc w:val="both"/>
        <w:rPr>
          <w:rStyle w:val="normaltextrun"/>
          <w:rFonts w:eastAsia="Calibri" w:cs="Arial"/>
          <w:color w:val="000000" w:themeColor="text1"/>
          <w:szCs w:val="24"/>
        </w:rPr>
      </w:pPr>
      <w:r w:rsidRPr="00D9080C">
        <w:rPr>
          <w:rStyle w:val="normaltextrun"/>
          <w:rFonts w:eastAsia="Calibri" w:cs="Arial"/>
          <w:color w:val="000000" w:themeColor="text1"/>
          <w:szCs w:val="24"/>
        </w:rPr>
        <w:t>Fall full-day Whole Group Convening in Albany (</w:t>
      </w:r>
      <w:r w:rsidR="68EEF317" w:rsidRPr="00D9080C">
        <w:rPr>
          <w:rStyle w:val="normaltextrun"/>
          <w:rFonts w:eastAsia="Calibri" w:cs="Arial"/>
          <w:color w:val="000000" w:themeColor="text1"/>
          <w:szCs w:val="24"/>
        </w:rPr>
        <w:t>September</w:t>
      </w:r>
      <w:r w:rsidR="00ED4754" w:rsidRPr="00D9080C">
        <w:rPr>
          <w:rStyle w:val="normaltextrun"/>
          <w:rFonts w:eastAsia="Calibri" w:cs="Arial"/>
          <w:color w:val="000000" w:themeColor="text1"/>
          <w:szCs w:val="24"/>
        </w:rPr>
        <w:t xml:space="preserve"> 10</w:t>
      </w:r>
      <w:r w:rsidR="00CD2B03" w:rsidRPr="00D9080C">
        <w:rPr>
          <w:rStyle w:val="normaltextrun"/>
          <w:rFonts w:eastAsia="Calibri" w:cs="Arial"/>
          <w:color w:val="000000" w:themeColor="text1"/>
          <w:szCs w:val="24"/>
        </w:rPr>
        <w:t>, 2024</w:t>
      </w:r>
      <w:r w:rsidRPr="00D9080C">
        <w:rPr>
          <w:rStyle w:val="normaltextrun"/>
          <w:rFonts w:eastAsia="Calibri" w:cs="Arial"/>
          <w:color w:val="000000" w:themeColor="text1"/>
          <w:szCs w:val="24"/>
        </w:rPr>
        <w:t>)</w:t>
      </w:r>
      <w:r w:rsidR="00822256" w:rsidRPr="00D9080C">
        <w:rPr>
          <w:rStyle w:val="normaltextrun"/>
          <w:rFonts w:eastAsia="Calibri" w:cs="Arial"/>
          <w:color w:val="000000" w:themeColor="text1"/>
          <w:szCs w:val="24"/>
        </w:rPr>
        <w:t xml:space="preserve"> </w:t>
      </w:r>
      <w:r w:rsidR="007F1186" w:rsidRPr="00D9080C">
        <w:rPr>
          <w:rStyle w:val="normaltextrun"/>
          <w:rFonts w:eastAsia="Calibri" w:cs="Arial"/>
          <w:color w:val="000000" w:themeColor="text1"/>
          <w:szCs w:val="24"/>
        </w:rPr>
        <w:t>(</w:t>
      </w:r>
      <w:r w:rsidR="00D55E25" w:rsidRPr="00D9080C">
        <w:rPr>
          <w:rStyle w:val="normaltextrun"/>
          <w:rFonts w:eastAsia="Calibri" w:cs="Arial"/>
          <w:color w:val="000000" w:themeColor="text1"/>
          <w:szCs w:val="24"/>
        </w:rPr>
        <w:t xml:space="preserve">New Coaches - </w:t>
      </w:r>
      <w:r w:rsidR="00822256" w:rsidRPr="00D9080C">
        <w:rPr>
          <w:rStyle w:val="normaltextrun"/>
          <w:rFonts w:eastAsia="Calibri" w:cs="Arial"/>
          <w:color w:val="000000" w:themeColor="text1"/>
          <w:szCs w:val="24"/>
        </w:rPr>
        <w:t xml:space="preserve">Foundational </w:t>
      </w:r>
      <w:r w:rsidR="00FE76BC" w:rsidRPr="00D9080C">
        <w:rPr>
          <w:rStyle w:val="normaltextrun"/>
          <w:rFonts w:eastAsia="Calibri" w:cs="Arial"/>
          <w:color w:val="000000" w:themeColor="text1"/>
          <w:szCs w:val="24"/>
        </w:rPr>
        <w:t>Participants</w:t>
      </w:r>
      <w:r w:rsidR="007F1186" w:rsidRPr="00D9080C">
        <w:rPr>
          <w:rStyle w:val="normaltextrun"/>
          <w:rFonts w:eastAsia="Calibri" w:cs="Arial"/>
          <w:color w:val="000000" w:themeColor="text1"/>
          <w:szCs w:val="24"/>
        </w:rPr>
        <w:t>)</w:t>
      </w:r>
      <w:r w:rsidR="00822256" w:rsidRPr="00D9080C">
        <w:rPr>
          <w:rStyle w:val="normaltextrun"/>
          <w:rFonts w:eastAsia="Calibri" w:cs="Arial"/>
          <w:color w:val="000000" w:themeColor="text1"/>
          <w:szCs w:val="24"/>
        </w:rPr>
        <w:t xml:space="preserve"> </w:t>
      </w:r>
      <w:r w:rsidR="002F5801">
        <w:rPr>
          <w:rStyle w:val="normaltextrun"/>
          <w:rFonts w:eastAsia="Calibri" w:cs="Arial"/>
          <w:color w:val="000000" w:themeColor="text1"/>
          <w:szCs w:val="24"/>
        </w:rPr>
        <w:t>OR</w:t>
      </w:r>
    </w:p>
    <w:p w14:paraId="51D89998" w14:textId="1B0D143A" w:rsidR="00BA72DB" w:rsidRPr="00D9080C" w:rsidRDefault="00BA72DB" w:rsidP="00E7071D">
      <w:pPr>
        <w:pStyle w:val="ListParagraph"/>
        <w:numPr>
          <w:ilvl w:val="0"/>
          <w:numId w:val="17"/>
        </w:numPr>
        <w:spacing w:after="0" w:line="240" w:lineRule="auto"/>
        <w:jc w:val="both"/>
        <w:rPr>
          <w:rFonts w:eastAsia="Calibri" w:cs="Arial"/>
          <w:color w:val="000000" w:themeColor="text1"/>
          <w:szCs w:val="24"/>
        </w:rPr>
      </w:pPr>
      <w:r w:rsidRPr="00D9080C">
        <w:rPr>
          <w:rStyle w:val="normaltextrun"/>
          <w:rFonts w:eastAsia="Calibri" w:cs="Arial"/>
          <w:color w:val="000000" w:themeColor="text1"/>
          <w:szCs w:val="24"/>
        </w:rPr>
        <w:t>Fall 90-minute Whole Group Virtual Meeting (</w:t>
      </w:r>
      <w:r w:rsidR="00D55E25" w:rsidRPr="00D9080C">
        <w:rPr>
          <w:rStyle w:val="normaltextrun"/>
          <w:rFonts w:eastAsia="Calibri" w:cs="Arial"/>
          <w:color w:val="000000" w:themeColor="text1"/>
          <w:szCs w:val="24"/>
        </w:rPr>
        <w:t xml:space="preserve">Bridge Coaches - </w:t>
      </w:r>
      <w:r w:rsidR="00FE76BC" w:rsidRPr="00D9080C">
        <w:rPr>
          <w:rStyle w:val="normaltextrun"/>
          <w:rFonts w:eastAsia="Calibri" w:cs="Arial"/>
          <w:color w:val="000000" w:themeColor="text1"/>
          <w:szCs w:val="24"/>
        </w:rPr>
        <w:t>Elevate Participants</w:t>
      </w:r>
      <w:r w:rsidR="007F1186" w:rsidRPr="00D9080C">
        <w:rPr>
          <w:rStyle w:val="normaltextrun"/>
          <w:rFonts w:eastAsia="Calibri" w:cs="Arial"/>
          <w:color w:val="000000" w:themeColor="text1"/>
          <w:szCs w:val="24"/>
        </w:rPr>
        <w:t>)</w:t>
      </w:r>
    </w:p>
    <w:p w14:paraId="0DAB836C" w14:textId="0607B2D9" w:rsidR="7EF7033E" w:rsidRPr="00D9080C" w:rsidRDefault="7EF7033E" w:rsidP="00E7071D">
      <w:pPr>
        <w:pStyle w:val="paragraph"/>
        <w:spacing w:before="0" w:beforeAutospacing="0" w:after="0" w:afterAutospacing="0"/>
        <w:ind w:left="360"/>
        <w:jc w:val="both"/>
        <w:rPr>
          <w:rFonts w:ascii="Arial" w:eastAsia="Calibri" w:hAnsi="Arial" w:cs="Arial"/>
          <w:color w:val="000000" w:themeColor="text1"/>
        </w:rPr>
      </w:pPr>
      <w:r w:rsidRPr="00D9080C">
        <w:rPr>
          <w:rFonts w:ascii="Arial" w:eastAsia="Calibri" w:hAnsi="Arial" w:cs="Arial"/>
          <w:b/>
          <w:bCs/>
          <w:color w:val="000000" w:themeColor="text1"/>
        </w:rPr>
        <w:t>Cycle One</w:t>
      </w:r>
    </w:p>
    <w:p w14:paraId="62A05BC5" w14:textId="68403CE9" w:rsidR="7EF7033E" w:rsidRPr="00D9080C" w:rsidRDefault="005D7006" w:rsidP="00E7071D">
      <w:pPr>
        <w:pStyle w:val="ListParagraph"/>
        <w:numPr>
          <w:ilvl w:val="0"/>
          <w:numId w:val="17"/>
        </w:numPr>
        <w:spacing w:after="0" w:line="240" w:lineRule="auto"/>
        <w:jc w:val="both"/>
        <w:rPr>
          <w:rFonts w:eastAsia="Calibri" w:cs="Arial"/>
          <w:color w:val="000000" w:themeColor="text1"/>
          <w:szCs w:val="24"/>
        </w:rPr>
      </w:pPr>
      <w:r w:rsidRPr="00D9080C">
        <w:rPr>
          <w:rStyle w:val="normaltextrun"/>
          <w:rFonts w:eastAsia="Calibri" w:cs="Arial"/>
          <w:color w:val="000000" w:themeColor="text1"/>
          <w:szCs w:val="24"/>
        </w:rPr>
        <w:t>One-hour Coach the Coach</w:t>
      </w:r>
      <w:r w:rsidR="00A03A26" w:rsidRPr="00D9080C">
        <w:rPr>
          <w:rStyle w:val="normaltextrun"/>
          <w:rFonts w:eastAsia="Calibri" w:cs="Arial"/>
          <w:color w:val="000000" w:themeColor="text1"/>
          <w:szCs w:val="24"/>
        </w:rPr>
        <w:t xml:space="preserve"> Virtual</w:t>
      </w:r>
      <w:r w:rsidR="006E0027" w:rsidRPr="00D9080C">
        <w:rPr>
          <w:rStyle w:val="normaltextrun"/>
          <w:rFonts w:eastAsia="Calibri" w:cs="Arial"/>
          <w:color w:val="000000" w:themeColor="text1"/>
          <w:szCs w:val="24"/>
        </w:rPr>
        <w:t xml:space="preserve"> Meeting</w:t>
      </w:r>
      <w:r w:rsidR="7EF7033E" w:rsidRPr="00D9080C">
        <w:rPr>
          <w:rStyle w:val="normaltextrun"/>
          <w:rFonts w:eastAsia="Calibri" w:cs="Arial"/>
          <w:color w:val="000000" w:themeColor="text1"/>
          <w:szCs w:val="24"/>
        </w:rPr>
        <w:t xml:space="preserve"> (</w:t>
      </w:r>
      <w:r w:rsidR="00342B34" w:rsidRPr="00D9080C">
        <w:rPr>
          <w:rStyle w:val="normaltextrun"/>
          <w:rFonts w:eastAsia="Calibri" w:cs="Arial"/>
          <w:color w:val="000000" w:themeColor="text1"/>
          <w:szCs w:val="24"/>
        </w:rPr>
        <w:t xml:space="preserve">September/ </w:t>
      </w:r>
      <w:r w:rsidR="7EF7033E" w:rsidRPr="00D9080C">
        <w:rPr>
          <w:rStyle w:val="normaltextrun"/>
          <w:rFonts w:eastAsia="Calibri" w:cs="Arial"/>
          <w:color w:val="000000" w:themeColor="text1"/>
          <w:szCs w:val="24"/>
        </w:rPr>
        <w:t>October)</w:t>
      </w:r>
    </w:p>
    <w:p w14:paraId="4EA79FF2" w14:textId="55E588F1" w:rsidR="7EF7033E" w:rsidRPr="00D9080C" w:rsidRDefault="7EF7033E" w:rsidP="00E7071D">
      <w:pPr>
        <w:pStyle w:val="ListParagraph"/>
        <w:numPr>
          <w:ilvl w:val="0"/>
          <w:numId w:val="17"/>
        </w:numPr>
        <w:spacing w:after="0" w:line="240" w:lineRule="auto"/>
        <w:rPr>
          <w:rFonts w:eastAsia="Calibri" w:cs="Arial"/>
          <w:color w:val="000000" w:themeColor="text1"/>
          <w:szCs w:val="24"/>
        </w:rPr>
      </w:pPr>
      <w:r w:rsidRPr="00D9080C">
        <w:rPr>
          <w:rStyle w:val="normaltextrun"/>
          <w:rFonts w:eastAsia="Calibri" w:cs="Arial"/>
          <w:color w:val="000000" w:themeColor="text1"/>
          <w:szCs w:val="24"/>
        </w:rPr>
        <w:t>4.5 hour in-person Coach the Coach Session at the participating school (October/November)</w:t>
      </w:r>
    </w:p>
    <w:p w14:paraId="5DABE876" w14:textId="6F291A6F" w:rsidR="00752C9F" w:rsidRPr="00D9080C" w:rsidRDefault="00752C9F" w:rsidP="00E7071D">
      <w:pPr>
        <w:pStyle w:val="ListParagraph"/>
        <w:numPr>
          <w:ilvl w:val="0"/>
          <w:numId w:val="17"/>
        </w:numPr>
        <w:spacing w:after="0" w:line="240" w:lineRule="auto"/>
        <w:jc w:val="both"/>
        <w:rPr>
          <w:rFonts w:eastAsia="Calibri" w:cs="Arial"/>
          <w:color w:val="000000" w:themeColor="text1"/>
          <w:szCs w:val="24"/>
        </w:rPr>
      </w:pPr>
      <w:r w:rsidRPr="00D9080C">
        <w:rPr>
          <w:rStyle w:val="normaltextrun"/>
          <w:rFonts w:eastAsia="Calibri" w:cs="Arial"/>
          <w:color w:val="000000" w:themeColor="text1"/>
          <w:szCs w:val="24"/>
        </w:rPr>
        <w:t>In-Person Regional Convening (November/December)</w:t>
      </w:r>
    </w:p>
    <w:p w14:paraId="15AC96F6" w14:textId="16E7F7D5" w:rsidR="7EF7033E" w:rsidRPr="00D9080C" w:rsidRDefault="00D405EB" w:rsidP="00E7071D">
      <w:pPr>
        <w:pStyle w:val="ListParagraph"/>
        <w:numPr>
          <w:ilvl w:val="0"/>
          <w:numId w:val="17"/>
        </w:numPr>
        <w:spacing w:after="0" w:line="240" w:lineRule="auto"/>
        <w:rPr>
          <w:rFonts w:eastAsia="Calibri" w:cs="Arial"/>
          <w:color w:val="000000" w:themeColor="text1"/>
          <w:szCs w:val="24"/>
        </w:rPr>
      </w:pPr>
      <w:r w:rsidRPr="00D9080C">
        <w:rPr>
          <w:rStyle w:val="normaltextrun"/>
          <w:rFonts w:eastAsia="Calibri" w:cs="Arial"/>
          <w:color w:val="000000" w:themeColor="text1"/>
          <w:szCs w:val="24"/>
        </w:rPr>
        <w:t>H</w:t>
      </w:r>
      <w:r w:rsidR="7EF7033E" w:rsidRPr="00D9080C">
        <w:rPr>
          <w:rStyle w:val="normaltextrun"/>
          <w:rFonts w:eastAsia="Calibri" w:cs="Arial"/>
          <w:color w:val="000000" w:themeColor="text1"/>
          <w:szCs w:val="24"/>
        </w:rPr>
        <w:t>alf-hour Individual Virtual Check-in session (</w:t>
      </w:r>
      <w:r w:rsidR="00F0333F" w:rsidRPr="00D9080C">
        <w:rPr>
          <w:rStyle w:val="normaltextrun"/>
          <w:rFonts w:eastAsia="Calibri" w:cs="Arial"/>
          <w:color w:val="000000" w:themeColor="text1"/>
          <w:szCs w:val="24"/>
        </w:rPr>
        <w:t>December</w:t>
      </w:r>
      <w:r w:rsidR="7EF7033E" w:rsidRPr="00D9080C">
        <w:rPr>
          <w:rStyle w:val="normaltextrun"/>
          <w:rFonts w:eastAsia="Calibri" w:cs="Arial"/>
          <w:color w:val="000000" w:themeColor="text1"/>
          <w:szCs w:val="24"/>
        </w:rPr>
        <w:t>)</w:t>
      </w:r>
    </w:p>
    <w:p w14:paraId="51BCAD3C" w14:textId="6C60AEB0" w:rsidR="7EF7033E" w:rsidRPr="00D9080C" w:rsidRDefault="7EF7033E" w:rsidP="00E7071D">
      <w:pPr>
        <w:spacing w:after="0" w:line="240" w:lineRule="auto"/>
        <w:ind w:left="360"/>
        <w:jc w:val="both"/>
        <w:rPr>
          <w:rFonts w:eastAsia="Calibri" w:cs="Arial"/>
          <w:color w:val="000000" w:themeColor="text1"/>
          <w:szCs w:val="24"/>
        </w:rPr>
      </w:pPr>
      <w:r w:rsidRPr="00D9080C">
        <w:rPr>
          <w:rStyle w:val="normaltextrun"/>
          <w:rFonts w:eastAsia="Calibri" w:cs="Arial"/>
          <w:b/>
          <w:bCs/>
          <w:color w:val="000000" w:themeColor="text1"/>
          <w:szCs w:val="24"/>
        </w:rPr>
        <w:t>Cycle Two</w:t>
      </w:r>
    </w:p>
    <w:p w14:paraId="6C2AEFEF" w14:textId="34D99F2F" w:rsidR="002D207A" w:rsidRPr="00D9080C" w:rsidRDefault="002D207A" w:rsidP="00E7071D">
      <w:pPr>
        <w:pStyle w:val="ListParagraph"/>
        <w:numPr>
          <w:ilvl w:val="0"/>
          <w:numId w:val="17"/>
        </w:numPr>
        <w:spacing w:after="0" w:line="240" w:lineRule="auto"/>
        <w:jc w:val="both"/>
        <w:rPr>
          <w:rFonts w:eastAsia="Calibri" w:cs="Arial"/>
          <w:color w:val="000000" w:themeColor="text1"/>
          <w:szCs w:val="24"/>
        </w:rPr>
      </w:pPr>
      <w:r w:rsidRPr="00D9080C">
        <w:rPr>
          <w:rStyle w:val="normaltextrun"/>
          <w:rFonts w:eastAsia="Calibri" w:cs="Arial"/>
          <w:color w:val="000000" w:themeColor="text1"/>
          <w:szCs w:val="24"/>
        </w:rPr>
        <w:t>One-hour Coach the Coach Virtual Meeting (January)</w:t>
      </w:r>
    </w:p>
    <w:p w14:paraId="46439F75" w14:textId="793C71C6" w:rsidR="002D207A" w:rsidRPr="00D9080C" w:rsidRDefault="002D207A" w:rsidP="00E7071D">
      <w:pPr>
        <w:pStyle w:val="ListParagraph"/>
        <w:numPr>
          <w:ilvl w:val="0"/>
          <w:numId w:val="17"/>
        </w:numPr>
        <w:spacing w:after="0" w:line="240" w:lineRule="auto"/>
        <w:rPr>
          <w:rFonts w:eastAsia="Calibri" w:cs="Arial"/>
          <w:color w:val="000000" w:themeColor="text1"/>
          <w:szCs w:val="24"/>
        </w:rPr>
      </w:pPr>
      <w:r w:rsidRPr="00D9080C">
        <w:rPr>
          <w:rStyle w:val="normaltextrun"/>
          <w:rFonts w:eastAsia="Calibri" w:cs="Arial"/>
          <w:color w:val="000000" w:themeColor="text1"/>
          <w:szCs w:val="24"/>
        </w:rPr>
        <w:t>4.5 hour in-person Coach the Coach Session at the participating school (January / February)</w:t>
      </w:r>
    </w:p>
    <w:p w14:paraId="2B491A41" w14:textId="78518DA1" w:rsidR="002D207A" w:rsidRPr="00D9080C" w:rsidRDefault="002D207A" w:rsidP="00E7071D">
      <w:pPr>
        <w:pStyle w:val="ListParagraph"/>
        <w:numPr>
          <w:ilvl w:val="0"/>
          <w:numId w:val="17"/>
        </w:numPr>
        <w:spacing w:after="0" w:line="240" w:lineRule="auto"/>
        <w:jc w:val="both"/>
        <w:rPr>
          <w:rFonts w:eastAsia="Calibri" w:cs="Arial"/>
          <w:color w:val="000000" w:themeColor="text1"/>
          <w:szCs w:val="24"/>
        </w:rPr>
      </w:pPr>
      <w:r w:rsidRPr="00D9080C">
        <w:rPr>
          <w:rStyle w:val="normaltextrun"/>
          <w:rFonts w:eastAsia="Calibri" w:cs="Arial"/>
          <w:color w:val="000000" w:themeColor="text1"/>
          <w:szCs w:val="24"/>
        </w:rPr>
        <w:t>In-Person Regional Convening (</w:t>
      </w:r>
      <w:r w:rsidR="008A34CA" w:rsidRPr="00D9080C">
        <w:rPr>
          <w:rStyle w:val="normaltextrun"/>
          <w:rFonts w:eastAsia="Calibri" w:cs="Arial"/>
          <w:color w:val="000000" w:themeColor="text1"/>
          <w:szCs w:val="24"/>
        </w:rPr>
        <w:t>February/March</w:t>
      </w:r>
      <w:r w:rsidRPr="00D9080C">
        <w:rPr>
          <w:rStyle w:val="normaltextrun"/>
          <w:rFonts w:eastAsia="Calibri" w:cs="Arial"/>
          <w:color w:val="000000" w:themeColor="text1"/>
          <w:szCs w:val="24"/>
        </w:rPr>
        <w:t>)</w:t>
      </w:r>
    </w:p>
    <w:p w14:paraId="2E8105C8" w14:textId="605498E4" w:rsidR="002D207A" w:rsidRPr="00D9080C" w:rsidRDefault="002D207A" w:rsidP="00E7071D">
      <w:pPr>
        <w:pStyle w:val="ListParagraph"/>
        <w:numPr>
          <w:ilvl w:val="0"/>
          <w:numId w:val="17"/>
        </w:numPr>
        <w:spacing w:after="0" w:line="240" w:lineRule="auto"/>
        <w:rPr>
          <w:rFonts w:eastAsia="Calibri" w:cs="Arial"/>
          <w:color w:val="000000" w:themeColor="text1"/>
          <w:szCs w:val="24"/>
        </w:rPr>
      </w:pPr>
      <w:r w:rsidRPr="00D9080C">
        <w:rPr>
          <w:rStyle w:val="normaltextrun"/>
          <w:rFonts w:eastAsia="Calibri" w:cs="Arial"/>
          <w:color w:val="000000" w:themeColor="text1"/>
          <w:szCs w:val="24"/>
        </w:rPr>
        <w:t>Half-hour Individual Virtual Check-in session (</w:t>
      </w:r>
      <w:r w:rsidR="008A34CA" w:rsidRPr="00D9080C">
        <w:rPr>
          <w:rStyle w:val="normaltextrun"/>
          <w:rFonts w:eastAsia="Calibri" w:cs="Arial"/>
          <w:color w:val="000000" w:themeColor="text1"/>
          <w:szCs w:val="24"/>
        </w:rPr>
        <w:t>Early March</w:t>
      </w:r>
      <w:r w:rsidRPr="00D9080C">
        <w:rPr>
          <w:rStyle w:val="normaltextrun"/>
          <w:rFonts w:eastAsia="Calibri" w:cs="Arial"/>
          <w:color w:val="000000" w:themeColor="text1"/>
          <w:szCs w:val="24"/>
        </w:rPr>
        <w:t>)</w:t>
      </w:r>
    </w:p>
    <w:p w14:paraId="40E96967" w14:textId="7D0446CB" w:rsidR="7EF7033E" w:rsidRPr="00D9080C" w:rsidRDefault="7EF7033E" w:rsidP="00E7071D">
      <w:pPr>
        <w:spacing w:after="0" w:line="240" w:lineRule="auto"/>
        <w:ind w:left="360"/>
        <w:jc w:val="both"/>
        <w:rPr>
          <w:rFonts w:eastAsia="Calibri" w:cs="Arial"/>
          <w:color w:val="000000" w:themeColor="text1"/>
          <w:szCs w:val="24"/>
        </w:rPr>
      </w:pPr>
      <w:r w:rsidRPr="00D9080C">
        <w:rPr>
          <w:rStyle w:val="normaltextrun"/>
          <w:rFonts w:eastAsia="Calibri" w:cs="Arial"/>
          <w:b/>
          <w:bCs/>
          <w:color w:val="000000" w:themeColor="text1"/>
          <w:szCs w:val="24"/>
        </w:rPr>
        <w:t>Cycle Three</w:t>
      </w:r>
    </w:p>
    <w:p w14:paraId="20A8A079" w14:textId="65B12B84" w:rsidR="00301D8B" w:rsidRPr="00D9080C" w:rsidRDefault="00301D8B" w:rsidP="00E7071D">
      <w:pPr>
        <w:pStyle w:val="ListParagraph"/>
        <w:numPr>
          <w:ilvl w:val="0"/>
          <w:numId w:val="17"/>
        </w:numPr>
        <w:spacing w:after="0" w:line="240" w:lineRule="auto"/>
        <w:jc w:val="both"/>
        <w:rPr>
          <w:rFonts w:eastAsia="Calibri" w:cs="Arial"/>
          <w:color w:val="000000" w:themeColor="text1"/>
          <w:szCs w:val="24"/>
        </w:rPr>
      </w:pPr>
      <w:r w:rsidRPr="00D9080C">
        <w:rPr>
          <w:rStyle w:val="normaltextrun"/>
          <w:rFonts w:eastAsia="Calibri" w:cs="Arial"/>
          <w:color w:val="000000" w:themeColor="text1"/>
          <w:szCs w:val="24"/>
        </w:rPr>
        <w:t>One-hour Coach the Coach Virtual Meeting (M</w:t>
      </w:r>
      <w:r w:rsidR="00A116FD" w:rsidRPr="00D9080C">
        <w:rPr>
          <w:rStyle w:val="normaltextrun"/>
          <w:rFonts w:eastAsia="Calibri" w:cs="Arial"/>
          <w:color w:val="000000" w:themeColor="text1"/>
          <w:szCs w:val="24"/>
        </w:rPr>
        <w:t>arch</w:t>
      </w:r>
      <w:r w:rsidRPr="00D9080C">
        <w:rPr>
          <w:rStyle w:val="normaltextrun"/>
          <w:rFonts w:eastAsia="Calibri" w:cs="Arial"/>
          <w:color w:val="000000" w:themeColor="text1"/>
          <w:szCs w:val="24"/>
        </w:rPr>
        <w:t>)</w:t>
      </w:r>
    </w:p>
    <w:p w14:paraId="002109F8" w14:textId="0FFB1001" w:rsidR="00301D8B" w:rsidRPr="00D9080C" w:rsidRDefault="00301D8B" w:rsidP="00E7071D">
      <w:pPr>
        <w:pStyle w:val="ListParagraph"/>
        <w:numPr>
          <w:ilvl w:val="0"/>
          <w:numId w:val="17"/>
        </w:numPr>
        <w:spacing w:after="0" w:line="240" w:lineRule="auto"/>
        <w:rPr>
          <w:rFonts w:eastAsia="Calibri" w:cs="Arial"/>
          <w:color w:val="000000" w:themeColor="text1"/>
          <w:szCs w:val="24"/>
        </w:rPr>
      </w:pPr>
      <w:r w:rsidRPr="00D9080C">
        <w:rPr>
          <w:rStyle w:val="normaltextrun"/>
          <w:rFonts w:eastAsia="Calibri" w:cs="Arial"/>
          <w:color w:val="000000" w:themeColor="text1"/>
          <w:szCs w:val="24"/>
        </w:rPr>
        <w:t>4.5 hour in-person Coach the Coach Session at the participating school (</w:t>
      </w:r>
      <w:r w:rsidR="00A116FD" w:rsidRPr="00D9080C">
        <w:rPr>
          <w:rStyle w:val="normaltextrun"/>
          <w:rFonts w:eastAsia="Calibri" w:cs="Arial"/>
          <w:color w:val="000000" w:themeColor="text1"/>
          <w:szCs w:val="24"/>
        </w:rPr>
        <w:t>March/April/May</w:t>
      </w:r>
      <w:r w:rsidRPr="00D9080C">
        <w:rPr>
          <w:rStyle w:val="normaltextrun"/>
          <w:rFonts w:eastAsia="Calibri" w:cs="Arial"/>
          <w:color w:val="000000" w:themeColor="text1"/>
          <w:szCs w:val="24"/>
        </w:rPr>
        <w:t>)</w:t>
      </w:r>
    </w:p>
    <w:p w14:paraId="0E881190" w14:textId="1BE30C38" w:rsidR="00301D8B" w:rsidRPr="00D9080C" w:rsidRDefault="00301D8B" w:rsidP="00E7071D">
      <w:pPr>
        <w:pStyle w:val="ListParagraph"/>
        <w:numPr>
          <w:ilvl w:val="0"/>
          <w:numId w:val="17"/>
        </w:numPr>
        <w:spacing w:after="0" w:line="240" w:lineRule="auto"/>
        <w:jc w:val="both"/>
        <w:rPr>
          <w:rFonts w:eastAsia="Calibri" w:cs="Arial"/>
          <w:color w:val="000000" w:themeColor="text1"/>
          <w:szCs w:val="24"/>
        </w:rPr>
      </w:pPr>
      <w:r w:rsidRPr="00D9080C">
        <w:rPr>
          <w:rStyle w:val="normaltextrun"/>
          <w:rFonts w:eastAsia="Calibri" w:cs="Arial"/>
          <w:color w:val="000000" w:themeColor="text1"/>
          <w:szCs w:val="24"/>
        </w:rPr>
        <w:t xml:space="preserve">In-Person </w:t>
      </w:r>
      <w:r w:rsidR="00987CA7" w:rsidRPr="00D9080C">
        <w:rPr>
          <w:rStyle w:val="normaltextrun"/>
          <w:rFonts w:eastAsia="Calibri" w:cs="Arial"/>
          <w:color w:val="000000" w:themeColor="text1"/>
          <w:szCs w:val="24"/>
        </w:rPr>
        <w:t xml:space="preserve">Statewide or </w:t>
      </w:r>
      <w:r w:rsidRPr="00D9080C">
        <w:rPr>
          <w:rStyle w:val="normaltextrun"/>
          <w:rFonts w:eastAsia="Calibri" w:cs="Arial"/>
          <w:color w:val="000000" w:themeColor="text1"/>
          <w:szCs w:val="24"/>
        </w:rPr>
        <w:t>Regional Convening (</w:t>
      </w:r>
      <w:r w:rsidR="00A116FD" w:rsidRPr="00D9080C">
        <w:rPr>
          <w:rStyle w:val="normaltextrun"/>
          <w:rFonts w:eastAsia="Calibri" w:cs="Arial"/>
          <w:color w:val="000000" w:themeColor="text1"/>
          <w:szCs w:val="24"/>
        </w:rPr>
        <w:t>May</w:t>
      </w:r>
      <w:r w:rsidRPr="00D9080C">
        <w:rPr>
          <w:rStyle w:val="normaltextrun"/>
          <w:rFonts w:eastAsia="Calibri" w:cs="Arial"/>
          <w:color w:val="000000" w:themeColor="text1"/>
          <w:szCs w:val="24"/>
        </w:rPr>
        <w:t>)</w:t>
      </w:r>
    </w:p>
    <w:p w14:paraId="15168A13" w14:textId="4C61FFB2" w:rsidR="00301D8B" w:rsidRPr="00D9080C" w:rsidRDefault="00301D8B" w:rsidP="00E7071D">
      <w:pPr>
        <w:pStyle w:val="ListParagraph"/>
        <w:numPr>
          <w:ilvl w:val="0"/>
          <w:numId w:val="17"/>
        </w:numPr>
        <w:spacing w:after="0" w:line="240" w:lineRule="auto"/>
        <w:rPr>
          <w:rFonts w:eastAsia="Calibri" w:cs="Arial"/>
          <w:color w:val="000000" w:themeColor="text1"/>
          <w:szCs w:val="24"/>
        </w:rPr>
      </w:pPr>
      <w:r w:rsidRPr="00D9080C">
        <w:rPr>
          <w:rStyle w:val="normaltextrun"/>
          <w:rFonts w:eastAsia="Calibri" w:cs="Arial"/>
          <w:color w:val="000000" w:themeColor="text1"/>
          <w:szCs w:val="24"/>
        </w:rPr>
        <w:t>Half-hour Individual Virtual Check-in session (</w:t>
      </w:r>
      <w:r w:rsidR="00A116FD" w:rsidRPr="00D9080C">
        <w:rPr>
          <w:rStyle w:val="normaltextrun"/>
          <w:rFonts w:eastAsia="Calibri" w:cs="Arial"/>
          <w:color w:val="000000" w:themeColor="text1"/>
          <w:szCs w:val="24"/>
        </w:rPr>
        <w:t>May/June</w:t>
      </w:r>
      <w:r w:rsidRPr="00D9080C">
        <w:rPr>
          <w:rStyle w:val="normaltextrun"/>
          <w:rFonts w:eastAsia="Calibri" w:cs="Arial"/>
          <w:color w:val="000000" w:themeColor="text1"/>
          <w:szCs w:val="24"/>
        </w:rPr>
        <w:t>)</w:t>
      </w:r>
    </w:p>
    <w:p w14:paraId="674488D7" w14:textId="182B1372" w:rsidR="751FA251" w:rsidRPr="00D9080C" w:rsidRDefault="751FA251" w:rsidP="00E7071D">
      <w:pPr>
        <w:pStyle w:val="BlockText"/>
        <w:spacing w:after="0"/>
        <w:ind w:right="0"/>
        <w:rPr>
          <w:rFonts w:ascii="Arial" w:hAnsi="Arial" w:cs="Arial"/>
          <w:szCs w:val="24"/>
        </w:rPr>
      </w:pPr>
    </w:p>
    <w:p w14:paraId="4FA58382" w14:textId="06DB72DE" w:rsidR="00211CE5" w:rsidRDefault="00211CE5" w:rsidP="00E7071D">
      <w:pPr>
        <w:pStyle w:val="paragraph"/>
        <w:spacing w:before="0" w:beforeAutospacing="0" w:after="0" w:afterAutospacing="0"/>
        <w:textAlignment w:val="baseline"/>
        <w:rPr>
          <w:rFonts w:ascii="Arial" w:hAnsi="Arial" w:cs="Arial"/>
        </w:rPr>
      </w:pPr>
      <w:r w:rsidRPr="00A9641B">
        <w:rPr>
          <w:rFonts w:ascii="Arial" w:hAnsi="Arial" w:cs="Arial"/>
        </w:rPr>
        <w:lastRenderedPageBreak/>
        <w:t xml:space="preserve">In addition, the participating school will ensure that the </w:t>
      </w:r>
      <w:r w:rsidR="000007D3">
        <w:rPr>
          <w:rFonts w:ascii="Arial" w:hAnsi="Arial" w:cs="Arial"/>
        </w:rPr>
        <w:t xml:space="preserve">new </w:t>
      </w:r>
      <w:r w:rsidRPr="00A9641B">
        <w:rPr>
          <w:rFonts w:ascii="Arial" w:hAnsi="Arial" w:cs="Arial"/>
        </w:rPr>
        <w:t>coach can fully participate by providing the following assurances:</w:t>
      </w:r>
    </w:p>
    <w:p w14:paraId="2799BE33" w14:textId="77777777" w:rsidR="00A13489" w:rsidRPr="00A9641B" w:rsidRDefault="00A13489" w:rsidP="00E7071D">
      <w:pPr>
        <w:pStyle w:val="paragraph"/>
        <w:spacing w:before="0" w:beforeAutospacing="0" w:after="0" w:afterAutospacing="0"/>
        <w:ind w:left="720"/>
        <w:textAlignment w:val="baseline"/>
        <w:rPr>
          <w:rFonts w:ascii="Arial" w:hAnsi="Arial" w:cs="Arial"/>
        </w:rPr>
      </w:pPr>
    </w:p>
    <w:p w14:paraId="1BB2E51A" w14:textId="77777777" w:rsidR="00211CE5" w:rsidRPr="00950D01" w:rsidRDefault="00211CE5" w:rsidP="00E7071D">
      <w:pPr>
        <w:pStyle w:val="paragraph"/>
        <w:numPr>
          <w:ilvl w:val="0"/>
          <w:numId w:val="48"/>
        </w:numPr>
        <w:spacing w:before="0" w:beforeAutospacing="0" w:after="0" w:afterAutospacing="0"/>
        <w:textAlignment w:val="baseline"/>
        <w:rPr>
          <w:rStyle w:val="normaltextrun"/>
          <w:rFonts w:ascii="Arial" w:eastAsiaTheme="majorEastAsia" w:hAnsi="Arial" w:cs="Arial"/>
        </w:rPr>
      </w:pPr>
      <w:r w:rsidRPr="00950D01">
        <w:rPr>
          <w:rStyle w:val="normaltextrun"/>
          <w:rFonts w:ascii="Arial" w:eastAsiaTheme="majorEastAsia" w:hAnsi="Arial" w:cs="Arial"/>
        </w:rPr>
        <w:t>The instructional coach’s time and responsibilities will be reserved for instructional coaching. The new coach will not be utilized for “coverages” except in extreme circumstances.</w:t>
      </w:r>
    </w:p>
    <w:p w14:paraId="390BC5E0" w14:textId="0DACF08E" w:rsidR="00211CE5" w:rsidRPr="00950D01" w:rsidRDefault="00211CE5" w:rsidP="00E7071D">
      <w:pPr>
        <w:pStyle w:val="paragraph"/>
        <w:numPr>
          <w:ilvl w:val="0"/>
          <w:numId w:val="48"/>
        </w:numPr>
        <w:spacing w:before="0" w:beforeAutospacing="0" w:after="0" w:afterAutospacing="0"/>
        <w:textAlignment w:val="baseline"/>
        <w:rPr>
          <w:rStyle w:val="normaltextrun"/>
          <w:rFonts w:ascii="Arial" w:eastAsiaTheme="majorEastAsia" w:hAnsi="Arial" w:cs="Arial"/>
        </w:rPr>
      </w:pPr>
      <w:r w:rsidRPr="00950D01">
        <w:rPr>
          <w:rStyle w:val="normaltextrun"/>
          <w:rFonts w:ascii="Arial" w:eastAsiaTheme="majorEastAsia" w:hAnsi="Arial" w:cs="Arial"/>
        </w:rPr>
        <w:t xml:space="preserve">The instructional coach will not have any teaching responsibilities for the </w:t>
      </w:r>
      <w:r w:rsidR="000E7CD0" w:rsidRPr="00950D01">
        <w:rPr>
          <w:rStyle w:val="normaltextrun"/>
          <w:rFonts w:ascii="Arial" w:eastAsiaTheme="majorEastAsia" w:hAnsi="Arial" w:cs="Arial"/>
        </w:rPr>
        <w:t>2024-25</w:t>
      </w:r>
      <w:r w:rsidRPr="00950D01">
        <w:rPr>
          <w:rStyle w:val="normaltextrun"/>
          <w:rFonts w:ascii="Arial" w:eastAsiaTheme="majorEastAsia" w:hAnsi="Arial" w:cs="Arial"/>
        </w:rPr>
        <w:t xml:space="preserve"> school</w:t>
      </w:r>
      <w:r w:rsidR="00986039" w:rsidRPr="00950D01">
        <w:rPr>
          <w:rStyle w:val="normaltextrun"/>
          <w:rFonts w:ascii="Arial" w:eastAsiaTheme="majorEastAsia" w:hAnsi="Arial" w:cs="Arial"/>
        </w:rPr>
        <w:t xml:space="preserve"> year</w:t>
      </w:r>
      <w:r w:rsidRPr="00950D01">
        <w:rPr>
          <w:rStyle w:val="normaltextrun"/>
          <w:rFonts w:ascii="Arial" w:eastAsiaTheme="majorEastAsia" w:hAnsi="Arial" w:cs="Arial"/>
        </w:rPr>
        <w:t>.</w:t>
      </w:r>
    </w:p>
    <w:p w14:paraId="13B2FB65" w14:textId="55B553B2" w:rsidR="00211CE5" w:rsidRPr="00950D01" w:rsidRDefault="00211CE5" w:rsidP="00E7071D">
      <w:pPr>
        <w:pStyle w:val="paragraph"/>
        <w:numPr>
          <w:ilvl w:val="0"/>
          <w:numId w:val="48"/>
        </w:numPr>
        <w:spacing w:before="0" w:beforeAutospacing="0" w:after="0" w:afterAutospacing="0"/>
        <w:textAlignment w:val="baseline"/>
        <w:rPr>
          <w:rStyle w:val="normaltextrun"/>
          <w:rFonts w:ascii="Arial" w:eastAsiaTheme="majorEastAsia" w:hAnsi="Arial" w:cs="Arial"/>
        </w:rPr>
      </w:pPr>
      <w:r w:rsidRPr="00950D01">
        <w:rPr>
          <w:rStyle w:val="normaltextrun"/>
          <w:rFonts w:ascii="Arial" w:eastAsiaTheme="majorEastAsia" w:hAnsi="Arial" w:cs="Arial"/>
        </w:rPr>
        <w:t xml:space="preserve">A minimum of 10 teachers </w:t>
      </w:r>
      <w:r w:rsidR="00AC3207" w:rsidRPr="00950D01">
        <w:rPr>
          <w:rStyle w:val="normaltextrun"/>
          <w:rFonts w:ascii="Arial" w:eastAsiaTheme="majorEastAsia" w:hAnsi="Arial" w:cs="Arial"/>
        </w:rPr>
        <w:t xml:space="preserve">are </w:t>
      </w:r>
      <w:r w:rsidR="00AC3207" w:rsidRPr="00950D01">
        <w:rPr>
          <w:rFonts w:ascii="Arial" w:eastAsiaTheme="majorEastAsia" w:hAnsi="Arial" w:cs="Arial"/>
        </w:rPr>
        <w:t xml:space="preserve">committed to participating in peer coaching </w:t>
      </w:r>
      <w:r w:rsidRPr="00950D01">
        <w:rPr>
          <w:rStyle w:val="normaltextrun"/>
          <w:rFonts w:ascii="Arial" w:eastAsiaTheme="majorEastAsia" w:hAnsi="Arial" w:cs="Arial"/>
        </w:rPr>
        <w:t xml:space="preserve">during the </w:t>
      </w:r>
      <w:r w:rsidR="000E7CD0" w:rsidRPr="00950D01">
        <w:rPr>
          <w:rStyle w:val="normaltextrun"/>
          <w:rFonts w:ascii="Arial" w:eastAsiaTheme="majorEastAsia" w:hAnsi="Arial" w:cs="Arial"/>
        </w:rPr>
        <w:t>2024-25</w:t>
      </w:r>
      <w:r w:rsidRPr="00950D01">
        <w:rPr>
          <w:rStyle w:val="normaltextrun"/>
          <w:rFonts w:ascii="Arial" w:eastAsiaTheme="majorEastAsia" w:hAnsi="Arial" w:cs="Arial"/>
        </w:rPr>
        <w:t xml:space="preserve"> school year.</w:t>
      </w:r>
    </w:p>
    <w:p w14:paraId="7400C4D3" w14:textId="3FE8E45C" w:rsidR="008E6FDF" w:rsidRPr="00950D01" w:rsidRDefault="00FC0FA6" w:rsidP="00E7071D">
      <w:pPr>
        <w:pStyle w:val="paragraph"/>
        <w:numPr>
          <w:ilvl w:val="0"/>
          <w:numId w:val="48"/>
        </w:numPr>
        <w:spacing w:before="0" w:beforeAutospacing="0" w:after="0" w:afterAutospacing="0"/>
        <w:textAlignment w:val="baseline"/>
        <w:rPr>
          <w:rFonts w:ascii="Arial" w:eastAsiaTheme="majorEastAsia" w:hAnsi="Arial" w:cs="Arial"/>
        </w:rPr>
      </w:pPr>
      <w:r w:rsidRPr="00950D01">
        <w:rPr>
          <w:rFonts w:ascii="Arial" w:hAnsi="Arial" w:cs="Arial"/>
        </w:rPr>
        <w:t xml:space="preserve">The principal will participate in a </w:t>
      </w:r>
      <w:r w:rsidR="000007D3" w:rsidRPr="00950D01">
        <w:rPr>
          <w:rFonts w:ascii="Arial" w:hAnsi="Arial" w:cs="Arial"/>
        </w:rPr>
        <w:t>15-minute</w:t>
      </w:r>
      <w:r w:rsidRPr="00950D01">
        <w:rPr>
          <w:rFonts w:ascii="Arial" w:hAnsi="Arial" w:cs="Arial"/>
        </w:rPr>
        <w:t xml:space="preserve"> check-in during </w:t>
      </w:r>
      <w:r w:rsidR="008A566C" w:rsidRPr="00950D01">
        <w:rPr>
          <w:rFonts w:ascii="Arial" w:hAnsi="Arial" w:cs="Arial"/>
        </w:rPr>
        <w:t>e</w:t>
      </w:r>
      <w:r w:rsidRPr="00950D01">
        <w:rPr>
          <w:rFonts w:ascii="Arial" w:hAnsi="Arial" w:cs="Arial"/>
        </w:rPr>
        <w:t xml:space="preserve">ither the virtual or in-person </w:t>
      </w:r>
      <w:r w:rsidR="00150F03" w:rsidRPr="00950D01">
        <w:rPr>
          <w:rFonts w:ascii="Arial" w:hAnsi="Arial" w:cs="Arial"/>
        </w:rPr>
        <w:t xml:space="preserve">session </w:t>
      </w:r>
      <w:r w:rsidRPr="00950D01">
        <w:rPr>
          <w:rFonts w:ascii="Arial" w:hAnsi="Arial" w:cs="Arial"/>
        </w:rPr>
        <w:t>with the option of participating in both sessions</w:t>
      </w:r>
      <w:r w:rsidR="00827D30" w:rsidRPr="00950D01">
        <w:rPr>
          <w:rFonts w:ascii="Arial" w:hAnsi="Arial" w:cs="Arial"/>
        </w:rPr>
        <w:t xml:space="preserve">. </w:t>
      </w:r>
    </w:p>
    <w:p w14:paraId="7493A242" w14:textId="2A1EFA69" w:rsidR="00211CE5" w:rsidRPr="00950D01" w:rsidRDefault="351A1DC1" w:rsidP="00E7071D">
      <w:pPr>
        <w:pStyle w:val="paragraph"/>
        <w:numPr>
          <w:ilvl w:val="0"/>
          <w:numId w:val="48"/>
        </w:numPr>
        <w:spacing w:before="0" w:beforeAutospacing="0" w:after="0" w:afterAutospacing="0"/>
        <w:textAlignment w:val="baseline"/>
        <w:rPr>
          <w:rStyle w:val="eop"/>
          <w:rFonts w:ascii="Arial" w:eastAsiaTheme="majorEastAsia" w:hAnsi="Arial" w:cs="Arial"/>
        </w:rPr>
      </w:pPr>
      <w:r w:rsidRPr="00950D01">
        <w:rPr>
          <w:rStyle w:val="normaltextrun"/>
          <w:rFonts w:ascii="Arial" w:eastAsiaTheme="majorEastAsia" w:hAnsi="Arial" w:cs="Arial"/>
        </w:rPr>
        <w:t xml:space="preserve">The instructional coach will obtain a copy of </w:t>
      </w:r>
      <w:hyperlink r:id="rId11" w:history="1">
        <w:r w:rsidRPr="00950D01">
          <w:rPr>
            <w:rStyle w:val="Hyperlink"/>
            <w:rFonts w:ascii="Arial" w:eastAsiaTheme="majorEastAsia" w:hAnsi="Arial" w:cs="Arial"/>
            <w:i/>
            <w:iCs/>
          </w:rPr>
          <w:t>Taking the Lead: New Roles for Teachers and School-based Coaches</w:t>
        </w:r>
        <w:r w:rsidRPr="00950D01">
          <w:rPr>
            <w:rStyle w:val="Hyperlink"/>
            <w:rFonts w:ascii="Arial" w:eastAsiaTheme="majorEastAsia" w:hAnsi="Arial" w:cs="Arial"/>
          </w:rPr>
          <w:t xml:space="preserve"> by Joellen Killion and Cindy Harrison</w:t>
        </w:r>
      </w:hyperlink>
      <w:r w:rsidRPr="00950D01">
        <w:rPr>
          <w:rStyle w:val="eop"/>
          <w:rFonts w:ascii="Arial" w:eastAsiaTheme="majorEastAsia" w:hAnsi="Arial" w:cs="Arial"/>
        </w:rPr>
        <w:t xml:space="preserve">, a book that will be used throughout the year as part of the NYSED </w:t>
      </w:r>
      <w:r w:rsidR="31B4B8D1" w:rsidRPr="00950D01">
        <w:rPr>
          <w:rStyle w:val="eop"/>
          <w:rFonts w:ascii="Arial" w:eastAsiaTheme="majorEastAsia" w:hAnsi="Arial" w:cs="Arial"/>
        </w:rPr>
        <w:t>Coaching for Excellence</w:t>
      </w:r>
      <w:r w:rsidRPr="00950D01">
        <w:rPr>
          <w:rStyle w:val="eop"/>
          <w:rFonts w:ascii="Arial" w:eastAsiaTheme="majorEastAsia" w:hAnsi="Arial" w:cs="Arial"/>
        </w:rPr>
        <w:t xml:space="preserve"> program. </w:t>
      </w:r>
    </w:p>
    <w:p w14:paraId="1E9259D7" w14:textId="50225F47" w:rsidR="008A566C" w:rsidRPr="00950D01" w:rsidRDefault="008A566C" w:rsidP="00E7071D">
      <w:pPr>
        <w:pStyle w:val="paragraph"/>
        <w:numPr>
          <w:ilvl w:val="0"/>
          <w:numId w:val="48"/>
        </w:numPr>
        <w:spacing w:before="0" w:beforeAutospacing="0" w:after="0" w:afterAutospacing="0"/>
        <w:textAlignment w:val="baseline"/>
        <w:rPr>
          <w:rStyle w:val="eop"/>
          <w:rFonts w:ascii="Arial" w:eastAsiaTheme="majorEastAsia" w:hAnsi="Arial" w:cs="Arial"/>
        </w:rPr>
      </w:pPr>
      <w:r w:rsidRPr="00950D01">
        <w:rPr>
          <w:rStyle w:val="eop"/>
          <w:rFonts w:ascii="Arial" w:eastAsiaTheme="majorEastAsia" w:hAnsi="Arial" w:cs="Arial"/>
        </w:rPr>
        <w:t>The school has completed the following sequence of required steps prior to the submission of the application:</w:t>
      </w:r>
    </w:p>
    <w:p w14:paraId="51ADFBD6" w14:textId="77777777" w:rsidR="00A13489" w:rsidRPr="008A566C" w:rsidRDefault="00A13489" w:rsidP="00E7071D">
      <w:pPr>
        <w:pStyle w:val="paragraph"/>
        <w:spacing w:before="0" w:beforeAutospacing="0" w:after="0" w:afterAutospacing="0"/>
        <w:ind w:left="1440"/>
        <w:textAlignment w:val="baseline"/>
        <w:rPr>
          <w:rStyle w:val="eop"/>
          <w:rFonts w:ascii="Arial" w:eastAsiaTheme="majorEastAsia" w:hAnsi="Arial" w:cs="Arial"/>
        </w:rPr>
      </w:pPr>
    </w:p>
    <w:p w14:paraId="6F8D606C" w14:textId="77777777" w:rsidR="008A566C" w:rsidRPr="008A566C" w:rsidRDefault="008A566C" w:rsidP="00E7071D">
      <w:pPr>
        <w:pStyle w:val="ListParagraph"/>
        <w:numPr>
          <w:ilvl w:val="0"/>
          <w:numId w:val="11"/>
        </w:numPr>
        <w:spacing w:after="0" w:line="240" w:lineRule="auto"/>
        <w:rPr>
          <w:rFonts w:eastAsia="Times New Roman" w:cs="Arial"/>
          <w:szCs w:val="24"/>
        </w:rPr>
      </w:pPr>
      <w:r w:rsidRPr="008A566C">
        <w:rPr>
          <w:rFonts w:eastAsia="Times New Roman" w:cs="Arial"/>
          <w:szCs w:val="24"/>
        </w:rPr>
        <w:t>School leadership reviews and confirms commitment to the Coaching for Excellence Theory of Action and Program Expectations.</w:t>
      </w:r>
    </w:p>
    <w:p w14:paraId="1DB90ED7" w14:textId="317CC985" w:rsidR="008A566C" w:rsidRPr="008A566C" w:rsidRDefault="008A566C" w:rsidP="00E7071D">
      <w:pPr>
        <w:pStyle w:val="ListParagraph"/>
        <w:numPr>
          <w:ilvl w:val="0"/>
          <w:numId w:val="11"/>
        </w:numPr>
        <w:spacing w:after="0" w:line="240" w:lineRule="auto"/>
        <w:rPr>
          <w:rFonts w:eastAsia="Times New Roman" w:cs="Arial"/>
          <w:szCs w:val="24"/>
        </w:rPr>
      </w:pPr>
      <w:r w:rsidRPr="008A566C">
        <w:rPr>
          <w:rFonts w:eastAsia="Times New Roman" w:cs="Arial"/>
          <w:szCs w:val="24"/>
        </w:rPr>
        <w:t xml:space="preserve">School leadership presents </w:t>
      </w:r>
      <w:r w:rsidR="00E825DF" w:rsidRPr="008A566C">
        <w:rPr>
          <w:rFonts w:eastAsia="Times New Roman" w:cs="Arial"/>
          <w:szCs w:val="24"/>
        </w:rPr>
        <w:t xml:space="preserve">to staff </w:t>
      </w:r>
      <w:r w:rsidRPr="008A566C">
        <w:rPr>
          <w:rFonts w:eastAsia="Times New Roman" w:cs="Arial"/>
          <w:szCs w:val="24"/>
        </w:rPr>
        <w:t xml:space="preserve">the opportunity to add an instructional coach and emphasizes the role </w:t>
      </w:r>
      <w:r w:rsidR="00E825DF">
        <w:rPr>
          <w:rFonts w:eastAsia="Times New Roman" w:cs="Arial"/>
          <w:szCs w:val="24"/>
        </w:rPr>
        <w:t xml:space="preserve">of the coach </w:t>
      </w:r>
      <w:r w:rsidRPr="008A566C">
        <w:rPr>
          <w:rFonts w:eastAsia="Times New Roman" w:cs="Arial"/>
          <w:szCs w:val="24"/>
        </w:rPr>
        <w:t xml:space="preserve">as a support, not an evaluator.  </w:t>
      </w:r>
    </w:p>
    <w:p w14:paraId="5F7B0E78" w14:textId="1B4BB8B4" w:rsidR="008A566C" w:rsidRPr="008A566C" w:rsidRDefault="008A566C" w:rsidP="00E7071D">
      <w:pPr>
        <w:pStyle w:val="ListParagraph"/>
        <w:numPr>
          <w:ilvl w:val="0"/>
          <w:numId w:val="11"/>
        </w:numPr>
        <w:spacing w:after="0" w:line="240" w:lineRule="auto"/>
        <w:rPr>
          <w:rFonts w:eastAsia="Times New Roman" w:cs="Arial"/>
          <w:szCs w:val="24"/>
        </w:rPr>
      </w:pPr>
      <w:r w:rsidRPr="008A566C">
        <w:rPr>
          <w:rFonts w:eastAsia="Times New Roman" w:cs="Arial"/>
          <w:szCs w:val="24"/>
        </w:rPr>
        <w:t xml:space="preserve">School leadership solicits interest among staff </w:t>
      </w:r>
      <w:r w:rsidR="00E825DF">
        <w:rPr>
          <w:rFonts w:eastAsia="Times New Roman" w:cs="Arial"/>
          <w:szCs w:val="24"/>
        </w:rPr>
        <w:t>and</w:t>
      </w:r>
      <w:r w:rsidRPr="008A566C">
        <w:rPr>
          <w:rFonts w:eastAsia="Times New Roman" w:cs="Arial"/>
          <w:szCs w:val="24"/>
        </w:rPr>
        <w:t xml:space="preserve"> confirm</w:t>
      </w:r>
      <w:r w:rsidR="00E825DF">
        <w:rPr>
          <w:rFonts w:eastAsia="Times New Roman" w:cs="Arial"/>
          <w:szCs w:val="24"/>
        </w:rPr>
        <w:t>s</w:t>
      </w:r>
      <w:r w:rsidRPr="008A566C">
        <w:rPr>
          <w:rFonts w:eastAsia="Times New Roman" w:cs="Arial"/>
          <w:szCs w:val="24"/>
        </w:rPr>
        <w:t xml:space="preserve"> that there are at least ten staff interested in being coached.</w:t>
      </w:r>
    </w:p>
    <w:p w14:paraId="0EE6EC8F" w14:textId="77777777" w:rsidR="008A566C" w:rsidRPr="008A566C" w:rsidRDefault="008A566C" w:rsidP="00E7071D">
      <w:pPr>
        <w:pStyle w:val="paragraph"/>
        <w:numPr>
          <w:ilvl w:val="0"/>
          <w:numId w:val="11"/>
        </w:numPr>
        <w:spacing w:before="0" w:beforeAutospacing="0" w:after="0" w:afterAutospacing="0"/>
        <w:textAlignment w:val="baseline"/>
        <w:rPr>
          <w:rFonts w:ascii="Arial" w:eastAsiaTheme="majorEastAsia" w:hAnsi="Arial" w:cs="Arial"/>
        </w:rPr>
      </w:pPr>
      <w:r w:rsidRPr="008A566C">
        <w:rPr>
          <w:rFonts w:ascii="Arial" w:hAnsi="Arial" w:cs="Arial"/>
        </w:rPr>
        <w:t>School leadership communicates interest to District leaders that the school would like to pursue this opportunity.</w:t>
      </w:r>
    </w:p>
    <w:p w14:paraId="23DE348A" w14:textId="77777777" w:rsidR="008A566C" w:rsidRPr="00A9641B" w:rsidRDefault="008A566C" w:rsidP="00E7071D">
      <w:pPr>
        <w:pStyle w:val="paragraph"/>
        <w:spacing w:before="0" w:beforeAutospacing="0" w:after="0" w:afterAutospacing="0"/>
        <w:ind w:left="1440"/>
        <w:textAlignment w:val="baseline"/>
        <w:rPr>
          <w:rStyle w:val="eop"/>
          <w:rFonts w:ascii="Arial" w:eastAsiaTheme="majorEastAsia" w:hAnsi="Arial" w:cs="Arial"/>
        </w:rPr>
      </w:pPr>
    </w:p>
    <w:tbl>
      <w:tblPr>
        <w:tblStyle w:val="TableGrid"/>
        <w:tblW w:w="9492" w:type="dxa"/>
        <w:tblLook w:val="04A0" w:firstRow="1" w:lastRow="0" w:firstColumn="1" w:lastColumn="0" w:noHBand="0" w:noVBand="1"/>
      </w:tblPr>
      <w:tblGrid>
        <w:gridCol w:w="4495"/>
        <w:gridCol w:w="4997"/>
      </w:tblGrid>
      <w:tr w:rsidR="00211CE5" w14:paraId="6793B8F7" w14:textId="77777777" w:rsidTr="007071BD">
        <w:trPr>
          <w:trHeight w:val="428"/>
        </w:trPr>
        <w:tc>
          <w:tcPr>
            <w:tcW w:w="4495" w:type="dxa"/>
            <w:shd w:val="clear" w:color="auto" w:fill="DBE5F1" w:themeFill="accent1" w:themeFillTint="33"/>
          </w:tcPr>
          <w:p w14:paraId="5347D7D2" w14:textId="77777777" w:rsidR="00211CE5" w:rsidRPr="007469DA" w:rsidRDefault="00211CE5"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Name of District</w:t>
            </w:r>
          </w:p>
        </w:tc>
        <w:tc>
          <w:tcPr>
            <w:tcW w:w="4997" w:type="dxa"/>
          </w:tcPr>
          <w:p w14:paraId="6DD5BC81" w14:textId="77777777" w:rsidR="00211CE5" w:rsidRDefault="00211CE5" w:rsidP="00A13489">
            <w:pPr>
              <w:pStyle w:val="paragraph"/>
              <w:spacing w:before="0" w:beforeAutospacing="0" w:after="0" w:afterAutospacing="0"/>
              <w:textAlignment w:val="baseline"/>
              <w:rPr>
                <w:rStyle w:val="eop"/>
                <w:rFonts w:ascii="Arial" w:eastAsiaTheme="majorEastAsia" w:hAnsi="Arial" w:cs="Arial"/>
                <w:highlight w:val="yellow"/>
              </w:rPr>
            </w:pPr>
          </w:p>
          <w:p w14:paraId="062F81D0" w14:textId="00C3AD23"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211CE5" w14:paraId="33FCDF7C" w14:textId="77777777" w:rsidTr="007071BD">
        <w:trPr>
          <w:trHeight w:val="428"/>
        </w:trPr>
        <w:tc>
          <w:tcPr>
            <w:tcW w:w="4495" w:type="dxa"/>
            <w:shd w:val="clear" w:color="auto" w:fill="DBE5F1" w:themeFill="accent1" w:themeFillTint="33"/>
          </w:tcPr>
          <w:p w14:paraId="292BC29C" w14:textId="77777777" w:rsidR="00211CE5" w:rsidRPr="007469DA" w:rsidRDefault="00211CE5"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School(s) to participate in this Grant</w:t>
            </w:r>
          </w:p>
        </w:tc>
        <w:tc>
          <w:tcPr>
            <w:tcW w:w="4997" w:type="dxa"/>
          </w:tcPr>
          <w:p w14:paraId="0A5A3C52" w14:textId="77777777" w:rsidR="00211CE5" w:rsidRDefault="00211CE5" w:rsidP="00A13489">
            <w:pPr>
              <w:pStyle w:val="paragraph"/>
              <w:spacing w:before="0" w:beforeAutospacing="0" w:after="0" w:afterAutospacing="0"/>
              <w:textAlignment w:val="baseline"/>
              <w:rPr>
                <w:rStyle w:val="eop"/>
                <w:rFonts w:ascii="Arial" w:eastAsiaTheme="majorEastAsia" w:hAnsi="Arial" w:cs="Arial"/>
                <w:highlight w:val="yellow"/>
              </w:rPr>
            </w:pPr>
          </w:p>
          <w:p w14:paraId="0ED59D36" w14:textId="3BAD81D2"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2FF02B77" w14:textId="77777777" w:rsidTr="007071BD">
        <w:trPr>
          <w:trHeight w:val="410"/>
        </w:trPr>
        <w:tc>
          <w:tcPr>
            <w:tcW w:w="4495" w:type="dxa"/>
            <w:shd w:val="clear" w:color="auto" w:fill="DBE5F1" w:themeFill="accent1" w:themeFillTint="33"/>
          </w:tcPr>
          <w:p w14:paraId="6294EC04" w14:textId="77777777" w:rsidR="008A566C" w:rsidRDefault="004C36E4" w:rsidP="00A13489">
            <w:pPr>
              <w:pStyle w:val="paragraph"/>
              <w:spacing w:before="0" w:beforeAutospacing="0" w:after="0" w:afterAutospacing="0"/>
              <w:textAlignment w:val="baseline"/>
              <w:rPr>
                <w:rStyle w:val="eop"/>
                <w:rFonts w:ascii="Arial" w:eastAsiaTheme="majorEastAsia" w:hAnsi="Arial"/>
              </w:rPr>
            </w:pPr>
            <w:r>
              <w:rPr>
                <w:rStyle w:val="eop"/>
                <w:rFonts w:ascii="Arial" w:eastAsiaTheme="majorEastAsia" w:hAnsi="Arial" w:cs="Arial"/>
              </w:rPr>
              <w:t xml:space="preserve">Name of </w:t>
            </w:r>
            <w:r w:rsidR="008A566C">
              <w:rPr>
                <w:rStyle w:val="eop"/>
                <w:rFonts w:ascii="Arial" w:eastAsiaTheme="majorEastAsia" w:hAnsi="Arial" w:cs="Arial"/>
              </w:rPr>
              <w:t>S</w:t>
            </w:r>
            <w:r w:rsidR="008A566C">
              <w:rPr>
                <w:rStyle w:val="eop"/>
                <w:rFonts w:ascii="Arial" w:eastAsiaTheme="majorEastAsia" w:hAnsi="Arial"/>
              </w:rPr>
              <w:t>uperintendent</w:t>
            </w:r>
          </w:p>
          <w:p w14:paraId="1FD0DBBF" w14:textId="056A85A0" w:rsidR="00D70A2E" w:rsidRPr="007469DA" w:rsidRDefault="00D70A2E"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2A76B78B"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2A8AF545" w14:textId="42C8BFE6"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68A467EF" w14:textId="77777777" w:rsidTr="007071BD">
        <w:trPr>
          <w:trHeight w:val="377"/>
        </w:trPr>
        <w:tc>
          <w:tcPr>
            <w:tcW w:w="4495" w:type="dxa"/>
            <w:shd w:val="clear" w:color="auto" w:fill="DBE5F1" w:themeFill="accent1" w:themeFillTint="33"/>
          </w:tcPr>
          <w:p w14:paraId="3252A3B4" w14:textId="77777777" w:rsidR="008A566C" w:rsidRDefault="004C36E4" w:rsidP="00A13489">
            <w:pPr>
              <w:pStyle w:val="paragraph"/>
              <w:spacing w:before="0" w:beforeAutospacing="0" w:after="0" w:afterAutospacing="0"/>
              <w:textAlignment w:val="baseline"/>
              <w:rPr>
                <w:rStyle w:val="eop"/>
                <w:rFonts w:ascii="Arial" w:eastAsiaTheme="majorEastAsia" w:hAnsi="Arial"/>
              </w:rPr>
            </w:pPr>
            <w:r>
              <w:rPr>
                <w:rStyle w:val="eop"/>
                <w:rFonts w:ascii="Arial" w:eastAsiaTheme="majorEastAsia" w:hAnsi="Arial" w:cs="Arial"/>
              </w:rPr>
              <w:t xml:space="preserve">Signature of </w:t>
            </w:r>
            <w:r w:rsidR="008A566C">
              <w:rPr>
                <w:rStyle w:val="eop"/>
                <w:rFonts w:ascii="Arial" w:eastAsiaTheme="majorEastAsia" w:hAnsi="Arial" w:cs="Arial"/>
              </w:rPr>
              <w:t>S</w:t>
            </w:r>
            <w:r w:rsidR="008A566C">
              <w:rPr>
                <w:rStyle w:val="eop"/>
                <w:rFonts w:ascii="Arial" w:eastAsiaTheme="majorEastAsia" w:hAnsi="Arial"/>
              </w:rPr>
              <w:t>uperintendent</w:t>
            </w:r>
          </w:p>
          <w:p w14:paraId="0543C6A5" w14:textId="275F115A" w:rsidR="00D70A2E" w:rsidRDefault="00D70A2E"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41778157"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142849D0" w14:textId="1BFFDABF" w:rsidR="00855A7C" w:rsidRDefault="00855A7C"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34958166" w14:textId="77777777" w:rsidTr="007071BD">
        <w:trPr>
          <w:trHeight w:val="620"/>
        </w:trPr>
        <w:tc>
          <w:tcPr>
            <w:tcW w:w="4495" w:type="dxa"/>
            <w:shd w:val="clear" w:color="auto" w:fill="DBE5F1" w:themeFill="accent1" w:themeFillTint="33"/>
          </w:tcPr>
          <w:p w14:paraId="3DBD430A"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Teachers’ Collective Bargaining Organization Representative</w:t>
            </w:r>
          </w:p>
          <w:p w14:paraId="67494A56" w14:textId="1E47A623"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6CFF110C"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01B5C00E" w14:textId="3C21852E" w:rsidR="00D70A2E" w:rsidRDefault="00D70A2E"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49E81382" w14:textId="77777777" w:rsidTr="007071BD">
        <w:trPr>
          <w:trHeight w:val="593"/>
        </w:trPr>
        <w:tc>
          <w:tcPr>
            <w:tcW w:w="4495" w:type="dxa"/>
            <w:shd w:val="clear" w:color="auto" w:fill="DBE5F1" w:themeFill="accent1" w:themeFillTint="33"/>
          </w:tcPr>
          <w:p w14:paraId="3FD2D831" w14:textId="77777777" w:rsidR="008A566C" w:rsidRDefault="004C36E4"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Teachers’ Collective Bargaining Organization Representative</w:t>
            </w:r>
          </w:p>
          <w:p w14:paraId="65A1447F" w14:textId="20C1A48F"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3146218C"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76CDA2B6" w14:textId="103DE350" w:rsidR="00D70A2E" w:rsidRDefault="00D70A2E" w:rsidP="00A13489">
            <w:pPr>
              <w:pStyle w:val="paragraph"/>
              <w:spacing w:before="0" w:beforeAutospacing="0" w:after="0" w:afterAutospacing="0"/>
              <w:textAlignment w:val="baseline"/>
              <w:rPr>
                <w:rStyle w:val="eop"/>
                <w:rFonts w:ascii="Arial" w:eastAsiaTheme="majorEastAsia" w:hAnsi="Arial" w:cs="Arial"/>
                <w:highlight w:val="yellow"/>
              </w:rPr>
            </w:pPr>
          </w:p>
        </w:tc>
      </w:tr>
    </w:tbl>
    <w:p w14:paraId="7B7785B3" w14:textId="77777777" w:rsidR="000007D3" w:rsidRDefault="000007D3" w:rsidP="00781E09"/>
    <w:p w14:paraId="410D459C" w14:textId="7E9AA375" w:rsidR="00781E09" w:rsidRDefault="000007D3" w:rsidP="00DF1E1E">
      <w:pPr>
        <w:pStyle w:val="Heading1"/>
      </w:pPr>
      <w:r>
        <w:br w:type="page"/>
      </w:r>
      <w:r w:rsidR="00781E09">
        <w:lastRenderedPageBreak/>
        <w:t>New Coach</w:t>
      </w:r>
      <w:r w:rsidR="00740A72">
        <w:t xml:space="preserve"> Application</w:t>
      </w:r>
      <w:r w:rsidR="00781E09">
        <w:t xml:space="preserve">: </w:t>
      </w:r>
      <w:r w:rsidR="00C25446">
        <w:t>School-</w:t>
      </w:r>
      <w:r w:rsidR="008B151C">
        <w:t>Level</w:t>
      </w:r>
      <w:r w:rsidR="00C25446">
        <w:t xml:space="preserve"> </w:t>
      </w:r>
      <w:r w:rsidR="006D5B28">
        <w:t xml:space="preserve">Plan </w:t>
      </w:r>
    </w:p>
    <w:p w14:paraId="26F8B95A" w14:textId="10525180" w:rsidR="009057AD" w:rsidRPr="00354112" w:rsidRDefault="009057AD" w:rsidP="00354112">
      <w:pPr>
        <w:jc w:val="center"/>
        <w:rPr>
          <w:b/>
          <w:bCs/>
        </w:rPr>
      </w:pPr>
      <w:r w:rsidRPr="00354112">
        <w:rPr>
          <w:b/>
          <w:bCs/>
        </w:rPr>
        <w:t>(</w:t>
      </w:r>
      <w:proofErr w:type="gramStart"/>
      <w:r w:rsidRPr="00354112">
        <w:rPr>
          <w:b/>
          <w:bCs/>
        </w:rPr>
        <w:t>complete</w:t>
      </w:r>
      <w:proofErr w:type="gramEnd"/>
      <w:r w:rsidRPr="00354112">
        <w:rPr>
          <w:b/>
          <w:bCs/>
        </w:rPr>
        <w:t xml:space="preserve"> 1 per school)</w:t>
      </w:r>
    </w:p>
    <w:p w14:paraId="4DA9EBB1" w14:textId="0A85F608" w:rsidR="00C25446" w:rsidRDefault="00C25446" w:rsidP="00A13489">
      <w:pPr>
        <w:spacing w:after="0" w:line="240" w:lineRule="auto"/>
        <w:rPr>
          <w:rFonts w:eastAsia="Times New Roman" w:cs="Arial"/>
        </w:rPr>
      </w:pPr>
      <w:r>
        <w:rPr>
          <w:rFonts w:eastAsia="Times New Roman" w:cs="Arial"/>
        </w:rPr>
        <w:t xml:space="preserve">The </w:t>
      </w:r>
      <w:proofErr w:type="gramStart"/>
      <w:r>
        <w:rPr>
          <w:rFonts w:eastAsia="Times New Roman" w:cs="Arial"/>
        </w:rPr>
        <w:t>School</w:t>
      </w:r>
      <w:proofErr w:type="gramEnd"/>
      <w:r>
        <w:rPr>
          <w:rFonts w:eastAsia="Times New Roman" w:cs="Arial"/>
        </w:rPr>
        <w:t>-</w:t>
      </w:r>
      <w:r w:rsidR="008B151C">
        <w:rPr>
          <w:rFonts w:eastAsia="Times New Roman" w:cs="Arial"/>
        </w:rPr>
        <w:t>Level</w:t>
      </w:r>
      <w:r>
        <w:rPr>
          <w:rFonts w:eastAsia="Times New Roman" w:cs="Arial"/>
        </w:rPr>
        <w:t xml:space="preserve"> </w:t>
      </w:r>
      <w:r w:rsidR="006D5B28">
        <w:rPr>
          <w:rFonts w:eastAsia="Times New Roman" w:cs="Arial"/>
        </w:rPr>
        <w:t xml:space="preserve">Plan </w:t>
      </w:r>
      <w:r>
        <w:rPr>
          <w:rFonts w:eastAsia="Times New Roman" w:cs="Arial"/>
        </w:rPr>
        <w:t>consists of four components:</w:t>
      </w:r>
    </w:p>
    <w:p w14:paraId="5F7790E7" w14:textId="77777777" w:rsidR="00D70A2E" w:rsidRDefault="00D70A2E" w:rsidP="00A13489">
      <w:pPr>
        <w:spacing w:after="0" w:line="240" w:lineRule="auto"/>
        <w:rPr>
          <w:rFonts w:eastAsia="Times New Roman" w:cs="Arial"/>
        </w:rPr>
      </w:pPr>
    </w:p>
    <w:p w14:paraId="342C91EF" w14:textId="1D8141D1" w:rsidR="00C25446" w:rsidRPr="00C25446" w:rsidRDefault="00C25446" w:rsidP="00FD75AF">
      <w:pPr>
        <w:pStyle w:val="ListParagraph"/>
        <w:numPr>
          <w:ilvl w:val="0"/>
          <w:numId w:val="15"/>
        </w:numPr>
        <w:tabs>
          <w:tab w:val="left" w:pos="-720"/>
        </w:tabs>
        <w:suppressAutoHyphens/>
        <w:spacing w:after="0" w:line="240" w:lineRule="auto"/>
        <w:jc w:val="both"/>
        <w:rPr>
          <w:spacing w:val="-3"/>
          <w:szCs w:val="24"/>
        </w:rPr>
      </w:pPr>
      <w:r>
        <w:rPr>
          <w:spacing w:val="-3"/>
          <w:szCs w:val="24"/>
        </w:rPr>
        <w:t>School</w:t>
      </w:r>
      <w:r w:rsidR="008B151C">
        <w:rPr>
          <w:spacing w:val="-3"/>
          <w:szCs w:val="24"/>
        </w:rPr>
        <w:t xml:space="preserve"> </w:t>
      </w:r>
      <w:r w:rsidRPr="00C25446">
        <w:rPr>
          <w:spacing w:val="-3"/>
          <w:szCs w:val="24"/>
        </w:rPr>
        <w:t>Steps</w:t>
      </w:r>
    </w:p>
    <w:p w14:paraId="2CE75617" w14:textId="02C6AA33" w:rsidR="00C25446" w:rsidRPr="00C25446" w:rsidRDefault="00C25446" w:rsidP="00FD75AF">
      <w:pPr>
        <w:pStyle w:val="ListParagraph"/>
        <w:numPr>
          <w:ilvl w:val="0"/>
          <w:numId w:val="15"/>
        </w:numPr>
        <w:tabs>
          <w:tab w:val="left" w:pos="-720"/>
        </w:tabs>
        <w:suppressAutoHyphens/>
        <w:spacing w:after="0" w:line="240" w:lineRule="auto"/>
        <w:jc w:val="both"/>
        <w:rPr>
          <w:spacing w:val="-3"/>
          <w:szCs w:val="24"/>
        </w:rPr>
      </w:pPr>
      <w:r>
        <w:rPr>
          <w:spacing w:val="-3"/>
          <w:szCs w:val="24"/>
        </w:rPr>
        <w:t xml:space="preserve">School </w:t>
      </w:r>
      <w:r w:rsidRPr="00C25446">
        <w:rPr>
          <w:spacing w:val="-3"/>
          <w:szCs w:val="24"/>
        </w:rPr>
        <w:t>Narrative</w:t>
      </w:r>
    </w:p>
    <w:p w14:paraId="76A39B80" w14:textId="1A7C0DA4" w:rsidR="00C25446" w:rsidRPr="00C25446" w:rsidRDefault="00C25446" w:rsidP="00FD75AF">
      <w:pPr>
        <w:pStyle w:val="ListParagraph"/>
        <w:numPr>
          <w:ilvl w:val="0"/>
          <w:numId w:val="15"/>
        </w:numPr>
        <w:tabs>
          <w:tab w:val="left" w:pos="-720"/>
        </w:tabs>
        <w:suppressAutoHyphens/>
        <w:spacing w:after="0" w:line="240" w:lineRule="auto"/>
        <w:jc w:val="both"/>
        <w:rPr>
          <w:rFonts w:eastAsia="Times New Roman" w:cs="Arial"/>
        </w:rPr>
      </w:pPr>
      <w:r w:rsidRPr="00C25446">
        <w:rPr>
          <w:spacing w:val="-3"/>
          <w:szCs w:val="24"/>
        </w:rPr>
        <w:t>School Information Form</w:t>
      </w:r>
    </w:p>
    <w:p w14:paraId="0E6396FC" w14:textId="18790AE4" w:rsidR="00C25446" w:rsidRPr="00C25446" w:rsidRDefault="00C25446" w:rsidP="00FD75AF">
      <w:pPr>
        <w:pStyle w:val="ListParagraph"/>
        <w:numPr>
          <w:ilvl w:val="0"/>
          <w:numId w:val="15"/>
        </w:numPr>
        <w:tabs>
          <w:tab w:val="left" w:pos="-720"/>
        </w:tabs>
        <w:suppressAutoHyphens/>
        <w:spacing w:after="0" w:line="240" w:lineRule="auto"/>
        <w:jc w:val="both"/>
        <w:rPr>
          <w:rFonts w:eastAsia="Times New Roman" w:cs="Arial"/>
        </w:rPr>
      </w:pPr>
      <w:r w:rsidRPr="00C25446">
        <w:rPr>
          <w:spacing w:val="-3"/>
          <w:szCs w:val="24"/>
        </w:rPr>
        <w:t>School Signature Page</w:t>
      </w:r>
    </w:p>
    <w:p w14:paraId="376E882B" w14:textId="266AB87B" w:rsidR="00C25446" w:rsidRDefault="00C25446" w:rsidP="00A13489">
      <w:pPr>
        <w:spacing w:after="0" w:line="240" w:lineRule="auto"/>
        <w:rPr>
          <w:rFonts w:eastAsia="Times New Roman" w:cs="Arial"/>
        </w:rPr>
      </w:pPr>
    </w:p>
    <w:p w14:paraId="55914932" w14:textId="46F5AEB1" w:rsidR="00C25446" w:rsidRPr="009D6BD1" w:rsidRDefault="00C25446" w:rsidP="00A13489">
      <w:pPr>
        <w:spacing w:after="0" w:line="240" w:lineRule="auto"/>
        <w:rPr>
          <w:rFonts w:eastAsia="Times New Roman" w:cs="Arial"/>
          <w:szCs w:val="24"/>
        </w:rPr>
      </w:pPr>
      <w:r w:rsidRPr="009D6BD1">
        <w:rPr>
          <w:rFonts w:eastAsia="Times New Roman" w:cs="Arial"/>
          <w:szCs w:val="24"/>
        </w:rPr>
        <w:t xml:space="preserve">Districts with multiple participating schools should duplicate the pages in the </w:t>
      </w:r>
      <w:proofErr w:type="gramStart"/>
      <w:r>
        <w:rPr>
          <w:rFonts w:eastAsia="Times New Roman" w:cs="Arial"/>
          <w:szCs w:val="24"/>
        </w:rPr>
        <w:t>School</w:t>
      </w:r>
      <w:proofErr w:type="gramEnd"/>
      <w:r>
        <w:rPr>
          <w:rFonts w:eastAsia="Times New Roman" w:cs="Arial"/>
          <w:szCs w:val="24"/>
        </w:rPr>
        <w:t>-</w:t>
      </w:r>
      <w:r w:rsidR="008B151C">
        <w:rPr>
          <w:rFonts w:eastAsia="Times New Roman" w:cs="Arial"/>
          <w:szCs w:val="24"/>
        </w:rPr>
        <w:t>Level</w:t>
      </w:r>
      <w:r>
        <w:rPr>
          <w:rFonts w:eastAsia="Times New Roman" w:cs="Arial"/>
          <w:szCs w:val="24"/>
        </w:rPr>
        <w:t xml:space="preserve"> </w:t>
      </w:r>
      <w:r w:rsidR="006D5B28">
        <w:rPr>
          <w:rFonts w:eastAsia="Times New Roman" w:cs="Arial"/>
          <w:szCs w:val="24"/>
        </w:rPr>
        <w:t>Plan</w:t>
      </w:r>
      <w:r w:rsidR="006D5B28" w:rsidRPr="009D6BD1">
        <w:rPr>
          <w:rFonts w:eastAsia="Times New Roman" w:cs="Arial"/>
          <w:szCs w:val="24"/>
        </w:rPr>
        <w:t xml:space="preserve"> </w:t>
      </w:r>
      <w:r w:rsidRPr="009D6BD1">
        <w:rPr>
          <w:rFonts w:eastAsia="Times New Roman" w:cs="Arial"/>
          <w:szCs w:val="24"/>
        </w:rPr>
        <w:t xml:space="preserve">and have each school complete its own </w:t>
      </w:r>
      <w:r>
        <w:rPr>
          <w:rFonts w:eastAsia="Times New Roman" w:cs="Arial"/>
          <w:szCs w:val="24"/>
        </w:rPr>
        <w:t>School-</w:t>
      </w:r>
      <w:r w:rsidR="008B151C">
        <w:rPr>
          <w:rFonts w:eastAsia="Times New Roman" w:cs="Arial"/>
          <w:szCs w:val="24"/>
        </w:rPr>
        <w:t>Level</w:t>
      </w:r>
      <w:r>
        <w:rPr>
          <w:rFonts w:eastAsia="Times New Roman" w:cs="Arial"/>
          <w:szCs w:val="24"/>
        </w:rPr>
        <w:t xml:space="preserve"> </w:t>
      </w:r>
      <w:r w:rsidR="006D5B28">
        <w:rPr>
          <w:rFonts w:eastAsia="Times New Roman" w:cs="Arial"/>
          <w:szCs w:val="24"/>
        </w:rPr>
        <w:t>Plan</w:t>
      </w:r>
      <w:r>
        <w:rPr>
          <w:rFonts w:eastAsia="Times New Roman" w:cs="Arial"/>
          <w:szCs w:val="24"/>
        </w:rPr>
        <w:t xml:space="preserve">. All submissions must be received by </w:t>
      </w:r>
      <w:r w:rsidR="000F3638" w:rsidRPr="005E513F">
        <w:rPr>
          <w:rFonts w:eastAsia="Times New Roman" w:cs="Arial"/>
          <w:b/>
          <w:bCs/>
          <w:szCs w:val="24"/>
        </w:rPr>
        <w:t>June 30, 202</w:t>
      </w:r>
      <w:r w:rsidR="00AD2F3E" w:rsidRPr="005E513F">
        <w:rPr>
          <w:rFonts w:eastAsia="Times New Roman" w:cs="Arial"/>
          <w:b/>
          <w:bCs/>
          <w:szCs w:val="24"/>
        </w:rPr>
        <w:t>4</w:t>
      </w:r>
      <w:r w:rsidRPr="005E513F">
        <w:rPr>
          <w:rFonts w:eastAsia="Times New Roman" w:cs="Arial"/>
          <w:b/>
          <w:bCs/>
          <w:szCs w:val="24"/>
        </w:rPr>
        <w:t>.</w:t>
      </w:r>
    </w:p>
    <w:p w14:paraId="67341EDF" w14:textId="77777777" w:rsidR="00C25446" w:rsidRDefault="00C25446" w:rsidP="00A13489">
      <w:pPr>
        <w:spacing w:after="0" w:line="240" w:lineRule="auto"/>
        <w:rPr>
          <w:rFonts w:eastAsia="Times New Roman" w:cs="Arial"/>
        </w:rPr>
      </w:pPr>
    </w:p>
    <w:p w14:paraId="657EA7A0" w14:textId="6F33E28B" w:rsidR="00C25446" w:rsidRPr="00C25446" w:rsidRDefault="00C25446" w:rsidP="00DF1E1E">
      <w:pPr>
        <w:pStyle w:val="Heading2"/>
      </w:pPr>
      <w:r w:rsidRPr="00C25446">
        <w:t xml:space="preserve">Part A: School Steps </w:t>
      </w:r>
    </w:p>
    <w:p w14:paraId="189AAEE4" w14:textId="178D1D98" w:rsidR="009057AD" w:rsidRDefault="006D5B28" w:rsidP="00A13489">
      <w:pPr>
        <w:spacing w:after="0" w:line="240" w:lineRule="auto"/>
      </w:pPr>
      <w:r>
        <w:t>E</w:t>
      </w:r>
      <w:r w:rsidR="00860F32">
        <w:t xml:space="preserve">ligible </w:t>
      </w:r>
      <w:r w:rsidR="009057AD" w:rsidRPr="009D6BD1">
        <w:t xml:space="preserve">schools will need to complete </w:t>
      </w:r>
      <w:r w:rsidR="007071BD">
        <w:t>four</w:t>
      </w:r>
      <w:r w:rsidR="004C36E4">
        <w:t xml:space="preserve"> </w:t>
      </w:r>
      <w:r w:rsidR="009057AD" w:rsidRPr="009D6BD1">
        <w:t xml:space="preserve">steps in </w:t>
      </w:r>
      <w:r w:rsidR="007071BD">
        <w:t xml:space="preserve">the </w:t>
      </w:r>
      <w:r w:rsidR="009057AD" w:rsidRPr="009D6BD1">
        <w:t>order</w:t>
      </w:r>
      <w:r w:rsidR="007071BD">
        <w:t xml:space="preserve"> listed below</w:t>
      </w:r>
      <w:r w:rsidR="009057AD" w:rsidRPr="009D6BD1">
        <w:t xml:space="preserve">.  Schools should identify when these steps occurred in the space below.  Any sections below that are incomplete will result in this section being returned for revision.  </w:t>
      </w:r>
    </w:p>
    <w:tbl>
      <w:tblPr>
        <w:tblStyle w:val="TableGrid"/>
        <w:tblW w:w="0" w:type="auto"/>
        <w:tblLook w:val="04A0" w:firstRow="1" w:lastRow="0" w:firstColumn="1" w:lastColumn="0" w:noHBand="0" w:noVBand="1"/>
      </w:tblPr>
      <w:tblGrid>
        <w:gridCol w:w="2065"/>
        <w:gridCol w:w="7285"/>
      </w:tblGrid>
      <w:tr w:rsidR="00C45A8C" w14:paraId="682A8968" w14:textId="77777777" w:rsidTr="00C45A8C">
        <w:tc>
          <w:tcPr>
            <w:tcW w:w="2065" w:type="dxa"/>
            <w:shd w:val="clear" w:color="auto" w:fill="F2F2F2" w:themeFill="background1" w:themeFillShade="F2"/>
          </w:tcPr>
          <w:p w14:paraId="3807AA1A" w14:textId="7CEF3F6D" w:rsidR="00C45A8C" w:rsidRPr="00C45A8C" w:rsidRDefault="00C45A8C" w:rsidP="00A13489">
            <w:pPr>
              <w:rPr>
                <w:rFonts w:eastAsia="Times New Roman" w:cs="Arial"/>
                <w:b/>
                <w:bCs/>
                <w:szCs w:val="24"/>
              </w:rPr>
            </w:pPr>
            <w:r w:rsidRPr="00C45A8C">
              <w:rPr>
                <w:rFonts w:eastAsia="Times New Roman" w:cs="Arial"/>
                <w:b/>
                <w:bCs/>
                <w:szCs w:val="24"/>
              </w:rPr>
              <w:t>Name of School</w:t>
            </w:r>
          </w:p>
        </w:tc>
        <w:tc>
          <w:tcPr>
            <w:tcW w:w="7285" w:type="dxa"/>
          </w:tcPr>
          <w:p w14:paraId="19157B5E" w14:textId="77777777" w:rsidR="00C45A8C" w:rsidRDefault="00C45A8C" w:rsidP="00A13489">
            <w:pPr>
              <w:rPr>
                <w:rFonts w:eastAsia="Times New Roman" w:cs="Arial"/>
                <w:szCs w:val="24"/>
              </w:rPr>
            </w:pPr>
          </w:p>
        </w:tc>
      </w:tr>
    </w:tbl>
    <w:p w14:paraId="0285A51A" w14:textId="77777777" w:rsidR="00C45A8C" w:rsidRPr="003D3B93" w:rsidRDefault="00C45A8C" w:rsidP="00A13489">
      <w:pPr>
        <w:spacing w:after="0" w:line="240" w:lineRule="auto"/>
        <w:rPr>
          <w:rFonts w:eastAsia="Times New Roman" w:cs="Arial"/>
          <w:sz w:val="2"/>
          <w:szCs w:val="2"/>
        </w:rPr>
      </w:pPr>
    </w:p>
    <w:tbl>
      <w:tblPr>
        <w:tblStyle w:val="TableGrid"/>
        <w:tblW w:w="9355" w:type="dxa"/>
        <w:tblLook w:val="04A0" w:firstRow="1" w:lastRow="0" w:firstColumn="1" w:lastColumn="0" w:noHBand="0" w:noVBand="1"/>
      </w:tblPr>
      <w:tblGrid>
        <w:gridCol w:w="6565"/>
        <w:gridCol w:w="2790"/>
      </w:tblGrid>
      <w:tr w:rsidR="009057AD" w:rsidRPr="006B50C1" w14:paraId="46B72E21" w14:textId="77777777" w:rsidTr="00673EA6">
        <w:trPr>
          <w:trHeight w:val="89"/>
        </w:trPr>
        <w:tc>
          <w:tcPr>
            <w:tcW w:w="6565" w:type="dxa"/>
            <w:shd w:val="clear" w:color="auto" w:fill="F2F2F2" w:themeFill="background1" w:themeFillShade="F2"/>
            <w:vAlign w:val="center"/>
          </w:tcPr>
          <w:p w14:paraId="2F6023B9" w14:textId="26BE8B43" w:rsidR="009057AD" w:rsidRPr="00091302" w:rsidRDefault="009057AD" w:rsidP="00A13489">
            <w:pPr>
              <w:jc w:val="center"/>
              <w:rPr>
                <w:rFonts w:eastAsia="Times New Roman" w:cs="Arial"/>
                <w:b/>
                <w:bCs/>
                <w:szCs w:val="24"/>
              </w:rPr>
            </w:pPr>
            <w:r w:rsidRPr="00091302">
              <w:rPr>
                <w:rFonts w:eastAsia="Times New Roman" w:cs="Arial"/>
                <w:b/>
                <w:bCs/>
                <w:szCs w:val="24"/>
              </w:rPr>
              <w:t>Step</w:t>
            </w:r>
          </w:p>
        </w:tc>
        <w:tc>
          <w:tcPr>
            <w:tcW w:w="2790" w:type="dxa"/>
            <w:shd w:val="clear" w:color="auto" w:fill="F2F2F2" w:themeFill="background1" w:themeFillShade="F2"/>
            <w:vAlign w:val="center"/>
          </w:tcPr>
          <w:p w14:paraId="164741E2" w14:textId="0C66BDCD" w:rsidR="009057AD" w:rsidRPr="00091302" w:rsidRDefault="009057AD" w:rsidP="00A13489">
            <w:pPr>
              <w:jc w:val="center"/>
              <w:rPr>
                <w:rFonts w:eastAsia="Times New Roman" w:cs="Arial"/>
                <w:b/>
                <w:bCs/>
                <w:szCs w:val="24"/>
              </w:rPr>
            </w:pPr>
            <w:r w:rsidRPr="00091302">
              <w:rPr>
                <w:rFonts w:eastAsia="Times New Roman" w:cs="Arial"/>
                <w:b/>
                <w:bCs/>
                <w:szCs w:val="24"/>
              </w:rPr>
              <w:t xml:space="preserve">When Step Occurred </w:t>
            </w:r>
          </w:p>
        </w:tc>
      </w:tr>
      <w:tr w:rsidR="009057AD" w:rsidRPr="006B50C1" w14:paraId="1456E35A" w14:textId="77777777" w:rsidTr="00673EA6">
        <w:trPr>
          <w:trHeight w:val="827"/>
        </w:trPr>
        <w:tc>
          <w:tcPr>
            <w:tcW w:w="6565" w:type="dxa"/>
          </w:tcPr>
          <w:p w14:paraId="7C717636" w14:textId="51B84FA2" w:rsidR="009057AD" w:rsidRPr="004C36E4" w:rsidRDefault="004C36E4" w:rsidP="00FD75AF">
            <w:pPr>
              <w:pStyle w:val="ListParagraph"/>
              <w:numPr>
                <w:ilvl w:val="0"/>
                <w:numId w:val="9"/>
              </w:numPr>
              <w:ind w:left="330" w:hanging="330"/>
            </w:pPr>
            <w:r w:rsidRPr="008A566C">
              <w:rPr>
                <w:rFonts w:eastAsia="Times New Roman" w:cs="Arial"/>
                <w:szCs w:val="24"/>
              </w:rPr>
              <w:t xml:space="preserve">School leadership reviews and confirms commitment to the Coaching for Excellence </w:t>
            </w:r>
            <w:hyperlink w:anchor="_Appendix_A:_Capacity-Building" w:history="1">
              <w:r w:rsidR="007E5D77" w:rsidRPr="004C36E4">
                <w:rPr>
                  <w:rStyle w:val="Hyperlink"/>
                  <w:rFonts w:eastAsia="Times New Roman" w:cs="Arial"/>
                  <w:szCs w:val="24"/>
                </w:rPr>
                <w:t>Theory of Action</w:t>
              </w:r>
            </w:hyperlink>
            <w:r w:rsidR="007E5D77" w:rsidRPr="004C36E4">
              <w:rPr>
                <w:rFonts w:eastAsia="Times New Roman" w:cs="Arial"/>
                <w:szCs w:val="24"/>
              </w:rPr>
              <w:t xml:space="preserve"> and </w:t>
            </w:r>
            <w:hyperlink w:anchor="_Coaching_Foundations_Program" w:history="1">
              <w:r w:rsidR="009057AD" w:rsidRPr="004C36E4">
                <w:rPr>
                  <w:rStyle w:val="Hyperlink"/>
                  <w:rFonts w:eastAsia="Times New Roman" w:cs="Arial"/>
                  <w:szCs w:val="24"/>
                </w:rPr>
                <w:t>Program Expectations</w:t>
              </w:r>
            </w:hyperlink>
            <w:r>
              <w:rPr>
                <w:rStyle w:val="Hyperlink"/>
                <w:rFonts w:eastAsia="Times New Roman" w:cs="Arial"/>
                <w:szCs w:val="24"/>
              </w:rPr>
              <w:t>.</w:t>
            </w:r>
          </w:p>
        </w:tc>
        <w:tc>
          <w:tcPr>
            <w:tcW w:w="2790" w:type="dxa"/>
          </w:tcPr>
          <w:p w14:paraId="27D0E7BC" w14:textId="77777777" w:rsidR="009057AD" w:rsidRPr="009D6BD1" w:rsidRDefault="009057AD" w:rsidP="00A13489">
            <w:pPr>
              <w:rPr>
                <w:rFonts w:eastAsia="Times New Roman" w:cs="Arial"/>
                <w:szCs w:val="24"/>
              </w:rPr>
            </w:pPr>
          </w:p>
        </w:tc>
      </w:tr>
      <w:tr w:rsidR="009057AD" w:rsidRPr="006B50C1" w14:paraId="375BBCB5" w14:textId="77777777" w:rsidTr="00673EA6">
        <w:trPr>
          <w:trHeight w:val="827"/>
        </w:trPr>
        <w:tc>
          <w:tcPr>
            <w:tcW w:w="6565" w:type="dxa"/>
          </w:tcPr>
          <w:p w14:paraId="72F6FBC8" w14:textId="5C8C25BB" w:rsidR="009057AD" w:rsidRPr="009D6BD1" w:rsidRDefault="009057AD" w:rsidP="00FD75AF">
            <w:pPr>
              <w:pStyle w:val="ListParagraph"/>
              <w:numPr>
                <w:ilvl w:val="0"/>
                <w:numId w:val="9"/>
              </w:numPr>
              <w:ind w:left="330" w:hanging="330"/>
              <w:rPr>
                <w:rFonts w:eastAsia="Times New Roman" w:cs="Arial"/>
                <w:szCs w:val="24"/>
              </w:rPr>
            </w:pPr>
            <w:r w:rsidRPr="009D6BD1">
              <w:rPr>
                <w:rFonts w:eastAsia="Times New Roman" w:cs="Arial"/>
                <w:szCs w:val="24"/>
              </w:rPr>
              <w:t xml:space="preserve">School leadership presents </w:t>
            </w:r>
            <w:r w:rsidR="00E825DF" w:rsidRPr="009D6BD1">
              <w:rPr>
                <w:rFonts w:eastAsia="Times New Roman" w:cs="Arial"/>
                <w:szCs w:val="24"/>
              </w:rPr>
              <w:t xml:space="preserve">to staff </w:t>
            </w:r>
            <w:r w:rsidR="007E5D77" w:rsidRPr="009D6BD1">
              <w:rPr>
                <w:rFonts w:eastAsia="Times New Roman" w:cs="Arial"/>
                <w:szCs w:val="24"/>
              </w:rPr>
              <w:t xml:space="preserve">the </w:t>
            </w:r>
            <w:r w:rsidRPr="009D6BD1">
              <w:rPr>
                <w:rFonts w:eastAsia="Times New Roman" w:cs="Arial"/>
                <w:szCs w:val="24"/>
              </w:rPr>
              <w:t xml:space="preserve">opportunity to add an instructional coach and emphasizes the role </w:t>
            </w:r>
            <w:r w:rsidR="00E825DF">
              <w:rPr>
                <w:rFonts w:eastAsia="Times New Roman" w:cs="Arial"/>
                <w:szCs w:val="24"/>
              </w:rPr>
              <w:t xml:space="preserve">of the coach </w:t>
            </w:r>
            <w:r w:rsidRPr="009D6BD1">
              <w:rPr>
                <w:rFonts w:eastAsia="Times New Roman" w:cs="Arial"/>
                <w:szCs w:val="24"/>
              </w:rPr>
              <w:t xml:space="preserve">as a support, not an evaluator.  </w:t>
            </w:r>
          </w:p>
        </w:tc>
        <w:tc>
          <w:tcPr>
            <w:tcW w:w="2790" w:type="dxa"/>
          </w:tcPr>
          <w:p w14:paraId="082610B6" w14:textId="77777777" w:rsidR="009057AD" w:rsidRPr="009D6BD1" w:rsidRDefault="009057AD" w:rsidP="00A13489">
            <w:pPr>
              <w:rPr>
                <w:rFonts w:eastAsia="Times New Roman" w:cs="Arial"/>
                <w:szCs w:val="24"/>
              </w:rPr>
            </w:pPr>
          </w:p>
        </w:tc>
      </w:tr>
      <w:tr w:rsidR="009057AD" w:rsidRPr="006B50C1" w14:paraId="2D42A3FA" w14:textId="77777777" w:rsidTr="00673EA6">
        <w:trPr>
          <w:trHeight w:val="809"/>
        </w:trPr>
        <w:tc>
          <w:tcPr>
            <w:tcW w:w="6565" w:type="dxa"/>
          </w:tcPr>
          <w:p w14:paraId="645CB52E" w14:textId="49320E2D" w:rsidR="009057AD" w:rsidRPr="009D6BD1" w:rsidRDefault="009057AD" w:rsidP="00FD75AF">
            <w:pPr>
              <w:pStyle w:val="ListParagraph"/>
              <w:numPr>
                <w:ilvl w:val="0"/>
                <w:numId w:val="9"/>
              </w:numPr>
              <w:ind w:left="330" w:hanging="330"/>
              <w:rPr>
                <w:rFonts w:eastAsia="Times New Roman" w:cs="Arial"/>
                <w:szCs w:val="24"/>
              </w:rPr>
            </w:pPr>
            <w:r w:rsidRPr="009D6BD1">
              <w:rPr>
                <w:rFonts w:eastAsia="Times New Roman" w:cs="Arial"/>
                <w:szCs w:val="24"/>
              </w:rPr>
              <w:t xml:space="preserve">School leadership solicits interest among staff </w:t>
            </w:r>
            <w:r w:rsidR="00E825DF">
              <w:rPr>
                <w:rFonts w:eastAsia="Times New Roman" w:cs="Arial"/>
                <w:szCs w:val="24"/>
              </w:rPr>
              <w:t>and</w:t>
            </w:r>
            <w:r w:rsidR="00E825DF" w:rsidRPr="009D6BD1">
              <w:rPr>
                <w:rFonts w:eastAsia="Times New Roman" w:cs="Arial"/>
                <w:szCs w:val="24"/>
              </w:rPr>
              <w:t xml:space="preserve"> </w:t>
            </w:r>
            <w:r w:rsidR="004C36E4">
              <w:rPr>
                <w:rFonts w:eastAsia="Times New Roman" w:cs="Arial"/>
                <w:szCs w:val="24"/>
              </w:rPr>
              <w:t>confirm</w:t>
            </w:r>
            <w:r w:rsidR="00E825DF">
              <w:rPr>
                <w:rFonts w:eastAsia="Times New Roman" w:cs="Arial"/>
                <w:szCs w:val="24"/>
              </w:rPr>
              <w:t>s</w:t>
            </w:r>
            <w:r w:rsidRPr="009D6BD1">
              <w:rPr>
                <w:rFonts w:eastAsia="Times New Roman" w:cs="Arial"/>
                <w:szCs w:val="24"/>
              </w:rPr>
              <w:t xml:space="preserve"> that </w:t>
            </w:r>
            <w:r w:rsidR="00986039" w:rsidRPr="009D6BD1">
              <w:rPr>
                <w:rFonts w:eastAsia="Times New Roman" w:cs="Arial"/>
                <w:szCs w:val="24"/>
              </w:rPr>
              <w:t xml:space="preserve">there </w:t>
            </w:r>
            <w:r w:rsidRPr="009D6BD1">
              <w:rPr>
                <w:rFonts w:eastAsia="Times New Roman" w:cs="Arial"/>
                <w:szCs w:val="24"/>
              </w:rPr>
              <w:t xml:space="preserve">are at least ten staff interested in </w:t>
            </w:r>
            <w:r w:rsidR="00E825DF" w:rsidRPr="00E825DF">
              <w:rPr>
                <w:rFonts w:eastAsia="Times New Roman" w:cs="Arial"/>
                <w:szCs w:val="24"/>
              </w:rPr>
              <w:t>participating in peer coaching</w:t>
            </w:r>
            <w:r w:rsidRPr="009D6BD1">
              <w:rPr>
                <w:rFonts w:eastAsia="Times New Roman" w:cs="Arial"/>
                <w:szCs w:val="24"/>
              </w:rPr>
              <w:t>.</w:t>
            </w:r>
          </w:p>
        </w:tc>
        <w:tc>
          <w:tcPr>
            <w:tcW w:w="2790" w:type="dxa"/>
          </w:tcPr>
          <w:p w14:paraId="539F9C79" w14:textId="77777777" w:rsidR="009057AD" w:rsidRPr="009D6BD1" w:rsidRDefault="009057AD" w:rsidP="00A13489">
            <w:pPr>
              <w:rPr>
                <w:rFonts w:eastAsia="Times New Roman" w:cs="Arial"/>
                <w:szCs w:val="24"/>
              </w:rPr>
            </w:pPr>
          </w:p>
        </w:tc>
      </w:tr>
      <w:tr w:rsidR="009057AD" w:rsidRPr="006B50C1" w14:paraId="0081E866" w14:textId="77777777" w:rsidTr="00673EA6">
        <w:trPr>
          <w:trHeight w:val="773"/>
        </w:trPr>
        <w:tc>
          <w:tcPr>
            <w:tcW w:w="6565" w:type="dxa"/>
          </w:tcPr>
          <w:p w14:paraId="70997560" w14:textId="5F6D0F13" w:rsidR="009057AD" w:rsidRPr="00855A7C" w:rsidRDefault="009057AD" w:rsidP="00FD75AF">
            <w:pPr>
              <w:pStyle w:val="ListParagraph"/>
              <w:numPr>
                <w:ilvl w:val="0"/>
                <w:numId w:val="9"/>
              </w:numPr>
              <w:ind w:left="330" w:hanging="330"/>
              <w:rPr>
                <w:rFonts w:eastAsia="Times New Roman" w:cs="Arial"/>
                <w:szCs w:val="24"/>
              </w:rPr>
            </w:pPr>
            <w:r w:rsidRPr="009D6BD1">
              <w:rPr>
                <w:rFonts w:eastAsia="Times New Roman" w:cs="Arial"/>
                <w:szCs w:val="24"/>
              </w:rPr>
              <w:t xml:space="preserve">School leadership </w:t>
            </w:r>
            <w:r w:rsidR="00860F32">
              <w:rPr>
                <w:rFonts w:eastAsia="Times New Roman" w:cs="Arial"/>
                <w:szCs w:val="24"/>
              </w:rPr>
              <w:t>communicates</w:t>
            </w:r>
            <w:r w:rsidRPr="00855A7C">
              <w:rPr>
                <w:rFonts w:eastAsia="Times New Roman" w:cs="Arial"/>
                <w:szCs w:val="24"/>
              </w:rPr>
              <w:t xml:space="preserve"> interest to District leaders that the school would like to pursue this opportunity.</w:t>
            </w:r>
          </w:p>
        </w:tc>
        <w:tc>
          <w:tcPr>
            <w:tcW w:w="2790" w:type="dxa"/>
          </w:tcPr>
          <w:p w14:paraId="4A38CF9F" w14:textId="77777777" w:rsidR="009057AD" w:rsidRPr="00855A7C" w:rsidRDefault="009057AD" w:rsidP="00A13489">
            <w:pPr>
              <w:rPr>
                <w:rFonts w:eastAsia="Times New Roman" w:cs="Arial"/>
                <w:szCs w:val="24"/>
              </w:rPr>
            </w:pPr>
          </w:p>
        </w:tc>
      </w:tr>
    </w:tbl>
    <w:p w14:paraId="73EFAE41" w14:textId="77777777" w:rsidR="00855A7C" w:rsidRDefault="00855A7C" w:rsidP="00A13489">
      <w:pPr>
        <w:spacing w:after="0" w:line="240" w:lineRule="auto"/>
        <w:rPr>
          <w:rFonts w:eastAsia="Times New Roman" w:cs="Arial"/>
          <w:szCs w:val="24"/>
        </w:rPr>
      </w:pPr>
    </w:p>
    <w:p w14:paraId="325DE1D9" w14:textId="259DE907" w:rsidR="00855A7C" w:rsidRPr="00855A7C" w:rsidRDefault="00855A7C" w:rsidP="00A13489">
      <w:pPr>
        <w:spacing w:after="0" w:line="240" w:lineRule="auto"/>
        <w:rPr>
          <w:rFonts w:eastAsia="Times New Roman" w:cs="Arial"/>
          <w:szCs w:val="24"/>
        </w:rPr>
      </w:pPr>
      <w:r>
        <w:rPr>
          <w:rFonts w:eastAsia="Times New Roman" w:cs="Arial"/>
          <w:szCs w:val="24"/>
        </w:rPr>
        <w:t xml:space="preserve">After schools have completed these steps and begin identifying potential staff members that can serve as an instructional coach for one year, </w:t>
      </w:r>
      <w:r w:rsidRPr="00855A7C">
        <w:rPr>
          <w:rFonts w:eastAsia="Times New Roman" w:cs="Arial"/>
          <w:szCs w:val="24"/>
        </w:rPr>
        <w:t xml:space="preserve">the </w:t>
      </w:r>
      <w:r w:rsidR="006D5B28">
        <w:rPr>
          <w:rFonts w:eastAsia="Times New Roman" w:cs="Arial"/>
          <w:szCs w:val="24"/>
        </w:rPr>
        <w:t xml:space="preserve">New York State Education </w:t>
      </w:r>
      <w:r w:rsidRPr="00855A7C">
        <w:rPr>
          <w:rFonts w:eastAsia="Times New Roman" w:cs="Arial"/>
          <w:szCs w:val="24"/>
        </w:rPr>
        <w:t xml:space="preserve">Department </w:t>
      </w:r>
      <w:r w:rsidRPr="00855A7C">
        <w:rPr>
          <w:rFonts w:eastAsia="Times New Roman" w:cs="Arial"/>
          <w:b/>
          <w:bCs/>
          <w:szCs w:val="24"/>
        </w:rPr>
        <w:t>strongly recommends</w:t>
      </w:r>
      <w:r w:rsidRPr="00855A7C">
        <w:rPr>
          <w:rFonts w:eastAsia="Times New Roman" w:cs="Arial"/>
          <w:szCs w:val="24"/>
        </w:rPr>
        <w:t xml:space="preserve"> that the </w:t>
      </w:r>
      <w:r>
        <w:rPr>
          <w:rFonts w:eastAsia="Times New Roman" w:cs="Arial"/>
          <w:szCs w:val="24"/>
        </w:rPr>
        <w:t>school considers the qualities below as part of their identification process</w:t>
      </w:r>
      <w:r w:rsidRPr="00855A7C">
        <w:rPr>
          <w:rFonts w:eastAsia="Times New Roman" w:cs="Arial"/>
          <w:szCs w:val="24"/>
        </w:rPr>
        <w:t>:</w:t>
      </w:r>
    </w:p>
    <w:p w14:paraId="56AE02B8" w14:textId="77777777" w:rsidR="00855A7C" w:rsidRPr="00855A7C" w:rsidRDefault="00855A7C" w:rsidP="00A13489">
      <w:pPr>
        <w:spacing w:after="0" w:line="240" w:lineRule="auto"/>
        <w:rPr>
          <w:rFonts w:eastAsia="Times New Roman" w:cs="Arial"/>
          <w:szCs w:val="24"/>
        </w:rPr>
      </w:pPr>
    </w:p>
    <w:p w14:paraId="6CAB3238" w14:textId="042C720F" w:rsidR="00855A7C" w:rsidRDefault="00855A7C" w:rsidP="00FD75AF">
      <w:pPr>
        <w:pStyle w:val="ListParagraph"/>
        <w:numPr>
          <w:ilvl w:val="0"/>
          <w:numId w:val="7"/>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 xml:space="preserve">as strong interpersonal </w:t>
      </w:r>
      <w:proofErr w:type="gramStart"/>
      <w:r w:rsidRPr="00855A7C">
        <w:rPr>
          <w:rFonts w:eastAsia="Times New Roman" w:cs="Arial"/>
          <w:i/>
          <w:iCs/>
          <w:szCs w:val="24"/>
        </w:rPr>
        <w:t>skills</w:t>
      </w:r>
      <w:r w:rsidR="00C45A8C">
        <w:rPr>
          <w:rFonts w:eastAsia="Times New Roman" w:cs="Arial"/>
          <w:i/>
          <w:iCs/>
          <w:szCs w:val="24"/>
        </w:rPr>
        <w:t>;</w:t>
      </w:r>
      <w:proofErr w:type="gramEnd"/>
    </w:p>
    <w:p w14:paraId="071F47C0" w14:textId="38204A0B" w:rsidR="005A1DDF" w:rsidRPr="00855A7C" w:rsidRDefault="005A1DDF" w:rsidP="00FD75AF">
      <w:pPr>
        <w:pStyle w:val="ListParagraph"/>
        <w:numPr>
          <w:ilvl w:val="0"/>
          <w:numId w:val="7"/>
        </w:numPr>
        <w:spacing w:after="0" w:line="240" w:lineRule="auto"/>
        <w:rPr>
          <w:rFonts w:eastAsia="Times New Roman" w:cs="Arial"/>
          <w:i/>
          <w:iCs/>
          <w:szCs w:val="24"/>
        </w:rPr>
      </w:pPr>
      <w:r>
        <w:rPr>
          <w:rFonts w:eastAsia="Times New Roman" w:cs="Arial"/>
          <w:i/>
          <w:iCs/>
          <w:szCs w:val="24"/>
        </w:rPr>
        <w:t xml:space="preserve">The Instructional Coach is someone that intends to remain as a teacher at the school </w:t>
      </w:r>
      <w:r w:rsidR="00E47490">
        <w:rPr>
          <w:rFonts w:eastAsia="Times New Roman" w:cs="Arial"/>
          <w:i/>
          <w:iCs/>
          <w:szCs w:val="24"/>
        </w:rPr>
        <w:t xml:space="preserve">after serving as an Instructional </w:t>
      </w:r>
      <w:proofErr w:type="gramStart"/>
      <w:r w:rsidR="00E47490">
        <w:rPr>
          <w:rFonts w:eastAsia="Times New Roman" w:cs="Arial"/>
          <w:i/>
          <w:iCs/>
          <w:szCs w:val="24"/>
        </w:rPr>
        <w:t>Coach</w:t>
      </w:r>
      <w:r w:rsidR="00C45A8C">
        <w:rPr>
          <w:rFonts w:eastAsia="Times New Roman" w:cs="Arial"/>
          <w:i/>
          <w:iCs/>
          <w:szCs w:val="24"/>
        </w:rPr>
        <w:t>;</w:t>
      </w:r>
      <w:proofErr w:type="gramEnd"/>
    </w:p>
    <w:p w14:paraId="7EB28554" w14:textId="49C5625C" w:rsidR="00855A7C" w:rsidRPr="00855A7C" w:rsidRDefault="00855A7C" w:rsidP="00FD75AF">
      <w:pPr>
        <w:pStyle w:val="ListParagraph"/>
        <w:numPr>
          <w:ilvl w:val="0"/>
          <w:numId w:val="7"/>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 xml:space="preserve">as an understanding of adult learning </w:t>
      </w:r>
      <w:proofErr w:type="gramStart"/>
      <w:r w:rsidRPr="00855A7C">
        <w:rPr>
          <w:rFonts w:eastAsia="Times New Roman" w:cs="Arial"/>
          <w:i/>
          <w:iCs/>
          <w:szCs w:val="24"/>
        </w:rPr>
        <w:t>theory</w:t>
      </w:r>
      <w:r w:rsidR="00C45A8C">
        <w:rPr>
          <w:rFonts w:eastAsia="Times New Roman" w:cs="Arial"/>
          <w:i/>
          <w:iCs/>
          <w:szCs w:val="24"/>
        </w:rPr>
        <w:t>;</w:t>
      </w:r>
      <w:proofErr w:type="gramEnd"/>
    </w:p>
    <w:p w14:paraId="21B1D271" w14:textId="345B3F83" w:rsidR="00855A7C" w:rsidRPr="00855A7C" w:rsidRDefault="00855A7C" w:rsidP="00FD75AF">
      <w:pPr>
        <w:pStyle w:val="ListParagraph"/>
        <w:numPr>
          <w:ilvl w:val="0"/>
          <w:numId w:val="7"/>
        </w:numPr>
        <w:spacing w:after="0" w:line="240" w:lineRule="auto"/>
        <w:rPr>
          <w:rFonts w:eastAsia="Times New Roman" w:cs="Arial"/>
          <w:i/>
          <w:iCs/>
          <w:szCs w:val="24"/>
        </w:rPr>
      </w:pPr>
      <w:r>
        <w:rPr>
          <w:rFonts w:eastAsia="Times New Roman" w:cs="Arial"/>
          <w:i/>
          <w:iCs/>
          <w:szCs w:val="24"/>
        </w:rPr>
        <w:t xml:space="preserve">The Instructional Coach </w:t>
      </w:r>
      <w:r w:rsidRPr="00855A7C">
        <w:rPr>
          <w:rFonts w:eastAsia="Times New Roman" w:cs="Arial"/>
          <w:i/>
          <w:iCs/>
          <w:szCs w:val="24"/>
        </w:rPr>
        <w:t xml:space="preserve">Is respected by their current </w:t>
      </w:r>
      <w:proofErr w:type="gramStart"/>
      <w:r w:rsidRPr="00855A7C">
        <w:rPr>
          <w:rFonts w:eastAsia="Times New Roman" w:cs="Arial"/>
          <w:i/>
          <w:iCs/>
          <w:szCs w:val="24"/>
        </w:rPr>
        <w:t>colleagues</w:t>
      </w:r>
      <w:r w:rsidR="00C45A8C">
        <w:rPr>
          <w:rFonts w:eastAsia="Times New Roman" w:cs="Arial"/>
          <w:i/>
          <w:iCs/>
          <w:szCs w:val="24"/>
        </w:rPr>
        <w:t>;</w:t>
      </w:r>
      <w:proofErr w:type="gramEnd"/>
    </w:p>
    <w:p w14:paraId="3DE2F452" w14:textId="2BA04122" w:rsidR="00855A7C" w:rsidRDefault="00855A7C" w:rsidP="00FD75AF">
      <w:pPr>
        <w:pStyle w:val="ListParagraph"/>
        <w:numPr>
          <w:ilvl w:val="0"/>
          <w:numId w:val="7"/>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 xml:space="preserve">as demonstrated success as a classroom </w:t>
      </w:r>
      <w:proofErr w:type="gramStart"/>
      <w:r w:rsidRPr="00855A7C">
        <w:rPr>
          <w:rFonts w:eastAsia="Times New Roman" w:cs="Arial"/>
          <w:i/>
          <w:iCs/>
          <w:szCs w:val="24"/>
        </w:rPr>
        <w:t>teacher</w:t>
      </w:r>
      <w:r w:rsidR="00C45A8C">
        <w:rPr>
          <w:rFonts w:eastAsia="Times New Roman" w:cs="Arial"/>
          <w:i/>
          <w:iCs/>
          <w:szCs w:val="24"/>
        </w:rPr>
        <w:t>;</w:t>
      </w:r>
      <w:proofErr w:type="gramEnd"/>
    </w:p>
    <w:p w14:paraId="49BA2720" w14:textId="67A93156" w:rsidR="000007D3" w:rsidRDefault="00C1310A" w:rsidP="0056756C">
      <w:pPr>
        <w:spacing w:after="0" w:line="240" w:lineRule="auto"/>
        <w:rPr>
          <w:rFonts w:asciiTheme="majorHAnsi" w:eastAsia="Times New Roman" w:hAnsiTheme="majorHAnsi" w:cstheme="majorBidi"/>
          <w:color w:val="243F60" w:themeColor="accent1" w:themeShade="7F"/>
          <w:sz w:val="28"/>
          <w:szCs w:val="28"/>
        </w:rPr>
      </w:pPr>
      <w:r>
        <w:rPr>
          <w:rFonts w:eastAsia="Times New Roman" w:cs="Arial"/>
          <w:i/>
          <w:iCs/>
          <w:szCs w:val="24"/>
        </w:rPr>
        <w:lastRenderedPageBreak/>
        <w:t xml:space="preserve">Schools may also </w:t>
      </w:r>
      <w:r w:rsidR="00AF3DF4">
        <w:rPr>
          <w:rFonts w:eastAsia="Times New Roman" w:cs="Arial"/>
          <w:i/>
          <w:iCs/>
          <w:szCs w:val="24"/>
        </w:rPr>
        <w:t xml:space="preserve">find the ASCD article, </w:t>
      </w:r>
      <w:hyperlink r:id="rId12" w:history="1">
        <w:r w:rsidR="00AF3DF4" w:rsidRPr="0078089D">
          <w:rPr>
            <w:rStyle w:val="Hyperlink"/>
            <w:rFonts w:eastAsia="Times New Roman" w:cs="Arial"/>
            <w:i/>
            <w:iCs/>
            <w:szCs w:val="24"/>
          </w:rPr>
          <w:t>Seven Qualities of an Instructional Coach</w:t>
        </w:r>
      </w:hyperlink>
      <w:r w:rsidR="00AF3DF4">
        <w:rPr>
          <w:rFonts w:eastAsia="Times New Roman" w:cs="Arial"/>
          <w:i/>
          <w:iCs/>
          <w:szCs w:val="24"/>
        </w:rPr>
        <w:t>, helpful</w:t>
      </w:r>
      <w:r w:rsidR="0078089D">
        <w:rPr>
          <w:rFonts w:eastAsia="Times New Roman" w:cs="Arial"/>
          <w:i/>
          <w:iCs/>
          <w:szCs w:val="24"/>
        </w:rPr>
        <w:t>.</w:t>
      </w:r>
    </w:p>
    <w:p w14:paraId="1DD1118D" w14:textId="1D61BDC6" w:rsidR="00211CE5" w:rsidRDefault="00C25446" w:rsidP="00DF1E1E">
      <w:pPr>
        <w:pStyle w:val="Heading2"/>
      </w:pPr>
      <w:r>
        <w:t xml:space="preserve">Part B: School </w:t>
      </w:r>
      <w:r w:rsidR="00211CE5">
        <w:t>Narrative</w:t>
      </w:r>
    </w:p>
    <w:p w14:paraId="789AFD46" w14:textId="7F4EAC46" w:rsidR="00211CE5" w:rsidRDefault="00A9641B" w:rsidP="00A13489">
      <w:pPr>
        <w:spacing w:after="0" w:line="240" w:lineRule="auto"/>
        <w:rPr>
          <w:rFonts w:eastAsia="Times New Roman" w:cs="Arial"/>
        </w:rPr>
      </w:pPr>
      <w:bookmarkStart w:id="8" w:name="_Hlk104954780"/>
      <w:r>
        <w:rPr>
          <w:rFonts w:eastAsia="Times New Roman" w:cs="Arial"/>
        </w:rPr>
        <w:t xml:space="preserve">Participating </w:t>
      </w:r>
      <w:r w:rsidR="00211CE5" w:rsidRPr="00855A7C">
        <w:rPr>
          <w:rFonts w:eastAsia="Times New Roman" w:cs="Arial"/>
        </w:rPr>
        <w:t xml:space="preserve">schools must provide </w:t>
      </w:r>
      <w:bookmarkEnd w:id="8"/>
      <w:r w:rsidR="00211CE5" w:rsidRPr="00855A7C">
        <w:rPr>
          <w:rFonts w:eastAsia="Times New Roman" w:cs="Arial"/>
        </w:rPr>
        <w:t>a response to each of the items below that indicates that the school is committed to instructional coaching as a means of schoolwide improvement</w:t>
      </w:r>
      <w:r w:rsidR="009057AD" w:rsidRPr="00855A7C">
        <w:rPr>
          <w:rFonts w:eastAsia="Times New Roman" w:cs="Arial"/>
        </w:rPr>
        <w:t xml:space="preserve"> and in a manner consistent with the </w:t>
      </w:r>
      <w:hyperlink w:anchor="_Appendix_A:_New">
        <w:r w:rsidR="007813EB">
          <w:rPr>
            <w:rStyle w:val="Hyperlink"/>
            <w:rFonts w:eastAsia="Times New Roman" w:cs="Arial"/>
          </w:rPr>
          <w:t>Coaching for Excellence Program Theory of Action</w:t>
        </w:r>
      </w:hyperlink>
      <w:r w:rsidR="009057AD" w:rsidRPr="009D6BD1">
        <w:rPr>
          <w:rFonts w:eastAsia="Times New Roman" w:cs="Arial"/>
        </w:rPr>
        <w:t>.</w:t>
      </w:r>
      <w:r w:rsidR="00211CE5" w:rsidRPr="009D6BD1">
        <w:rPr>
          <w:rFonts w:eastAsia="Times New Roman" w:cs="Arial"/>
        </w:rPr>
        <w:t xml:space="preserve">  Any </w:t>
      </w:r>
      <w:r w:rsidR="007E5D77" w:rsidRPr="009D6BD1">
        <w:rPr>
          <w:rFonts w:eastAsia="Times New Roman" w:cs="Arial"/>
        </w:rPr>
        <w:t>question</w:t>
      </w:r>
      <w:r w:rsidR="00211CE5" w:rsidRPr="009D6BD1">
        <w:rPr>
          <w:rFonts w:eastAsia="Times New Roman" w:cs="Arial"/>
        </w:rPr>
        <w:t>s below that are incomplete</w:t>
      </w:r>
      <w:r w:rsidR="007E5D77" w:rsidRPr="009D6BD1">
        <w:rPr>
          <w:rFonts w:eastAsia="Times New Roman" w:cs="Arial"/>
        </w:rPr>
        <w:t xml:space="preserve"> </w:t>
      </w:r>
      <w:r w:rsidR="00211CE5" w:rsidRPr="009D6BD1">
        <w:rPr>
          <w:rFonts w:eastAsia="Times New Roman" w:cs="Arial"/>
        </w:rPr>
        <w:t xml:space="preserve">will result in this section being returned for revision. </w:t>
      </w:r>
    </w:p>
    <w:p w14:paraId="7C413844" w14:textId="77777777" w:rsidR="008B151C" w:rsidRPr="009D6BD1" w:rsidRDefault="008B151C" w:rsidP="00A13489">
      <w:pPr>
        <w:spacing w:after="0" w:line="240" w:lineRule="auto"/>
        <w:rPr>
          <w:rFonts w:eastAsia="Times New Roman" w:cs="Arial"/>
        </w:rPr>
      </w:pPr>
    </w:p>
    <w:tbl>
      <w:tblPr>
        <w:tblStyle w:val="TableGrid"/>
        <w:tblW w:w="9355" w:type="dxa"/>
        <w:tblLook w:val="04A0" w:firstRow="1" w:lastRow="0" w:firstColumn="1" w:lastColumn="0" w:noHBand="0" w:noVBand="1"/>
      </w:tblPr>
      <w:tblGrid>
        <w:gridCol w:w="9355"/>
      </w:tblGrid>
      <w:tr w:rsidR="00161A11" w14:paraId="3A69F9A6" w14:textId="77777777" w:rsidTr="00DD4FCC">
        <w:trPr>
          <w:trHeight w:val="440"/>
        </w:trPr>
        <w:tc>
          <w:tcPr>
            <w:tcW w:w="9355" w:type="dxa"/>
            <w:shd w:val="clear" w:color="auto" w:fill="F2F2F2" w:themeFill="background1" w:themeFillShade="F2"/>
          </w:tcPr>
          <w:p w14:paraId="1AC95FB9" w14:textId="565772C2" w:rsidR="00161A11" w:rsidRPr="00091302" w:rsidRDefault="00161A11" w:rsidP="00161A11">
            <w:pPr>
              <w:pStyle w:val="ListParagraph"/>
              <w:numPr>
                <w:ilvl w:val="1"/>
                <w:numId w:val="4"/>
              </w:numPr>
              <w:ind w:left="360"/>
              <w:rPr>
                <w:rFonts w:eastAsia="Times New Roman" w:cs="Arial"/>
                <w:b/>
                <w:bCs/>
                <w:szCs w:val="24"/>
              </w:rPr>
            </w:pPr>
            <w:r w:rsidRPr="00091302">
              <w:rPr>
                <w:rFonts w:eastAsia="Times New Roman" w:cs="Arial"/>
                <w:b/>
                <w:bCs/>
                <w:szCs w:val="24"/>
              </w:rPr>
              <w:t>Wh</w:t>
            </w:r>
            <w:r w:rsidR="00665195">
              <w:rPr>
                <w:rFonts w:eastAsia="Times New Roman" w:cs="Arial"/>
                <w:b/>
                <w:bCs/>
                <w:szCs w:val="24"/>
              </w:rPr>
              <w:t xml:space="preserve">o has been identified as the Instructional Coach? </w:t>
            </w:r>
          </w:p>
        </w:tc>
      </w:tr>
      <w:tr w:rsidR="00161A11" w14:paraId="287172B0" w14:textId="77777777" w:rsidTr="00DD4FCC">
        <w:trPr>
          <w:trHeight w:val="440"/>
        </w:trPr>
        <w:tc>
          <w:tcPr>
            <w:tcW w:w="9355" w:type="dxa"/>
            <w:shd w:val="clear" w:color="auto" w:fill="FFFFFF" w:themeFill="background1"/>
          </w:tcPr>
          <w:p w14:paraId="6F7E7A46" w14:textId="77777777" w:rsidR="00161A11" w:rsidRDefault="00161A11" w:rsidP="00161A11">
            <w:pPr>
              <w:pStyle w:val="ListParagraph"/>
              <w:ind w:left="360"/>
              <w:rPr>
                <w:rFonts w:eastAsia="Times New Roman" w:cs="Arial"/>
                <w:b/>
                <w:bCs/>
                <w:szCs w:val="24"/>
              </w:rPr>
            </w:pPr>
          </w:p>
          <w:p w14:paraId="569B8CB2" w14:textId="77777777" w:rsidR="00B66797" w:rsidRPr="00091302" w:rsidRDefault="00B66797" w:rsidP="00181D5F">
            <w:pPr>
              <w:pStyle w:val="ListParagraph"/>
              <w:ind w:left="360"/>
              <w:rPr>
                <w:rFonts w:eastAsia="Times New Roman" w:cs="Arial"/>
                <w:b/>
                <w:bCs/>
                <w:szCs w:val="24"/>
              </w:rPr>
            </w:pPr>
          </w:p>
        </w:tc>
      </w:tr>
      <w:tr w:rsidR="00665195" w14:paraId="49D0E0EC" w14:textId="77777777" w:rsidTr="0056756C">
        <w:trPr>
          <w:trHeight w:val="440"/>
        </w:trPr>
        <w:tc>
          <w:tcPr>
            <w:tcW w:w="9355" w:type="dxa"/>
            <w:shd w:val="clear" w:color="auto" w:fill="F2F2F2" w:themeFill="background1" w:themeFillShade="F2"/>
          </w:tcPr>
          <w:p w14:paraId="40BDBB8D" w14:textId="4CE79250" w:rsidR="00665195" w:rsidRPr="00181D5F" w:rsidRDefault="00665195" w:rsidP="00181D5F">
            <w:pPr>
              <w:pStyle w:val="ListParagraph"/>
              <w:numPr>
                <w:ilvl w:val="1"/>
                <w:numId w:val="4"/>
              </w:numPr>
              <w:ind w:left="430"/>
              <w:rPr>
                <w:rFonts w:eastAsia="Times New Roman" w:cs="Arial"/>
                <w:b/>
                <w:bCs/>
                <w:szCs w:val="24"/>
              </w:rPr>
            </w:pPr>
            <w:r w:rsidRPr="00181D5F">
              <w:rPr>
                <w:rFonts w:eastAsia="Times New Roman" w:cs="Arial"/>
                <w:b/>
                <w:bCs/>
                <w:szCs w:val="24"/>
              </w:rPr>
              <w:t>Wh</w:t>
            </w:r>
            <w:r w:rsidR="00B36DDE">
              <w:rPr>
                <w:rFonts w:eastAsia="Times New Roman" w:cs="Arial"/>
                <w:b/>
                <w:bCs/>
                <w:szCs w:val="24"/>
              </w:rPr>
              <w:t xml:space="preserve">at was that person’s role </w:t>
            </w:r>
            <w:r w:rsidR="001F3DD6">
              <w:rPr>
                <w:rFonts w:eastAsia="Times New Roman" w:cs="Arial"/>
                <w:b/>
                <w:bCs/>
                <w:szCs w:val="24"/>
              </w:rPr>
              <w:t xml:space="preserve">at the school </w:t>
            </w:r>
            <w:r w:rsidR="00B36DDE">
              <w:rPr>
                <w:rFonts w:eastAsia="Times New Roman" w:cs="Arial"/>
                <w:b/>
                <w:bCs/>
                <w:szCs w:val="24"/>
              </w:rPr>
              <w:t xml:space="preserve">prior </w:t>
            </w:r>
            <w:r w:rsidR="001F3DD6">
              <w:rPr>
                <w:rFonts w:eastAsia="Times New Roman" w:cs="Arial"/>
                <w:b/>
                <w:bCs/>
                <w:szCs w:val="24"/>
              </w:rPr>
              <w:t>t</w:t>
            </w:r>
            <w:r w:rsidRPr="00181D5F">
              <w:rPr>
                <w:rFonts w:eastAsia="Times New Roman" w:cs="Arial"/>
                <w:b/>
                <w:bCs/>
                <w:szCs w:val="24"/>
              </w:rPr>
              <w:t xml:space="preserve">o </w:t>
            </w:r>
            <w:r w:rsidR="001F3DD6">
              <w:rPr>
                <w:rFonts w:eastAsia="Times New Roman" w:cs="Arial"/>
                <w:b/>
                <w:bCs/>
                <w:szCs w:val="24"/>
              </w:rPr>
              <w:t xml:space="preserve">2024-25? </w:t>
            </w:r>
          </w:p>
        </w:tc>
      </w:tr>
      <w:tr w:rsidR="00665195" w14:paraId="2D94F0DF" w14:textId="77777777" w:rsidTr="00DD4FCC">
        <w:trPr>
          <w:trHeight w:val="440"/>
        </w:trPr>
        <w:tc>
          <w:tcPr>
            <w:tcW w:w="9355" w:type="dxa"/>
            <w:shd w:val="clear" w:color="auto" w:fill="FFFFFF" w:themeFill="background1"/>
          </w:tcPr>
          <w:p w14:paraId="6C48AA11" w14:textId="77777777" w:rsidR="00665195" w:rsidRDefault="00665195" w:rsidP="001F3DD6">
            <w:pPr>
              <w:pStyle w:val="ListParagraph"/>
              <w:ind w:left="360"/>
              <w:rPr>
                <w:rFonts w:eastAsia="Times New Roman" w:cs="Arial"/>
                <w:b/>
                <w:bCs/>
                <w:szCs w:val="24"/>
              </w:rPr>
            </w:pPr>
          </w:p>
          <w:p w14:paraId="0A5D04FC" w14:textId="77777777" w:rsidR="00B66797" w:rsidRPr="00091302" w:rsidRDefault="00B66797" w:rsidP="00181D5F">
            <w:pPr>
              <w:pStyle w:val="ListParagraph"/>
              <w:ind w:left="360"/>
              <w:rPr>
                <w:rFonts w:eastAsia="Times New Roman" w:cs="Arial"/>
                <w:b/>
                <w:bCs/>
                <w:szCs w:val="24"/>
              </w:rPr>
            </w:pPr>
          </w:p>
        </w:tc>
      </w:tr>
      <w:tr w:rsidR="00665195" w14:paraId="47CD3420" w14:textId="77777777" w:rsidTr="0056756C">
        <w:trPr>
          <w:trHeight w:val="440"/>
        </w:trPr>
        <w:tc>
          <w:tcPr>
            <w:tcW w:w="9355" w:type="dxa"/>
            <w:shd w:val="clear" w:color="auto" w:fill="F2F2F2" w:themeFill="background1" w:themeFillShade="F2"/>
          </w:tcPr>
          <w:p w14:paraId="67306CDC" w14:textId="62DD1196" w:rsidR="00665195" w:rsidRPr="00091302" w:rsidRDefault="005612A0" w:rsidP="00665195">
            <w:pPr>
              <w:pStyle w:val="ListParagraph"/>
              <w:numPr>
                <w:ilvl w:val="1"/>
                <w:numId w:val="4"/>
              </w:numPr>
              <w:ind w:left="360"/>
              <w:rPr>
                <w:rFonts w:eastAsia="Times New Roman" w:cs="Arial"/>
                <w:b/>
                <w:bCs/>
                <w:szCs w:val="24"/>
              </w:rPr>
            </w:pPr>
            <w:r>
              <w:rPr>
                <w:rFonts w:eastAsia="Times New Roman" w:cs="Arial"/>
                <w:b/>
                <w:bCs/>
                <w:szCs w:val="24"/>
              </w:rPr>
              <w:t xml:space="preserve">What will the school do to address the coach leaving the </w:t>
            </w:r>
            <w:r w:rsidR="00197D81">
              <w:rPr>
                <w:rFonts w:eastAsia="Times New Roman" w:cs="Arial"/>
                <w:b/>
                <w:bCs/>
                <w:szCs w:val="24"/>
              </w:rPr>
              <w:t xml:space="preserve">role identified in #2?  </w:t>
            </w:r>
          </w:p>
        </w:tc>
      </w:tr>
      <w:tr w:rsidR="00665195" w14:paraId="42F3306A" w14:textId="77777777" w:rsidTr="00DD4FCC">
        <w:trPr>
          <w:trHeight w:val="440"/>
        </w:trPr>
        <w:tc>
          <w:tcPr>
            <w:tcW w:w="9355" w:type="dxa"/>
            <w:shd w:val="clear" w:color="auto" w:fill="FFFFFF" w:themeFill="background1"/>
          </w:tcPr>
          <w:p w14:paraId="4562539B" w14:textId="77777777" w:rsidR="00665195" w:rsidRDefault="00665195" w:rsidP="005612A0">
            <w:pPr>
              <w:pStyle w:val="ListParagraph"/>
              <w:ind w:left="360"/>
              <w:rPr>
                <w:rFonts w:eastAsia="Times New Roman" w:cs="Arial"/>
                <w:b/>
                <w:bCs/>
                <w:szCs w:val="24"/>
              </w:rPr>
            </w:pPr>
          </w:p>
          <w:p w14:paraId="174B6876" w14:textId="77777777" w:rsidR="00B66797" w:rsidRPr="00091302" w:rsidRDefault="00B66797" w:rsidP="00181D5F">
            <w:pPr>
              <w:pStyle w:val="ListParagraph"/>
              <w:ind w:left="360"/>
              <w:rPr>
                <w:rFonts w:eastAsia="Times New Roman" w:cs="Arial"/>
                <w:b/>
                <w:bCs/>
                <w:szCs w:val="24"/>
              </w:rPr>
            </w:pPr>
          </w:p>
        </w:tc>
      </w:tr>
      <w:tr w:rsidR="00665195" w14:paraId="7BA01AE9" w14:textId="77777777" w:rsidTr="0056756C">
        <w:trPr>
          <w:trHeight w:val="440"/>
        </w:trPr>
        <w:tc>
          <w:tcPr>
            <w:tcW w:w="9355" w:type="dxa"/>
            <w:shd w:val="clear" w:color="auto" w:fill="F2F2F2" w:themeFill="background1" w:themeFillShade="F2"/>
          </w:tcPr>
          <w:p w14:paraId="28E1DB20" w14:textId="7D896CF1" w:rsidR="00665195" w:rsidRPr="00091302" w:rsidRDefault="00197D81" w:rsidP="00665195">
            <w:pPr>
              <w:pStyle w:val="ListParagraph"/>
              <w:numPr>
                <w:ilvl w:val="1"/>
                <w:numId w:val="4"/>
              </w:numPr>
              <w:ind w:left="360"/>
              <w:rPr>
                <w:rFonts w:eastAsia="Times New Roman" w:cs="Arial"/>
                <w:b/>
                <w:bCs/>
                <w:szCs w:val="24"/>
              </w:rPr>
            </w:pPr>
            <w:r>
              <w:rPr>
                <w:rFonts w:eastAsia="Times New Roman" w:cs="Arial"/>
                <w:b/>
                <w:bCs/>
                <w:szCs w:val="24"/>
              </w:rPr>
              <w:t>If th</w:t>
            </w:r>
            <w:r w:rsidR="004C0330">
              <w:rPr>
                <w:rFonts w:eastAsia="Times New Roman" w:cs="Arial"/>
                <w:b/>
                <w:bCs/>
                <w:szCs w:val="24"/>
              </w:rPr>
              <w:t>e response for #3 involves an</w:t>
            </w:r>
            <w:r w:rsidR="002D7AF7">
              <w:rPr>
                <w:rFonts w:eastAsia="Times New Roman" w:cs="Arial"/>
                <w:b/>
                <w:bCs/>
                <w:szCs w:val="24"/>
              </w:rPr>
              <w:t xml:space="preserve"> additional teacher, has that person been identified</w:t>
            </w:r>
            <w:r w:rsidR="00B66797">
              <w:rPr>
                <w:rFonts w:eastAsia="Times New Roman" w:cs="Arial"/>
                <w:b/>
                <w:bCs/>
                <w:szCs w:val="24"/>
              </w:rPr>
              <w:t xml:space="preserve">/hired?  If so, what is their name?  </w:t>
            </w:r>
          </w:p>
        </w:tc>
      </w:tr>
      <w:tr w:rsidR="00665195" w14:paraId="0FA28DEB" w14:textId="77777777" w:rsidTr="00A13489">
        <w:trPr>
          <w:trHeight w:val="1493"/>
        </w:trPr>
        <w:tc>
          <w:tcPr>
            <w:tcW w:w="9355" w:type="dxa"/>
            <w:shd w:val="clear" w:color="auto" w:fill="auto"/>
          </w:tcPr>
          <w:p w14:paraId="48355701" w14:textId="77777777" w:rsidR="00665195" w:rsidRPr="00091302" w:rsidRDefault="00665195" w:rsidP="00665195">
            <w:pPr>
              <w:rPr>
                <w:rFonts w:eastAsia="Times New Roman" w:cs="Arial"/>
                <w:szCs w:val="24"/>
              </w:rPr>
            </w:pPr>
          </w:p>
          <w:p w14:paraId="41578CAB" w14:textId="77777777" w:rsidR="00665195" w:rsidRPr="00091302" w:rsidRDefault="00665195" w:rsidP="00665195">
            <w:pPr>
              <w:rPr>
                <w:rFonts w:eastAsia="Times New Roman" w:cs="Arial"/>
                <w:szCs w:val="24"/>
              </w:rPr>
            </w:pPr>
          </w:p>
          <w:p w14:paraId="56BC44A7" w14:textId="77777777" w:rsidR="00665195" w:rsidRPr="00091302" w:rsidRDefault="00665195" w:rsidP="00665195">
            <w:pPr>
              <w:rPr>
                <w:rFonts w:eastAsia="Times New Roman" w:cs="Arial"/>
                <w:szCs w:val="24"/>
              </w:rPr>
            </w:pPr>
          </w:p>
        </w:tc>
      </w:tr>
      <w:tr w:rsidR="00665195" w14:paraId="12E8BA92" w14:textId="77777777" w:rsidTr="00E825DF">
        <w:tc>
          <w:tcPr>
            <w:tcW w:w="9355" w:type="dxa"/>
            <w:shd w:val="clear" w:color="auto" w:fill="F2F2F2" w:themeFill="background1" w:themeFillShade="F2"/>
          </w:tcPr>
          <w:p w14:paraId="6A2B1C47" w14:textId="4DACD5B4" w:rsidR="00665195" w:rsidRPr="008B151C" w:rsidRDefault="00665195" w:rsidP="00665195">
            <w:pPr>
              <w:pStyle w:val="ListParagraph"/>
              <w:numPr>
                <w:ilvl w:val="1"/>
                <w:numId w:val="4"/>
              </w:numPr>
              <w:ind w:left="342" w:hanging="270"/>
              <w:rPr>
                <w:rFonts w:eastAsia="Times New Roman" w:cs="Arial"/>
                <w:b/>
                <w:bCs/>
                <w:szCs w:val="24"/>
              </w:rPr>
            </w:pPr>
            <w:r>
              <w:rPr>
                <w:rFonts w:eastAsia="Times New Roman" w:cs="Arial"/>
                <w:b/>
                <w:bCs/>
                <w:szCs w:val="24"/>
              </w:rPr>
              <w:t>Describe the steps</w:t>
            </w:r>
            <w:r w:rsidRPr="008B151C">
              <w:rPr>
                <w:rFonts w:eastAsia="Times New Roman" w:cs="Arial"/>
                <w:b/>
                <w:bCs/>
                <w:szCs w:val="24"/>
              </w:rPr>
              <w:t xml:space="preserve"> the school </w:t>
            </w:r>
            <w:r>
              <w:rPr>
                <w:rFonts w:eastAsia="Times New Roman" w:cs="Arial"/>
                <w:b/>
                <w:bCs/>
                <w:szCs w:val="24"/>
              </w:rPr>
              <w:t xml:space="preserve">leadership took to </w:t>
            </w:r>
            <w:r w:rsidRPr="008B151C">
              <w:rPr>
                <w:rFonts w:eastAsia="Times New Roman" w:cs="Arial"/>
                <w:b/>
                <w:bCs/>
                <w:szCs w:val="24"/>
              </w:rPr>
              <w:t xml:space="preserve">determine that at least 10 teachers were interested in </w:t>
            </w:r>
            <w:r>
              <w:rPr>
                <w:rFonts w:eastAsia="Times New Roman" w:cs="Arial"/>
                <w:b/>
                <w:bCs/>
                <w:szCs w:val="24"/>
              </w:rPr>
              <w:t>participating in a peer coaching model</w:t>
            </w:r>
            <w:r w:rsidRPr="008B151C">
              <w:rPr>
                <w:rFonts w:eastAsia="Times New Roman" w:cs="Arial"/>
                <w:b/>
                <w:bCs/>
                <w:szCs w:val="24"/>
              </w:rPr>
              <w:t>?</w:t>
            </w:r>
          </w:p>
        </w:tc>
      </w:tr>
      <w:tr w:rsidR="00665195" w14:paraId="13B708D7" w14:textId="77777777" w:rsidTr="00A13489">
        <w:trPr>
          <w:trHeight w:val="1403"/>
        </w:trPr>
        <w:tc>
          <w:tcPr>
            <w:tcW w:w="9355" w:type="dxa"/>
            <w:shd w:val="clear" w:color="auto" w:fill="FFFFFF" w:themeFill="background1"/>
          </w:tcPr>
          <w:p w14:paraId="054A204D" w14:textId="77777777" w:rsidR="00665195" w:rsidRPr="00091302" w:rsidRDefault="00665195" w:rsidP="00665195">
            <w:pPr>
              <w:rPr>
                <w:rFonts w:eastAsia="Times New Roman" w:cs="Arial"/>
                <w:szCs w:val="24"/>
              </w:rPr>
            </w:pPr>
          </w:p>
          <w:p w14:paraId="07C5D25D" w14:textId="77777777" w:rsidR="00665195" w:rsidRPr="00091302" w:rsidRDefault="00665195" w:rsidP="00665195">
            <w:pPr>
              <w:rPr>
                <w:rFonts w:eastAsia="Times New Roman" w:cs="Arial"/>
                <w:szCs w:val="24"/>
              </w:rPr>
            </w:pPr>
          </w:p>
          <w:p w14:paraId="3BC51B59" w14:textId="77777777" w:rsidR="00665195" w:rsidRPr="00091302" w:rsidRDefault="00665195" w:rsidP="00665195">
            <w:pPr>
              <w:rPr>
                <w:rFonts w:eastAsia="Times New Roman" w:cs="Arial"/>
                <w:szCs w:val="24"/>
              </w:rPr>
            </w:pPr>
          </w:p>
        </w:tc>
      </w:tr>
      <w:tr w:rsidR="00665195" w14:paraId="3A35BE51" w14:textId="77777777" w:rsidTr="00E825DF">
        <w:tc>
          <w:tcPr>
            <w:tcW w:w="9355" w:type="dxa"/>
            <w:shd w:val="clear" w:color="auto" w:fill="F2F2F2" w:themeFill="background1" w:themeFillShade="F2"/>
          </w:tcPr>
          <w:p w14:paraId="6FDADBF8" w14:textId="18EC7566" w:rsidR="00665195" w:rsidRPr="00617CA2" w:rsidRDefault="00617CA2" w:rsidP="00617CA2">
            <w:pPr>
              <w:pStyle w:val="ListParagraph"/>
              <w:numPr>
                <w:ilvl w:val="1"/>
                <w:numId w:val="4"/>
              </w:numPr>
              <w:ind w:left="342" w:hanging="270"/>
              <w:rPr>
                <w:rFonts w:eastAsia="Times New Roman" w:cs="Arial"/>
                <w:b/>
              </w:rPr>
            </w:pPr>
            <w:r>
              <w:rPr>
                <w:rFonts w:eastAsia="Times New Roman" w:cs="Arial"/>
                <w:b/>
              </w:rPr>
              <w:t xml:space="preserve">Please confirm that both the coach and the principal are aware that a NYSED representative will </w:t>
            </w:r>
            <w:r w:rsidR="0018446D">
              <w:rPr>
                <w:rFonts w:eastAsia="Times New Roman" w:cs="Arial"/>
                <w:b/>
              </w:rPr>
              <w:t>arrange an on-site meeting with them during the summer</w:t>
            </w:r>
            <w:r w:rsidR="00BD2416">
              <w:rPr>
                <w:rFonts w:eastAsia="Times New Roman" w:cs="Arial"/>
                <w:b/>
              </w:rPr>
              <w:t xml:space="preserve"> to answer any questions, outline expectations of the program, and discuss how to </w:t>
            </w:r>
            <w:r w:rsidR="006B06EC">
              <w:rPr>
                <w:rFonts w:eastAsia="Times New Roman" w:cs="Arial"/>
                <w:b/>
              </w:rPr>
              <w:t>introduce the coach when staff return</w:t>
            </w:r>
            <w:r w:rsidR="00841C8F">
              <w:rPr>
                <w:rFonts w:eastAsia="Times New Roman" w:cs="Arial"/>
                <w:b/>
              </w:rPr>
              <w:t xml:space="preserve"> at the start of the 2024-25 school year.</w:t>
            </w:r>
            <w:r w:rsidR="00BD2416">
              <w:rPr>
                <w:rFonts w:eastAsia="Times New Roman" w:cs="Arial"/>
                <w:b/>
              </w:rPr>
              <w:t xml:space="preserve"> </w:t>
            </w:r>
          </w:p>
        </w:tc>
      </w:tr>
      <w:tr w:rsidR="00665195" w14:paraId="4BF79BF6" w14:textId="77777777" w:rsidTr="00A13489">
        <w:trPr>
          <w:trHeight w:val="1421"/>
        </w:trPr>
        <w:tc>
          <w:tcPr>
            <w:tcW w:w="9355" w:type="dxa"/>
          </w:tcPr>
          <w:p w14:paraId="3AD301C4" w14:textId="77777777" w:rsidR="00665195" w:rsidRPr="00091302" w:rsidRDefault="00665195" w:rsidP="00665195">
            <w:pPr>
              <w:rPr>
                <w:rFonts w:eastAsia="Times New Roman" w:cs="Arial"/>
                <w:sz w:val="28"/>
                <w:szCs w:val="28"/>
              </w:rPr>
            </w:pPr>
          </w:p>
        </w:tc>
      </w:tr>
      <w:tr w:rsidR="003279D4" w14:paraId="068609F6" w14:textId="77777777" w:rsidTr="00A01048">
        <w:trPr>
          <w:trHeight w:val="1250"/>
        </w:trPr>
        <w:tc>
          <w:tcPr>
            <w:tcW w:w="9355" w:type="dxa"/>
            <w:shd w:val="clear" w:color="auto" w:fill="F2F2F2" w:themeFill="background1" w:themeFillShade="F2"/>
          </w:tcPr>
          <w:p w14:paraId="69FF69AD" w14:textId="59F30094" w:rsidR="003279D4" w:rsidRPr="003279D4" w:rsidRDefault="003279D4" w:rsidP="003279D4">
            <w:pPr>
              <w:pStyle w:val="ListParagraph"/>
              <w:numPr>
                <w:ilvl w:val="1"/>
                <w:numId w:val="4"/>
              </w:numPr>
              <w:ind w:left="342"/>
              <w:rPr>
                <w:rFonts w:eastAsia="Times New Roman" w:cs="Arial"/>
                <w:b/>
                <w:bCs/>
                <w:szCs w:val="24"/>
              </w:rPr>
            </w:pPr>
            <w:r w:rsidRPr="003279D4">
              <w:rPr>
                <w:rFonts w:eastAsia="Times New Roman" w:cs="Arial"/>
                <w:b/>
                <w:bCs/>
                <w:szCs w:val="24"/>
              </w:rPr>
              <w:lastRenderedPageBreak/>
              <w:t xml:space="preserve">Please confirm that the </w:t>
            </w:r>
            <w:r w:rsidR="00631529">
              <w:rPr>
                <w:rFonts w:eastAsia="Times New Roman" w:cs="Arial"/>
                <w:b/>
                <w:bCs/>
                <w:szCs w:val="24"/>
              </w:rPr>
              <w:t>principal and coach are aware that</w:t>
            </w:r>
            <w:r w:rsidR="00675D39">
              <w:rPr>
                <w:rFonts w:eastAsia="Times New Roman" w:cs="Arial"/>
                <w:b/>
                <w:bCs/>
                <w:szCs w:val="24"/>
              </w:rPr>
              <w:t xml:space="preserve"> coaches that participate in the SIG Foundation Path program are required to attend an in-person kickoff event on September 10, 2024</w:t>
            </w:r>
            <w:r w:rsidR="00A01048">
              <w:rPr>
                <w:rFonts w:eastAsia="Times New Roman" w:cs="Arial"/>
                <w:b/>
                <w:bCs/>
                <w:szCs w:val="24"/>
              </w:rPr>
              <w:t>, tentatively scheduled to occur in Albany, NY.</w:t>
            </w:r>
          </w:p>
        </w:tc>
      </w:tr>
      <w:tr w:rsidR="003279D4" w14:paraId="4D6AE7F4" w14:textId="77777777" w:rsidTr="00A13489">
        <w:trPr>
          <w:trHeight w:val="1421"/>
        </w:trPr>
        <w:tc>
          <w:tcPr>
            <w:tcW w:w="9355" w:type="dxa"/>
          </w:tcPr>
          <w:p w14:paraId="236AA5E4" w14:textId="77777777" w:rsidR="003279D4" w:rsidRPr="00091302" w:rsidRDefault="003279D4" w:rsidP="00665195">
            <w:pPr>
              <w:rPr>
                <w:rFonts w:eastAsia="Times New Roman" w:cs="Arial"/>
                <w:sz w:val="28"/>
                <w:szCs w:val="28"/>
              </w:rPr>
            </w:pPr>
          </w:p>
        </w:tc>
      </w:tr>
    </w:tbl>
    <w:p w14:paraId="4C210B10" w14:textId="77777777" w:rsidR="000007D3" w:rsidRDefault="000007D3">
      <w:pPr>
        <w:rPr>
          <w:rFonts w:asciiTheme="majorHAnsi" w:eastAsia="Times New Roman" w:hAnsiTheme="majorHAnsi" w:cstheme="majorBidi"/>
          <w:color w:val="243F60" w:themeColor="accent1" w:themeShade="7F"/>
          <w:sz w:val="28"/>
          <w:szCs w:val="28"/>
        </w:rPr>
      </w:pPr>
      <w:r>
        <w:br w:type="page"/>
      </w:r>
    </w:p>
    <w:p w14:paraId="47345025" w14:textId="2912AA6E" w:rsidR="007E5D77" w:rsidRPr="004E1034" w:rsidRDefault="00C25446" w:rsidP="00DF1E1E">
      <w:pPr>
        <w:pStyle w:val="Heading2"/>
        <w:rPr>
          <w:rFonts w:ascii="Segoe UI" w:hAnsi="Segoe UI" w:cs="Segoe UI"/>
          <w:i/>
          <w:iCs/>
          <w:sz w:val="18"/>
          <w:szCs w:val="18"/>
        </w:rPr>
      </w:pPr>
      <w:r>
        <w:lastRenderedPageBreak/>
        <w:t xml:space="preserve">Part C: </w:t>
      </w:r>
      <w:r w:rsidR="007E5D77">
        <w:t xml:space="preserve">School </w:t>
      </w:r>
      <w:r w:rsidR="007E5D77" w:rsidRPr="351626DB">
        <w:t>Information Form</w:t>
      </w:r>
      <w:r w:rsidR="007E5D77">
        <w:t xml:space="preserve"> (complete 1 per school)</w:t>
      </w:r>
    </w:p>
    <w:p w14:paraId="3CF369E4" w14:textId="77777777" w:rsidR="007E5D77" w:rsidRPr="004E1034" w:rsidRDefault="007E5D77" w:rsidP="00A13489">
      <w:pPr>
        <w:spacing w:after="0" w:line="240" w:lineRule="auto"/>
        <w:jc w:val="center"/>
        <w:textAlignment w:val="baseline"/>
        <w:rPr>
          <w:rFonts w:ascii="Segoe UI" w:eastAsia="Times New Roman" w:hAnsi="Segoe UI" w:cs="Segoe UI"/>
          <w:sz w:val="18"/>
          <w:szCs w:val="18"/>
        </w:rPr>
      </w:pPr>
      <w:r w:rsidRPr="004E1034">
        <w:rPr>
          <w:rFonts w:ascii="Times New Roman" w:eastAsia="Times New Roman" w:hAnsi="Times New Roman" w:cs="Times New Roman"/>
          <w:sz w:val="20"/>
          <w:szCs w:val="20"/>
        </w:rPr>
        <w:t> </w:t>
      </w:r>
    </w:p>
    <w:p w14:paraId="6132307C" w14:textId="624827BA" w:rsidR="007E5D77" w:rsidRDefault="007E5D77" w:rsidP="00A13489">
      <w:pPr>
        <w:spacing w:after="0" w:line="240" w:lineRule="auto"/>
        <w:ind w:left="-270"/>
        <w:jc w:val="both"/>
        <w:textAlignment w:val="baseline"/>
        <w:rPr>
          <w:rFonts w:eastAsia="Times New Roman" w:cs="Arial"/>
        </w:rPr>
      </w:pPr>
      <w:r w:rsidRPr="32403E73">
        <w:rPr>
          <w:rFonts w:eastAsia="Times New Roman" w:cs="Arial"/>
        </w:rPr>
        <w:t xml:space="preserve">Schools will need to ensure that at least ten teachers will </w:t>
      </w:r>
      <w:r w:rsidR="00900D71">
        <w:rPr>
          <w:rFonts w:eastAsia="Times New Roman" w:cs="Arial"/>
        </w:rPr>
        <w:t>participate in peer coaching</w:t>
      </w:r>
      <w:r w:rsidRPr="32403E73">
        <w:rPr>
          <w:rFonts w:eastAsia="Times New Roman" w:cs="Arial"/>
        </w:rPr>
        <w:t xml:space="preserve"> </w:t>
      </w:r>
      <w:proofErr w:type="gramStart"/>
      <w:r w:rsidRPr="32403E73">
        <w:rPr>
          <w:rFonts w:eastAsia="Times New Roman" w:cs="Arial"/>
        </w:rPr>
        <w:t>in order to</w:t>
      </w:r>
      <w:proofErr w:type="gramEnd"/>
      <w:r w:rsidRPr="32403E73">
        <w:rPr>
          <w:rFonts w:eastAsia="Times New Roman" w:cs="Arial"/>
        </w:rPr>
        <w:t xml:space="preserve"> participate in the program.</w:t>
      </w:r>
      <w:r w:rsidR="00F27B5E">
        <w:rPr>
          <w:rFonts w:eastAsia="Times New Roman" w:cs="Arial"/>
        </w:rPr>
        <w:t xml:space="preserve"> </w:t>
      </w:r>
      <w:r w:rsidR="00C25446">
        <w:rPr>
          <w:rFonts w:eastAsia="Times New Roman" w:cs="Arial"/>
        </w:rPr>
        <w:t>All schools must identify the ten teachers willing to be coached</w:t>
      </w:r>
      <w:r w:rsidR="00091302">
        <w:rPr>
          <w:rFonts w:eastAsia="Times New Roman" w:cs="Arial"/>
        </w:rPr>
        <w:t xml:space="preserve"> as part of the application.</w:t>
      </w:r>
    </w:p>
    <w:p w14:paraId="0C192DA6" w14:textId="5046DEA6" w:rsidR="00A13489" w:rsidRDefault="00A13489" w:rsidP="00A13489">
      <w:pPr>
        <w:spacing w:after="0" w:line="240" w:lineRule="auto"/>
        <w:ind w:left="-270"/>
        <w:jc w:val="both"/>
        <w:textAlignment w:val="baseline"/>
        <w:rPr>
          <w:rFonts w:eastAsia="Times New Roman" w:cs="Arial"/>
        </w:rPr>
      </w:pPr>
    </w:p>
    <w:p w14:paraId="49D86025" w14:textId="77777777" w:rsidR="00A13489" w:rsidRDefault="00A13489" w:rsidP="00A13489">
      <w:pPr>
        <w:spacing w:after="0" w:line="240" w:lineRule="auto"/>
        <w:ind w:left="-270"/>
        <w:jc w:val="both"/>
        <w:textAlignment w:val="baseline"/>
        <w:rPr>
          <w:rFonts w:eastAsia="Times New Roman" w:cs="Arial"/>
        </w:rPr>
      </w:pPr>
    </w:p>
    <w:tbl>
      <w:tblPr>
        <w:tblStyle w:val="TableGrid"/>
        <w:tblW w:w="9630" w:type="dxa"/>
        <w:tblInd w:w="-185" w:type="dxa"/>
        <w:tblLook w:val="04A0" w:firstRow="1" w:lastRow="0" w:firstColumn="1" w:lastColumn="0" w:noHBand="0" w:noVBand="1"/>
      </w:tblPr>
      <w:tblGrid>
        <w:gridCol w:w="4815"/>
        <w:gridCol w:w="4815"/>
      </w:tblGrid>
      <w:tr w:rsidR="00A13489" w14:paraId="63250911" w14:textId="77777777" w:rsidTr="00817E51">
        <w:tc>
          <w:tcPr>
            <w:tcW w:w="4815" w:type="dxa"/>
            <w:shd w:val="clear" w:color="auto" w:fill="F2F2F2" w:themeFill="background1" w:themeFillShade="F2"/>
          </w:tcPr>
          <w:p w14:paraId="66477ADC" w14:textId="201D9EC5" w:rsidR="00A13489" w:rsidRDefault="00A13489" w:rsidP="00A13489">
            <w:pPr>
              <w:jc w:val="both"/>
              <w:textAlignment w:val="baseline"/>
              <w:rPr>
                <w:rFonts w:eastAsia="Times New Roman" w:cs="Arial"/>
              </w:rPr>
            </w:pPr>
            <w:r>
              <w:rPr>
                <w:rFonts w:eastAsia="Times New Roman" w:cs="Arial"/>
                <w:b/>
                <w:bCs/>
                <w:szCs w:val="24"/>
              </w:rPr>
              <w:t>School Name</w:t>
            </w:r>
          </w:p>
        </w:tc>
        <w:tc>
          <w:tcPr>
            <w:tcW w:w="4815" w:type="dxa"/>
          </w:tcPr>
          <w:p w14:paraId="5F4131EC" w14:textId="77777777" w:rsidR="00A13489" w:rsidRDefault="00A13489" w:rsidP="00A13489">
            <w:pPr>
              <w:jc w:val="both"/>
              <w:textAlignment w:val="baseline"/>
              <w:rPr>
                <w:rFonts w:eastAsia="Times New Roman" w:cs="Arial"/>
              </w:rPr>
            </w:pPr>
          </w:p>
        </w:tc>
      </w:tr>
      <w:tr w:rsidR="00BE025A" w14:paraId="569BF9E6" w14:textId="77777777" w:rsidTr="00817E51">
        <w:tc>
          <w:tcPr>
            <w:tcW w:w="4815" w:type="dxa"/>
            <w:shd w:val="clear" w:color="auto" w:fill="F2F2F2" w:themeFill="background1" w:themeFillShade="F2"/>
          </w:tcPr>
          <w:p w14:paraId="4542A019" w14:textId="57F980C1" w:rsidR="00BE025A" w:rsidRDefault="00891951" w:rsidP="00A13489">
            <w:pPr>
              <w:jc w:val="both"/>
              <w:textAlignment w:val="baseline"/>
              <w:rPr>
                <w:rFonts w:eastAsia="Times New Roman" w:cs="Arial"/>
                <w:b/>
                <w:bCs/>
                <w:szCs w:val="24"/>
              </w:rPr>
            </w:pPr>
            <w:r>
              <w:rPr>
                <w:rFonts w:eastAsia="Times New Roman" w:cs="Arial"/>
                <w:b/>
                <w:bCs/>
                <w:szCs w:val="24"/>
              </w:rPr>
              <w:t>Enrollment</w:t>
            </w:r>
          </w:p>
        </w:tc>
        <w:tc>
          <w:tcPr>
            <w:tcW w:w="4815" w:type="dxa"/>
          </w:tcPr>
          <w:p w14:paraId="2804AE35" w14:textId="77777777" w:rsidR="00BE025A" w:rsidRDefault="00BE025A" w:rsidP="00A13489">
            <w:pPr>
              <w:jc w:val="both"/>
              <w:textAlignment w:val="baseline"/>
              <w:rPr>
                <w:rFonts w:eastAsia="Times New Roman" w:cs="Arial"/>
              </w:rPr>
            </w:pPr>
          </w:p>
        </w:tc>
      </w:tr>
      <w:tr w:rsidR="00BE025A" w14:paraId="4C8D8134" w14:textId="77777777" w:rsidTr="00817E51">
        <w:tc>
          <w:tcPr>
            <w:tcW w:w="4815" w:type="dxa"/>
            <w:shd w:val="clear" w:color="auto" w:fill="F2F2F2" w:themeFill="background1" w:themeFillShade="F2"/>
          </w:tcPr>
          <w:p w14:paraId="323DED9B" w14:textId="6E23C7A6" w:rsidR="00BE025A" w:rsidRDefault="00891951" w:rsidP="00A13489">
            <w:pPr>
              <w:jc w:val="both"/>
              <w:textAlignment w:val="baseline"/>
              <w:rPr>
                <w:rFonts w:eastAsia="Times New Roman" w:cs="Arial"/>
                <w:b/>
                <w:bCs/>
                <w:szCs w:val="24"/>
              </w:rPr>
            </w:pPr>
            <w:r>
              <w:rPr>
                <w:rFonts w:eastAsia="Times New Roman" w:cs="Arial"/>
                <w:b/>
                <w:bCs/>
                <w:szCs w:val="24"/>
              </w:rPr>
              <w:t xml:space="preserve">Number of School-Based Instructional Coaches in </w:t>
            </w:r>
            <w:r w:rsidR="000E7CD0">
              <w:rPr>
                <w:rFonts w:eastAsia="Times New Roman" w:cs="Arial"/>
                <w:b/>
                <w:bCs/>
                <w:szCs w:val="24"/>
              </w:rPr>
              <w:t>2023-24</w:t>
            </w:r>
          </w:p>
        </w:tc>
        <w:tc>
          <w:tcPr>
            <w:tcW w:w="4815" w:type="dxa"/>
          </w:tcPr>
          <w:p w14:paraId="0CD117DF" w14:textId="77777777" w:rsidR="00BE025A" w:rsidRDefault="00BE025A" w:rsidP="00A13489">
            <w:pPr>
              <w:jc w:val="both"/>
              <w:textAlignment w:val="baseline"/>
              <w:rPr>
                <w:rFonts w:eastAsia="Times New Roman" w:cs="Arial"/>
              </w:rPr>
            </w:pPr>
          </w:p>
        </w:tc>
      </w:tr>
      <w:tr w:rsidR="00C4466B" w14:paraId="2084F6A4" w14:textId="77777777" w:rsidTr="00817E51">
        <w:tc>
          <w:tcPr>
            <w:tcW w:w="4815" w:type="dxa"/>
            <w:shd w:val="clear" w:color="auto" w:fill="F2F2F2" w:themeFill="background1" w:themeFillShade="F2"/>
          </w:tcPr>
          <w:p w14:paraId="1ED9C551" w14:textId="33E150ED" w:rsidR="00C4466B" w:rsidRDefault="00C4466B" w:rsidP="00C4466B">
            <w:pPr>
              <w:jc w:val="both"/>
              <w:textAlignment w:val="baseline"/>
              <w:rPr>
                <w:rFonts w:eastAsia="Times New Roman" w:cs="Arial"/>
              </w:rPr>
            </w:pPr>
            <w:r>
              <w:rPr>
                <w:rFonts w:eastAsia="Times New Roman" w:cs="Arial"/>
                <w:b/>
                <w:bCs/>
                <w:szCs w:val="24"/>
              </w:rPr>
              <w:t xml:space="preserve">Amount of CFE grant requested </w:t>
            </w:r>
            <w:r w:rsidRPr="00C4466B">
              <w:rPr>
                <w:rFonts w:eastAsia="Times New Roman" w:cs="Arial"/>
                <w:szCs w:val="24"/>
              </w:rPr>
              <w:t>(</w:t>
            </w:r>
            <w:r>
              <w:rPr>
                <w:rFonts w:eastAsia="Times New Roman" w:cs="Arial"/>
                <w:szCs w:val="24"/>
              </w:rPr>
              <w:t xml:space="preserve">Up to </w:t>
            </w:r>
            <w:r w:rsidRPr="00C4466B">
              <w:rPr>
                <w:rFonts w:eastAsia="Times New Roman" w:cs="Arial"/>
                <w:szCs w:val="24"/>
              </w:rPr>
              <w:t>$1</w:t>
            </w:r>
            <w:r w:rsidR="00180CB9">
              <w:rPr>
                <w:rFonts w:eastAsia="Times New Roman" w:cs="Arial"/>
                <w:szCs w:val="24"/>
              </w:rPr>
              <w:t>25</w:t>
            </w:r>
            <w:r w:rsidRPr="00C4466B">
              <w:rPr>
                <w:rFonts w:eastAsia="Times New Roman" w:cs="Arial"/>
                <w:szCs w:val="24"/>
              </w:rPr>
              <w:t xml:space="preserve">,000 for schools that did not have an instructional coach in </w:t>
            </w:r>
            <w:r w:rsidR="000E7CD0">
              <w:rPr>
                <w:rFonts w:eastAsia="Times New Roman" w:cs="Arial"/>
                <w:szCs w:val="24"/>
              </w:rPr>
              <w:t>2023-24</w:t>
            </w:r>
            <w:r>
              <w:rPr>
                <w:rFonts w:eastAsia="Times New Roman" w:cs="Arial"/>
                <w:szCs w:val="24"/>
              </w:rPr>
              <w:t xml:space="preserve">). </w:t>
            </w:r>
          </w:p>
        </w:tc>
        <w:tc>
          <w:tcPr>
            <w:tcW w:w="4815" w:type="dxa"/>
          </w:tcPr>
          <w:p w14:paraId="23737CBC" w14:textId="77777777" w:rsidR="00C4466B" w:rsidRDefault="00C4466B" w:rsidP="00C4466B">
            <w:pPr>
              <w:jc w:val="both"/>
              <w:textAlignment w:val="baseline"/>
              <w:rPr>
                <w:rFonts w:eastAsia="Times New Roman" w:cs="Arial"/>
              </w:rPr>
            </w:pPr>
          </w:p>
        </w:tc>
      </w:tr>
      <w:tr w:rsidR="003533C2" w14:paraId="718AE095" w14:textId="77777777" w:rsidTr="00817E51">
        <w:trPr>
          <w:trHeight w:val="300"/>
        </w:trPr>
        <w:tc>
          <w:tcPr>
            <w:tcW w:w="4815" w:type="dxa"/>
            <w:shd w:val="clear" w:color="auto" w:fill="F2F2F2" w:themeFill="background1" w:themeFillShade="F2"/>
          </w:tcPr>
          <w:p w14:paraId="7AE3C44C" w14:textId="72FE510E" w:rsidR="003533C2" w:rsidRPr="011CF16A" w:rsidRDefault="003533C2" w:rsidP="00C4466B">
            <w:pPr>
              <w:jc w:val="both"/>
              <w:rPr>
                <w:rFonts w:eastAsia="Times New Roman" w:cs="Arial"/>
                <w:b/>
                <w:bCs/>
              </w:rPr>
            </w:pPr>
            <w:r>
              <w:rPr>
                <w:rFonts w:eastAsia="Times New Roman" w:cs="Arial"/>
                <w:b/>
                <w:bCs/>
              </w:rPr>
              <w:t>New Coach’s Name</w:t>
            </w:r>
          </w:p>
        </w:tc>
        <w:tc>
          <w:tcPr>
            <w:tcW w:w="4815" w:type="dxa"/>
          </w:tcPr>
          <w:p w14:paraId="0EEE9305" w14:textId="77777777" w:rsidR="003533C2" w:rsidRDefault="003533C2" w:rsidP="00C4466B">
            <w:pPr>
              <w:jc w:val="both"/>
              <w:rPr>
                <w:rFonts w:eastAsia="Times New Roman" w:cs="Arial"/>
              </w:rPr>
            </w:pPr>
          </w:p>
        </w:tc>
      </w:tr>
      <w:tr w:rsidR="00C4466B" w14:paraId="4B63F3DE" w14:textId="77777777" w:rsidTr="00817E51">
        <w:tc>
          <w:tcPr>
            <w:tcW w:w="4815" w:type="dxa"/>
            <w:shd w:val="clear" w:color="auto" w:fill="F2F2F2" w:themeFill="background1" w:themeFillShade="F2"/>
          </w:tcPr>
          <w:p w14:paraId="27F6A9DA" w14:textId="685D8E25" w:rsidR="00C4466B" w:rsidRDefault="00C4466B" w:rsidP="00C4466B">
            <w:pPr>
              <w:jc w:val="both"/>
              <w:textAlignment w:val="baseline"/>
              <w:rPr>
                <w:rFonts w:eastAsia="Times New Roman" w:cs="Arial"/>
              </w:rPr>
            </w:pPr>
            <w:r w:rsidRPr="00FF4EAD">
              <w:rPr>
                <w:rFonts w:eastAsia="Times New Roman" w:cs="Arial"/>
                <w:b/>
                <w:bCs/>
                <w:szCs w:val="24"/>
              </w:rPr>
              <w:t>Years of Experience at the school</w:t>
            </w:r>
          </w:p>
        </w:tc>
        <w:tc>
          <w:tcPr>
            <w:tcW w:w="4815" w:type="dxa"/>
          </w:tcPr>
          <w:p w14:paraId="3CDED37B" w14:textId="77777777" w:rsidR="00C4466B" w:rsidRDefault="00C4466B" w:rsidP="00C4466B">
            <w:pPr>
              <w:jc w:val="both"/>
              <w:textAlignment w:val="baseline"/>
              <w:rPr>
                <w:rFonts w:eastAsia="Times New Roman" w:cs="Arial"/>
              </w:rPr>
            </w:pPr>
          </w:p>
        </w:tc>
      </w:tr>
      <w:tr w:rsidR="00860374" w14:paraId="16FAE48E" w14:textId="77777777" w:rsidTr="00817E51">
        <w:tc>
          <w:tcPr>
            <w:tcW w:w="4815" w:type="dxa"/>
            <w:shd w:val="clear" w:color="auto" w:fill="F2F2F2" w:themeFill="background1" w:themeFillShade="F2"/>
          </w:tcPr>
          <w:p w14:paraId="28203235" w14:textId="2380DC8D" w:rsidR="00860374" w:rsidRPr="00FF4EAD" w:rsidRDefault="00860374" w:rsidP="00C4466B">
            <w:pPr>
              <w:jc w:val="both"/>
              <w:textAlignment w:val="baseline"/>
              <w:rPr>
                <w:rFonts w:eastAsia="Times New Roman" w:cs="Arial"/>
                <w:b/>
                <w:bCs/>
                <w:szCs w:val="24"/>
              </w:rPr>
            </w:pPr>
            <w:r>
              <w:rPr>
                <w:rFonts w:eastAsia="Times New Roman" w:cs="Arial"/>
                <w:b/>
                <w:bCs/>
                <w:szCs w:val="24"/>
              </w:rPr>
              <w:t>Years of Teaching Experience Total</w:t>
            </w:r>
          </w:p>
        </w:tc>
        <w:tc>
          <w:tcPr>
            <w:tcW w:w="4815" w:type="dxa"/>
          </w:tcPr>
          <w:p w14:paraId="7632D3F9" w14:textId="77777777" w:rsidR="00860374" w:rsidRDefault="00860374" w:rsidP="00C4466B">
            <w:pPr>
              <w:jc w:val="both"/>
              <w:textAlignment w:val="baseline"/>
              <w:rPr>
                <w:rFonts w:eastAsia="Times New Roman" w:cs="Arial"/>
              </w:rPr>
            </w:pPr>
          </w:p>
        </w:tc>
      </w:tr>
      <w:tr w:rsidR="00F45204" w14:paraId="39AFB436" w14:textId="77777777" w:rsidTr="00817E51">
        <w:tc>
          <w:tcPr>
            <w:tcW w:w="4815" w:type="dxa"/>
            <w:shd w:val="clear" w:color="auto" w:fill="F2F2F2" w:themeFill="background1" w:themeFillShade="F2"/>
          </w:tcPr>
          <w:p w14:paraId="6AB0A71A" w14:textId="0A666665" w:rsidR="00F45204" w:rsidRDefault="00F45204" w:rsidP="00C4466B">
            <w:pPr>
              <w:jc w:val="both"/>
              <w:textAlignment w:val="baseline"/>
              <w:rPr>
                <w:rFonts w:eastAsia="Times New Roman" w:cs="Arial"/>
                <w:b/>
                <w:bCs/>
                <w:szCs w:val="24"/>
              </w:rPr>
            </w:pPr>
            <w:r>
              <w:rPr>
                <w:rFonts w:eastAsia="Times New Roman" w:cs="Arial"/>
                <w:b/>
                <w:bCs/>
                <w:szCs w:val="24"/>
              </w:rPr>
              <w:t>New coach’s role during the 2022-23 school year</w:t>
            </w:r>
          </w:p>
        </w:tc>
        <w:tc>
          <w:tcPr>
            <w:tcW w:w="4815" w:type="dxa"/>
          </w:tcPr>
          <w:p w14:paraId="16078616" w14:textId="77777777" w:rsidR="00F45204" w:rsidRDefault="00F45204" w:rsidP="00C4466B">
            <w:pPr>
              <w:jc w:val="both"/>
              <w:textAlignment w:val="baseline"/>
              <w:rPr>
                <w:rFonts w:eastAsia="Times New Roman" w:cs="Arial"/>
              </w:rPr>
            </w:pPr>
          </w:p>
        </w:tc>
      </w:tr>
      <w:tr w:rsidR="00F45204" w14:paraId="1F0DE684" w14:textId="77777777" w:rsidTr="00817E51">
        <w:tc>
          <w:tcPr>
            <w:tcW w:w="4815" w:type="dxa"/>
            <w:shd w:val="clear" w:color="auto" w:fill="F2F2F2" w:themeFill="background1" w:themeFillShade="F2"/>
          </w:tcPr>
          <w:p w14:paraId="5A9136E6" w14:textId="48A9AF3F" w:rsidR="00F45204" w:rsidRDefault="00F45204" w:rsidP="00C4466B">
            <w:pPr>
              <w:jc w:val="both"/>
              <w:textAlignment w:val="baseline"/>
              <w:rPr>
                <w:rFonts w:eastAsia="Times New Roman" w:cs="Arial"/>
                <w:b/>
                <w:bCs/>
                <w:szCs w:val="24"/>
              </w:rPr>
            </w:pPr>
            <w:r>
              <w:rPr>
                <w:rFonts w:eastAsia="Times New Roman" w:cs="Arial"/>
                <w:b/>
                <w:bCs/>
                <w:szCs w:val="24"/>
              </w:rPr>
              <w:t>New coach’s role during the 2023-24 school year</w:t>
            </w:r>
          </w:p>
        </w:tc>
        <w:tc>
          <w:tcPr>
            <w:tcW w:w="4815" w:type="dxa"/>
          </w:tcPr>
          <w:p w14:paraId="0FF4026E" w14:textId="77777777" w:rsidR="00F45204" w:rsidRDefault="00F45204" w:rsidP="00C4466B">
            <w:pPr>
              <w:jc w:val="both"/>
              <w:textAlignment w:val="baseline"/>
              <w:rPr>
                <w:rFonts w:eastAsia="Times New Roman" w:cs="Arial"/>
              </w:rPr>
            </w:pPr>
          </w:p>
        </w:tc>
      </w:tr>
    </w:tbl>
    <w:p w14:paraId="380D3EE2" w14:textId="0CED3D1E" w:rsidR="00A13489" w:rsidRDefault="00A13489" w:rsidP="00A13489">
      <w:pPr>
        <w:spacing w:after="0" w:line="240" w:lineRule="auto"/>
        <w:ind w:left="-270"/>
        <w:jc w:val="both"/>
        <w:textAlignment w:val="baseline"/>
        <w:rPr>
          <w:rFonts w:eastAsia="Times New Roman" w:cs="Arial"/>
        </w:rPr>
      </w:pPr>
    </w:p>
    <w:p w14:paraId="044E5AEE" w14:textId="77777777" w:rsidR="00A13489" w:rsidRPr="00211CE5" w:rsidRDefault="00A13489" w:rsidP="00A13489">
      <w:pPr>
        <w:spacing w:after="0" w:line="240" w:lineRule="auto"/>
        <w:ind w:left="-270"/>
        <w:jc w:val="both"/>
        <w:textAlignment w:val="baseline"/>
        <w:rPr>
          <w:rFonts w:eastAsia="Times New Roman" w:cs="Arial"/>
        </w:rPr>
      </w:pPr>
    </w:p>
    <w:p w14:paraId="15D117BF" w14:textId="77777777" w:rsidR="007E5D77" w:rsidRPr="00211CE5" w:rsidRDefault="007E5D77" w:rsidP="00A13489">
      <w:pPr>
        <w:spacing w:after="0" w:line="240" w:lineRule="auto"/>
        <w:textAlignment w:val="baseline"/>
        <w:rPr>
          <w:rFonts w:eastAsia="Times New Roman" w:cs="Arial"/>
          <w:szCs w:val="24"/>
        </w:rPr>
      </w:pPr>
    </w:p>
    <w:tbl>
      <w:tblPr>
        <w:tblStyle w:val="TableGrid"/>
        <w:tblW w:w="9630" w:type="dxa"/>
        <w:tblInd w:w="-190" w:type="dxa"/>
        <w:tblLayout w:type="fixed"/>
        <w:tblLook w:val="04A0" w:firstRow="1" w:lastRow="0" w:firstColumn="1" w:lastColumn="0" w:noHBand="0" w:noVBand="1"/>
      </w:tblPr>
      <w:tblGrid>
        <w:gridCol w:w="4815"/>
        <w:gridCol w:w="4815"/>
      </w:tblGrid>
      <w:tr w:rsidR="0078169C" w:rsidRPr="00211CE5" w14:paraId="5656932C" w14:textId="77777777" w:rsidTr="009F4CCF">
        <w:trPr>
          <w:trHeight w:val="529"/>
        </w:trPr>
        <w:tc>
          <w:tcPr>
            <w:tcW w:w="4815" w:type="dxa"/>
            <w:shd w:val="clear" w:color="auto" w:fill="F2F2F2" w:themeFill="background1" w:themeFillShade="F2"/>
            <w:vAlign w:val="center"/>
          </w:tcPr>
          <w:p w14:paraId="1188A938" w14:textId="77777777" w:rsidR="007E5D77" w:rsidRPr="00091302" w:rsidRDefault="007E5D77" w:rsidP="00A13489">
            <w:pPr>
              <w:jc w:val="center"/>
              <w:rPr>
                <w:rFonts w:eastAsia="Times New Roman" w:cs="Arial"/>
                <w:szCs w:val="24"/>
              </w:rPr>
            </w:pPr>
            <w:r w:rsidRPr="00091302">
              <w:rPr>
                <w:rFonts w:eastAsia="Times New Roman" w:cs="Arial"/>
                <w:b/>
                <w:bCs/>
                <w:szCs w:val="24"/>
              </w:rPr>
              <w:t>Teacher Name to be Coached</w:t>
            </w:r>
          </w:p>
        </w:tc>
        <w:tc>
          <w:tcPr>
            <w:tcW w:w="4815" w:type="dxa"/>
            <w:shd w:val="clear" w:color="auto" w:fill="F2F2F2" w:themeFill="background1" w:themeFillShade="F2"/>
            <w:vAlign w:val="center"/>
          </w:tcPr>
          <w:p w14:paraId="42D090FA" w14:textId="77777777" w:rsidR="007E5D77" w:rsidRPr="00091302" w:rsidRDefault="007E5D77" w:rsidP="00A13489">
            <w:pPr>
              <w:jc w:val="center"/>
              <w:rPr>
                <w:rFonts w:eastAsia="Times New Roman" w:cs="Arial"/>
                <w:szCs w:val="24"/>
              </w:rPr>
            </w:pPr>
            <w:r w:rsidRPr="00091302">
              <w:rPr>
                <w:rFonts w:eastAsia="Times New Roman" w:cs="Arial"/>
                <w:b/>
                <w:bCs/>
                <w:szCs w:val="24"/>
              </w:rPr>
              <w:t>Grade and/or Subject Area</w:t>
            </w:r>
          </w:p>
        </w:tc>
      </w:tr>
      <w:tr w:rsidR="007E5D77" w14:paraId="39050267" w14:textId="77777777" w:rsidTr="009F4CCF">
        <w:trPr>
          <w:trHeight w:val="362"/>
        </w:trPr>
        <w:tc>
          <w:tcPr>
            <w:tcW w:w="4815" w:type="dxa"/>
            <w:vAlign w:val="center"/>
          </w:tcPr>
          <w:p w14:paraId="5258DC58" w14:textId="77777777" w:rsidR="007E5D77" w:rsidRPr="00091302" w:rsidRDefault="007E5D77" w:rsidP="00FD75AF">
            <w:pPr>
              <w:pStyle w:val="ListParagraph"/>
              <w:numPr>
                <w:ilvl w:val="0"/>
                <w:numId w:val="8"/>
              </w:numPr>
              <w:ind w:left="450"/>
              <w:rPr>
                <w:szCs w:val="24"/>
              </w:rPr>
            </w:pPr>
          </w:p>
        </w:tc>
        <w:tc>
          <w:tcPr>
            <w:tcW w:w="4815" w:type="dxa"/>
            <w:vAlign w:val="center"/>
          </w:tcPr>
          <w:p w14:paraId="360A023F" w14:textId="77777777" w:rsidR="007E5D77" w:rsidRPr="00091302" w:rsidRDefault="007E5D77" w:rsidP="00A13489">
            <w:pPr>
              <w:rPr>
                <w:szCs w:val="24"/>
              </w:rPr>
            </w:pPr>
            <w:r w:rsidRPr="00091302">
              <w:rPr>
                <w:rFonts w:ascii="Segoe UI" w:eastAsia="Segoe UI" w:hAnsi="Segoe UI" w:cs="Segoe UI"/>
                <w:szCs w:val="24"/>
              </w:rPr>
              <w:t xml:space="preserve"> </w:t>
            </w:r>
          </w:p>
        </w:tc>
      </w:tr>
      <w:tr w:rsidR="007E5D77" w14:paraId="1607ECF3" w14:textId="77777777" w:rsidTr="009F4CCF">
        <w:trPr>
          <w:trHeight w:val="379"/>
        </w:trPr>
        <w:tc>
          <w:tcPr>
            <w:tcW w:w="4815" w:type="dxa"/>
            <w:vAlign w:val="center"/>
          </w:tcPr>
          <w:p w14:paraId="103A0941" w14:textId="77777777" w:rsidR="007E5D77" w:rsidRPr="00091302" w:rsidRDefault="007E5D77" w:rsidP="00FD75AF">
            <w:pPr>
              <w:pStyle w:val="ListParagraph"/>
              <w:numPr>
                <w:ilvl w:val="0"/>
                <w:numId w:val="8"/>
              </w:numPr>
              <w:ind w:left="450"/>
              <w:rPr>
                <w:szCs w:val="24"/>
              </w:rPr>
            </w:pPr>
          </w:p>
        </w:tc>
        <w:tc>
          <w:tcPr>
            <w:tcW w:w="4815" w:type="dxa"/>
            <w:vAlign w:val="center"/>
          </w:tcPr>
          <w:p w14:paraId="1D81C24E"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64659A0" w14:textId="77777777" w:rsidTr="009F4CCF">
        <w:trPr>
          <w:trHeight w:val="379"/>
        </w:trPr>
        <w:tc>
          <w:tcPr>
            <w:tcW w:w="4815" w:type="dxa"/>
            <w:vAlign w:val="center"/>
          </w:tcPr>
          <w:p w14:paraId="4919EC1C" w14:textId="77777777" w:rsidR="007E5D77" w:rsidRPr="00091302" w:rsidRDefault="007E5D77" w:rsidP="00FD75AF">
            <w:pPr>
              <w:pStyle w:val="ListParagraph"/>
              <w:numPr>
                <w:ilvl w:val="0"/>
                <w:numId w:val="8"/>
              </w:numPr>
              <w:ind w:left="450"/>
              <w:rPr>
                <w:szCs w:val="24"/>
              </w:rPr>
            </w:pPr>
          </w:p>
        </w:tc>
        <w:tc>
          <w:tcPr>
            <w:tcW w:w="4815" w:type="dxa"/>
            <w:vAlign w:val="center"/>
          </w:tcPr>
          <w:p w14:paraId="0283D31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55B2C90E" w14:textId="77777777" w:rsidTr="009F4CCF">
        <w:trPr>
          <w:trHeight w:val="362"/>
        </w:trPr>
        <w:tc>
          <w:tcPr>
            <w:tcW w:w="4815" w:type="dxa"/>
            <w:vAlign w:val="center"/>
          </w:tcPr>
          <w:p w14:paraId="23E9060D" w14:textId="77777777" w:rsidR="007E5D77" w:rsidRPr="00091302" w:rsidRDefault="007E5D77" w:rsidP="00FD75AF">
            <w:pPr>
              <w:pStyle w:val="ListParagraph"/>
              <w:numPr>
                <w:ilvl w:val="0"/>
                <w:numId w:val="8"/>
              </w:numPr>
              <w:ind w:left="450"/>
              <w:rPr>
                <w:szCs w:val="24"/>
              </w:rPr>
            </w:pPr>
          </w:p>
        </w:tc>
        <w:tc>
          <w:tcPr>
            <w:tcW w:w="4815" w:type="dxa"/>
            <w:vAlign w:val="center"/>
          </w:tcPr>
          <w:p w14:paraId="3D99F0AC" w14:textId="77777777" w:rsidR="007E5D77" w:rsidRPr="00091302" w:rsidRDefault="007E5D77" w:rsidP="00A13489">
            <w:pPr>
              <w:rPr>
                <w:szCs w:val="24"/>
              </w:rPr>
            </w:pPr>
            <w:r w:rsidRPr="00091302">
              <w:rPr>
                <w:rFonts w:ascii="Calibri" w:eastAsia="Calibri" w:hAnsi="Calibri" w:cs="Calibri"/>
                <w:szCs w:val="24"/>
              </w:rPr>
              <w:t xml:space="preserve"> </w:t>
            </w:r>
          </w:p>
        </w:tc>
      </w:tr>
      <w:tr w:rsidR="007E5D77" w14:paraId="0DEAC18E" w14:textId="77777777" w:rsidTr="009F4CCF">
        <w:trPr>
          <w:trHeight w:val="379"/>
        </w:trPr>
        <w:tc>
          <w:tcPr>
            <w:tcW w:w="4815" w:type="dxa"/>
            <w:vAlign w:val="center"/>
          </w:tcPr>
          <w:p w14:paraId="46D7FE5E" w14:textId="77777777" w:rsidR="007E5D77" w:rsidRPr="00091302" w:rsidRDefault="007E5D77" w:rsidP="00FD75AF">
            <w:pPr>
              <w:pStyle w:val="ListParagraph"/>
              <w:numPr>
                <w:ilvl w:val="0"/>
                <w:numId w:val="8"/>
              </w:numPr>
              <w:ind w:left="450"/>
              <w:rPr>
                <w:szCs w:val="24"/>
              </w:rPr>
            </w:pPr>
          </w:p>
        </w:tc>
        <w:tc>
          <w:tcPr>
            <w:tcW w:w="4815" w:type="dxa"/>
            <w:vAlign w:val="center"/>
          </w:tcPr>
          <w:p w14:paraId="674645A5"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0FCF0160" w14:textId="77777777" w:rsidTr="009F4CCF">
        <w:trPr>
          <w:trHeight w:val="379"/>
        </w:trPr>
        <w:tc>
          <w:tcPr>
            <w:tcW w:w="4815" w:type="dxa"/>
            <w:vAlign w:val="center"/>
          </w:tcPr>
          <w:p w14:paraId="02102CAC" w14:textId="77777777" w:rsidR="007E5D77" w:rsidRPr="00091302" w:rsidRDefault="007E5D77" w:rsidP="00FD75AF">
            <w:pPr>
              <w:pStyle w:val="ListParagraph"/>
              <w:numPr>
                <w:ilvl w:val="0"/>
                <w:numId w:val="8"/>
              </w:numPr>
              <w:ind w:left="450"/>
              <w:rPr>
                <w:szCs w:val="24"/>
              </w:rPr>
            </w:pPr>
          </w:p>
        </w:tc>
        <w:tc>
          <w:tcPr>
            <w:tcW w:w="4815" w:type="dxa"/>
            <w:vAlign w:val="center"/>
          </w:tcPr>
          <w:p w14:paraId="418E6BEC"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0718D787" w14:textId="77777777" w:rsidTr="009F4CCF">
        <w:trPr>
          <w:trHeight w:val="362"/>
        </w:trPr>
        <w:tc>
          <w:tcPr>
            <w:tcW w:w="4815" w:type="dxa"/>
            <w:vAlign w:val="center"/>
          </w:tcPr>
          <w:p w14:paraId="137472AE" w14:textId="77777777" w:rsidR="007E5D77" w:rsidRPr="00091302" w:rsidRDefault="007E5D77" w:rsidP="00FD75AF">
            <w:pPr>
              <w:pStyle w:val="ListParagraph"/>
              <w:numPr>
                <w:ilvl w:val="0"/>
                <w:numId w:val="8"/>
              </w:numPr>
              <w:ind w:left="450"/>
              <w:rPr>
                <w:szCs w:val="24"/>
              </w:rPr>
            </w:pPr>
          </w:p>
        </w:tc>
        <w:tc>
          <w:tcPr>
            <w:tcW w:w="4815" w:type="dxa"/>
            <w:vAlign w:val="center"/>
          </w:tcPr>
          <w:p w14:paraId="75603687"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A747D2B" w14:textId="77777777" w:rsidTr="009F4CCF">
        <w:trPr>
          <w:trHeight w:val="379"/>
        </w:trPr>
        <w:tc>
          <w:tcPr>
            <w:tcW w:w="4815" w:type="dxa"/>
            <w:vAlign w:val="center"/>
          </w:tcPr>
          <w:p w14:paraId="5F10FA88" w14:textId="77777777" w:rsidR="007E5D77" w:rsidRPr="00091302" w:rsidRDefault="007E5D77" w:rsidP="00FD75AF">
            <w:pPr>
              <w:pStyle w:val="ListParagraph"/>
              <w:numPr>
                <w:ilvl w:val="0"/>
                <w:numId w:val="8"/>
              </w:numPr>
              <w:ind w:left="450"/>
              <w:rPr>
                <w:szCs w:val="24"/>
              </w:rPr>
            </w:pPr>
          </w:p>
        </w:tc>
        <w:tc>
          <w:tcPr>
            <w:tcW w:w="4815" w:type="dxa"/>
            <w:vAlign w:val="center"/>
          </w:tcPr>
          <w:p w14:paraId="29681ED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0A12BDA" w14:textId="77777777" w:rsidTr="009F4CCF">
        <w:trPr>
          <w:trHeight w:val="379"/>
        </w:trPr>
        <w:tc>
          <w:tcPr>
            <w:tcW w:w="4815" w:type="dxa"/>
            <w:vAlign w:val="center"/>
          </w:tcPr>
          <w:p w14:paraId="01F2AAA6" w14:textId="77777777" w:rsidR="007E5D77" w:rsidRPr="00091302" w:rsidRDefault="007E5D77" w:rsidP="00FD75AF">
            <w:pPr>
              <w:pStyle w:val="ListParagraph"/>
              <w:numPr>
                <w:ilvl w:val="0"/>
                <w:numId w:val="8"/>
              </w:numPr>
              <w:ind w:left="450"/>
              <w:rPr>
                <w:szCs w:val="24"/>
              </w:rPr>
            </w:pPr>
          </w:p>
        </w:tc>
        <w:tc>
          <w:tcPr>
            <w:tcW w:w="4815" w:type="dxa"/>
            <w:vAlign w:val="center"/>
          </w:tcPr>
          <w:p w14:paraId="5589557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37E46DF0" w14:textId="77777777" w:rsidTr="009F4CCF">
        <w:trPr>
          <w:trHeight w:val="296"/>
        </w:trPr>
        <w:tc>
          <w:tcPr>
            <w:tcW w:w="4815" w:type="dxa"/>
            <w:vAlign w:val="center"/>
          </w:tcPr>
          <w:p w14:paraId="121BFE59" w14:textId="77777777" w:rsidR="007E5D77" w:rsidRPr="00091302" w:rsidRDefault="007E5D77" w:rsidP="00FD75AF">
            <w:pPr>
              <w:pStyle w:val="ListParagraph"/>
              <w:numPr>
                <w:ilvl w:val="0"/>
                <w:numId w:val="8"/>
              </w:numPr>
              <w:ind w:left="450"/>
              <w:rPr>
                <w:rFonts w:ascii="Times New Roman" w:eastAsia="Times New Roman" w:hAnsi="Times New Roman" w:cs="Times New Roman"/>
                <w:szCs w:val="24"/>
              </w:rPr>
            </w:pPr>
          </w:p>
        </w:tc>
        <w:tc>
          <w:tcPr>
            <w:tcW w:w="4815" w:type="dxa"/>
            <w:vAlign w:val="center"/>
          </w:tcPr>
          <w:p w14:paraId="56F95FFE" w14:textId="77777777" w:rsidR="007E5D77" w:rsidRPr="00091302" w:rsidRDefault="007E5D77" w:rsidP="00A13489">
            <w:pPr>
              <w:rPr>
                <w:rFonts w:ascii="Times New Roman" w:eastAsia="Times New Roman" w:hAnsi="Times New Roman" w:cs="Times New Roman"/>
                <w:szCs w:val="24"/>
              </w:rPr>
            </w:pPr>
          </w:p>
        </w:tc>
      </w:tr>
    </w:tbl>
    <w:p w14:paraId="5053D36E" w14:textId="1BC0A978" w:rsidR="00D70A2E" w:rsidRDefault="00D70A2E" w:rsidP="00A13489">
      <w:pPr>
        <w:spacing w:after="0" w:line="240" w:lineRule="auto"/>
        <w:rPr>
          <w:rFonts w:asciiTheme="majorHAnsi" w:eastAsia="Times New Roman" w:hAnsiTheme="majorHAnsi" w:cstheme="majorBidi"/>
          <w:color w:val="243F60" w:themeColor="accent1" w:themeShade="7F"/>
          <w:sz w:val="28"/>
          <w:szCs w:val="28"/>
        </w:rPr>
      </w:pPr>
    </w:p>
    <w:p w14:paraId="59BAD9A5" w14:textId="77777777" w:rsidR="00FB74CB" w:rsidRDefault="00FB74CB">
      <w:pPr>
        <w:rPr>
          <w:rFonts w:asciiTheme="majorHAnsi" w:eastAsia="Times New Roman" w:hAnsiTheme="majorHAnsi" w:cstheme="majorBidi"/>
          <w:color w:val="243F60" w:themeColor="accent1" w:themeShade="7F"/>
          <w:sz w:val="28"/>
          <w:szCs w:val="28"/>
        </w:rPr>
      </w:pPr>
      <w:r>
        <w:br w:type="page"/>
      </w:r>
    </w:p>
    <w:p w14:paraId="34E12F5F" w14:textId="610A0DA8" w:rsidR="00855A7C" w:rsidRDefault="00091302" w:rsidP="00DF1E1E">
      <w:pPr>
        <w:pStyle w:val="Heading2"/>
      </w:pPr>
      <w:r>
        <w:lastRenderedPageBreak/>
        <w:t>Part D: School Signature Page</w:t>
      </w:r>
    </w:p>
    <w:p w14:paraId="3327F5EC" w14:textId="77777777" w:rsidR="00B57D11" w:rsidRDefault="00B57D11" w:rsidP="00B57D11">
      <w:pPr>
        <w:spacing w:after="0" w:line="240" w:lineRule="auto"/>
        <w:rPr>
          <w:rFonts w:eastAsia="Times New Roman" w:cs="Arial"/>
          <w:bCs/>
          <w:szCs w:val="20"/>
        </w:rPr>
      </w:pPr>
    </w:p>
    <w:p w14:paraId="59FAF764" w14:textId="62E85830" w:rsidR="00091302" w:rsidRDefault="006D5B28" w:rsidP="00A13489">
      <w:pPr>
        <w:spacing w:after="0" w:line="240" w:lineRule="auto"/>
        <w:rPr>
          <w:rFonts w:eastAsia="Times New Roman" w:cs="Arial"/>
          <w:bCs/>
          <w:szCs w:val="20"/>
        </w:rPr>
      </w:pPr>
      <w:r w:rsidRPr="006D5B28">
        <w:rPr>
          <w:rFonts w:eastAsia="Times New Roman" w:cs="Arial"/>
          <w:bCs/>
          <w:szCs w:val="20"/>
        </w:rPr>
        <w:t xml:space="preserve">Participating schools must </w:t>
      </w:r>
      <w:r w:rsidR="00091302" w:rsidRPr="00091302">
        <w:rPr>
          <w:rFonts w:eastAsia="Times New Roman" w:cs="Arial"/>
          <w:bCs/>
          <w:szCs w:val="20"/>
        </w:rPr>
        <w:t>include the signature of the Principal and the School’s Teacher Collective Bargaining Organization Representative (</w:t>
      </w:r>
      <w:proofErr w:type="gramStart"/>
      <w:r w:rsidR="00091302" w:rsidRPr="00091302">
        <w:rPr>
          <w:rFonts w:eastAsia="Times New Roman" w:cs="Arial"/>
          <w:bCs/>
          <w:szCs w:val="20"/>
        </w:rPr>
        <w:t>i.e.</w:t>
      </w:r>
      <w:proofErr w:type="gramEnd"/>
      <w:r w:rsidR="00091302" w:rsidRPr="00091302">
        <w:rPr>
          <w:rFonts w:eastAsia="Times New Roman" w:cs="Arial"/>
          <w:bCs/>
          <w:szCs w:val="20"/>
        </w:rPr>
        <w:t xml:space="preserve"> “Chapter Leader” or designee)</w:t>
      </w:r>
      <w:r>
        <w:rPr>
          <w:rFonts w:eastAsia="Times New Roman" w:cs="Arial"/>
          <w:bCs/>
          <w:szCs w:val="20"/>
        </w:rPr>
        <w:t xml:space="preserve"> indicating agreement with the following attestations:</w:t>
      </w:r>
    </w:p>
    <w:p w14:paraId="6C336E2F" w14:textId="47ADE6B4" w:rsidR="00A13489" w:rsidRPr="00091302" w:rsidRDefault="00A13489" w:rsidP="00A13489">
      <w:pPr>
        <w:spacing w:after="0" w:line="240" w:lineRule="auto"/>
        <w:rPr>
          <w:rFonts w:eastAsia="Times New Roman" w:cs="Arial"/>
          <w:bCs/>
          <w:szCs w:val="20"/>
        </w:rPr>
      </w:pPr>
    </w:p>
    <w:p w14:paraId="300C167D" w14:textId="01A518FD" w:rsidR="008B151C" w:rsidRDefault="008B151C" w:rsidP="00FD75AF">
      <w:pPr>
        <w:pStyle w:val="ListParagraph"/>
        <w:numPr>
          <w:ilvl w:val="0"/>
          <w:numId w:val="16"/>
        </w:numPr>
        <w:spacing w:after="0" w:line="240" w:lineRule="auto"/>
        <w:rPr>
          <w:rFonts w:eastAsia="Times New Roman" w:cs="Arial"/>
          <w:bCs/>
          <w:szCs w:val="20"/>
        </w:rPr>
      </w:pPr>
      <w:r>
        <w:rPr>
          <w:rFonts w:eastAsia="Times New Roman" w:cs="Arial"/>
          <w:bCs/>
          <w:szCs w:val="20"/>
        </w:rPr>
        <w:t xml:space="preserve">The information contained in the </w:t>
      </w:r>
      <w:proofErr w:type="gramStart"/>
      <w:r>
        <w:rPr>
          <w:rFonts w:eastAsia="Times New Roman" w:cs="Arial"/>
          <w:bCs/>
          <w:szCs w:val="20"/>
        </w:rPr>
        <w:t>School</w:t>
      </w:r>
      <w:proofErr w:type="gramEnd"/>
      <w:r>
        <w:rPr>
          <w:rFonts w:eastAsia="Times New Roman" w:cs="Arial"/>
          <w:bCs/>
          <w:szCs w:val="20"/>
        </w:rPr>
        <w:t xml:space="preserve">-Level </w:t>
      </w:r>
      <w:r w:rsidR="00891951">
        <w:rPr>
          <w:rFonts w:eastAsia="Times New Roman" w:cs="Arial"/>
          <w:bCs/>
          <w:szCs w:val="20"/>
        </w:rPr>
        <w:t xml:space="preserve">Plan </w:t>
      </w:r>
      <w:r>
        <w:rPr>
          <w:rFonts w:eastAsia="Times New Roman" w:cs="Arial"/>
          <w:bCs/>
          <w:szCs w:val="20"/>
        </w:rPr>
        <w:t>is accurate</w:t>
      </w:r>
      <w:r w:rsidR="00522C1A">
        <w:rPr>
          <w:rFonts w:eastAsia="Times New Roman" w:cs="Arial"/>
          <w:bCs/>
          <w:szCs w:val="20"/>
        </w:rPr>
        <w:t>.</w:t>
      </w:r>
    </w:p>
    <w:p w14:paraId="69315731" w14:textId="77777777" w:rsidR="00A13489" w:rsidRDefault="00A13489" w:rsidP="00A13489">
      <w:pPr>
        <w:pStyle w:val="ListParagraph"/>
        <w:spacing w:after="0" w:line="240" w:lineRule="auto"/>
        <w:ind w:left="360"/>
        <w:rPr>
          <w:rFonts w:eastAsia="Times New Roman" w:cs="Arial"/>
          <w:bCs/>
          <w:szCs w:val="20"/>
        </w:rPr>
      </w:pPr>
    </w:p>
    <w:p w14:paraId="34D877CA" w14:textId="055DDF8D" w:rsidR="00091302" w:rsidRPr="00091302" w:rsidRDefault="00091302" w:rsidP="00FD75AF">
      <w:pPr>
        <w:pStyle w:val="ListParagraph"/>
        <w:numPr>
          <w:ilvl w:val="0"/>
          <w:numId w:val="16"/>
        </w:numPr>
        <w:spacing w:after="0" w:line="240" w:lineRule="auto"/>
        <w:rPr>
          <w:rStyle w:val="Hyperlink"/>
          <w:rFonts w:eastAsia="Times New Roman" w:cs="Arial"/>
          <w:bCs/>
          <w:color w:val="auto"/>
          <w:szCs w:val="20"/>
          <w:u w:val="none"/>
        </w:rPr>
      </w:pPr>
      <w:r w:rsidRPr="00091302">
        <w:rPr>
          <w:rFonts w:eastAsia="Times New Roman" w:cs="Arial"/>
          <w:bCs/>
          <w:szCs w:val="20"/>
        </w:rPr>
        <w:t xml:space="preserve">Our school will abide by the </w:t>
      </w:r>
      <w:hyperlink w:anchor="_Coaching_Foundations_Program" w:history="1">
        <w:r w:rsidRPr="00091302">
          <w:rPr>
            <w:rStyle w:val="Hyperlink"/>
            <w:rFonts w:cs="Arial"/>
            <w:szCs w:val="24"/>
          </w:rPr>
          <w:t>Coaching for Excellence Program Participation Expectations</w:t>
        </w:r>
      </w:hyperlink>
      <w:r w:rsidR="00522C1A">
        <w:rPr>
          <w:rStyle w:val="Hyperlink"/>
          <w:rFonts w:cs="Arial"/>
          <w:szCs w:val="24"/>
        </w:rPr>
        <w:t>.</w:t>
      </w:r>
    </w:p>
    <w:p w14:paraId="64AFDC93" w14:textId="77777777" w:rsidR="00A13489" w:rsidRPr="00A13489" w:rsidRDefault="00A13489" w:rsidP="00A13489">
      <w:pPr>
        <w:spacing w:after="0" w:line="240" w:lineRule="auto"/>
        <w:rPr>
          <w:rFonts w:cs="Arial"/>
        </w:rPr>
      </w:pPr>
    </w:p>
    <w:p w14:paraId="631B6301" w14:textId="2F463449" w:rsidR="008B151C" w:rsidRPr="00522C1A" w:rsidRDefault="00091302" w:rsidP="00FD75AF">
      <w:pPr>
        <w:pStyle w:val="ListParagraph"/>
        <w:numPr>
          <w:ilvl w:val="0"/>
          <w:numId w:val="16"/>
        </w:numPr>
        <w:spacing w:after="0" w:line="240" w:lineRule="auto"/>
        <w:rPr>
          <w:rStyle w:val="Hyperlink"/>
          <w:rFonts w:cs="Arial"/>
          <w:color w:val="auto"/>
          <w:u w:val="none"/>
        </w:rPr>
      </w:pPr>
      <w:r w:rsidRPr="00091302">
        <w:rPr>
          <w:rFonts w:eastAsia="Times New Roman" w:cs="Arial"/>
          <w:bCs/>
          <w:szCs w:val="20"/>
        </w:rPr>
        <w:t xml:space="preserve">Our school meets the </w:t>
      </w:r>
      <w:hyperlink w:anchor="_Eligibility" w:history="1">
        <w:r w:rsidRPr="00091302">
          <w:rPr>
            <w:rStyle w:val="Hyperlink"/>
            <w:rFonts w:eastAsia="Times New Roman" w:cs="Arial"/>
            <w:bCs/>
            <w:szCs w:val="20"/>
          </w:rPr>
          <w:t>Eligibility Criteria</w:t>
        </w:r>
      </w:hyperlink>
      <w:r w:rsidR="00522C1A">
        <w:rPr>
          <w:rStyle w:val="Hyperlink"/>
          <w:rFonts w:eastAsia="Times New Roman" w:cs="Arial"/>
          <w:bCs/>
          <w:szCs w:val="20"/>
        </w:rPr>
        <w:t>.</w:t>
      </w:r>
    </w:p>
    <w:p w14:paraId="74060FB2" w14:textId="77777777" w:rsidR="00522C1A" w:rsidRPr="00522C1A" w:rsidRDefault="00522C1A" w:rsidP="00522C1A">
      <w:pPr>
        <w:pStyle w:val="ListParagraph"/>
        <w:rPr>
          <w:rFonts w:cs="Arial"/>
        </w:rPr>
      </w:pPr>
    </w:p>
    <w:p w14:paraId="47571D26" w14:textId="05D74BFA" w:rsidR="00522C1A" w:rsidRPr="008B151C" w:rsidRDefault="00522C1A" w:rsidP="00FD75AF">
      <w:pPr>
        <w:pStyle w:val="ListParagraph"/>
        <w:numPr>
          <w:ilvl w:val="0"/>
          <w:numId w:val="16"/>
        </w:numPr>
        <w:spacing w:after="0" w:line="240" w:lineRule="auto"/>
        <w:rPr>
          <w:rFonts w:cs="Arial"/>
        </w:rPr>
      </w:pPr>
      <w:r>
        <w:rPr>
          <w:rFonts w:cs="Arial"/>
        </w:rPr>
        <w:t>Our school has enrolled in CFE: Foundational Path</w:t>
      </w:r>
    </w:p>
    <w:p w14:paraId="4C147E36" w14:textId="77777777" w:rsidR="00A13489" w:rsidRPr="00A13489" w:rsidRDefault="00A13489" w:rsidP="00A13489">
      <w:pPr>
        <w:pStyle w:val="ListParagraph"/>
        <w:spacing w:after="0" w:line="240" w:lineRule="auto"/>
        <w:ind w:left="360"/>
        <w:rPr>
          <w:rFonts w:cs="Arial"/>
        </w:rPr>
      </w:pPr>
    </w:p>
    <w:p w14:paraId="3873D2DE" w14:textId="5F9F2A18" w:rsidR="00091302" w:rsidRDefault="008B151C" w:rsidP="00FD75AF">
      <w:pPr>
        <w:pStyle w:val="ListParagraph"/>
        <w:numPr>
          <w:ilvl w:val="0"/>
          <w:numId w:val="16"/>
        </w:numPr>
        <w:spacing w:after="0" w:line="240" w:lineRule="auto"/>
        <w:rPr>
          <w:rFonts w:cs="Arial"/>
        </w:rPr>
      </w:pPr>
      <w:r>
        <w:rPr>
          <w:rFonts w:eastAsia="Times New Roman" w:cs="Arial"/>
          <w:bCs/>
          <w:szCs w:val="20"/>
        </w:rPr>
        <w:t>O</w:t>
      </w:r>
      <w:r w:rsidR="00091302" w:rsidRPr="00091302">
        <w:rPr>
          <w:rFonts w:eastAsia="Times New Roman" w:cs="Arial"/>
          <w:bCs/>
          <w:szCs w:val="20"/>
        </w:rPr>
        <w:t xml:space="preserve">ur school will ensure that the </w:t>
      </w:r>
      <w:r w:rsidR="00091302" w:rsidRPr="00091302">
        <w:rPr>
          <w:rFonts w:cs="Arial"/>
        </w:rPr>
        <w:t>individual identified as the instructional coach</w:t>
      </w:r>
      <w:r w:rsidR="00A13489">
        <w:rPr>
          <w:rFonts w:cs="Arial"/>
        </w:rPr>
        <w:t>:</w:t>
      </w:r>
    </w:p>
    <w:p w14:paraId="576CBE86" w14:textId="77777777" w:rsidR="00A13489" w:rsidRPr="00091302" w:rsidRDefault="00A13489" w:rsidP="00A13489">
      <w:pPr>
        <w:pStyle w:val="ListParagraph"/>
        <w:spacing w:after="0" w:line="240" w:lineRule="auto"/>
        <w:ind w:left="360"/>
        <w:rPr>
          <w:rFonts w:cs="Arial"/>
        </w:rPr>
      </w:pPr>
    </w:p>
    <w:p w14:paraId="73CC0ABF" w14:textId="44158092" w:rsidR="00091302" w:rsidRPr="00091302" w:rsidRDefault="00091302" w:rsidP="00FD75AF">
      <w:pPr>
        <w:pStyle w:val="ListParagraph"/>
        <w:numPr>
          <w:ilvl w:val="1"/>
          <w:numId w:val="16"/>
        </w:numPr>
        <w:spacing w:after="0" w:line="240" w:lineRule="auto"/>
        <w:rPr>
          <w:rFonts w:cs="Arial"/>
        </w:rPr>
      </w:pPr>
      <w:r w:rsidRPr="00091302">
        <w:rPr>
          <w:rFonts w:cs="Arial"/>
        </w:rPr>
        <w:t xml:space="preserve">has not served as an instructional coach during the </w:t>
      </w:r>
      <w:r w:rsidR="00AC6477">
        <w:rPr>
          <w:rFonts w:cs="Arial"/>
        </w:rPr>
        <w:t>2022</w:t>
      </w:r>
      <w:r w:rsidR="000E7CD0">
        <w:rPr>
          <w:rFonts w:cs="Arial"/>
        </w:rPr>
        <w:t>-</w:t>
      </w:r>
      <w:r w:rsidR="00AC6477">
        <w:rPr>
          <w:rFonts w:cs="Arial"/>
        </w:rPr>
        <w:t>23</w:t>
      </w:r>
      <w:r w:rsidRPr="00091302">
        <w:rPr>
          <w:rFonts w:cs="Arial"/>
        </w:rPr>
        <w:t xml:space="preserve"> or </w:t>
      </w:r>
      <w:r w:rsidR="000E7CD0">
        <w:rPr>
          <w:rFonts w:cs="Arial"/>
        </w:rPr>
        <w:t>2023-24</w:t>
      </w:r>
      <w:r w:rsidRPr="00091302">
        <w:rPr>
          <w:rFonts w:cs="Arial"/>
        </w:rPr>
        <w:t xml:space="preserve"> school years; and</w:t>
      </w:r>
    </w:p>
    <w:p w14:paraId="75C53705" w14:textId="77777777" w:rsidR="00091302" w:rsidRDefault="00091302" w:rsidP="00FD75AF">
      <w:pPr>
        <w:pStyle w:val="ListParagraph"/>
        <w:numPr>
          <w:ilvl w:val="1"/>
          <w:numId w:val="16"/>
        </w:numPr>
        <w:spacing w:after="0" w:line="240" w:lineRule="auto"/>
      </w:pPr>
      <w:r>
        <w:t>the individual identified has at least three years of teaching experience within the school identified for Comprehensive Support and Improvement; OR at least one year experience within the school identified for Comprehensive Support; and Improvement AND five years’ experience total.</w:t>
      </w:r>
    </w:p>
    <w:p w14:paraId="19A0EA9C" w14:textId="77777777" w:rsidR="00B57D11" w:rsidRPr="008B151C" w:rsidRDefault="00B57D11" w:rsidP="00A13489">
      <w:pPr>
        <w:spacing w:after="0" w:line="240" w:lineRule="auto"/>
        <w:rPr>
          <w:rFonts w:ascii="Times New Roman" w:eastAsia="Times New Roman" w:hAnsi="Times New Roman" w:cs="Times New Roman"/>
          <w:bCs/>
          <w:szCs w:val="20"/>
        </w:rPr>
      </w:pPr>
    </w:p>
    <w:tbl>
      <w:tblPr>
        <w:tblStyle w:val="TableGrid"/>
        <w:tblW w:w="9492" w:type="dxa"/>
        <w:tblLook w:val="04A0" w:firstRow="1" w:lastRow="0" w:firstColumn="1" w:lastColumn="0" w:noHBand="0" w:noVBand="1"/>
      </w:tblPr>
      <w:tblGrid>
        <w:gridCol w:w="4585"/>
        <w:gridCol w:w="4907"/>
      </w:tblGrid>
      <w:tr w:rsidR="00091302" w14:paraId="3322709B" w14:textId="77777777" w:rsidTr="00A13489">
        <w:trPr>
          <w:trHeight w:val="428"/>
        </w:trPr>
        <w:tc>
          <w:tcPr>
            <w:tcW w:w="4585" w:type="dxa"/>
            <w:shd w:val="clear" w:color="auto" w:fill="F2F2F2" w:themeFill="background1" w:themeFillShade="F2"/>
          </w:tcPr>
          <w:p w14:paraId="0BE91939" w14:textId="6F96CFBE" w:rsidR="00091302" w:rsidRPr="007469DA" w:rsidRDefault="00091302"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 xml:space="preserve">Name of </w:t>
            </w:r>
            <w:r w:rsidR="00B57D11">
              <w:rPr>
                <w:rStyle w:val="eop"/>
                <w:rFonts w:ascii="Arial" w:eastAsiaTheme="majorEastAsia" w:hAnsi="Arial" w:cs="Arial"/>
              </w:rPr>
              <w:t>P</w:t>
            </w:r>
            <w:r w:rsidR="00B57D11">
              <w:rPr>
                <w:rStyle w:val="eop"/>
                <w:rFonts w:ascii="Arial" w:eastAsiaTheme="majorEastAsia" w:hAnsi="Arial"/>
              </w:rPr>
              <w:t xml:space="preserve">articipating </w:t>
            </w:r>
            <w:r>
              <w:rPr>
                <w:rStyle w:val="eop"/>
                <w:rFonts w:ascii="Arial" w:eastAsiaTheme="majorEastAsia" w:hAnsi="Arial" w:cs="Arial"/>
              </w:rPr>
              <w:t>School</w:t>
            </w:r>
          </w:p>
        </w:tc>
        <w:tc>
          <w:tcPr>
            <w:tcW w:w="4907" w:type="dxa"/>
          </w:tcPr>
          <w:p w14:paraId="0A0A790D"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08795E47" w14:textId="1AD21F60"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6E65E3C5" w14:textId="77777777" w:rsidTr="00A13489">
        <w:trPr>
          <w:trHeight w:val="410"/>
        </w:trPr>
        <w:tc>
          <w:tcPr>
            <w:tcW w:w="4585" w:type="dxa"/>
            <w:shd w:val="clear" w:color="auto" w:fill="F2F2F2" w:themeFill="background1" w:themeFillShade="F2"/>
          </w:tcPr>
          <w:p w14:paraId="22D529BF" w14:textId="0331834D" w:rsidR="00091302" w:rsidRPr="007469DA"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Principal</w:t>
            </w:r>
          </w:p>
        </w:tc>
        <w:tc>
          <w:tcPr>
            <w:tcW w:w="4907" w:type="dxa"/>
          </w:tcPr>
          <w:p w14:paraId="7E6B1E49"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66AF4E90" w14:textId="4ED28CA9"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F753A1" w14:paraId="294A2CCB" w14:textId="77777777" w:rsidTr="00A13489">
        <w:trPr>
          <w:trHeight w:val="410"/>
        </w:trPr>
        <w:tc>
          <w:tcPr>
            <w:tcW w:w="4585" w:type="dxa"/>
            <w:shd w:val="clear" w:color="auto" w:fill="F2F2F2" w:themeFill="background1" w:themeFillShade="F2"/>
          </w:tcPr>
          <w:p w14:paraId="41712B7D" w14:textId="02E39C36" w:rsidR="00F753A1" w:rsidRDefault="00F753A1"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Email of Principal</w:t>
            </w:r>
          </w:p>
        </w:tc>
        <w:tc>
          <w:tcPr>
            <w:tcW w:w="4907" w:type="dxa"/>
          </w:tcPr>
          <w:p w14:paraId="2D9E3453" w14:textId="77777777" w:rsidR="00F753A1" w:rsidRDefault="00F753A1"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60D82941" w14:textId="77777777" w:rsidTr="00A13489">
        <w:trPr>
          <w:trHeight w:val="77"/>
        </w:trPr>
        <w:tc>
          <w:tcPr>
            <w:tcW w:w="4585" w:type="dxa"/>
            <w:shd w:val="clear" w:color="auto" w:fill="F2F2F2" w:themeFill="background1" w:themeFillShade="F2"/>
          </w:tcPr>
          <w:p w14:paraId="55DFE743" w14:textId="6FCE5A16"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Principal</w:t>
            </w:r>
          </w:p>
        </w:tc>
        <w:tc>
          <w:tcPr>
            <w:tcW w:w="4907" w:type="dxa"/>
          </w:tcPr>
          <w:p w14:paraId="09B7E85C"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6F59BDED"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D6FFE" w14:paraId="3CBCBD07" w14:textId="77777777" w:rsidTr="00CE4103">
        <w:trPr>
          <w:trHeight w:val="77"/>
        </w:trPr>
        <w:tc>
          <w:tcPr>
            <w:tcW w:w="4585" w:type="dxa"/>
            <w:shd w:val="clear" w:color="auto" w:fill="F2F2F2" w:themeFill="background1" w:themeFillShade="F2"/>
          </w:tcPr>
          <w:p w14:paraId="57FC9CDB" w14:textId="05B21BEA" w:rsidR="000D6FFE" w:rsidRDefault="008E27BC"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 xml:space="preserve">Name of </w:t>
            </w:r>
            <w:r w:rsidRPr="008E27BC">
              <w:rPr>
                <w:rStyle w:val="eop"/>
                <w:rFonts w:ascii="Arial" w:eastAsiaTheme="majorEastAsia" w:hAnsi="Arial" w:cs="Arial"/>
              </w:rPr>
              <w:t xml:space="preserve">Coaching </w:t>
            </w:r>
            <w:proofErr w:type="gramStart"/>
            <w:r w:rsidRPr="008E27BC">
              <w:rPr>
                <w:rStyle w:val="eop"/>
                <w:rFonts w:ascii="Arial" w:eastAsiaTheme="majorEastAsia" w:hAnsi="Arial" w:cs="Arial"/>
              </w:rPr>
              <w:t>For</w:t>
            </w:r>
            <w:proofErr w:type="gramEnd"/>
            <w:r w:rsidRPr="008E27BC">
              <w:rPr>
                <w:rStyle w:val="eop"/>
                <w:rFonts w:ascii="Arial" w:eastAsiaTheme="majorEastAsia" w:hAnsi="Arial" w:cs="Arial"/>
              </w:rPr>
              <w:t xml:space="preserve"> Excellence Participant</w:t>
            </w:r>
          </w:p>
        </w:tc>
        <w:tc>
          <w:tcPr>
            <w:tcW w:w="4907" w:type="dxa"/>
            <w:shd w:val="clear" w:color="auto" w:fill="FFFFFF" w:themeFill="background1"/>
          </w:tcPr>
          <w:p w14:paraId="111A65B6" w14:textId="77777777" w:rsidR="000D6FFE" w:rsidRDefault="000D6FFE"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E27BC" w14:paraId="36144E3B" w14:textId="77777777" w:rsidTr="00CE4103">
        <w:trPr>
          <w:trHeight w:val="77"/>
        </w:trPr>
        <w:tc>
          <w:tcPr>
            <w:tcW w:w="4585" w:type="dxa"/>
            <w:shd w:val="clear" w:color="auto" w:fill="F2F2F2" w:themeFill="background1" w:themeFillShade="F2"/>
          </w:tcPr>
          <w:p w14:paraId="6D76FB50" w14:textId="509619C3" w:rsidR="008E27BC" w:rsidRDefault="008E27BC"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 xml:space="preserve">Email of </w:t>
            </w:r>
            <w:r w:rsidRPr="008E27BC">
              <w:rPr>
                <w:rStyle w:val="eop"/>
                <w:rFonts w:ascii="Arial" w:eastAsiaTheme="majorEastAsia" w:hAnsi="Arial" w:cs="Arial"/>
              </w:rPr>
              <w:t xml:space="preserve">Coaching </w:t>
            </w:r>
            <w:proofErr w:type="gramStart"/>
            <w:r w:rsidRPr="008E27BC">
              <w:rPr>
                <w:rStyle w:val="eop"/>
                <w:rFonts w:ascii="Arial" w:eastAsiaTheme="majorEastAsia" w:hAnsi="Arial" w:cs="Arial"/>
              </w:rPr>
              <w:t>For</w:t>
            </w:r>
            <w:proofErr w:type="gramEnd"/>
            <w:r w:rsidRPr="008E27BC">
              <w:rPr>
                <w:rStyle w:val="eop"/>
                <w:rFonts w:ascii="Arial" w:eastAsiaTheme="majorEastAsia" w:hAnsi="Arial" w:cs="Arial"/>
              </w:rPr>
              <w:t xml:space="preserve"> Excellence Participant</w:t>
            </w:r>
          </w:p>
        </w:tc>
        <w:tc>
          <w:tcPr>
            <w:tcW w:w="4907" w:type="dxa"/>
            <w:shd w:val="clear" w:color="auto" w:fill="FFFFFF" w:themeFill="background1"/>
          </w:tcPr>
          <w:p w14:paraId="08942321" w14:textId="77777777" w:rsidR="008E27BC" w:rsidRDefault="008E27BC"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D6FFE" w14:paraId="3692543B" w14:textId="77777777" w:rsidTr="00CE4103">
        <w:trPr>
          <w:trHeight w:val="77"/>
        </w:trPr>
        <w:tc>
          <w:tcPr>
            <w:tcW w:w="4585" w:type="dxa"/>
            <w:shd w:val="clear" w:color="auto" w:fill="F2F2F2" w:themeFill="background1" w:themeFillShade="F2"/>
          </w:tcPr>
          <w:p w14:paraId="417240AD" w14:textId="781CD52D" w:rsidR="000D6FFE" w:rsidRDefault="008E27BC"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 xml:space="preserve">Signature of </w:t>
            </w:r>
            <w:r w:rsidRPr="008E27BC">
              <w:rPr>
                <w:rStyle w:val="eop"/>
                <w:rFonts w:ascii="Arial" w:eastAsiaTheme="majorEastAsia" w:hAnsi="Arial" w:cs="Arial"/>
              </w:rPr>
              <w:t xml:space="preserve">Coaching </w:t>
            </w:r>
            <w:proofErr w:type="gramStart"/>
            <w:r w:rsidRPr="008E27BC">
              <w:rPr>
                <w:rStyle w:val="eop"/>
                <w:rFonts w:ascii="Arial" w:eastAsiaTheme="majorEastAsia" w:hAnsi="Arial" w:cs="Arial"/>
              </w:rPr>
              <w:t>For</w:t>
            </w:r>
            <w:proofErr w:type="gramEnd"/>
            <w:r w:rsidRPr="008E27BC">
              <w:rPr>
                <w:rStyle w:val="eop"/>
                <w:rFonts w:ascii="Arial" w:eastAsiaTheme="majorEastAsia" w:hAnsi="Arial" w:cs="Arial"/>
              </w:rPr>
              <w:t xml:space="preserve"> Excellence Participant</w:t>
            </w:r>
          </w:p>
        </w:tc>
        <w:tc>
          <w:tcPr>
            <w:tcW w:w="4907" w:type="dxa"/>
            <w:shd w:val="clear" w:color="auto" w:fill="FFFFFF" w:themeFill="background1"/>
          </w:tcPr>
          <w:p w14:paraId="57280D47" w14:textId="77777777" w:rsidR="000D6FFE" w:rsidRDefault="000D6FFE"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4C6EC50B" w14:textId="77777777" w:rsidTr="00A13489">
        <w:trPr>
          <w:trHeight w:val="77"/>
        </w:trPr>
        <w:tc>
          <w:tcPr>
            <w:tcW w:w="4585" w:type="dxa"/>
            <w:shd w:val="clear" w:color="auto" w:fill="F2F2F2" w:themeFill="background1" w:themeFillShade="F2"/>
          </w:tcPr>
          <w:p w14:paraId="6C4E85D7"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School Teachers’ Collective Bargaining Organization Representative</w:t>
            </w:r>
          </w:p>
          <w:p w14:paraId="5FB37BB4" w14:textId="7B183FA5"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07" w:type="dxa"/>
          </w:tcPr>
          <w:p w14:paraId="66CAB51B"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039D811C" w14:textId="6D295C66"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7CC4BF54" w14:textId="77777777" w:rsidTr="00A13489">
        <w:trPr>
          <w:trHeight w:val="77"/>
        </w:trPr>
        <w:tc>
          <w:tcPr>
            <w:tcW w:w="4585" w:type="dxa"/>
            <w:shd w:val="clear" w:color="auto" w:fill="F2F2F2" w:themeFill="background1" w:themeFillShade="F2"/>
          </w:tcPr>
          <w:p w14:paraId="69A29C00"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School Teachers’ Collective Bargaining Organization Representative</w:t>
            </w:r>
          </w:p>
          <w:p w14:paraId="508A27D6" w14:textId="1B716E56"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07" w:type="dxa"/>
          </w:tcPr>
          <w:p w14:paraId="5C82A3C8"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5F272BB6" w14:textId="0992B6FC"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bl>
    <w:p w14:paraId="26AF35AD" w14:textId="77777777" w:rsidR="00781E09" w:rsidRDefault="00781E09">
      <w:pPr>
        <w:rPr>
          <w:rFonts w:ascii="Times New Roman" w:eastAsia="Times New Roman" w:hAnsi="Times New Roman" w:cs="Times New Roman"/>
          <w:b/>
          <w:szCs w:val="20"/>
        </w:rPr>
      </w:pPr>
      <w:r>
        <w:rPr>
          <w:rFonts w:ascii="Times New Roman" w:eastAsia="Times New Roman" w:hAnsi="Times New Roman" w:cs="Times New Roman"/>
          <w:b/>
          <w:szCs w:val="20"/>
        </w:rPr>
        <w:br w:type="page"/>
      </w:r>
    </w:p>
    <w:p w14:paraId="00F8B972" w14:textId="1F7399D2" w:rsidR="00781E09" w:rsidRDefault="00781E09" w:rsidP="00DF1E1E">
      <w:pPr>
        <w:pStyle w:val="Heading1"/>
      </w:pPr>
      <w:r>
        <w:lastRenderedPageBreak/>
        <w:t>Bridge Funding Applicat</w:t>
      </w:r>
      <w:r w:rsidR="003678A8">
        <w:t>ion</w:t>
      </w:r>
      <w:r w:rsidR="00740A72">
        <w:t>: School-level Plan</w:t>
      </w:r>
    </w:p>
    <w:p w14:paraId="29C46454" w14:textId="0C7934CB" w:rsidR="00781E09" w:rsidRPr="0056756C" w:rsidRDefault="00781E09" w:rsidP="0056756C">
      <w:pPr>
        <w:spacing w:before="120" w:after="120"/>
        <w:rPr>
          <w:b/>
          <w:bCs/>
        </w:rPr>
      </w:pPr>
      <w:r w:rsidRPr="00781E09">
        <w:rPr>
          <w:rFonts w:eastAsia="Times New Roman" w:cs="Arial"/>
          <w:color w:val="000000"/>
          <w:szCs w:val="24"/>
        </w:rPr>
        <w:t xml:space="preserve">The Department will provide Districts with funding to support </w:t>
      </w:r>
      <w:r w:rsidR="0008222D">
        <w:rPr>
          <w:rFonts w:eastAsia="Times New Roman" w:cs="Arial"/>
          <w:color w:val="000000"/>
          <w:szCs w:val="24"/>
        </w:rPr>
        <w:t xml:space="preserve">previous CFE coaches further their </w:t>
      </w:r>
      <w:r w:rsidR="00F15A88">
        <w:rPr>
          <w:rFonts w:eastAsia="Times New Roman" w:cs="Arial"/>
          <w:color w:val="000000"/>
          <w:szCs w:val="24"/>
        </w:rPr>
        <w:t>professional learning through the CFE Elevate program</w:t>
      </w:r>
      <w:r w:rsidR="008237EE">
        <w:rPr>
          <w:rFonts w:eastAsia="Times New Roman" w:cs="Arial"/>
          <w:color w:val="000000"/>
          <w:szCs w:val="24"/>
        </w:rPr>
        <w:t xml:space="preserve"> and </w:t>
      </w:r>
      <w:r w:rsidRPr="00781E09">
        <w:rPr>
          <w:rFonts w:eastAsia="Times New Roman" w:cs="Arial"/>
          <w:color w:val="000000"/>
          <w:szCs w:val="24"/>
        </w:rPr>
        <w:t xml:space="preserve">the continued employment of </w:t>
      </w:r>
      <w:r w:rsidR="00F01450">
        <w:rPr>
          <w:rFonts w:eastAsia="Times New Roman" w:cs="Arial"/>
          <w:color w:val="000000"/>
          <w:szCs w:val="24"/>
        </w:rPr>
        <w:t xml:space="preserve">2022-23 and </w:t>
      </w:r>
      <w:r w:rsidR="000E7CD0">
        <w:rPr>
          <w:rFonts w:eastAsia="Times New Roman" w:cs="Arial"/>
          <w:color w:val="000000"/>
          <w:szCs w:val="24"/>
        </w:rPr>
        <w:t>2023-24</w:t>
      </w:r>
      <w:r w:rsidRPr="00781E09">
        <w:rPr>
          <w:rFonts w:eastAsia="Times New Roman" w:cs="Arial"/>
          <w:color w:val="000000"/>
          <w:szCs w:val="24"/>
        </w:rPr>
        <w:t xml:space="preserve"> CFE coaches </w:t>
      </w:r>
      <w:r w:rsidRPr="00354112">
        <w:rPr>
          <w:rFonts w:eastAsia="Times New Roman" w:cs="Arial"/>
          <w:b/>
          <w:bCs/>
          <w:color w:val="000000"/>
          <w:szCs w:val="24"/>
        </w:rPr>
        <w:t>as instructional coaches</w:t>
      </w:r>
      <w:r w:rsidR="0056756C">
        <w:rPr>
          <w:rFonts w:eastAsia="Times New Roman" w:cs="Arial"/>
          <w:b/>
          <w:bCs/>
          <w:color w:val="000000"/>
          <w:szCs w:val="24"/>
        </w:rPr>
        <w:t xml:space="preserve"> at the same school</w:t>
      </w:r>
      <w:r w:rsidRPr="00781E09">
        <w:rPr>
          <w:rFonts w:eastAsia="Times New Roman" w:cs="Arial"/>
          <w:color w:val="000000"/>
          <w:szCs w:val="24"/>
        </w:rPr>
        <w:t xml:space="preserve"> for the </w:t>
      </w:r>
      <w:r w:rsidR="000E7CD0">
        <w:rPr>
          <w:rFonts w:eastAsia="Times New Roman" w:cs="Arial"/>
          <w:color w:val="000000"/>
          <w:szCs w:val="24"/>
        </w:rPr>
        <w:t>2024-25</w:t>
      </w:r>
      <w:r w:rsidRPr="00781E09">
        <w:rPr>
          <w:rFonts w:eastAsia="Times New Roman" w:cs="Arial"/>
          <w:color w:val="000000"/>
          <w:szCs w:val="24"/>
        </w:rPr>
        <w:t xml:space="preserve"> school year.  </w:t>
      </w:r>
    </w:p>
    <w:p w14:paraId="6E49C51A" w14:textId="494704E7" w:rsidR="00781E09" w:rsidRPr="00781E09" w:rsidRDefault="00781E09" w:rsidP="00FD75AF">
      <w:pPr>
        <w:numPr>
          <w:ilvl w:val="0"/>
          <w:numId w:val="18"/>
        </w:numPr>
        <w:shd w:val="clear" w:color="auto" w:fill="FFFFFF"/>
        <w:spacing w:before="120" w:after="120"/>
        <w:rPr>
          <w:rFonts w:eastAsia="Times New Roman" w:cs="Arial"/>
          <w:color w:val="000000"/>
          <w:szCs w:val="24"/>
        </w:rPr>
      </w:pPr>
      <w:r w:rsidRPr="00781E09">
        <w:rPr>
          <w:rFonts w:eastAsia="Times New Roman" w:cs="Arial"/>
          <w:color w:val="000000"/>
          <w:szCs w:val="24"/>
        </w:rPr>
        <w:t xml:space="preserve">For schools that are in the CSI, ATSI, or TSI model that continue to employ the </w:t>
      </w:r>
      <w:r w:rsidR="00F01450">
        <w:rPr>
          <w:rFonts w:eastAsia="Times New Roman" w:cs="Arial"/>
          <w:color w:val="000000"/>
          <w:szCs w:val="24"/>
        </w:rPr>
        <w:t xml:space="preserve">2022-23 or </w:t>
      </w:r>
      <w:r w:rsidR="000E7CD0">
        <w:rPr>
          <w:rFonts w:eastAsia="Times New Roman" w:cs="Arial"/>
          <w:color w:val="000000"/>
          <w:szCs w:val="24"/>
        </w:rPr>
        <w:t>2023-24</w:t>
      </w:r>
      <w:r w:rsidRPr="00781E09">
        <w:rPr>
          <w:rFonts w:eastAsia="Times New Roman" w:cs="Arial"/>
          <w:color w:val="000000"/>
          <w:szCs w:val="24"/>
        </w:rPr>
        <w:t xml:space="preserve"> CFE participant as an instructional coach during the </w:t>
      </w:r>
      <w:r w:rsidR="000E7CD0">
        <w:rPr>
          <w:rFonts w:eastAsia="Times New Roman" w:cs="Arial"/>
          <w:color w:val="000000"/>
          <w:szCs w:val="24"/>
        </w:rPr>
        <w:t>2024-25</w:t>
      </w:r>
      <w:r w:rsidRPr="00781E09">
        <w:rPr>
          <w:rFonts w:eastAsia="Times New Roman" w:cs="Arial"/>
          <w:color w:val="000000"/>
          <w:szCs w:val="24"/>
        </w:rPr>
        <w:t xml:space="preserve"> school year, the Department will provide up to $50,000 in funding to support the salary and benefits for the employment of </w:t>
      </w:r>
      <w:r>
        <w:rPr>
          <w:rFonts w:eastAsia="Times New Roman" w:cs="Arial"/>
          <w:color w:val="000000"/>
          <w:szCs w:val="24"/>
        </w:rPr>
        <w:t xml:space="preserve">a </w:t>
      </w:r>
      <w:r w:rsidRPr="00781E09">
        <w:rPr>
          <w:rFonts w:eastAsia="Times New Roman" w:cs="Arial"/>
          <w:color w:val="000000"/>
          <w:szCs w:val="24"/>
        </w:rPr>
        <w:t>1.0 Full-Time Equivalent (FTE) instructional coach or, in secondary schools only, two 0.5 FTE instructional coaches.</w:t>
      </w:r>
    </w:p>
    <w:p w14:paraId="1F1B6771" w14:textId="68AEA1BF" w:rsidR="00781E09" w:rsidRPr="00781E09" w:rsidRDefault="00781E09" w:rsidP="00FD75AF">
      <w:pPr>
        <w:numPr>
          <w:ilvl w:val="0"/>
          <w:numId w:val="18"/>
        </w:numPr>
        <w:shd w:val="clear" w:color="auto" w:fill="FFFFFF"/>
        <w:spacing w:before="100" w:beforeAutospacing="1" w:after="240"/>
        <w:rPr>
          <w:rFonts w:eastAsia="Times New Roman" w:cs="Arial"/>
          <w:color w:val="000000"/>
          <w:szCs w:val="24"/>
        </w:rPr>
      </w:pPr>
      <w:r w:rsidRPr="00781E09">
        <w:rPr>
          <w:rFonts w:eastAsia="Times New Roman" w:cs="Arial"/>
          <w:color w:val="000000"/>
          <w:szCs w:val="24"/>
        </w:rPr>
        <w:t>For secondary schools that are in the CSI, ATSI, or TSI model that continue to employ</w:t>
      </w:r>
      <w:r w:rsidR="00354112">
        <w:rPr>
          <w:rFonts w:eastAsia="Times New Roman" w:cs="Arial"/>
          <w:color w:val="000000"/>
          <w:szCs w:val="24"/>
        </w:rPr>
        <w:t xml:space="preserve"> a </w:t>
      </w:r>
      <w:r w:rsidR="001356BC">
        <w:rPr>
          <w:rFonts w:eastAsia="Times New Roman" w:cs="Arial"/>
          <w:color w:val="000000"/>
          <w:szCs w:val="24"/>
        </w:rPr>
        <w:t xml:space="preserve">2022-23 or </w:t>
      </w:r>
      <w:r w:rsidR="000E7CD0">
        <w:rPr>
          <w:rFonts w:eastAsia="Times New Roman" w:cs="Arial"/>
          <w:color w:val="000000"/>
          <w:szCs w:val="24"/>
        </w:rPr>
        <w:t>2023-24</w:t>
      </w:r>
      <w:r w:rsidRPr="00781E09">
        <w:rPr>
          <w:rFonts w:eastAsia="Times New Roman" w:cs="Arial"/>
          <w:color w:val="000000"/>
          <w:szCs w:val="24"/>
        </w:rPr>
        <w:t xml:space="preserve"> CFE participant as an instructional coach for 0.5 FTE during the </w:t>
      </w:r>
      <w:r w:rsidR="000E7CD0">
        <w:rPr>
          <w:rFonts w:eastAsia="Times New Roman" w:cs="Arial"/>
          <w:color w:val="000000"/>
          <w:szCs w:val="24"/>
        </w:rPr>
        <w:t>2024-25</w:t>
      </w:r>
      <w:r w:rsidRPr="00781E09">
        <w:rPr>
          <w:rFonts w:eastAsia="Times New Roman" w:cs="Arial"/>
          <w:color w:val="000000"/>
          <w:szCs w:val="24"/>
        </w:rPr>
        <w:t xml:space="preserve"> school year, the Department will provide up to $25,000 to support the salary and benefits for the employment of that individual.</w:t>
      </w:r>
    </w:p>
    <w:p w14:paraId="1F1C9999" w14:textId="03CF676F" w:rsidR="00781E09" w:rsidRDefault="00354112" w:rsidP="00781E09">
      <w:pPr>
        <w:spacing w:after="0" w:line="240" w:lineRule="auto"/>
        <w:ind w:left="-270"/>
        <w:jc w:val="both"/>
        <w:textAlignment w:val="baseline"/>
        <w:rPr>
          <w:rFonts w:eastAsia="Times New Roman" w:cs="Arial"/>
        </w:rPr>
      </w:pPr>
      <w:r w:rsidRPr="00C53A54">
        <w:rPr>
          <w:rFonts w:eastAsia="Times New Roman" w:cs="Arial"/>
          <w:b/>
          <w:bCs/>
        </w:rPr>
        <w:t xml:space="preserve">To be eligible, the </w:t>
      </w:r>
      <w:r w:rsidR="00F824DF" w:rsidRPr="00C53A54">
        <w:rPr>
          <w:rFonts w:eastAsia="Times New Roman" w:cs="Arial"/>
          <w:b/>
          <w:bCs/>
        </w:rPr>
        <w:t xml:space="preserve">2022-23 or </w:t>
      </w:r>
      <w:r w:rsidR="000E7CD0" w:rsidRPr="00C53A54">
        <w:rPr>
          <w:rFonts w:eastAsia="Times New Roman" w:cs="Arial"/>
          <w:b/>
          <w:bCs/>
        </w:rPr>
        <w:t>2023-24</w:t>
      </w:r>
      <w:r w:rsidRPr="00C53A54">
        <w:rPr>
          <w:rFonts w:eastAsia="Times New Roman" w:cs="Arial"/>
          <w:b/>
          <w:bCs/>
        </w:rPr>
        <w:t xml:space="preserve"> CFE participant MUST remain as an instructional coach</w:t>
      </w:r>
      <w:r w:rsidR="00B7226E">
        <w:rPr>
          <w:rFonts w:eastAsia="Times New Roman" w:cs="Arial"/>
          <w:b/>
          <w:bCs/>
        </w:rPr>
        <w:t xml:space="preserve"> at the same school</w:t>
      </w:r>
      <w:r w:rsidRPr="00C53A54">
        <w:rPr>
          <w:rFonts w:eastAsia="Times New Roman" w:cs="Arial"/>
          <w:b/>
          <w:bCs/>
        </w:rPr>
        <w:t xml:space="preserve"> in </w:t>
      </w:r>
      <w:r w:rsidR="000E7CD0" w:rsidRPr="00C53A54">
        <w:rPr>
          <w:rFonts w:eastAsia="Times New Roman" w:cs="Arial"/>
          <w:b/>
          <w:bCs/>
        </w:rPr>
        <w:t>2024-25</w:t>
      </w:r>
      <w:r w:rsidR="00C53A54" w:rsidRPr="00C53A54">
        <w:rPr>
          <w:rFonts w:eastAsia="Times New Roman" w:cs="Arial"/>
          <w:b/>
          <w:bCs/>
        </w:rPr>
        <w:t xml:space="preserve"> and the coach must enroll in CFE Elevate</w:t>
      </w:r>
      <w:r w:rsidRPr="00C53A54">
        <w:rPr>
          <w:rFonts w:eastAsia="Times New Roman" w:cs="Arial"/>
          <w:b/>
          <w:bCs/>
        </w:rPr>
        <w:t>.</w:t>
      </w:r>
      <w:r>
        <w:rPr>
          <w:rFonts w:eastAsia="Times New Roman" w:cs="Arial"/>
        </w:rPr>
        <w:t xml:space="preserve">  To apply for this funding, please complete the chart below.  Add additional charts as needed.</w:t>
      </w:r>
    </w:p>
    <w:p w14:paraId="273D3336" w14:textId="77777777" w:rsidR="00781E09" w:rsidRDefault="00781E09" w:rsidP="00781E09">
      <w:pPr>
        <w:spacing w:after="0" w:line="240" w:lineRule="auto"/>
        <w:ind w:left="-270"/>
        <w:jc w:val="both"/>
        <w:textAlignment w:val="baseline"/>
        <w:rPr>
          <w:rFonts w:eastAsia="Times New Roman" w:cs="Arial"/>
        </w:rPr>
      </w:pPr>
    </w:p>
    <w:tbl>
      <w:tblPr>
        <w:tblStyle w:val="TableGrid"/>
        <w:tblW w:w="9630" w:type="dxa"/>
        <w:tblInd w:w="-185" w:type="dxa"/>
        <w:tblBorders>
          <w:bottom w:val="single" w:sz="8" w:space="0" w:color="auto"/>
        </w:tblBorders>
        <w:tblLook w:val="04A0" w:firstRow="1" w:lastRow="0" w:firstColumn="1" w:lastColumn="0" w:noHBand="0" w:noVBand="1"/>
      </w:tblPr>
      <w:tblGrid>
        <w:gridCol w:w="4815"/>
        <w:gridCol w:w="4815"/>
      </w:tblGrid>
      <w:tr w:rsidR="00781E09" w14:paraId="31A41A44" w14:textId="77777777" w:rsidTr="00932505">
        <w:trPr>
          <w:trHeight w:val="404"/>
        </w:trPr>
        <w:tc>
          <w:tcPr>
            <w:tcW w:w="4815" w:type="dxa"/>
            <w:shd w:val="clear" w:color="auto" w:fill="F2F2F2" w:themeFill="background1" w:themeFillShade="F2"/>
            <w:vAlign w:val="center"/>
          </w:tcPr>
          <w:p w14:paraId="71E27408" w14:textId="77777777" w:rsidR="00781E09" w:rsidRDefault="00781E09" w:rsidP="00DD4FCC">
            <w:pPr>
              <w:textAlignment w:val="baseline"/>
              <w:rPr>
                <w:rFonts w:eastAsia="Times New Roman" w:cs="Arial"/>
              </w:rPr>
            </w:pPr>
            <w:r>
              <w:rPr>
                <w:rFonts w:eastAsia="Times New Roman" w:cs="Arial"/>
                <w:b/>
                <w:bCs/>
                <w:szCs w:val="24"/>
              </w:rPr>
              <w:t>School Name</w:t>
            </w:r>
          </w:p>
        </w:tc>
        <w:tc>
          <w:tcPr>
            <w:tcW w:w="4815" w:type="dxa"/>
          </w:tcPr>
          <w:p w14:paraId="178A59CF" w14:textId="77777777" w:rsidR="00781E09" w:rsidRDefault="00781E09" w:rsidP="00A567FF">
            <w:pPr>
              <w:jc w:val="both"/>
              <w:textAlignment w:val="baseline"/>
              <w:rPr>
                <w:rFonts w:eastAsia="Times New Roman" w:cs="Arial"/>
              </w:rPr>
            </w:pPr>
          </w:p>
        </w:tc>
      </w:tr>
      <w:tr w:rsidR="00354112" w14:paraId="452AF626" w14:textId="77777777" w:rsidTr="00932505">
        <w:tc>
          <w:tcPr>
            <w:tcW w:w="4815" w:type="dxa"/>
            <w:shd w:val="clear" w:color="auto" w:fill="F2F2F2" w:themeFill="background1" w:themeFillShade="F2"/>
            <w:vAlign w:val="center"/>
          </w:tcPr>
          <w:p w14:paraId="7A7FF6A6" w14:textId="658B0356" w:rsidR="00354112" w:rsidRDefault="00354112" w:rsidP="00DD4FCC">
            <w:pPr>
              <w:textAlignment w:val="baseline"/>
              <w:rPr>
                <w:rFonts w:eastAsia="Times New Roman" w:cs="Arial"/>
                <w:b/>
                <w:bCs/>
                <w:szCs w:val="24"/>
              </w:rPr>
            </w:pPr>
            <w:r>
              <w:rPr>
                <w:rFonts w:eastAsia="Times New Roman" w:cs="Arial"/>
                <w:b/>
                <w:bCs/>
                <w:szCs w:val="24"/>
              </w:rPr>
              <w:t xml:space="preserve">Current School Support Model </w:t>
            </w:r>
            <w:r w:rsidRPr="00932505">
              <w:rPr>
                <w:rFonts w:eastAsia="Times New Roman" w:cs="Arial"/>
                <w:szCs w:val="24"/>
              </w:rPr>
              <w:t>(</w:t>
            </w:r>
            <w:r w:rsidR="0056756C" w:rsidRPr="00932505">
              <w:rPr>
                <w:rFonts w:eastAsia="Times New Roman" w:cs="Arial"/>
                <w:szCs w:val="24"/>
              </w:rPr>
              <w:t>e.g.,</w:t>
            </w:r>
            <w:r w:rsidRPr="00932505">
              <w:rPr>
                <w:rFonts w:eastAsia="Times New Roman" w:cs="Arial"/>
                <w:szCs w:val="24"/>
              </w:rPr>
              <w:t xml:space="preserve"> CSI, ATSI, TSI</w:t>
            </w:r>
            <w:r w:rsidR="00932505">
              <w:rPr>
                <w:rFonts w:eastAsia="Times New Roman" w:cs="Arial"/>
                <w:szCs w:val="24"/>
              </w:rPr>
              <w:t>)</w:t>
            </w:r>
          </w:p>
        </w:tc>
        <w:tc>
          <w:tcPr>
            <w:tcW w:w="4815" w:type="dxa"/>
          </w:tcPr>
          <w:p w14:paraId="1A262A21" w14:textId="77777777" w:rsidR="00354112" w:rsidRDefault="00354112" w:rsidP="00A567FF">
            <w:pPr>
              <w:jc w:val="both"/>
              <w:textAlignment w:val="baseline"/>
              <w:rPr>
                <w:rFonts w:eastAsia="Times New Roman" w:cs="Arial"/>
              </w:rPr>
            </w:pPr>
          </w:p>
        </w:tc>
      </w:tr>
      <w:tr w:rsidR="00781E09" w14:paraId="0FC0584C" w14:textId="77777777" w:rsidTr="00932505">
        <w:tc>
          <w:tcPr>
            <w:tcW w:w="4815" w:type="dxa"/>
            <w:shd w:val="clear" w:color="auto" w:fill="F2F2F2" w:themeFill="background1" w:themeFillShade="F2"/>
            <w:vAlign w:val="center"/>
          </w:tcPr>
          <w:p w14:paraId="467449CC" w14:textId="071126D6" w:rsidR="00781E09" w:rsidRDefault="00AD6FB6" w:rsidP="00DD4FCC">
            <w:pPr>
              <w:textAlignment w:val="baseline"/>
              <w:rPr>
                <w:rFonts w:eastAsia="Times New Roman" w:cs="Arial"/>
                <w:b/>
                <w:bCs/>
                <w:szCs w:val="24"/>
              </w:rPr>
            </w:pPr>
            <w:r>
              <w:rPr>
                <w:rFonts w:eastAsia="Times New Roman" w:cs="Arial"/>
                <w:b/>
                <w:bCs/>
                <w:szCs w:val="24"/>
              </w:rPr>
              <w:t xml:space="preserve">2022-22 or </w:t>
            </w:r>
            <w:r w:rsidR="000E7CD0">
              <w:rPr>
                <w:rFonts w:eastAsia="Times New Roman" w:cs="Arial"/>
                <w:b/>
                <w:bCs/>
                <w:szCs w:val="24"/>
              </w:rPr>
              <w:t>2023-24</w:t>
            </w:r>
            <w:r w:rsidR="00354112">
              <w:rPr>
                <w:rFonts w:eastAsia="Times New Roman" w:cs="Arial"/>
                <w:b/>
                <w:bCs/>
                <w:szCs w:val="24"/>
              </w:rPr>
              <w:t xml:space="preserve"> Coaching </w:t>
            </w:r>
            <w:r w:rsidR="00DD4FCC">
              <w:rPr>
                <w:rFonts w:eastAsia="Times New Roman" w:cs="Arial"/>
                <w:b/>
                <w:bCs/>
                <w:szCs w:val="24"/>
              </w:rPr>
              <w:t>f</w:t>
            </w:r>
            <w:r w:rsidR="00354112">
              <w:rPr>
                <w:rFonts w:eastAsia="Times New Roman" w:cs="Arial"/>
                <w:b/>
                <w:bCs/>
                <w:szCs w:val="24"/>
              </w:rPr>
              <w:t>or Excellence Participant</w:t>
            </w:r>
            <w:r w:rsidR="00BB0691">
              <w:rPr>
                <w:rFonts w:eastAsia="Times New Roman" w:cs="Arial"/>
                <w:b/>
                <w:bCs/>
                <w:szCs w:val="24"/>
              </w:rPr>
              <w:t>(s)</w:t>
            </w:r>
          </w:p>
        </w:tc>
        <w:tc>
          <w:tcPr>
            <w:tcW w:w="4815" w:type="dxa"/>
          </w:tcPr>
          <w:p w14:paraId="763FFC56" w14:textId="77777777" w:rsidR="00781E09" w:rsidRDefault="00781E09" w:rsidP="00A567FF">
            <w:pPr>
              <w:jc w:val="both"/>
              <w:textAlignment w:val="baseline"/>
              <w:rPr>
                <w:rFonts w:eastAsia="Times New Roman" w:cs="Arial"/>
              </w:rPr>
            </w:pPr>
          </w:p>
        </w:tc>
      </w:tr>
      <w:tr w:rsidR="00781E09" w14:paraId="10667DF5" w14:textId="77777777" w:rsidTr="00932505">
        <w:tc>
          <w:tcPr>
            <w:tcW w:w="4815" w:type="dxa"/>
            <w:shd w:val="clear" w:color="auto" w:fill="F2F2F2" w:themeFill="background1" w:themeFillShade="F2"/>
            <w:vAlign w:val="center"/>
          </w:tcPr>
          <w:p w14:paraId="61080232" w14:textId="68C17973" w:rsidR="00781E09" w:rsidRPr="00354112" w:rsidRDefault="00354112" w:rsidP="00DD4FCC">
            <w:pPr>
              <w:textAlignment w:val="baseline"/>
              <w:rPr>
                <w:rFonts w:eastAsia="Times New Roman" w:cs="Arial"/>
                <w:b/>
                <w:bCs/>
              </w:rPr>
            </w:pPr>
            <w:r>
              <w:rPr>
                <w:rFonts w:eastAsia="Times New Roman" w:cs="Arial"/>
                <w:b/>
                <w:bCs/>
              </w:rPr>
              <w:t xml:space="preserve">Amount Requested </w:t>
            </w:r>
            <w:r w:rsidRPr="00932505">
              <w:rPr>
                <w:rFonts w:eastAsia="Times New Roman" w:cs="Arial"/>
              </w:rPr>
              <w:t>($50,000 for 1.0 FTE or 2 0.5. FTEs OR $25,000 for 1 0.5 FTE)</w:t>
            </w:r>
          </w:p>
        </w:tc>
        <w:tc>
          <w:tcPr>
            <w:tcW w:w="4815" w:type="dxa"/>
          </w:tcPr>
          <w:p w14:paraId="0B4926E9" w14:textId="77777777" w:rsidR="00781E09" w:rsidRDefault="00781E09" w:rsidP="00A567FF">
            <w:pPr>
              <w:jc w:val="both"/>
              <w:textAlignment w:val="baseline"/>
              <w:rPr>
                <w:rFonts w:eastAsia="Times New Roman" w:cs="Arial"/>
              </w:rPr>
            </w:pPr>
          </w:p>
        </w:tc>
      </w:tr>
      <w:tr w:rsidR="0078169C" w:rsidRPr="00211CE5" w14:paraId="40F92930" w14:textId="77777777" w:rsidTr="002710FE">
        <w:trPr>
          <w:trHeight w:val="529"/>
        </w:trPr>
        <w:tc>
          <w:tcPr>
            <w:tcW w:w="4815" w:type="dxa"/>
            <w:shd w:val="clear" w:color="auto" w:fill="F2F2F2" w:themeFill="background1" w:themeFillShade="F2"/>
            <w:vAlign w:val="center"/>
          </w:tcPr>
          <w:p w14:paraId="1E6B7A8D" w14:textId="1828DBCA" w:rsidR="00781E09" w:rsidRPr="00091302" w:rsidRDefault="00781E09" w:rsidP="00A567FF">
            <w:pPr>
              <w:jc w:val="center"/>
              <w:rPr>
                <w:rFonts w:eastAsia="Times New Roman" w:cs="Arial"/>
                <w:szCs w:val="24"/>
              </w:rPr>
            </w:pPr>
            <w:r w:rsidRPr="00091302">
              <w:rPr>
                <w:rFonts w:eastAsia="Times New Roman" w:cs="Arial"/>
                <w:b/>
                <w:bCs/>
                <w:szCs w:val="24"/>
              </w:rPr>
              <w:t>Teacher Name to be Coached</w:t>
            </w:r>
            <w:r w:rsidR="00354112">
              <w:rPr>
                <w:rFonts w:eastAsia="Times New Roman" w:cs="Arial"/>
                <w:b/>
                <w:bCs/>
                <w:szCs w:val="24"/>
              </w:rPr>
              <w:t xml:space="preserve"> </w:t>
            </w:r>
          </w:p>
        </w:tc>
        <w:tc>
          <w:tcPr>
            <w:tcW w:w="4815" w:type="dxa"/>
            <w:shd w:val="clear" w:color="auto" w:fill="F2F2F2" w:themeFill="background1" w:themeFillShade="F2"/>
            <w:vAlign w:val="center"/>
          </w:tcPr>
          <w:p w14:paraId="1C493EC1" w14:textId="77777777" w:rsidR="00781E09" w:rsidRPr="00091302" w:rsidRDefault="00781E09" w:rsidP="00A567FF">
            <w:pPr>
              <w:jc w:val="center"/>
              <w:rPr>
                <w:rFonts w:eastAsia="Times New Roman" w:cs="Arial"/>
                <w:szCs w:val="24"/>
              </w:rPr>
            </w:pPr>
            <w:r w:rsidRPr="00091302">
              <w:rPr>
                <w:rFonts w:eastAsia="Times New Roman" w:cs="Arial"/>
                <w:b/>
                <w:bCs/>
                <w:szCs w:val="24"/>
              </w:rPr>
              <w:t>Grade and/or Subject Area</w:t>
            </w:r>
          </w:p>
        </w:tc>
      </w:tr>
      <w:tr w:rsidR="00781E09" w14:paraId="6E2CF948" w14:textId="77777777" w:rsidTr="002710FE">
        <w:trPr>
          <w:trHeight w:val="362"/>
        </w:trPr>
        <w:tc>
          <w:tcPr>
            <w:tcW w:w="4815" w:type="dxa"/>
          </w:tcPr>
          <w:p w14:paraId="31ADDD52" w14:textId="77777777" w:rsidR="00781E09" w:rsidRPr="00091302" w:rsidRDefault="00781E09" w:rsidP="00FD75AF">
            <w:pPr>
              <w:pStyle w:val="ListParagraph"/>
              <w:numPr>
                <w:ilvl w:val="0"/>
                <w:numId w:val="19"/>
              </w:numPr>
              <w:ind w:hanging="648"/>
              <w:rPr>
                <w:szCs w:val="24"/>
              </w:rPr>
            </w:pPr>
          </w:p>
        </w:tc>
        <w:tc>
          <w:tcPr>
            <w:tcW w:w="4815" w:type="dxa"/>
          </w:tcPr>
          <w:p w14:paraId="7610662E" w14:textId="77777777" w:rsidR="00781E09" w:rsidRPr="00091302" w:rsidRDefault="00781E09" w:rsidP="00A567FF">
            <w:pPr>
              <w:rPr>
                <w:szCs w:val="24"/>
              </w:rPr>
            </w:pPr>
            <w:r w:rsidRPr="00091302">
              <w:rPr>
                <w:rFonts w:ascii="Segoe UI" w:eastAsia="Segoe UI" w:hAnsi="Segoe UI" w:cs="Segoe UI"/>
                <w:szCs w:val="24"/>
              </w:rPr>
              <w:t xml:space="preserve"> </w:t>
            </w:r>
          </w:p>
        </w:tc>
      </w:tr>
      <w:tr w:rsidR="00781E09" w14:paraId="620C4B46" w14:textId="77777777" w:rsidTr="002710FE">
        <w:trPr>
          <w:trHeight w:val="379"/>
        </w:trPr>
        <w:tc>
          <w:tcPr>
            <w:tcW w:w="4815" w:type="dxa"/>
          </w:tcPr>
          <w:p w14:paraId="4E6421B0" w14:textId="77777777" w:rsidR="00781E09" w:rsidRPr="00091302" w:rsidRDefault="00781E09" w:rsidP="00FD75AF">
            <w:pPr>
              <w:pStyle w:val="ListParagraph"/>
              <w:numPr>
                <w:ilvl w:val="0"/>
                <w:numId w:val="19"/>
              </w:numPr>
              <w:ind w:left="450"/>
              <w:rPr>
                <w:szCs w:val="24"/>
              </w:rPr>
            </w:pPr>
          </w:p>
        </w:tc>
        <w:tc>
          <w:tcPr>
            <w:tcW w:w="4815" w:type="dxa"/>
          </w:tcPr>
          <w:p w14:paraId="726D3161" w14:textId="77777777" w:rsidR="00781E09" w:rsidRPr="00091302" w:rsidRDefault="00781E09" w:rsidP="00A567FF">
            <w:pPr>
              <w:rPr>
                <w:szCs w:val="24"/>
              </w:rPr>
            </w:pPr>
            <w:r w:rsidRPr="00091302">
              <w:rPr>
                <w:rFonts w:ascii="Times New Roman" w:eastAsia="Times New Roman" w:hAnsi="Times New Roman" w:cs="Times New Roman"/>
                <w:szCs w:val="24"/>
              </w:rPr>
              <w:t xml:space="preserve">  </w:t>
            </w:r>
          </w:p>
        </w:tc>
      </w:tr>
      <w:tr w:rsidR="00781E09" w14:paraId="60385960" w14:textId="77777777" w:rsidTr="002710FE">
        <w:trPr>
          <w:trHeight w:val="379"/>
        </w:trPr>
        <w:tc>
          <w:tcPr>
            <w:tcW w:w="4815" w:type="dxa"/>
          </w:tcPr>
          <w:p w14:paraId="0CB0B225" w14:textId="77777777" w:rsidR="00781E09" w:rsidRPr="00091302" w:rsidRDefault="00781E09" w:rsidP="00FD75AF">
            <w:pPr>
              <w:pStyle w:val="ListParagraph"/>
              <w:numPr>
                <w:ilvl w:val="0"/>
                <w:numId w:val="19"/>
              </w:numPr>
              <w:ind w:left="450"/>
              <w:rPr>
                <w:szCs w:val="24"/>
              </w:rPr>
            </w:pPr>
          </w:p>
        </w:tc>
        <w:tc>
          <w:tcPr>
            <w:tcW w:w="4815" w:type="dxa"/>
          </w:tcPr>
          <w:p w14:paraId="71AEF6A0" w14:textId="77777777" w:rsidR="00781E09" w:rsidRPr="00091302" w:rsidRDefault="00781E09" w:rsidP="00A567FF">
            <w:pPr>
              <w:rPr>
                <w:szCs w:val="24"/>
              </w:rPr>
            </w:pPr>
            <w:r w:rsidRPr="00091302">
              <w:rPr>
                <w:rFonts w:ascii="Times New Roman" w:eastAsia="Times New Roman" w:hAnsi="Times New Roman" w:cs="Times New Roman"/>
                <w:szCs w:val="24"/>
              </w:rPr>
              <w:t xml:space="preserve">  </w:t>
            </w:r>
          </w:p>
        </w:tc>
      </w:tr>
      <w:tr w:rsidR="00781E09" w14:paraId="15F761F9" w14:textId="77777777" w:rsidTr="002710FE">
        <w:trPr>
          <w:trHeight w:val="362"/>
        </w:trPr>
        <w:tc>
          <w:tcPr>
            <w:tcW w:w="4815" w:type="dxa"/>
          </w:tcPr>
          <w:p w14:paraId="6CC99E73" w14:textId="77777777" w:rsidR="00781E09" w:rsidRPr="00091302" w:rsidRDefault="00781E09" w:rsidP="00FD75AF">
            <w:pPr>
              <w:pStyle w:val="ListParagraph"/>
              <w:numPr>
                <w:ilvl w:val="0"/>
                <w:numId w:val="19"/>
              </w:numPr>
              <w:ind w:left="450"/>
              <w:rPr>
                <w:szCs w:val="24"/>
              </w:rPr>
            </w:pPr>
          </w:p>
        </w:tc>
        <w:tc>
          <w:tcPr>
            <w:tcW w:w="4815" w:type="dxa"/>
          </w:tcPr>
          <w:p w14:paraId="0DD0952C" w14:textId="77777777" w:rsidR="00781E09" w:rsidRPr="00091302" w:rsidRDefault="00781E09" w:rsidP="00A567FF">
            <w:pPr>
              <w:rPr>
                <w:szCs w:val="24"/>
              </w:rPr>
            </w:pPr>
            <w:r w:rsidRPr="00091302">
              <w:rPr>
                <w:rFonts w:ascii="Calibri" w:eastAsia="Calibri" w:hAnsi="Calibri" w:cs="Calibri"/>
                <w:szCs w:val="24"/>
              </w:rPr>
              <w:t xml:space="preserve"> </w:t>
            </w:r>
          </w:p>
        </w:tc>
      </w:tr>
      <w:tr w:rsidR="00781E09" w14:paraId="3044AD85" w14:textId="77777777" w:rsidTr="002710FE">
        <w:trPr>
          <w:trHeight w:val="379"/>
        </w:trPr>
        <w:tc>
          <w:tcPr>
            <w:tcW w:w="4815" w:type="dxa"/>
          </w:tcPr>
          <w:p w14:paraId="4E764EA5" w14:textId="77777777" w:rsidR="00781E09" w:rsidRPr="00091302" w:rsidRDefault="00781E09" w:rsidP="00FD75AF">
            <w:pPr>
              <w:pStyle w:val="ListParagraph"/>
              <w:numPr>
                <w:ilvl w:val="0"/>
                <w:numId w:val="19"/>
              </w:numPr>
              <w:ind w:left="450"/>
              <w:rPr>
                <w:szCs w:val="24"/>
              </w:rPr>
            </w:pPr>
          </w:p>
        </w:tc>
        <w:tc>
          <w:tcPr>
            <w:tcW w:w="4815" w:type="dxa"/>
          </w:tcPr>
          <w:p w14:paraId="2BB3EAD5" w14:textId="77777777" w:rsidR="00781E09" w:rsidRPr="00091302" w:rsidRDefault="00781E09" w:rsidP="00A567FF">
            <w:pPr>
              <w:rPr>
                <w:szCs w:val="24"/>
              </w:rPr>
            </w:pPr>
            <w:r w:rsidRPr="00091302">
              <w:rPr>
                <w:rFonts w:ascii="Times New Roman" w:eastAsia="Times New Roman" w:hAnsi="Times New Roman" w:cs="Times New Roman"/>
                <w:szCs w:val="24"/>
              </w:rPr>
              <w:t xml:space="preserve">  </w:t>
            </w:r>
          </w:p>
        </w:tc>
      </w:tr>
      <w:tr w:rsidR="00781E09" w14:paraId="6B116A25" w14:textId="77777777" w:rsidTr="002710FE">
        <w:trPr>
          <w:trHeight w:val="379"/>
        </w:trPr>
        <w:tc>
          <w:tcPr>
            <w:tcW w:w="4815" w:type="dxa"/>
          </w:tcPr>
          <w:p w14:paraId="55C18D60" w14:textId="77777777" w:rsidR="00781E09" w:rsidRPr="00091302" w:rsidRDefault="00781E09" w:rsidP="00FD75AF">
            <w:pPr>
              <w:pStyle w:val="ListParagraph"/>
              <w:numPr>
                <w:ilvl w:val="0"/>
                <w:numId w:val="19"/>
              </w:numPr>
              <w:ind w:left="450"/>
              <w:rPr>
                <w:szCs w:val="24"/>
              </w:rPr>
            </w:pPr>
          </w:p>
        </w:tc>
        <w:tc>
          <w:tcPr>
            <w:tcW w:w="4815" w:type="dxa"/>
          </w:tcPr>
          <w:p w14:paraId="7D596F57" w14:textId="77777777" w:rsidR="00781E09" w:rsidRPr="00091302" w:rsidRDefault="00781E09" w:rsidP="00A567FF">
            <w:pPr>
              <w:rPr>
                <w:szCs w:val="24"/>
              </w:rPr>
            </w:pPr>
            <w:r w:rsidRPr="00091302">
              <w:rPr>
                <w:rFonts w:ascii="Times New Roman" w:eastAsia="Times New Roman" w:hAnsi="Times New Roman" w:cs="Times New Roman"/>
                <w:szCs w:val="24"/>
              </w:rPr>
              <w:t xml:space="preserve">  </w:t>
            </w:r>
          </w:p>
        </w:tc>
      </w:tr>
      <w:tr w:rsidR="00781E09" w14:paraId="69FBD17F" w14:textId="77777777" w:rsidTr="002710FE">
        <w:trPr>
          <w:trHeight w:val="362"/>
        </w:trPr>
        <w:tc>
          <w:tcPr>
            <w:tcW w:w="4815" w:type="dxa"/>
          </w:tcPr>
          <w:p w14:paraId="1621EBEE" w14:textId="77777777" w:rsidR="00781E09" w:rsidRPr="00091302" w:rsidRDefault="00781E09" w:rsidP="00FD75AF">
            <w:pPr>
              <w:pStyle w:val="ListParagraph"/>
              <w:numPr>
                <w:ilvl w:val="0"/>
                <w:numId w:val="19"/>
              </w:numPr>
              <w:ind w:left="450"/>
              <w:rPr>
                <w:szCs w:val="24"/>
              </w:rPr>
            </w:pPr>
          </w:p>
        </w:tc>
        <w:tc>
          <w:tcPr>
            <w:tcW w:w="4815" w:type="dxa"/>
          </w:tcPr>
          <w:p w14:paraId="2E64BEE3" w14:textId="77777777" w:rsidR="00781E09" w:rsidRPr="00091302" w:rsidRDefault="00781E09" w:rsidP="00A567FF">
            <w:pPr>
              <w:rPr>
                <w:szCs w:val="24"/>
              </w:rPr>
            </w:pPr>
            <w:r w:rsidRPr="00091302">
              <w:rPr>
                <w:rFonts w:ascii="Times New Roman" w:eastAsia="Times New Roman" w:hAnsi="Times New Roman" w:cs="Times New Roman"/>
                <w:szCs w:val="24"/>
              </w:rPr>
              <w:t xml:space="preserve">  </w:t>
            </w:r>
          </w:p>
        </w:tc>
      </w:tr>
      <w:tr w:rsidR="00781E09" w14:paraId="4AECFE61" w14:textId="77777777" w:rsidTr="002710FE">
        <w:trPr>
          <w:trHeight w:val="379"/>
        </w:trPr>
        <w:tc>
          <w:tcPr>
            <w:tcW w:w="4815" w:type="dxa"/>
          </w:tcPr>
          <w:p w14:paraId="7CA0D677" w14:textId="77777777" w:rsidR="00781E09" w:rsidRPr="00091302" w:rsidRDefault="00781E09" w:rsidP="00FD75AF">
            <w:pPr>
              <w:pStyle w:val="ListParagraph"/>
              <w:numPr>
                <w:ilvl w:val="0"/>
                <w:numId w:val="19"/>
              </w:numPr>
              <w:ind w:left="450"/>
              <w:rPr>
                <w:szCs w:val="24"/>
              </w:rPr>
            </w:pPr>
          </w:p>
        </w:tc>
        <w:tc>
          <w:tcPr>
            <w:tcW w:w="4815" w:type="dxa"/>
          </w:tcPr>
          <w:p w14:paraId="4150918F" w14:textId="77777777" w:rsidR="00781E09" w:rsidRPr="00091302" w:rsidRDefault="00781E09" w:rsidP="00A567FF">
            <w:pPr>
              <w:rPr>
                <w:szCs w:val="24"/>
              </w:rPr>
            </w:pPr>
            <w:r w:rsidRPr="00091302">
              <w:rPr>
                <w:rFonts w:ascii="Times New Roman" w:eastAsia="Times New Roman" w:hAnsi="Times New Roman" w:cs="Times New Roman"/>
                <w:szCs w:val="24"/>
              </w:rPr>
              <w:t xml:space="preserve">  </w:t>
            </w:r>
          </w:p>
        </w:tc>
      </w:tr>
      <w:tr w:rsidR="00781E09" w14:paraId="4CB1ED80" w14:textId="77777777" w:rsidTr="002710FE">
        <w:trPr>
          <w:trHeight w:val="379"/>
        </w:trPr>
        <w:tc>
          <w:tcPr>
            <w:tcW w:w="4815" w:type="dxa"/>
          </w:tcPr>
          <w:p w14:paraId="00E7AA81" w14:textId="77777777" w:rsidR="00781E09" w:rsidRPr="00091302" w:rsidRDefault="00781E09" w:rsidP="00FD75AF">
            <w:pPr>
              <w:pStyle w:val="ListParagraph"/>
              <w:numPr>
                <w:ilvl w:val="0"/>
                <w:numId w:val="19"/>
              </w:numPr>
              <w:ind w:left="450"/>
              <w:rPr>
                <w:szCs w:val="24"/>
              </w:rPr>
            </w:pPr>
          </w:p>
        </w:tc>
        <w:tc>
          <w:tcPr>
            <w:tcW w:w="4815" w:type="dxa"/>
          </w:tcPr>
          <w:p w14:paraId="5284D37B" w14:textId="77777777" w:rsidR="00781E09" w:rsidRPr="00091302" w:rsidRDefault="00781E09" w:rsidP="00A567FF">
            <w:pPr>
              <w:rPr>
                <w:szCs w:val="24"/>
              </w:rPr>
            </w:pPr>
            <w:r w:rsidRPr="00091302">
              <w:rPr>
                <w:rFonts w:ascii="Times New Roman" w:eastAsia="Times New Roman" w:hAnsi="Times New Roman" w:cs="Times New Roman"/>
                <w:szCs w:val="24"/>
              </w:rPr>
              <w:t xml:space="preserve">  </w:t>
            </w:r>
          </w:p>
        </w:tc>
      </w:tr>
      <w:tr w:rsidR="00781E09" w14:paraId="1B426D04" w14:textId="77777777" w:rsidTr="002710FE">
        <w:trPr>
          <w:trHeight w:val="296"/>
        </w:trPr>
        <w:tc>
          <w:tcPr>
            <w:tcW w:w="4815" w:type="dxa"/>
          </w:tcPr>
          <w:p w14:paraId="60F1284E" w14:textId="77777777" w:rsidR="00781E09" w:rsidRPr="00091302" w:rsidRDefault="00781E09" w:rsidP="00FD75AF">
            <w:pPr>
              <w:pStyle w:val="ListParagraph"/>
              <w:numPr>
                <w:ilvl w:val="0"/>
                <w:numId w:val="19"/>
              </w:numPr>
              <w:ind w:left="450"/>
              <w:rPr>
                <w:rFonts w:ascii="Times New Roman" w:eastAsia="Times New Roman" w:hAnsi="Times New Roman" w:cs="Times New Roman"/>
                <w:szCs w:val="24"/>
              </w:rPr>
            </w:pPr>
          </w:p>
        </w:tc>
        <w:tc>
          <w:tcPr>
            <w:tcW w:w="4815" w:type="dxa"/>
          </w:tcPr>
          <w:p w14:paraId="1EA42C41" w14:textId="77777777" w:rsidR="00781E09" w:rsidRPr="00091302" w:rsidRDefault="00781E09" w:rsidP="00A567FF">
            <w:pPr>
              <w:rPr>
                <w:rFonts w:ascii="Times New Roman" w:eastAsia="Times New Roman" w:hAnsi="Times New Roman" w:cs="Times New Roman"/>
                <w:szCs w:val="24"/>
              </w:rPr>
            </w:pPr>
          </w:p>
        </w:tc>
      </w:tr>
    </w:tbl>
    <w:p w14:paraId="5B17AEC1" w14:textId="03E3845A" w:rsidR="00BB7AD4" w:rsidRDefault="00B254E1" w:rsidP="00DF1E1E">
      <w:pPr>
        <w:pStyle w:val="Heading2"/>
      </w:pPr>
      <w:r>
        <w:lastRenderedPageBreak/>
        <w:t xml:space="preserve">Bridge: </w:t>
      </w:r>
      <w:r w:rsidR="00BB7AD4">
        <w:t>School Signature Page</w:t>
      </w:r>
    </w:p>
    <w:p w14:paraId="02E84BF1" w14:textId="77777777" w:rsidR="00BB7AD4" w:rsidRDefault="00BB7AD4" w:rsidP="00BB7AD4">
      <w:pPr>
        <w:spacing w:after="0" w:line="240" w:lineRule="auto"/>
        <w:rPr>
          <w:rFonts w:eastAsia="Times New Roman" w:cs="Arial"/>
          <w:bCs/>
          <w:szCs w:val="20"/>
        </w:rPr>
      </w:pPr>
      <w:r w:rsidRPr="006D5B28">
        <w:rPr>
          <w:rFonts w:eastAsia="Times New Roman" w:cs="Arial"/>
          <w:bCs/>
          <w:szCs w:val="20"/>
        </w:rPr>
        <w:t xml:space="preserve">Participating schools must </w:t>
      </w:r>
      <w:r w:rsidRPr="00091302">
        <w:rPr>
          <w:rFonts w:eastAsia="Times New Roman" w:cs="Arial"/>
          <w:bCs/>
          <w:szCs w:val="20"/>
        </w:rPr>
        <w:t>include the signature of the Principal and the School’s Teacher Collective Bargaining Organization Representative (</w:t>
      </w:r>
      <w:proofErr w:type="gramStart"/>
      <w:r w:rsidRPr="00091302">
        <w:rPr>
          <w:rFonts w:eastAsia="Times New Roman" w:cs="Arial"/>
          <w:bCs/>
          <w:szCs w:val="20"/>
        </w:rPr>
        <w:t>i.e.</w:t>
      </w:r>
      <w:proofErr w:type="gramEnd"/>
      <w:r w:rsidRPr="00091302">
        <w:rPr>
          <w:rFonts w:eastAsia="Times New Roman" w:cs="Arial"/>
          <w:bCs/>
          <w:szCs w:val="20"/>
        </w:rPr>
        <w:t xml:space="preserve"> “Chapter Leader” or designee)</w:t>
      </w:r>
      <w:r>
        <w:rPr>
          <w:rFonts w:eastAsia="Times New Roman" w:cs="Arial"/>
          <w:bCs/>
          <w:szCs w:val="20"/>
        </w:rPr>
        <w:t xml:space="preserve"> indicating agreement with the following attestations:</w:t>
      </w:r>
    </w:p>
    <w:p w14:paraId="24B60DDB" w14:textId="77777777" w:rsidR="00BB7AD4" w:rsidRPr="00091302" w:rsidRDefault="00BB7AD4" w:rsidP="00BB7AD4">
      <w:pPr>
        <w:spacing w:after="0" w:line="240" w:lineRule="auto"/>
        <w:rPr>
          <w:rFonts w:eastAsia="Times New Roman" w:cs="Arial"/>
          <w:bCs/>
          <w:szCs w:val="20"/>
        </w:rPr>
      </w:pPr>
    </w:p>
    <w:p w14:paraId="773E51F7" w14:textId="06765A13" w:rsidR="00BB7AD4" w:rsidRDefault="00BB7AD4" w:rsidP="00BB7AD4">
      <w:pPr>
        <w:pStyle w:val="ListParagraph"/>
        <w:numPr>
          <w:ilvl w:val="0"/>
          <w:numId w:val="45"/>
        </w:numPr>
        <w:spacing w:after="0" w:line="240" w:lineRule="auto"/>
        <w:rPr>
          <w:rFonts w:eastAsia="Times New Roman" w:cs="Arial"/>
          <w:bCs/>
          <w:szCs w:val="20"/>
        </w:rPr>
      </w:pPr>
      <w:r>
        <w:rPr>
          <w:rFonts w:eastAsia="Times New Roman" w:cs="Arial"/>
          <w:bCs/>
          <w:szCs w:val="20"/>
        </w:rPr>
        <w:t xml:space="preserve">The information contained in the </w:t>
      </w:r>
      <w:r w:rsidR="00AE5832">
        <w:rPr>
          <w:rFonts w:eastAsia="Times New Roman" w:cs="Arial"/>
          <w:bCs/>
          <w:szCs w:val="20"/>
        </w:rPr>
        <w:t>application</w:t>
      </w:r>
      <w:r>
        <w:rPr>
          <w:rFonts w:eastAsia="Times New Roman" w:cs="Arial"/>
          <w:bCs/>
          <w:szCs w:val="20"/>
        </w:rPr>
        <w:t xml:space="preserve"> is accurate</w:t>
      </w:r>
      <w:r w:rsidR="00F475F9">
        <w:rPr>
          <w:rFonts w:eastAsia="Times New Roman" w:cs="Arial"/>
          <w:bCs/>
          <w:szCs w:val="20"/>
        </w:rPr>
        <w:t>.</w:t>
      </w:r>
    </w:p>
    <w:p w14:paraId="2CDB658C" w14:textId="77777777" w:rsidR="00BB7AD4" w:rsidRDefault="00BB7AD4" w:rsidP="00BB7AD4">
      <w:pPr>
        <w:pStyle w:val="ListParagraph"/>
        <w:spacing w:after="0" w:line="240" w:lineRule="auto"/>
        <w:ind w:left="360"/>
        <w:rPr>
          <w:rFonts w:eastAsia="Times New Roman" w:cs="Arial"/>
          <w:bCs/>
          <w:szCs w:val="20"/>
        </w:rPr>
      </w:pPr>
    </w:p>
    <w:p w14:paraId="77D3663A" w14:textId="44BF6AE3" w:rsidR="00BB7AD4" w:rsidRPr="00091302" w:rsidRDefault="00BB7AD4" w:rsidP="00BB7AD4">
      <w:pPr>
        <w:pStyle w:val="ListParagraph"/>
        <w:numPr>
          <w:ilvl w:val="0"/>
          <w:numId w:val="45"/>
        </w:numPr>
        <w:spacing w:after="0" w:line="240" w:lineRule="auto"/>
        <w:rPr>
          <w:rStyle w:val="Hyperlink"/>
          <w:rFonts w:eastAsia="Times New Roman" w:cs="Arial"/>
          <w:bCs/>
          <w:color w:val="auto"/>
          <w:szCs w:val="20"/>
          <w:u w:val="none"/>
        </w:rPr>
      </w:pPr>
      <w:r w:rsidRPr="00091302">
        <w:rPr>
          <w:rFonts w:eastAsia="Times New Roman" w:cs="Arial"/>
          <w:bCs/>
          <w:szCs w:val="20"/>
        </w:rPr>
        <w:t xml:space="preserve">Our school will abide by the </w:t>
      </w:r>
      <w:hyperlink w:anchor="_Coaching_Foundations_Program" w:history="1">
        <w:r w:rsidRPr="00091302">
          <w:rPr>
            <w:rStyle w:val="Hyperlink"/>
            <w:rFonts w:cs="Arial"/>
            <w:szCs w:val="24"/>
          </w:rPr>
          <w:t>Coaching for Excellence Program Participation Expectations</w:t>
        </w:r>
      </w:hyperlink>
      <w:r w:rsidR="00BA3563">
        <w:rPr>
          <w:rStyle w:val="Hyperlink"/>
          <w:rFonts w:cs="Arial"/>
          <w:szCs w:val="24"/>
        </w:rPr>
        <w:t>.</w:t>
      </w:r>
    </w:p>
    <w:p w14:paraId="0405AC05" w14:textId="77777777" w:rsidR="00BB7AD4" w:rsidRPr="00A13489" w:rsidRDefault="00BB7AD4" w:rsidP="00BB7AD4">
      <w:pPr>
        <w:spacing w:after="0" w:line="240" w:lineRule="auto"/>
        <w:rPr>
          <w:rFonts w:cs="Arial"/>
        </w:rPr>
      </w:pPr>
    </w:p>
    <w:p w14:paraId="68A4F37C" w14:textId="261E0AFB" w:rsidR="00BB7AD4" w:rsidRPr="00DF6553" w:rsidRDefault="00BB7AD4" w:rsidP="00BB7AD4">
      <w:pPr>
        <w:pStyle w:val="ListParagraph"/>
        <w:numPr>
          <w:ilvl w:val="0"/>
          <w:numId w:val="45"/>
        </w:numPr>
        <w:spacing w:after="0" w:line="240" w:lineRule="auto"/>
        <w:rPr>
          <w:rStyle w:val="Hyperlink"/>
          <w:rFonts w:cs="Arial"/>
          <w:color w:val="auto"/>
          <w:u w:val="none"/>
        </w:rPr>
      </w:pPr>
      <w:r w:rsidRPr="10FCE34F">
        <w:rPr>
          <w:rFonts w:eastAsia="Times New Roman" w:cs="Arial"/>
        </w:rPr>
        <w:t xml:space="preserve">Our school meets the </w:t>
      </w:r>
      <w:hyperlink w:anchor="_Bridge_Funding_(Returning">
        <w:r w:rsidRPr="10FCE34F">
          <w:rPr>
            <w:rStyle w:val="Hyperlink"/>
            <w:rFonts w:eastAsia="Times New Roman" w:cs="Arial"/>
          </w:rPr>
          <w:t>Eligibility Criteria</w:t>
        </w:r>
      </w:hyperlink>
      <w:r w:rsidR="00F475F9">
        <w:rPr>
          <w:rStyle w:val="Hyperlink"/>
          <w:rFonts w:eastAsia="Times New Roman" w:cs="Arial"/>
        </w:rPr>
        <w:t>.</w:t>
      </w:r>
    </w:p>
    <w:p w14:paraId="4EBD50BB" w14:textId="66D47974" w:rsidR="00DF6553" w:rsidRPr="00DF6553" w:rsidRDefault="00DF6553" w:rsidP="00DF6553">
      <w:pPr>
        <w:pStyle w:val="ListParagraph"/>
        <w:rPr>
          <w:rFonts w:cs="Arial"/>
        </w:rPr>
      </w:pPr>
    </w:p>
    <w:p w14:paraId="07BBE7EE" w14:textId="71A19C44" w:rsidR="00DF6553" w:rsidRPr="008B151C" w:rsidRDefault="00DF6553" w:rsidP="00BB7AD4">
      <w:pPr>
        <w:pStyle w:val="ListParagraph"/>
        <w:numPr>
          <w:ilvl w:val="0"/>
          <w:numId w:val="45"/>
        </w:numPr>
        <w:spacing w:after="0" w:line="240" w:lineRule="auto"/>
        <w:rPr>
          <w:rFonts w:cs="Arial"/>
        </w:rPr>
      </w:pPr>
      <w:r>
        <w:rPr>
          <w:rFonts w:cs="Arial"/>
        </w:rPr>
        <w:t xml:space="preserve">Our school has enrolled in </w:t>
      </w:r>
      <w:r w:rsidR="00522C1A">
        <w:rPr>
          <w:rFonts w:cs="Arial"/>
        </w:rPr>
        <w:t xml:space="preserve">the </w:t>
      </w:r>
      <w:r>
        <w:rPr>
          <w:rFonts w:cs="Arial"/>
        </w:rPr>
        <w:t>CFE Elevate</w:t>
      </w:r>
      <w:r w:rsidR="00522C1A">
        <w:rPr>
          <w:rFonts w:cs="Arial"/>
        </w:rPr>
        <w:t xml:space="preserve"> </w:t>
      </w:r>
      <w:r w:rsidR="00E6767E">
        <w:rPr>
          <w:rFonts w:cs="Arial"/>
        </w:rPr>
        <w:t>p</w:t>
      </w:r>
      <w:r w:rsidR="00522C1A">
        <w:rPr>
          <w:rFonts w:cs="Arial"/>
        </w:rPr>
        <w:t>ath</w:t>
      </w:r>
      <w:r>
        <w:rPr>
          <w:rFonts w:cs="Arial"/>
        </w:rPr>
        <w:t>.</w:t>
      </w:r>
    </w:p>
    <w:p w14:paraId="1B1DDAAE" w14:textId="77777777" w:rsidR="00BB7AD4" w:rsidRPr="00A13489" w:rsidRDefault="00BB7AD4" w:rsidP="00BB7AD4">
      <w:pPr>
        <w:pStyle w:val="ListParagraph"/>
        <w:spacing w:after="0" w:line="240" w:lineRule="auto"/>
        <w:ind w:left="360"/>
        <w:rPr>
          <w:rFonts w:cs="Arial"/>
        </w:rPr>
      </w:pPr>
    </w:p>
    <w:p w14:paraId="4684C53E" w14:textId="22E1F445" w:rsidR="00883FDB" w:rsidRPr="00BA3563" w:rsidRDefault="00BB7AD4" w:rsidP="00E6767E">
      <w:pPr>
        <w:pStyle w:val="ListParagraph"/>
        <w:numPr>
          <w:ilvl w:val="0"/>
          <w:numId w:val="45"/>
        </w:numPr>
        <w:spacing w:after="0" w:line="240" w:lineRule="auto"/>
        <w:rPr>
          <w:rFonts w:cs="Arial"/>
        </w:rPr>
      </w:pPr>
      <w:r w:rsidRPr="60BD042B">
        <w:rPr>
          <w:rFonts w:eastAsia="Times New Roman" w:cs="Arial"/>
        </w:rPr>
        <w:t xml:space="preserve">Our school will ensure that the </w:t>
      </w:r>
      <w:r w:rsidRPr="60BD042B">
        <w:rPr>
          <w:rFonts w:cs="Arial"/>
        </w:rPr>
        <w:t>individual identified as the instructional coach</w:t>
      </w:r>
      <w:r w:rsidR="00BA3563" w:rsidRPr="60BD042B">
        <w:rPr>
          <w:rFonts w:cs="Arial"/>
        </w:rPr>
        <w:t xml:space="preserve"> </w:t>
      </w:r>
      <w:r w:rsidR="00E6767E" w:rsidRPr="60BD042B">
        <w:rPr>
          <w:rFonts w:cs="Arial"/>
        </w:rPr>
        <w:t>w</w:t>
      </w:r>
      <w:r w:rsidR="00135B29" w:rsidRPr="60BD042B">
        <w:rPr>
          <w:rFonts w:eastAsia="Times New Roman" w:cs="Arial"/>
        </w:rPr>
        <w:t xml:space="preserve">ill </w:t>
      </w:r>
      <w:r w:rsidR="00CE7F30" w:rsidRPr="60BD042B">
        <w:rPr>
          <w:rFonts w:eastAsia="Times New Roman" w:cs="Arial"/>
        </w:rPr>
        <w:t>remain as an instructional coach in 2024-25</w:t>
      </w:r>
      <w:r w:rsidR="00E6767E" w:rsidRPr="60BD042B">
        <w:rPr>
          <w:rFonts w:eastAsia="Times New Roman" w:cs="Arial"/>
        </w:rPr>
        <w:t xml:space="preserve"> and participate fully in the CFE: Elevate program</w:t>
      </w:r>
      <w:r w:rsidR="00CE7F30" w:rsidRPr="60BD042B">
        <w:rPr>
          <w:rFonts w:eastAsia="Times New Roman" w:cs="Arial"/>
        </w:rPr>
        <w:t xml:space="preserve">.  </w:t>
      </w:r>
    </w:p>
    <w:p w14:paraId="694386FE" w14:textId="77777777" w:rsidR="00BB7AD4" w:rsidRPr="008B151C" w:rsidRDefault="00BB7AD4" w:rsidP="00BB7AD4">
      <w:pPr>
        <w:spacing w:after="0" w:line="240" w:lineRule="auto"/>
        <w:rPr>
          <w:rFonts w:ascii="Times New Roman" w:eastAsia="Times New Roman" w:hAnsi="Times New Roman" w:cs="Times New Roman"/>
          <w:bCs/>
          <w:szCs w:val="20"/>
        </w:rPr>
      </w:pPr>
    </w:p>
    <w:tbl>
      <w:tblPr>
        <w:tblStyle w:val="TableGrid"/>
        <w:tblW w:w="9492" w:type="dxa"/>
        <w:tblLook w:val="04A0" w:firstRow="1" w:lastRow="0" w:firstColumn="1" w:lastColumn="0" w:noHBand="0" w:noVBand="1"/>
      </w:tblPr>
      <w:tblGrid>
        <w:gridCol w:w="4585"/>
        <w:gridCol w:w="4907"/>
      </w:tblGrid>
      <w:tr w:rsidR="00BB7AD4" w14:paraId="338999C6" w14:textId="77777777" w:rsidTr="00995209">
        <w:trPr>
          <w:trHeight w:val="428"/>
        </w:trPr>
        <w:tc>
          <w:tcPr>
            <w:tcW w:w="4585" w:type="dxa"/>
            <w:shd w:val="clear" w:color="auto" w:fill="F2F2F2" w:themeFill="background1" w:themeFillShade="F2"/>
            <w:vAlign w:val="center"/>
          </w:tcPr>
          <w:p w14:paraId="5E9EA30D" w14:textId="77777777" w:rsidR="00BB7AD4" w:rsidRPr="007469DA" w:rsidRDefault="00BB7AD4">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 xml:space="preserve">Name of </w:t>
            </w:r>
            <w:r>
              <w:rPr>
                <w:rStyle w:val="eop"/>
                <w:rFonts w:ascii="Arial" w:eastAsiaTheme="majorEastAsia" w:hAnsi="Arial" w:cs="Arial"/>
              </w:rPr>
              <w:t>P</w:t>
            </w:r>
            <w:r>
              <w:rPr>
                <w:rStyle w:val="eop"/>
                <w:rFonts w:ascii="Arial" w:eastAsiaTheme="majorEastAsia" w:hAnsi="Arial"/>
              </w:rPr>
              <w:t xml:space="preserve">articipating </w:t>
            </w:r>
            <w:r>
              <w:rPr>
                <w:rStyle w:val="eop"/>
                <w:rFonts w:ascii="Arial" w:eastAsiaTheme="majorEastAsia" w:hAnsi="Arial" w:cs="Arial"/>
              </w:rPr>
              <w:t>School</w:t>
            </w:r>
          </w:p>
        </w:tc>
        <w:tc>
          <w:tcPr>
            <w:tcW w:w="4907" w:type="dxa"/>
          </w:tcPr>
          <w:p w14:paraId="06E20F54"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p w14:paraId="2972C8AF"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105439A3" w14:textId="77777777" w:rsidTr="00995209">
        <w:trPr>
          <w:trHeight w:val="410"/>
        </w:trPr>
        <w:tc>
          <w:tcPr>
            <w:tcW w:w="4585" w:type="dxa"/>
            <w:shd w:val="clear" w:color="auto" w:fill="F2F2F2" w:themeFill="background1" w:themeFillShade="F2"/>
            <w:vAlign w:val="center"/>
          </w:tcPr>
          <w:p w14:paraId="40DCFD3F" w14:textId="77777777" w:rsidR="00BB7AD4" w:rsidRPr="007469DA" w:rsidRDefault="00BB7AD4">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Principal</w:t>
            </w:r>
          </w:p>
        </w:tc>
        <w:tc>
          <w:tcPr>
            <w:tcW w:w="4907" w:type="dxa"/>
          </w:tcPr>
          <w:p w14:paraId="78EC3C31"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p w14:paraId="19CE09A2"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20E048D5" w14:textId="77777777" w:rsidTr="00995209">
        <w:trPr>
          <w:trHeight w:val="410"/>
        </w:trPr>
        <w:tc>
          <w:tcPr>
            <w:tcW w:w="4585" w:type="dxa"/>
            <w:shd w:val="clear" w:color="auto" w:fill="F2F2F2" w:themeFill="background1" w:themeFillShade="F2"/>
            <w:vAlign w:val="center"/>
          </w:tcPr>
          <w:p w14:paraId="0A33D505" w14:textId="77777777" w:rsidR="00BB7AD4" w:rsidRDefault="00BB7AD4">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Email of Principal</w:t>
            </w:r>
          </w:p>
        </w:tc>
        <w:tc>
          <w:tcPr>
            <w:tcW w:w="4907" w:type="dxa"/>
          </w:tcPr>
          <w:p w14:paraId="017FDA24"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24F4036D" w14:textId="77777777" w:rsidTr="00995209">
        <w:trPr>
          <w:trHeight w:val="77"/>
        </w:trPr>
        <w:tc>
          <w:tcPr>
            <w:tcW w:w="4585" w:type="dxa"/>
            <w:shd w:val="clear" w:color="auto" w:fill="F2F2F2" w:themeFill="background1" w:themeFillShade="F2"/>
            <w:vAlign w:val="center"/>
          </w:tcPr>
          <w:p w14:paraId="5756DE3B" w14:textId="77777777" w:rsidR="00BB7AD4" w:rsidRDefault="00BB7AD4">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Principal</w:t>
            </w:r>
          </w:p>
        </w:tc>
        <w:tc>
          <w:tcPr>
            <w:tcW w:w="4907" w:type="dxa"/>
          </w:tcPr>
          <w:p w14:paraId="3A987462"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p w14:paraId="05B5A7D3"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6FF04646" w14:textId="77777777" w:rsidTr="00995209">
        <w:trPr>
          <w:trHeight w:val="77"/>
        </w:trPr>
        <w:tc>
          <w:tcPr>
            <w:tcW w:w="4585" w:type="dxa"/>
            <w:shd w:val="clear" w:color="auto" w:fill="F2F2F2" w:themeFill="background1" w:themeFillShade="F2"/>
            <w:vAlign w:val="center"/>
          </w:tcPr>
          <w:p w14:paraId="403421CC" w14:textId="77777777" w:rsidR="00BB7AD4" w:rsidRDefault="00BB7AD4">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 xml:space="preserve">Name of </w:t>
            </w:r>
            <w:r w:rsidRPr="008E27BC">
              <w:rPr>
                <w:rStyle w:val="eop"/>
                <w:rFonts w:ascii="Arial" w:eastAsiaTheme="majorEastAsia" w:hAnsi="Arial" w:cs="Arial"/>
              </w:rPr>
              <w:t xml:space="preserve">Coaching </w:t>
            </w:r>
            <w:proofErr w:type="gramStart"/>
            <w:r w:rsidRPr="008E27BC">
              <w:rPr>
                <w:rStyle w:val="eop"/>
                <w:rFonts w:ascii="Arial" w:eastAsiaTheme="majorEastAsia" w:hAnsi="Arial" w:cs="Arial"/>
              </w:rPr>
              <w:t>For</w:t>
            </w:r>
            <w:proofErr w:type="gramEnd"/>
            <w:r w:rsidRPr="008E27BC">
              <w:rPr>
                <w:rStyle w:val="eop"/>
                <w:rFonts w:ascii="Arial" w:eastAsiaTheme="majorEastAsia" w:hAnsi="Arial" w:cs="Arial"/>
              </w:rPr>
              <w:t xml:space="preserve"> Excellence Participant</w:t>
            </w:r>
          </w:p>
        </w:tc>
        <w:tc>
          <w:tcPr>
            <w:tcW w:w="4907" w:type="dxa"/>
            <w:shd w:val="clear" w:color="auto" w:fill="auto"/>
          </w:tcPr>
          <w:p w14:paraId="2B01679A"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36487D64" w14:textId="77777777" w:rsidTr="00995209">
        <w:trPr>
          <w:trHeight w:val="77"/>
        </w:trPr>
        <w:tc>
          <w:tcPr>
            <w:tcW w:w="4585" w:type="dxa"/>
            <w:shd w:val="clear" w:color="auto" w:fill="F2F2F2" w:themeFill="background1" w:themeFillShade="F2"/>
            <w:vAlign w:val="center"/>
          </w:tcPr>
          <w:p w14:paraId="6FC4E8A2" w14:textId="77777777" w:rsidR="00BB7AD4" w:rsidRDefault="00BB7AD4">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 xml:space="preserve">Email of </w:t>
            </w:r>
            <w:r w:rsidRPr="008E27BC">
              <w:rPr>
                <w:rStyle w:val="eop"/>
                <w:rFonts w:ascii="Arial" w:eastAsiaTheme="majorEastAsia" w:hAnsi="Arial" w:cs="Arial"/>
              </w:rPr>
              <w:t xml:space="preserve">Coaching </w:t>
            </w:r>
            <w:proofErr w:type="gramStart"/>
            <w:r w:rsidRPr="008E27BC">
              <w:rPr>
                <w:rStyle w:val="eop"/>
                <w:rFonts w:ascii="Arial" w:eastAsiaTheme="majorEastAsia" w:hAnsi="Arial" w:cs="Arial"/>
              </w:rPr>
              <w:t>For</w:t>
            </w:r>
            <w:proofErr w:type="gramEnd"/>
            <w:r w:rsidRPr="008E27BC">
              <w:rPr>
                <w:rStyle w:val="eop"/>
                <w:rFonts w:ascii="Arial" w:eastAsiaTheme="majorEastAsia" w:hAnsi="Arial" w:cs="Arial"/>
              </w:rPr>
              <w:t xml:space="preserve"> Excellence Participant</w:t>
            </w:r>
          </w:p>
        </w:tc>
        <w:tc>
          <w:tcPr>
            <w:tcW w:w="4907" w:type="dxa"/>
            <w:shd w:val="clear" w:color="auto" w:fill="auto"/>
          </w:tcPr>
          <w:p w14:paraId="701D7CC5"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660A2F2F" w14:textId="77777777" w:rsidTr="00995209">
        <w:trPr>
          <w:trHeight w:val="77"/>
        </w:trPr>
        <w:tc>
          <w:tcPr>
            <w:tcW w:w="4585" w:type="dxa"/>
            <w:shd w:val="clear" w:color="auto" w:fill="F2F2F2" w:themeFill="background1" w:themeFillShade="F2"/>
            <w:vAlign w:val="center"/>
          </w:tcPr>
          <w:p w14:paraId="15FF277E" w14:textId="77777777" w:rsidR="00BB7AD4" w:rsidRDefault="00BB7AD4">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 xml:space="preserve">Signature of </w:t>
            </w:r>
            <w:r w:rsidRPr="008E27BC">
              <w:rPr>
                <w:rStyle w:val="eop"/>
                <w:rFonts w:ascii="Arial" w:eastAsiaTheme="majorEastAsia" w:hAnsi="Arial" w:cs="Arial"/>
              </w:rPr>
              <w:t xml:space="preserve">Coaching </w:t>
            </w:r>
            <w:proofErr w:type="gramStart"/>
            <w:r w:rsidRPr="008E27BC">
              <w:rPr>
                <w:rStyle w:val="eop"/>
                <w:rFonts w:ascii="Arial" w:eastAsiaTheme="majorEastAsia" w:hAnsi="Arial" w:cs="Arial"/>
              </w:rPr>
              <w:t>For</w:t>
            </w:r>
            <w:proofErr w:type="gramEnd"/>
            <w:r w:rsidRPr="008E27BC">
              <w:rPr>
                <w:rStyle w:val="eop"/>
                <w:rFonts w:ascii="Arial" w:eastAsiaTheme="majorEastAsia" w:hAnsi="Arial" w:cs="Arial"/>
              </w:rPr>
              <w:t xml:space="preserve"> Excellence Participant</w:t>
            </w:r>
          </w:p>
        </w:tc>
        <w:tc>
          <w:tcPr>
            <w:tcW w:w="4907" w:type="dxa"/>
            <w:shd w:val="clear" w:color="auto" w:fill="auto"/>
          </w:tcPr>
          <w:p w14:paraId="789ACF28"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4426049A" w14:textId="77777777" w:rsidTr="00995209">
        <w:trPr>
          <w:trHeight w:val="77"/>
        </w:trPr>
        <w:tc>
          <w:tcPr>
            <w:tcW w:w="4585" w:type="dxa"/>
            <w:shd w:val="clear" w:color="auto" w:fill="F2F2F2" w:themeFill="background1" w:themeFillShade="F2"/>
            <w:vAlign w:val="center"/>
          </w:tcPr>
          <w:p w14:paraId="1C7A3513" w14:textId="548FAA65" w:rsidR="00BB7AD4" w:rsidRDefault="00BB7AD4" w:rsidP="0099520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School Teachers’ Collective Bargaining Organization Representative</w:t>
            </w:r>
          </w:p>
        </w:tc>
        <w:tc>
          <w:tcPr>
            <w:tcW w:w="4907" w:type="dxa"/>
          </w:tcPr>
          <w:p w14:paraId="1752D745"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p w14:paraId="601942D6"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r w:rsidR="00BB7AD4" w14:paraId="4068EB6D" w14:textId="77777777" w:rsidTr="00995209">
        <w:trPr>
          <w:trHeight w:val="77"/>
        </w:trPr>
        <w:tc>
          <w:tcPr>
            <w:tcW w:w="4585" w:type="dxa"/>
            <w:shd w:val="clear" w:color="auto" w:fill="F2F2F2" w:themeFill="background1" w:themeFillShade="F2"/>
            <w:vAlign w:val="center"/>
          </w:tcPr>
          <w:p w14:paraId="5B1F0E98" w14:textId="56241DE1" w:rsidR="00BB7AD4" w:rsidRDefault="00BB7AD4" w:rsidP="0099520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School Teachers’ Collective Bargaining Organization Representative</w:t>
            </w:r>
          </w:p>
        </w:tc>
        <w:tc>
          <w:tcPr>
            <w:tcW w:w="4907" w:type="dxa"/>
          </w:tcPr>
          <w:p w14:paraId="517FD375"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p w14:paraId="2FE00692" w14:textId="77777777" w:rsidR="00BB7AD4" w:rsidRDefault="00BB7AD4">
            <w:pPr>
              <w:pStyle w:val="paragraph"/>
              <w:spacing w:before="0" w:beforeAutospacing="0" w:after="0" w:afterAutospacing="0"/>
              <w:textAlignment w:val="baseline"/>
              <w:rPr>
                <w:rStyle w:val="eop"/>
                <w:rFonts w:ascii="Arial" w:eastAsiaTheme="majorEastAsia" w:hAnsi="Arial" w:cs="Arial"/>
                <w:highlight w:val="yellow"/>
              </w:rPr>
            </w:pPr>
          </w:p>
        </w:tc>
      </w:tr>
    </w:tbl>
    <w:p w14:paraId="265A92D2" w14:textId="459DEF53" w:rsidR="00BB7AD4" w:rsidRDefault="00BB7AD4" w:rsidP="00BE4B6D">
      <w:pPr>
        <w:rPr>
          <w:rFonts w:ascii="Times New Roman" w:eastAsia="Times New Roman" w:hAnsi="Times New Roman" w:cs="Times New Roman"/>
          <w:b/>
          <w:szCs w:val="20"/>
        </w:rPr>
      </w:pPr>
    </w:p>
    <w:sectPr w:rsidR="00BB7AD4" w:rsidSect="00DD3B1F">
      <w:headerReference w:type="default" r:id="rId13"/>
      <w:footerReference w:type="default" r:id="rId14"/>
      <w:pgSz w:w="12240" w:h="15840" w:code="1"/>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B85D2" w14:textId="77777777" w:rsidR="00FE36E4" w:rsidRDefault="00FE36E4">
      <w:pPr>
        <w:spacing w:after="0" w:line="240" w:lineRule="auto"/>
      </w:pPr>
      <w:r>
        <w:separator/>
      </w:r>
    </w:p>
  </w:endnote>
  <w:endnote w:type="continuationSeparator" w:id="0">
    <w:p w14:paraId="1F8FE1B8" w14:textId="77777777" w:rsidR="00FE36E4" w:rsidRDefault="00FE36E4">
      <w:pPr>
        <w:spacing w:after="0" w:line="240" w:lineRule="auto"/>
      </w:pPr>
      <w:r>
        <w:continuationSeparator/>
      </w:r>
    </w:p>
  </w:endnote>
  <w:endnote w:type="continuationNotice" w:id="1">
    <w:p w14:paraId="55AB9602" w14:textId="77777777" w:rsidR="00FE36E4" w:rsidRDefault="00FE36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5C1A82B2" w:rsidR="008A566C" w:rsidRDefault="008A566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8A566C" w:rsidRDefault="008A5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A21A6" w14:textId="77777777" w:rsidR="00FE36E4" w:rsidRDefault="00FE36E4">
      <w:pPr>
        <w:spacing w:after="0" w:line="240" w:lineRule="auto"/>
      </w:pPr>
      <w:r>
        <w:separator/>
      </w:r>
    </w:p>
  </w:footnote>
  <w:footnote w:type="continuationSeparator" w:id="0">
    <w:p w14:paraId="16208C6C" w14:textId="77777777" w:rsidR="00FE36E4" w:rsidRDefault="00FE36E4">
      <w:pPr>
        <w:spacing w:after="0" w:line="240" w:lineRule="auto"/>
      </w:pPr>
      <w:r>
        <w:continuationSeparator/>
      </w:r>
    </w:p>
  </w:footnote>
  <w:footnote w:type="continuationNotice" w:id="1">
    <w:p w14:paraId="1844877E" w14:textId="77777777" w:rsidR="00FE36E4" w:rsidRDefault="00FE36E4">
      <w:pPr>
        <w:spacing w:after="0" w:line="240" w:lineRule="auto"/>
      </w:pPr>
    </w:p>
  </w:footnote>
  <w:footnote w:id="2">
    <w:p w14:paraId="1FDF91D0" w14:textId="051ECD5E" w:rsidR="008A566C" w:rsidRPr="00211CE5" w:rsidRDefault="008A566C">
      <w:pPr>
        <w:pStyle w:val="FootnoteText"/>
      </w:pPr>
      <w:r>
        <w:rPr>
          <w:rStyle w:val="FootnoteReference"/>
        </w:rPr>
        <w:footnoteRef/>
      </w:r>
      <w:r>
        <w:t xml:space="preserve"> For additional information, see: </w:t>
      </w:r>
      <w:r>
        <w:rPr>
          <w:color w:val="222222"/>
          <w:shd w:val="clear" w:color="auto" w:fill="FFFFFF"/>
        </w:rPr>
        <w:t xml:space="preserve">Matthew A. Kraft, David Blazar, Dylan Hogan. </w:t>
      </w:r>
      <w:hyperlink r:id="rId1" w:history="1">
        <w:r w:rsidRPr="00211CE5">
          <w:rPr>
            <w:rStyle w:val="Hyperlink"/>
          </w:rPr>
          <w:t>The Effect of Teacher Coaching on Instruction and Achievement: A Meta-Analysis of the Causal Evidence</w:t>
        </w:r>
      </w:hyperlink>
      <w:r>
        <w:rPr>
          <w:i/>
          <w:iCs/>
        </w:rPr>
        <w:t xml:space="preserve"> </w:t>
      </w:r>
      <w:r w:rsidRPr="00211CE5">
        <w:rPr>
          <w:i/>
          <w:iCs/>
          <w:color w:val="222222"/>
          <w:shd w:val="clear" w:color="auto" w:fill="FFFFFF"/>
        </w:rPr>
        <w:t>Review of Educational Research</w:t>
      </w:r>
      <w:r>
        <w:rPr>
          <w:color w:val="222222"/>
          <w:shd w:val="clear" w:color="auto" w:fill="FFFFFF"/>
        </w:rPr>
        <w:t>, November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64B7" w14:textId="369620D0" w:rsidR="008A566C" w:rsidRDefault="000E7CD0" w:rsidP="000927B4">
    <w:pPr>
      <w:pStyle w:val="Header"/>
      <w:jc w:val="center"/>
      <w:rPr>
        <w:rFonts w:ascii="Verdana" w:hAnsi="Verdana" w:cs="Arial"/>
        <w:b/>
        <w:szCs w:val="24"/>
      </w:rPr>
    </w:pPr>
    <w:r>
      <w:rPr>
        <w:rFonts w:ascii="Verdana" w:hAnsi="Verdana" w:cs="Arial"/>
        <w:b/>
        <w:szCs w:val="24"/>
      </w:rPr>
      <w:t>2024-25</w:t>
    </w:r>
    <w:r w:rsidR="008A566C" w:rsidRPr="00D41BDF">
      <w:rPr>
        <w:rFonts w:ascii="Verdana" w:hAnsi="Verdana" w:cs="Arial"/>
        <w:b/>
        <w:szCs w:val="24"/>
      </w:rPr>
      <w:t xml:space="preserve"> Title I School Improvement Grant 1003</w:t>
    </w:r>
  </w:p>
  <w:p w14:paraId="0C0F814C" w14:textId="2BFFA5E0" w:rsidR="008A566C" w:rsidRPr="00D41BDF" w:rsidRDefault="008A566C" w:rsidP="000927B4">
    <w:pPr>
      <w:pStyle w:val="Header"/>
      <w:jc w:val="center"/>
      <w:rPr>
        <w:rFonts w:ascii="Verdana" w:hAnsi="Verdana" w:cs="Arial"/>
        <w:b/>
        <w:szCs w:val="24"/>
      </w:rPr>
    </w:pPr>
    <w:r>
      <w:rPr>
        <w:rFonts w:ascii="Verdana" w:hAnsi="Verdana" w:cs="Arial"/>
        <w:b/>
        <w:szCs w:val="24"/>
      </w:rPr>
      <w:t>COACHING FOR EXCELLENCE</w:t>
    </w:r>
    <w:r>
      <w:rPr>
        <w:rFonts w:ascii="Verdana" w:hAnsi="Verdana" w:cs="Arial"/>
        <w:b/>
      </w:rPr>
      <w:t xml:space="preserve"> Grant</w:t>
    </w:r>
  </w:p>
  <w:p w14:paraId="0CB88AC9" w14:textId="77777777" w:rsidR="008A566C" w:rsidRDefault="008A5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8E10" w14:textId="159643BD" w:rsidR="008A566C" w:rsidRDefault="000E7CD0" w:rsidP="00B757D6">
    <w:pPr>
      <w:pStyle w:val="Header"/>
      <w:jc w:val="center"/>
      <w:rPr>
        <w:rFonts w:ascii="Verdana" w:hAnsi="Verdana" w:cs="Arial"/>
        <w:b/>
        <w:szCs w:val="24"/>
      </w:rPr>
    </w:pPr>
    <w:r>
      <w:rPr>
        <w:rFonts w:ascii="Verdana" w:hAnsi="Verdana" w:cs="Arial"/>
        <w:b/>
        <w:szCs w:val="24"/>
      </w:rPr>
      <w:t>2024-25</w:t>
    </w:r>
    <w:r w:rsidR="008A566C" w:rsidRPr="00D41BDF">
      <w:rPr>
        <w:rFonts w:ascii="Verdana" w:hAnsi="Verdana" w:cs="Arial"/>
        <w:b/>
        <w:szCs w:val="24"/>
      </w:rPr>
      <w:t xml:space="preserve"> Title I School Improvement Grant 1003</w:t>
    </w:r>
  </w:p>
  <w:p w14:paraId="2815E503" w14:textId="61863572" w:rsidR="008A566C" w:rsidRPr="00D41BDF" w:rsidRDefault="008A566C" w:rsidP="00B757D6">
    <w:pPr>
      <w:pStyle w:val="Header"/>
      <w:jc w:val="center"/>
      <w:rPr>
        <w:rFonts w:ascii="Verdana" w:hAnsi="Verdana" w:cs="Arial"/>
        <w:b/>
        <w:szCs w:val="24"/>
      </w:rPr>
    </w:pPr>
    <w:r>
      <w:rPr>
        <w:rFonts w:ascii="Verdana" w:hAnsi="Verdana" w:cs="Arial"/>
        <w:b/>
        <w:szCs w:val="24"/>
      </w:rPr>
      <w:t xml:space="preserve">COACHING FOR EXCELLENCE </w:t>
    </w:r>
    <w:r>
      <w:rPr>
        <w:rFonts w:ascii="Verdana" w:hAnsi="Verdana" w:cs="Arial"/>
        <w:b/>
      </w:rPr>
      <w:t>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2458"/>
    <w:multiLevelType w:val="multilevel"/>
    <w:tmpl w:val="1D163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B7B88"/>
    <w:multiLevelType w:val="multilevel"/>
    <w:tmpl w:val="D35C22D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8E61B7"/>
    <w:multiLevelType w:val="hybridMultilevel"/>
    <w:tmpl w:val="17D0EF02"/>
    <w:lvl w:ilvl="0" w:tplc="A46C354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93798"/>
    <w:multiLevelType w:val="hybridMultilevel"/>
    <w:tmpl w:val="C17E8CB4"/>
    <w:lvl w:ilvl="0" w:tplc="5C9887EE">
      <w:start w:val="1"/>
      <w:numFmt w:val="decimal"/>
      <w:lvlText w:val="%1."/>
      <w:lvlJc w:val="left"/>
      <w:pPr>
        <w:ind w:left="720" w:hanging="360"/>
      </w:pPr>
      <w:rPr>
        <w:rFonts w:ascii="Arial" w:hAnsi="Arial" w:cs="Arial"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D13A33"/>
    <w:multiLevelType w:val="multilevel"/>
    <w:tmpl w:val="C7B2752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2243A3"/>
    <w:multiLevelType w:val="multilevel"/>
    <w:tmpl w:val="26ACD72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77D3A17"/>
    <w:multiLevelType w:val="multilevel"/>
    <w:tmpl w:val="8CC4ABA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18E112A8"/>
    <w:multiLevelType w:val="multilevel"/>
    <w:tmpl w:val="B5B4687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F93368"/>
    <w:multiLevelType w:val="hybridMultilevel"/>
    <w:tmpl w:val="50E4C3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DC3347"/>
    <w:multiLevelType w:val="multilevel"/>
    <w:tmpl w:val="EAD6921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3C0EE4"/>
    <w:multiLevelType w:val="multilevel"/>
    <w:tmpl w:val="1C6A5E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E9186E"/>
    <w:multiLevelType w:val="hybridMultilevel"/>
    <w:tmpl w:val="C8526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341ED3"/>
    <w:multiLevelType w:val="multilevel"/>
    <w:tmpl w:val="FD621BF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EA13CD9"/>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54D1C"/>
    <w:multiLevelType w:val="hybridMultilevel"/>
    <w:tmpl w:val="9DDA61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046A9A"/>
    <w:multiLevelType w:val="hybridMultilevel"/>
    <w:tmpl w:val="3438B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9F3DBC"/>
    <w:multiLevelType w:val="multilevel"/>
    <w:tmpl w:val="478EA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0667C8"/>
    <w:multiLevelType w:val="multilevel"/>
    <w:tmpl w:val="6130CC1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0D007B"/>
    <w:multiLevelType w:val="multilevel"/>
    <w:tmpl w:val="25F6CB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4A16A1"/>
    <w:multiLevelType w:val="hybridMultilevel"/>
    <w:tmpl w:val="A43E7A6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71F7191"/>
    <w:multiLevelType w:val="multilevel"/>
    <w:tmpl w:val="DA5A34B2"/>
    <w:lvl w:ilvl="0">
      <w:start w:val="4"/>
      <w:numFmt w:val="decimal"/>
      <w:lvlText w:val="%1."/>
      <w:lvlJc w:val="left"/>
      <w:pPr>
        <w:tabs>
          <w:tab w:val="num" w:pos="360"/>
        </w:tabs>
        <w:ind w:left="360" w:hanging="360"/>
      </w:pPr>
      <w:rPr>
        <w:rFonts w:hint="default"/>
      </w:rPr>
    </w:lvl>
    <w:lvl w:ilvl="1">
      <w:start w:val="4"/>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21" w15:restartNumberingAfterBreak="0">
    <w:nsid w:val="3A65651A"/>
    <w:multiLevelType w:val="multilevel"/>
    <w:tmpl w:val="E2DA5AB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0B2D10"/>
    <w:multiLevelType w:val="multilevel"/>
    <w:tmpl w:val="DEF4BA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79028F7"/>
    <w:multiLevelType w:val="multilevel"/>
    <w:tmpl w:val="9380F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A84BA1"/>
    <w:multiLevelType w:val="hybridMultilevel"/>
    <w:tmpl w:val="39A4A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A0C76"/>
    <w:multiLevelType w:val="hybridMultilevel"/>
    <w:tmpl w:val="733E9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715CA3"/>
    <w:multiLevelType w:val="multilevel"/>
    <w:tmpl w:val="5C5E06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D6061F"/>
    <w:multiLevelType w:val="multilevel"/>
    <w:tmpl w:val="E2D212F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4E69588B"/>
    <w:multiLevelType w:val="hybridMultilevel"/>
    <w:tmpl w:val="23E6A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485446"/>
    <w:multiLevelType w:val="hybridMultilevel"/>
    <w:tmpl w:val="81A05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AD5A93"/>
    <w:multiLevelType w:val="multilevel"/>
    <w:tmpl w:val="184A5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592BBD"/>
    <w:multiLevelType w:val="multilevel"/>
    <w:tmpl w:val="483C9B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CC6A72"/>
    <w:multiLevelType w:val="multilevel"/>
    <w:tmpl w:val="B51679D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5B2C697C"/>
    <w:multiLevelType w:val="hybridMultilevel"/>
    <w:tmpl w:val="2C98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B05B89"/>
    <w:multiLevelType w:val="multilevel"/>
    <w:tmpl w:val="C464C3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F267683"/>
    <w:multiLevelType w:val="multilevel"/>
    <w:tmpl w:val="BE00BF7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5F11109"/>
    <w:multiLevelType w:val="multilevel"/>
    <w:tmpl w:val="739EE1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7090C86"/>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9E09A8"/>
    <w:multiLevelType w:val="hybridMultilevel"/>
    <w:tmpl w:val="26D05F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B03146A"/>
    <w:multiLevelType w:val="hybridMultilevel"/>
    <w:tmpl w:val="B626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80715"/>
    <w:multiLevelType w:val="multilevel"/>
    <w:tmpl w:val="47E0E762"/>
    <w:lvl w:ilvl="0">
      <w:start w:val="3"/>
      <w:numFmt w:val="decimal"/>
      <w:lvlText w:val="%1."/>
      <w:lvlJc w:val="left"/>
      <w:pPr>
        <w:tabs>
          <w:tab w:val="num" w:pos="360"/>
        </w:tabs>
        <w:ind w:left="360" w:hanging="360"/>
      </w:pPr>
      <w:rPr>
        <w:rFonts w:hint="default"/>
      </w:rPr>
    </w:lvl>
    <w:lvl w:ilvl="1">
      <w:start w:val="3"/>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41" w15:restartNumberingAfterBreak="0">
    <w:nsid w:val="6D0A6517"/>
    <w:multiLevelType w:val="multilevel"/>
    <w:tmpl w:val="EB247F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EF215A2"/>
    <w:multiLevelType w:val="hybridMultilevel"/>
    <w:tmpl w:val="50E4C3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133C7B"/>
    <w:multiLevelType w:val="multilevel"/>
    <w:tmpl w:val="D3064BE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880080"/>
    <w:multiLevelType w:val="multilevel"/>
    <w:tmpl w:val="B0A4F1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C7F7483"/>
    <w:multiLevelType w:val="hybridMultilevel"/>
    <w:tmpl w:val="6AEE85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E0C572E"/>
    <w:multiLevelType w:val="multilevel"/>
    <w:tmpl w:val="7512C8D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1243812">
    <w:abstractNumId w:val="44"/>
  </w:num>
  <w:num w:numId="2" w16cid:durableId="344553414">
    <w:abstractNumId w:val="39"/>
  </w:num>
  <w:num w:numId="3" w16cid:durableId="150946043">
    <w:abstractNumId w:val="11"/>
  </w:num>
  <w:num w:numId="4" w16cid:durableId="1182013973">
    <w:abstractNumId w:val="12"/>
  </w:num>
  <w:num w:numId="5" w16cid:durableId="1033380438">
    <w:abstractNumId w:val="25"/>
  </w:num>
  <w:num w:numId="6" w16cid:durableId="2121682028">
    <w:abstractNumId w:val="14"/>
  </w:num>
  <w:num w:numId="7" w16cid:durableId="1014769248">
    <w:abstractNumId w:val="33"/>
  </w:num>
  <w:num w:numId="8" w16cid:durableId="1539390568">
    <w:abstractNumId w:val="2"/>
  </w:num>
  <w:num w:numId="9" w16cid:durableId="993030342">
    <w:abstractNumId w:val="15"/>
  </w:num>
  <w:num w:numId="10" w16cid:durableId="1241981955">
    <w:abstractNumId w:val="28"/>
  </w:num>
  <w:num w:numId="11" w16cid:durableId="1054231059">
    <w:abstractNumId w:val="19"/>
  </w:num>
  <w:num w:numId="12" w16cid:durableId="843131824">
    <w:abstractNumId w:val="40"/>
  </w:num>
  <w:num w:numId="13" w16cid:durableId="751388366">
    <w:abstractNumId w:val="20"/>
  </w:num>
  <w:num w:numId="14" w16cid:durableId="596139918">
    <w:abstractNumId w:val="13"/>
  </w:num>
  <w:num w:numId="15" w16cid:durableId="1936941975">
    <w:abstractNumId w:val="37"/>
  </w:num>
  <w:num w:numId="16" w16cid:durableId="583026510">
    <w:abstractNumId w:val="42"/>
  </w:num>
  <w:num w:numId="17" w16cid:durableId="1422991443">
    <w:abstractNumId w:val="10"/>
  </w:num>
  <w:num w:numId="18" w16cid:durableId="1341197782">
    <w:abstractNumId w:val="38"/>
  </w:num>
  <w:num w:numId="19" w16cid:durableId="66075377">
    <w:abstractNumId w:val="3"/>
  </w:num>
  <w:num w:numId="20" w16cid:durableId="1098989161">
    <w:abstractNumId w:val="30"/>
  </w:num>
  <w:num w:numId="21" w16cid:durableId="2066023092">
    <w:abstractNumId w:val="26"/>
  </w:num>
  <w:num w:numId="22" w16cid:durableId="1958020116">
    <w:abstractNumId w:val="45"/>
  </w:num>
  <w:num w:numId="23" w16cid:durableId="456293723">
    <w:abstractNumId w:val="36"/>
  </w:num>
  <w:num w:numId="24" w16cid:durableId="1656908963">
    <w:abstractNumId w:val="0"/>
  </w:num>
  <w:num w:numId="25" w16cid:durableId="1946496807">
    <w:abstractNumId w:val="9"/>
  </w:num>
  <w:num w:numId="26" w16cid:durableId="440691489">
    <w:abstractNumId w:val="18"/>
  </w:num>
  <w:num w:numId="27" w16cid:durableId="799883911">
    <w:abstractNumId w:val="4"/>
  </w:num>
  <w:num w:numId="28" w16cid:durableId="1968772958">
    <w:abstractNumId w:val="17"/>
  </w:num>
  <w:num w:numId="29" w16cid:durableId="852381720">
    <w:abstractNumId w:val="21"/>
  </w:num>
  <w:num w:numId="30" w16cid:durableId="1852647678">
    <w:abstractNumId w:val="47"/>
  </w:num>
  <w:num w:numId="31" w16cid:durableId="1510412520">
    <w:abstractNumId w:val="1"/>
  </w:num>
  <w:num w:numId="32" w16cid:durableId="1413551500">
    <w:abstractNumId w:val="7"/>
  </w:num>
  <w:num w:numId="33" w16cid:durableId="1369062486">
    <w:abstractNumId w:val="43"/>
  </w:num>
  <w:num w:numId="34" w16cid:durableId="1846018532">
    <w:abstractNumId w:val="22"/>
  </w:num>
  <w:num w:numId="35" w16cid:durableId="1193421944">
    <w:abstractNumId w:val="27"/>
  </w:num>
  <w:num w:numId="36" w16cid:durableId="684596098">
    <w:abstractNumId w:val="32"/>
  </w:num>
  <w:num w:numId="37" w16cid:durableId="1868761896">
    <w:abstractNumId w:val="6"/>
  </w:num>
  <w:num w:numId="38" w16cid:durableId="837963342">
    <w:abstractNumId w:val="35"/>
  </w:num>
  <w:num w:numId="39" w16cid:durableId="1158767778">
    <w:abstractNumId w:val="5"/>
  </w:num>
  <w:num w:numId="40" w16cid:durableId="1466581847">
    <w:abstractNumId w:val="16"/>
  </w:num>
  <w:num w:numId="41" w16cid:durableId="328868321">
    <w:abstractNumId w:val="31"/>
  </w:num>
  <w:num w:numId="42" w16cid:durableId="365251059">
    <w:abstractNumId w:val="23"/>
  </w:num>
  <w:num w:numId="43" w16cid:durableId="1137987120">
    <w:abstractNumId w:val="41"/>
  </w:num>
  <w:num w:numId="44" w16cid:durableId="1332490021">
    <w:abstractNumId w:val="34"/>
  </w:num>
  <w:num w:numId="45" w16cid:durableId="1571381897">
    <w:abstractNumId w:val="8"/>
  </w:num>
  <w:num w:numId="46" w16cid:durableId="1094863733">
    <w:abstractNumId w:val="24"/>
  </w:num>
  <w:num w:numId="47" w16cid:durableId="1380975597">
    <w:abstractNumId w:val="29"/>
  </w:num>
  <w:num w:numId="48" w16cid:durableId="328216970">
    <w:abstractNumId w:val="4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sDA1Nzc1NTCwNDFU0lEKTi0uzszPAykwNKoFADpUO5YtAAAA"/>
  </w:docVars>
  <w:rsids>
    <w:rsidRoot w:val="00F34527"/>
    <w:rsid w:val="00000262"/>
    <w:rsid w:val="000007D3"/>
    <w:rsid w:val="00001527"/>
    <w:rsid w:val="00011E06"/>
    <w:rsid w:val="00013CA9"/>
    <w:rsid w:val="0002032D"/>
    <w:rsid w:val="00022D90"/>
    <w:rsid w:val="0002466D"/>
    <w:rsid w:val="000256C1"/>
    <w:rsid w:val="00025A32"/>
    <w:rsid w:val="00026994"/>
    <w:rsid w:val="00030F59"/>
    <w:rsid w:val="00032809"/>
    <w:rsid w:val="00034338"/>
    <w:rsid w:val="00036301"/>
    <w:rsid w:val="000372A4"/>
    <w:rsid w:val="00037A53"/>
    <w:rsid w:val="00037DAF"/>
    <w:rsid w:val="00040086"/>
    <w:rsid w:val="0004049C"/>
    <w:rsid w:val="000451CC"/>
    <w:rsid w:val="0004663D"/>
    <w:rsid w:val="0004685F"/>
    <w:rsid w:val="000506DC"/>
    <w:rsid w:val="00051A00"/>
    <w:rsid w:val="00053363"/>
    <w:rsid w:val="00053985"/>
    <w:rsid w:val="00055FD8"/>
    <w:rsid w:val="00056E7F"/>
    <w:rsid w:val="000605C0"/>
    <w:rsid w:val="00060795"/>
    <w:rsid w:val="000628D8"/>
    <w:rsid w:val="000644DE"/>
    <w:rsid w:val="00065354"/>
    <w:rsid w:val="0006632F"/>
    <w:rsid w:val="00066B66"/>
    <w:rsid w:val="00067C7E"/>
    <w:rsid w:val="000710BA"/>
    <w:rsid w:val="00073CE4"/>
    <w:rsid w:val="00076EA5"/>
    <w:rsid w:val="00077FCD"/>
    <w:rsid w:val="0008222D"/>
    <w:rsid w:val="00082B27"/>
    <w:rsid w:val="00083D37"/>
    <w:rsid w:val="00086A9B"/>
    <w:rsid w:val="00087006"/>
    <w:rsid w:val="000901D4"/>
    <w:rsid w:val="0009068C"/>
    <w:rsid w:val="0009083E"/>
    <w:rsid w:val="00090DB9"/>
    <w:rsid w:val="000912B0"/>
    <w:rsid w:val="00091302"/>
    <w:rsid w:val="00091B53"/>
    <w:rsid w:val="000927B4"/>
    <w:rsid w:val="000941DC"/>
    <w:rsid w:val="000963D2"/>
    <w:rsid w:val="00097335"/>
    <w:rsid w:val="000979C7"/>
    <w:rsid w:val="000A052B"/>
    <w:rsid w:val="000A0DB1"/>
    <w:rsid w:val="000A124E"/>
    <w:rsid w:val="000A171F"/>
    <w:rsid w:val="000A178A"/>
    <w:rsid w:val="000A351A"/>
    <w:rsid w:val="000A5171"/>
    <w:rsid w:val="000A5657"/>
    <w:rsid w:val="000A64F7"/>
    <w:rsid w:val="000A6E58"/>
    <w:rsid w:val="000A7A25"/>
    <w:rsid w:val="000A7B28"/>
    <w:rsid w:val="000B2291"/>
    <w:rsid w:val="000B465D"/>
    <w:rsid w:val="000B48C6"/>
    <w:rsid w:val="000B4FF5"/>
    <w:rsid w:val="000B560A"/>
    <w:rsid w:val="000C023E"/>
    <w:rsid w:val="000C0431"/>
    <w:rsid w:val="000C3F3A"/>
    <w:rsid w:val="000C3F44"/>
    <w:rsid w:val="000C7518"/>
    <w:rsid w:val="000C7F52"/>
    <w:rsid w:val="000D110F"/>
    <w:rsid w:val="000D201D"/>
    <w:rsid w:val="000D542B"/>
    <w:rsid w:val="000D6FFE"/>
    <w:rsid w:val="000D79C3"/>
    <w:rsid w:val="000E2127"/>
    <w:rsid w:val="000E4857"/>
    <w:rsid w:val="000E5FC0"/>
    <w:rsid w:val="000E723E"/>
    <w:rsid w:val="000E7CD0"/>
    <w:rsid w:val="000F13CC"/>
    <w:rsid w:val="000F14B6"/>
    <w:rsid w:val="000F1D46"/>
    <w:rsid w:val="000F2410"/>
    <w:rsid w:val="000F3638"/>
    <w:rsid w:val="000F3C1B"/>
    <w:rsid w:val="000F4207"/>
    <w:rsid w:val="001013C9"/>
    <w:rsid w:val="00106346"/>
    <w:rsid w:val="001105C1"/>
    <w:rsid w:val="00113625"/>
    <w:rsid w:val="001164A1"/>
    <w:rsid w:val="001208DB"/>
    <w:rsid w:val="00120938"/>
    <w:rsid w:val="00126BCD"/>
    <w:rsid w:val="00127773"/>
    <w:rsid w:val="00131EC5"/>
    <w:rsid w:val="001326AC"/>
    <w:rsid w:val="0013301C"/>
    <w:rsid w:val="0013467C"/>
    <w:rsid w:val="001347A1"/>
    <w:rsid w:val="001356BC"/>
    <w:rsid w:val="00135B29"/>
    <w:rsid w:val="001370F5"/>
    <w:rsid w:val="00140CD0"/>
    <w:rsid w:val="00141A13"/>
    <w:rsid w:val="00141B52"/>
    <w:rsid w:val="0014302B"/>
    <w:rsid w:val="00143E4D"/>
    <w:rsid w:val="00145043"/>
    <w:rsid w:val="00145761"/>
    <w:rsid w:val="0014598C"/>
    <w:rsid w:val="00146382"/>
    <w:rsid w:val="0014657D"/>
    <w:rsid w:val="00147F3A"/>
    <w:rsid w:val="00150F03"/>
    <w:rsid w:val="0015199C"/>
    <w:rsid w:val="00152309"/>
    <w:rsid w:val="00155138"/>
    <w:rsid w:val="001555BD"/>
    <w:rsid w:val="001569E1"/>
    <w:rsid w:val="00156A85"/>
    <w:rsid w:val="00161A11"/>
    <w:rsid w:val="00161EB7"/>
    <w:rsid w:val="0016243B"/>
    <w:rsid w:val="0016469C"/>
    <w:rsid w:val="0016513A"/>
    <w:rsid w:val="00165871"/>
    <w:rsid w:val="00167FD2"/>
    <w:rsid w:val="00171DA5"/>
    <w:rsid w:val="00172479"/>
    <w:rsid w:val="00172B6A"/>
    <w:rsid w:val="00175C68"/>
    <w:rsid w:val="0018078D"/>
    <w:rsid w:val="00180CB9"/>
    <w:rsid w:val="001812BD"/>
    <w:rsid w:val="00181500"/>
    <w:rsid w:val="00181513"/>
    <w:rsid w:val="00181D5F"/>
    <w:rsid w:val="001823A0"/>
    <w:rsid w:val="00183220"/>
    <w:rsid w:val="0018446D"/>
    <w:rsid w:val="00185A07"/>
    <w:rsid w:val="00186584"/>
    <w:rsid w:val="001865B9"/>
    <w:rsid w:val="0018686E"/>
    <w:rsid w:val="001877C3"/>
    <w:rsid w:val="00191244"/>
    <w:rsid w:val="00191614"/>
    <w:rsid w:val="001918D0"/>
    <w:rsid w:val="0019263F"/>
    <w:rsid w:val="0019304E"/>
    <w:rsid w:val="00194014"/>
    <w:rsid w:val="001954DD"/>
    <w:rsid w:val="00197D81"/>
    <w:rsid w:val="001A11E4"/>
    <w:rsid w:val="001A196B"/>
    <w:rsid w:val="001A27F0"/>
    <w:rsid w:val="001A355D"/>
    <w:rsid w:val="001A3943"/>
    <w:rsid w:val="001A398F"/>
    <w:rsid w:val="001A5814"/>
    <w:rsid w:val="001A7D74"/>
    <w:rsid w:val="001B0F96"/>
    <w:rsid w:val="001B714C"/>
    <w:rsid w:val="001C13E0"/>
    <w:rsid w:val="001C2641"/>
    <w:rsid w:val="001C5979"/>
    <w:rsid w:val="001C5A68"/>
    <w:rsid w:val="001C63F5"/>
    <w:rsid w:val="001C65C6"/>
    <w:rsid w:val="001C7C67"/>
    <w:rsid w:val="001D12CB"/>
    <w:rsid w:val="001D31CF"/>
    <w:rsid w:val="001D4EF7"/>
    <w:rsid w:val="001D55CD"/>
    <w:rsid w:val="001D7E7B"/>
    <w:rsid w:val="001E1188"/>
    <w:rsid w:val="001E3EAD"/>
    <w:rsid w:val="001E407C"/>
    <w:rsid w:val="001E51D2"/>
    <w:rsid w:val="001E7AA1"/>
    <w:rsid w:val="001F06D4"/>
    <w:rsid w:val="001F1DAC"/>
    <w:rsid w:val="001F2082"/>
    <w:rsid w:val="001F25C0"/>
    <w:rsid w:val="001F2BF8"/>
    <w:rsid w:val="001F3DD6"/>
    <w:rsid w:val="00200C61"/>
    <w:rsid w:val="0020190F"/>
    <w:rsid w:val="002019E0"/>
    <w:rsid w:val="00201BDA"/>
    <w:rsid w:val="00202AD1"/>
    <w:rsid w:val="00204BC0"/>
    <w:rsid w:val="00210AAB"/>
    <w:rsid w:val="00210CBC"/>
    <w:rsid w:val="00211666"/>
    <w:rsid w:val="00211B29"/>
    <w:rsid w:val="00211CE5"/>
    <w:rsid w:val="00212A25"/>
    <w:rsid w:val="00213F13"/>
    <w:rsid w:val="00214426"/>
    <w:rsid w:val="002148BC"/>
    <w:rsid w:val="00215517"/>
    <w:rsid w:val="00215A48"/>
    <w:rsid w:val="00215B4B"/>
    <w:rsid w:val="00223855"/>
    <w:rsid w:val="00223865"/>
    <w:rsid w:val="002240F3"/>
    <w:rsid w:val="00225E40"/>
    <w:rsid w:val="0023161F"/>
    <w:rsid w:val="002317A2"/>
    <w:rsid w:val="002326FC"/>
    <w:rsid w:val="00236AB7"/>
    <w:rsid w:val="00237459"/>
    <w:rsid w:val="0023775B"/>
    <w:rsid w:val="0024241A"/>
    <w:rsid w:val="00243FB7"/>
    <w:rsid w:val="00244ECA"/>
    <w:rsid w:val="002469E4"/>
    <w:rsid w:val="00251B20"/>
    <w:rsid w:val="00256374"/>
    <w:rsid w:val="00256E8E"/>
    <w:rsid w:val="00260480"/>
    <w:rsid w:val="00261F73"/>
    <w:rsid w:val="002622D8"/>
    <w:rsid w:val="00265EAB"/>
    <w:rsid w:val="002661B8"/>
    <w:rsid w:val="00266EEF"/>
    <w:rsid w:val="00267CB1"/>
    <w:rsid w:val="00267E09"/>
    <w:rsid w:val="002710FE"/>
    <w:rsid w:val="002717E9"/>
    <w:rsid w:val="002728A3"/>
    <w:rsid w:val="00272C2C"/>
    <w:rsid w:val="0027443A"/>
    <w:rsid w:val="00275A5C"/>
    <w:rsid w:val="0027755F"/>
    <w:rsid w:val="00277894"/>
    <w:rsid w:val="00277F5F"/>
    <w:rsid w:val="002833D1"/>
    <w:rsid w:val="00284AC7"/>
    <w:rsid w:val="00284CD3"/>
    <w:rsid w:val="00284D1C"/>
    <w:rsid w:val="00285B66"/>
    <w:rsid w:val="00287037"/>
    <w:rsid w:val="00291925"/>
    <w:rsid w:val="0029311B"/>
    <w:rsid w:val="0029379F"/>
    <w:rsid w:val="00293A7B"/>
    <w:rsid w:val="00294721"/>
    <w:rsid w:val="002A3B33"/>
    <w:rsid w:val="002B1D18"/>
    <w:rsid w:val="002B6949"/>
    <w:rsid w:val="002B694F"/>
    <w:rsid w:val="002B7C02"/>
    <w:rsid w:val="002C0165"/>
    <w:rsid w:val="002C04D0"/>
    <w:rsid w:val="002C1F9E"/>
    <w:rsid w:val="002C3006"/>
    <w:rsid w:val="002C43CC"/>
    <w:rsid w:val="002C483F"/>
    <w:rsid w:val="002C4DB7"/>
    <w:rsid w:val="002C586A"/>
    <w:rsid w:val="002C7620"/>
    <w:rsid w:val="002D207A"/>
    <w:rsid w:val="002D51C2"/>
    <w:rsid w:val="002D54F8"/>
    <w:rsid w:val="002D6325"/>
    <w:rsid w:val="002D7AF7"/>
    <w:rsid w:val="002E12F7"/>
    <w:rsid w:val="002E251A"/>
    <w:rsid w:val="002E2C11"/>
    <w:rsid w:val="002E47C5"/>
    <w:rsid w:val="002E558D"/>
    <w:rsid w:val="002E61C1"/>
    <w:rsid w:val="002E66C3"/>
    <w:rsid w:val="002E6D20"/>
    <w:rsid w:val="002E7456"/>
    <w:rsid w:val="002F189C"/>
    <w:rsid w:val="002F2D9C"/>
    <w:rsid w:val="002F2E4F"/>
    <w:rsid w:val="002F5801"/>
    <w:rsid w:val="003000A4"/>
    <w:rsid w:val="003001FA"/>
    <w:rsid w:val="003005CC"/>
    <w:rsid w:val="00301927"/>
    <w:rsid w:val="00301D8B"/>
    <w:rsid w:val="0030219B"/>
    <w:rsid w:val="00306AFF"/>
    <w:rsid w:val="0030783D"/>
    <w:rsid w:val="003079CA"/>
    <w:rsid w:val="00310A88"/>
    <w:rsid w:val="0031335A"/>
    <w:rsid w:val="00313453"/>
    <w:rsid w:val="00313590"/>
    <w:rsid w:val="00316E66"/>
    <w:rsid w:val="00320273"/>
    <w:rsid w:val="003209BA"/>
    <w:rsid w:val="003228A6"/>
    <w:rsid w:val="00323328"/>
    <w:rsid w:val="003248AA"/>
    <w:rsid w:val="00326840"/>
    <w:rsid w:val="00326DCB"/>
    <w:rsid w:val="003279D4"/>
    <w:rsid w:val="00327A40"/>
    <w:rsid w:val="00327F00"/>
    <w:rsid w:val="00334260"/>
    <w:rsid w:val="00334FB2"/>
    <w:rsid w:val="0033758F"/>
    <w:rsid w:val="003411CD"/>
    <w:rsid w:val="003427D3"/>
    <w:rsid w:val="00342B34"/>
    <w:rsid w:val="00343773"/>
    <w:rsid w:val="00345C33"/>
    <w:rsid w:val="00346831"/>
    <w:rsid w:val="00347001"/>
    <w:rsid w:val="00350E98"/>
    <w:rsid w:val="00351D09"/>
    <w:rsid w:val="003533C2"/>
    <w:rsid w:val="00354112"/>
    <w:rsid w:val="00360C21"/>
    <w:rsid w:val="00362516"/>
    <w:rsid w:val="00362AE5"/>
    <w:rsid w:val="00362CCF"/>
    <w:rsid w:val="003632F4"/>
    <w:rsid w:val="00363784"/>
    <w:rsid w:val="00364391"/>
    <w:rsid w:val="00364A4D"/>
    <w:rsid w:val="00365CBF"/>
    <w:rsid w:val="003670BB"/>
    <w:rsid w:val="003678A8"/>
    <w:rsid w:val="00370686"/>
    <w:rsid w:val="00371ED5"/>
    <w:rsid w:val="00373850"/>
    <w:rsid w:val="00374B77"/>
    <w:rsid w:val="003750E1"/>
    <w:rsid w:val="00375987"/>
    <w:rsid w:val="00375D0C"/>
    <w:rsid w:val="0037642A"/>
    <w:rsid w:val="00376D98"/>
    <w:rsid w:val="00380592"/>
    <w:rsid w:val="0038386A"/>
    <w:rsid w:val="0038508B"/>
    <w:rsid w:val="003852F9"/>
    <w:rsid w:val="0038546B"/>
    <w:rsid w:val="00385587"/>
    <w:rsid w:val="0039002C"/>
    <w:rsid w:val="00391D89"/>
    <w:rsid w:val="00395225"/>
    <w:rsid w:val="00395540"/>
    <w:rsid w:val="003970FE"/>
    <w:rsid w:val="003973F6"/>
    <w:rsid w:val="003A1835"/>
    <w:rsid w:val="003A5222"/>
    <w:rsid w:val="003A542F"/>
    <w:rsid w:val="003A74C9"/>
    <w:rsid w:val="003A7E3C"/>
    <w:rsid w:val="003B0121"/>
    <w:rsid w:val="003B02A9"/>
    <w:rsid w:val="003B12F0"/>
    <w:rsid w:val="003B1A3C"/>
    <w:rsid w:val="003B3131"/>
    <w:rsid w:val="003B59DC"/>
    <w:rsid w:val="003B744D"/>
    <w:rsid w:val="003C00DB"/>
    <w:rsid w:val="003C0763"/>
    <w:rsid w:val="003C1627"/>
    <w:rsid w:val="003C2E3F"/>
    <w:rsid w:val="003C379B"/>
    <w:rsid w:val="003C58BB"/>
    <w:rsid w:val="003C62C1"/>
    <w:rsid w:val="003C76CB"/>
    <w:rsid w:val="003D3B93"/>
    <w:rsid w:val="003D427D"/>
    <w:rsid w:val="003D4362"/>
    <w:rsid w:val="003D51AD"/>
    <w:rsid w:val="003D54B5"/>
    <w:rsid w:val="003D555E"/>
    <w:rsid w:val="003E0EA4"/>
    <w:rsid w:val="003E1AAF"/>
    <w:rsid w:val="003E36CE"/>
    <w:rsid w:val="003E3C30"/>
    <w:rsid w:val="003E4022"/>
    <w:rsid w:val="003E5B75"/>
    <w:rsid w:val="003E68A6"/>
    <w:rsid w:val="003E6B98"/>
    <w:rsid w:val="003F2DE0"/>
    <w:rsid w:val="003F5B6F"/>
    <w:rsid w:val="003F63F0"/>
    <w:rsid w:val="003F6D34"/>
    <w:rsid w:val="00400F9E"/>
    <w:rsid w:val="00402D0F"/>
    <w:rsid w:val="00410101"/>
    <w:rsid w:val="004115D9"/>
    <w:rsid w:val="00411EA0"/>
    <w:rsid w:val="004126F8"/>
    <w:rsid w:val="00414702"/>
    <w:rsid w:val="00415E1D"/>
    <w:rsid w:val="00416219"/>
    <w:rsid w:val="00416349"/>
    <w:rsid w:val="00416665"/>
    <w:rsid w:val="00416EB6"/>
    <w:rsid w:val="004200EC"/>
    <w:rsid w:val="00421011"/>
    <w:rsid w:val="00422B45"/>
    <w:rsid w:val="00424C76"/>
    <w:rsid w:val="00427373"/>
    <w:rsid w:val="0042761A"/>
    <w:rsid w:val="00427D67"/>
    <w:rsid w:val="004325A3"/>
    <w:rsid w:val="0043346E"/>
    <w:rsid w:val="004365C1"/>
    <w:rsid w:val="00436EC7"/>
    <w:rsid w:val="00441589"/>
    <w:rsid w:val="00442064"/>
    <w:rsid w:val="00444C38"/>
    <w:rsid w:val="00445061"/>
    <w:rsid w:val="00452899"/>
    <w:rsid w:val="00454650"/>
    <w:rsid w:val="00454AB9"/>
    <w:rsid w:val="00454C91"/>
    <w:rsid w:val="0045657A"/>
    <w:rsid w:val="00463B33"/>
    <w:rsid w:val="00465807"/>
    <w:rsid w:val="00465A6F"/>
    <w:rsid w:val="00465A9E"/>
    <w:rsid w:val="004679D7"/>
    <w:rsid w:val="00467B8A"/>
    <w:rsid w:val="0047111D"/>
    <w:rsid w:val="0047119A"/>
    <w:rsid w:val="004749E4"/>
    <w:rsid w:val="00474A65"/>
    <w:rsid w:val="004759B8"/>
    <w:rsid w:val="004761ED"/>
    <w:rsid w:val="00476A72"/>
    <w:rsid w:val="00476A86"/>
    <w:rsid w:val="00476B49"/>
    <w:rsid w:val="00476D86"/>
    <w:rsid w:val="00481943"/>
    <w:rsid w:val="004840BD"/>
    <w:rsid w:val="00490EEF"/>
    <w:rsid w:val="004910FA"/>
    <w:rsid w:val="0049270D"/>
    <w:rsid w:val="00493BF9"/>
    <w:rsid w:val="00495368"/>
    <w:rsid w:val="0049614B"/>
    <w:rsid w:val="004A01AB"/>
    <w:rsid w:val="004A03F1"/>
    <w:rsid w:val="004A0F0E"/>
    <w:rsid w:val="004A2A4A"/>
    <w:rsid w:val="004A487D"/>
    <w:rsid w:val="004A570F"/>
    <w:rsid w:val="004A5D96"/>
    <w:rsid w:val="004B151D"/>
    <w:rsid w:val="004B1D9D"/>
    <w:rsid w:val="004B31C3"/>
    <w:rsid w:val="004B5FC2"/>
    <w:rsid w:val="004B7225"/>
    <w:rsid w:val="004B76EE"/>
    <w:rsid w:val="004C0001"/>
    <w:rsid w:val="004C0330"/>
    <w:rsid w:val="004C1BB8"/>
    <w:rsid w:val="004C1C6C"/>
    <w:rsid w:val="004C2BE1"/>
    <w:rsid w:val="004C316D"/>
    <w:rsid w:val="004C36E4"/>
    <w:rsid w:val="004C3747"/>
    <w:rsid w:val="004C481A"/>
    <w:rsid w:val="004C73ED"/>
    <w:rsid w:val="004C795C"/>
    <w:rsid w:val="004C7ED0"/>
    <w:rsid w:val="004D1B2F"/>
    <w:rsid w:val="004D2367"/>
    <w:rsid w:val="004D2896"/>
    <w:rsid w:val="004D3486"/>
    <w:rsid w:val="004D4E33"/>
    <w:rsid w:val="004D5A38"/>
    <w:rsid w:val="004D77D6"/>
    <w:rsid w:val="004E06CF"/>
    <w:rsid w:val="004E0ADE"/>
    <w:rsid w:val="004E0B2B"/>
    <w:rsid w:val="004E0B81"/>
    <w:rsid w:val="004E0E1D"/>
    <w:rsid w:val="004E1B90"/>
    <w:rsid w:val="004E72D5"/>
    <w:rsid w:val="004F0A4B"/>
    <w:rsid w:val="004F21BB"/>
    <w:rsid w:val="004F3FAC"/>
    <w:rsid w:val="004F50CC"/>
    <w:rsid w:val="004F55C9"/>
    <w:rsid w:val="004F5695"/>
    <w:rsid w:val="00500065"/>
    <w:rsid w:val="005015DE"/>
    <w:rsid w:val="00501F00"/>
    <w:rsid w:val="005054AE"/>
    <w:rsid w:val="005063CD"/>
    <w:rsid w:val="00506716"/>
    <w:rsid w:val="00506858"/>
    <w:rsid w:val="005113B6"/>
    <w:rsid w:val="00512C3E"/>
    <w:rsid w:val="00513535"/>
    <w:rsid w:val="00515A85"/>
    <w:rsid w:val="00521427"/>
    <w:rsid w:val="00522016"/>
    <w:rsid w:val="00522C1A"/>
    <w:rsid w:val="00523CE5"/>
    <w:rsid w:val="00524E5E"/>
    <w:rsid w:val="005262B6"/>
    <w:rsid w:val="00527DEF"/>
    <w:rsid w:val="00531379"/>
    <w:rsid w:val="00531BEC"/>
    <w:rsid w:val="00533605"/>
    <w:rsid w:val="00534288"/>
    <w:rsid w:val="00534733"/>
    <w:rsid w:val="00535973"/>
    <w:rsid w:val="00535C4E"/>
    <w:rsid w:val="005369E8"/>
    <w:rsid w:val="00537160"/>
    <w:rsid w:val="0053753C"/>
    <w:rsid w:val="00540A7D"/>
    <w:rsid w:val="00540F7C"/>
    <w:rsid w:val="00542A32"/>
    <w:rsid w:val="00543CB0"/>
    <w:rsid w:val="00555BA0"/>
    <w:rsid w:val="005574EE"/>
    <w:rsid w:val="00557D16"/>
    <w:rsid w:val="0056068C"/>
    <w:rsid w:val="00560EE8"/>
    <w:rsid w:val="005612A0"/>
    <w:rsid w:val="00561977"/>
    <w:rsid w:val="00562C5C"/>
    <w:rsid w:val="00562DF6"/>
    <w:rsid w:val="00563BD9"/>
    <w:rsid w:val="005640AA"/>
    <w:rsid w:val="005645D2"/>
    <w:rsid w:val="0056756C"/>
    <w:rsid w:val="0057250D"/>
    <w:rsid w:val="00574E88"/>
    <w:rsid w:val="0057571E"/>
    <w:rsid w:val="00576E74"/>
    <w:rsid w:val="00577FEF"/>
    <w:rsid w:val="0058127D"/>
    <w:rsid w:val="005821A7"/>
    <w:rsid w:val="00582BE8"/>
    <w:rsid w:val="005852E1"/>
    <w:rsid w:val="0058641A"/>
    <w:rsid w:val="00586D0B"/>
    <w:rsid w:val="00586E2F"/>
    <w:rsid w:val="00586EAD"/>
    <w:rsid w:val="0058757A"/>
    <w:rsid w:val="00590195"/>
    <w:rsid w:val="005931B1"/>
    <w:rsid w:val="00593D47"/>
    <w:rsid w:val="005A00E8"/>
    <w:rsid w:val="005A02D5"/>
    <w:rsid w:val="005A0719"/>
    <w:rsid w:val="005A1DDF"/>
    <w:rsid w:val="005A2226"/>
    <w:rsid w:val="005A23BA"/>
    <w:rsid w:val="005A2CB9"/>
    <w:rsid w:val="005A5408"/>
    <w:rsid w:val="005A57ED"/>
    <w:rsid w:val="005A6375"/>
    <w:rsid w:val="005A6EA0"/>
    <w:rsid w:val="005B055E"/>
    <w:rsid w:val="005B2BD9"/>
    <w:rsid w:val="005B3184"/>
    <w:rsid w:val="005B3C36"/>
    <w:rsid w:val="005B5400"/>
    <w:rsid w:val="005B6042"/>
    <w:rsid w:val="005BBB9F"/>
    <w:rsid w:val="005C06AB"/>
    <w:rsid w:val="005C1C87"/>
    <w:rsid w:val="005C5485"/>
    <w:rsid w:val="005C5BF7"/>
    <w:rsid w:val="005C6623"/>
    <w:rsid w:val="005C7A66"/>
    <w:rsid w:val="005C7CA7"/>
    <w:rsid w:val="005D0468"/>
    <w:rsid w:val="005D0580"/>
    <w:rsid w:val="005D058E"/>
    <w:rsid w:val="005D49F6"/>
    <w:rsid w:val="005D58E5"/>
    <w:rsid w:val="005D67BB"/>
    <w:rsid w:val="005D6F34"/>
    <w:rsid w:val="005D7006"/>
    <w:rsid w:val="005E0C16"/>
    <w:rsid w:val="005E124E"/>
    <w:rsid w:val="005E513F"/>
    <w:rsid w:val="005E5940"/>
    <w:rsid w:val="005E6865"/>
    <w:rsid w:val="005E71A2"/>
    <w:rsid w:val="005F1C14"/>
    <w:rsid w:val="005F4A48"/>
    <w:rsid w:val="005F505B"/>
    <w:rsid w:val="005F70D9"/>
    <w:rsid w:val="005F7EC9"/>
    <w:rsid w:val="006007D6"/>
    <w:rsid w:val="006018ED"/>
    <w:rsid w:val="00602D5E"/>
    <w:rsid w:val="0060410A"/>
    <w:rsid w:val="00604249"/>
    <w:rsid w:val="006051BA"/>
    <w:rsid w:val="00606630"/>
    <w:rsid w:val="0060726E"/>
    <w:rsid w:val="00607D9D"/>
    <w:rsid w:val="00612563"/>
    <w:rsid w:val="0061324C"/>
    <w:rsid w:val="00613DF9"/>
    <w:rsid w:val="00616088"/>
    <w:rsid w:val="00616F1A"/>
    <w:rsid w:val="00617CA2"/>
    <w:rsid w:val="006202D0"/>
    <w:rsid w:val="006218A9"/>
    <w:rsid w:val="006235D0"/>
    <w:rsid w:val="006237DB"/>
    <w:rsid w:val="00624782"/>
    <w:rsid w:val="006269FD"/>
    <w:rsid w:val="006277E4"/>
    <w:rsid w:val="0063087D"/>
    <w:rsid w:val="00631529"/>
    <w:rsid w:val="0063180C"/>
    <w:rsid w:val="00633093"/>
    <w:rsid w:val="00636AA1"/>
    <w:rsid w:val="006404B5"/>
    <w:rsid w:val="0064096B"/>
    <w:rsid w:val="00643662"/>
    <w:rsid w:val="00644E60"/>
    <w:rsid w:val="0064610C"/>
    <w:rsid w:val="006479FF"/>
    <w:rsid w:val="006520C5"/>
    <w:rsid w:val="00654642"/>
    <w:rsid w:val="00654E65"/>
    <w:rsid w:val="00655DEC"/>
    <w:rsid w:val="00661BC4"/>
    <w:rsid w:val="006638CD"/>
    <w:rsid w:val="00663EC7"/>
    <w:rsid w:val="00665195"/>
    <w:rsid w:val="006716F9"/>
    <w:rsid w:val="0067189B"/>
    <w:rsid w:val="006718E6"/>
    <w:rsid w:val="00672A00"/>
    <w:rsid w:val="0067362B"/>
    <w:rsid w:val="00673EA6"/>
    <w:rsid w:val="00674B0C"/>
    <w:rsid w:val="00675D39"/>
    <w:rsid w:val="00675E45"/>
    <w:rsid w:val="00682D66"/>
    <w:rsid w:val="00686875"/>
    <w:rsid w:val="006901DA"/>
    <w:rsid w:val="00693315"/>
    <w:rsid w:val="00693AB9"/>
    <w:rsid w:val="00697543"/>
    <w:rsid w:val="006A0134"/>
    <w:rsid w:val="006A0BB7"/>
    <w:rsid w:val="006A52DE"/>
    <w:rsid w:val="006A672F"/>
    <w:rsid w:val="006B02EA"/>
    <w:rsid w:val="006B0518"/>
    <w:rsid w:val="006B06EC"/>
    <w:rsid w:val="006B0AA1"/>
    <w:rsid w:val="006B1C26"/>
    <w:rsid w:val="006B1D43"/>
    <w:rsid w:val="006B24A7"/>
    <w:rsid w:val="006B2F88"/>
    <w:rsid w:val="006B33D6"/>
    <w:rsid w:val="006B3B61"/>
    <w:rsid w:val="006B4FB9"/>
    <w:rsid w:val="006B50C1"/>
    <w:rsid w:val="006B6085"/>
    <w:rsid w:val="006C0889"/>
    <w:rsid w:val="006C4CA3"/>
    <w:rsid w:val="006C7841"/>
    <w:rsid w:val="006D261D"/>
    <w:rsid w:val="006D2A59"/>
    <w:rsid w:val="006D3A34"/>
    <w:rsid w:val="006D3A97"/>
    <w:rsid w:val="006D3DF6"/>
    <w:rsid w:val="006D585D"/>
    <w:rsid w:val="006D5B28"/>
    <w:rsid w:val="006D5D48"/>
    <w:rsid w:val="006D61A5"/>
    <w:rsid w:val="006D6F63"/>
    <w:rsid w:val="006E0027"/>
    <w:rsid w:val="006E075D"/>
    <w:rsid w:val="006E17B2"/>
    <w:rsid w:val="006E3403"/>
    <w:rsid w:val="006E491A"/>
    <w:rsid w:val="006E63BF"/>
    <w:rsid w:val="006E675D"/>
    <w:rsid w:val="006E7214"/>
    <w:rsid w:val="006E7F92"/>
    <w:rsid w:val="006F03C4"/>
    <w:rsid w:val="006F0E7C"/>
    <w:rsid w:val="006F36A7"/>
    <w:rsid w:val="006F7474"/>
    <w:rsid w:val="0070023D"/>
    <w:rsid w:val="00701B4C"/>
    <w:rsid w:val="007038A9"/>
    <w:rsid w:val="0070599E"/>
    <w:rsid w:val="007071BD"/>
    <w:rsid w:val="00710762"/>
    <w:rsid w:val="007115E5"/>
    <w:rsid w:val="00711734"/>
    <w:rsid w:val="00715CF9"/>
    <w:rsid w:val="00716036"/>
    <w:rsid w:val="00717351"/>
    <w:rsid w:val="0072409F"/>
    <w:rsid w:val="007248BB"/>
    <w:rsid w:val="007252BC"/>
    <w:rsid w:val="00727674"/>
    <w:rsid w:val="00733C65"/>
    <w:rsid w:val="00736AB0"/>
    <w:rsid w:val="00737207"/>
    <w:rsid w:val="007379B8"/>
    <w:rsid w:val="00740A72"/>
    <w:rsid w:val="007414BF"/>
    <w:rsid w:val="00742F98"/>
    <w:rsid w:val="00744784"/>
    <w:rsid w:val="00745C02"/>
    <w:rsid w:val="00746953"/>
    <w:rsid w:val="00747FE6"/>
    <w:rsid w:val="00751B3F"/>
    <w:rsid w:val="00752C9F"/>
    <w:rsid w:val="007541BB"/>
    <w:rsid w:val="0076238C"/>
    <w:rsid w:val="0076358A"/>
    <w:rsid w:val="0076396E"/>
    <w:rsid w:val="00764F56"/>
    <w:rsid w:val="007660E0"/>
    <w:rsid w:val="00770685"/>
    <w:rsid w:val="00770960"/>
    <w:rsid w:val="0077232A"/>
    <w:rsid w:val="00774A8A"/>
    <w:rsid w:val="007774D2"/>
    <w:rsid w:val="007777D2"/>
    <w:rsid w:val="0078089D"/>
    <w:rsid w:val="007813EB"/>
    <w:rsid w:val="0078169C"/>
    <w:rsid w:val="00781E09"/>
    <w:rsid w:val="007844EB"/>
    <w:rsid w:val="0078473E"/>
    <w:rsid w:val="0078506A"/>
    <w:rsid w:val="0078533A"/>
    <w:rsid w:val="00785B3E"/>
    <w:rsid w:val="0078738D"/>
    <w:rsid w:val="00787633"/>
    <w:rsid w:val="00791C0A"/>
    <w:rsid w:val="00792717"/>
    <w:rsid w:val="00792F3C"/>
    <w:rsid w:val="00793130"/>
    <w:rsid w:val="007940AC"/>
    <w:rsid w:val="00794C31"/>
    <w:rsid w:val="00795F89"/>
    <w:rsid w:val="00796778"/>
    <w:rsid w:val="00796E5D"/>
    <w:rsid w:val="00797E72"/>
    <w:rsid w:val="007A0558"/>
    <w:rsid w:val="007A1CE4"/>
    <w:rsid w:val="007A1DC8"/>
    <w:rsid w:val="007A543E"/>
    <w:rsid w:val="007A6A95"/>
    <w:rsid w:val="007B0254"/>
    <w:rsid w:val="007B28B6"/>
    <w:rsid w:val="007B2A3A"/>
    <w:rsid w:val="007B5CA5"/>
    <w:rsid w:val="007B7D76"/>
    <w:rsid w:val="007C0EAB"/>
    <w:rsid w:val="007C24CA"/>
    <w:rsid w:val="007C2BBD"/>
    <w:rsid w:val="007D00C7"/>
    <w:rsid w:val="007D3E43"/>
    <w:rsid w:val="007D47DB"/>
    <w:rsid w:val="007D6560"/>
    <w:rsid w:val="007D69D1"/>
    <w:rsid w:val="007D6C1D"/>
    <w:rsid w:val="007D6D25"/>
    <w:rsid w:val="007E031F"/>
    <w:rsid w:val="007E0DF1"/>
    <w:rsid w:val="007E30A1"/>
    <w:rsid w:val="007E4BEE"/>
    <w:rsid w:val="007E576F"/>
    <w:rsid w:val="007E5D77"/>
    <w:rsid w:val="007E65AD"/>
    <w:rsid w:val="007F05EF"/>
    <w:rsid w:val="007F1186"/>
    <w:rsid w:val="007F2020"/>
    <w:rsid w:val="007F4DE8"/>
    <w:rsid w:val="007F533C"/>
    <w:rsid w:val="007F6BD1"/>
    <w:rsid w:val="0080260D"/>
    <w:rsid w:val="0080556A"/>
    <w:rsid w:val="00806DAD"/>
    <w:rsid w:val="00807086"/>
    <w:rsid w:val="008100C5"/>
    <w:rsid w:val="00812469"/>
    <w:rsid w:val="00812542"/>
    <w:rsid w:val="008127D0"/>
    <w:rsid w:val="008162DD"/>
    <w:rsid w:val="008163A1"/>
    <w:rsid w:val="00817E51"/>
    <w:rsid w:val="008218A1"/>
    <w:rsid w:val="008218AD"/>
    <w:rsid w:val="00822256"/>
    <w:rsid w:val="008237EE"/>
    <w:rsid w:val="00824E0C"/>
    <w:rsid w:val="0082521E"/>
    <w:rsid w:val="00825340"/>
    <w:rsid w:val="008259D4"/>
    <w:rsid w:val="00825AB4"/>
    <w:rsid w:val="008274AD"/>
    <w:rsid w:val="00827D30"/>
    <w:rsid w:val="00830997"/>
    <w:rsid w:val="00830A4A"/>
    <w:rsid w:val="00832EC9"/>
    <w:rsid w:val="0083344F"/>
    <w:rsid w:val="00836792"/>
    <w:rsid w:val="00841C8F"/>
    <w:rsid w:val="008472ED"/>
    <w:rsid w:val="00851C35"/>
    <w:rsid w:val="0085268C"/>
    <w:rsid w:val="00854DF7"/>
    <w:rsid w:val="00855171"/>
    <w:rsid w:val="0085527A"/>
    <w:rsid w:val="00855A7C"/>
    <w:rsid w:val="008564E9"/>
    <w:rsid w:val="00860374"/>
    <w:rsid w:val="00860F32"/>
    <w:rsid w:val="008633E8"/>
    <w:rsid w:val="00863657"/>
    <w:rsid w:val="00867C39"/>
    <w:rsid w:val="00870575"/>
    <w:rsid w:val="00872615"/>
    <w:rsid w:val="00872DBE"/>
    <w:rsid w:val="008732A5"/>
    <w:rsid w:val="00873766"/>
    <w:rsid w:val="00876660"/>
    <w:rsid w:val="00880F09"/>
    <w:rsid w:val="00881EF5"/>
    <w:rsid w:val="00882EE2"/>
    <w:rsid w:val="0088347F"/>
    <w:rsid w:val="00883FDB"/>
    <w:rsid w:val="00886296"/>
    <w:rsid w:val="00886EC7"/>
    <w:rsid w:val="008904ED"/>
    <w:rsid w:val="008917D6"/>
    <w:rsid w:val="00891951"/>
    <w:rsid w:val="00891B92"/>
    <w:rsid w:val="00892E61"/>
    <w:rsid w:val="00893B8D"/>
    <w:rsid w:val="0089552A"/>
    <w:rsid w:val="00896CB2"/>
    <w:rsid w:val="008A34CA"/>
    <w:rsid w:val="008A3987"/>
    <w:rsid w:val="008A41B8"/>
    <w:rsid w:val="008A566C"/>
    <w:rsid w:val="008A5790"/>
    <w:rsid w:val="008A7BDD"/>
    <w:rsid w:val="008A7C9E"/>
    <w:rsid w:val="008B01F6"/>
    <w:rsid w:val="008B06F7"/>
    <w:rsid w:val="008B151C"/>
    <w:rsid w:val="008B1595"/>
    <w:rsid w:val="008B2F8B"/>
    <w:rsid w:val="008B46BF"/>
    <w:rsid w:val="008C08CA"/>
    <w:rsid w:val="008C0A27"/>
    <w:rsid w:val="008C222D"/>
    <w:rsid w:val="008C2B2D"/>
    <w:rsid w:val="008C2F32"/>
    <w:rsid w:val="008C696E"/>
    <w:rsid w:val="008C7F25"/>
    <w:rsid w:val="008D0848"/>
    <w:rsid w:val="008D25DA"/>
    <w:rsid w:val="008D33C9"/>
    <w:rsid w:val="008D4D2A"/>
    <w:rsid w:val="008D5EC5"/>
    <w:rsid w:val="008D62E2"/>
    <w:rsid w:val="008D7753"/>
    <w:rsid w:val="008E03B9"/>
    <w:rsid w:val="008E27BC"/>
    <w:rsid w:val="008E3CBF"/>
    <w:rsid w:val="008E4875"/>
    <w:rsid w:val="008E59FB"/>
    <w:rsid w:val="008E5B2A"/>
    <w:rsid w:val="008E6FDF"/>
    <w:rsid w:val="008F0422"/>
    <w:rsid w:val="008F219F"/>
    <w:rsid w:val="008F5F4E"/>
    <w:rsid w:val="008F7E64"/>
    <w:rsid w:val="0090087D"/>
    <w:rsid w:val="00900D71"/>
    <w:rsid w:val="009010F0"/>
    <w:rsid w:val="00901DFB"/>
    <w:rsid w:val="00901EF5"/>
    <w:rsid w:val="00902FFE"/>
    <w:rsid w:val="009057AD"/>
    <w:rsid w:val="00906162"/>
    <w:rsid w:val="009072A5"/>
    <w:rsid w:val="0090770A"/>
    <w:rsid w:val="0090771E"/>
    <w:rsid w:val="00911D25"/>
    <w:rsid w:val="00911DC4"/>
    <w:rsid w:val="00914B62"/>
    <w:rsid w:val="0091630C"/>
    <w:rsid w:val="00917A7A"/>
    <w:rsid w:val="00921719"/>
    <w:rsid w:val="00922FF7"/>
    <w:rsid w:val="00923E65"/>
    <w:rsid w:val="0092463D"/>
    <w:rsid w:val="009246FE"/>
    <w:rsid w:val="00924EA2"/>
    <w:rsid w:val="009260FD"/>
    <w:rsid w:val="0092641C"/>
    <w:rsid w:val="009318C2"/>
    <w:rsid w:val="00931E06"/>
    <w:rsid w:val="00932505"/>
    <w:rsid w:val="0093323E"/>
    <w:rsid w:val="00933FC1"/>
    <w:rsid w:val="00934CE5"/>
    <w:rsid w:val="0093697B"/>
    <w:rsid w:val="00936B42"/>
    <w:rsid w:val="0094098F"/>
    <w:rsid w:val="00941BB2"/>
    <w:rsid w:val="00944A44"/>
    <w:rsid w:val="0094557E"/>
    <w:rsid w:val="00947AC8"/>
    <w:rsid w:val="00950D01"/>
    <w:rsid w:val="00953696"/>
    <w:rsid w:val="00953875"/>
    <w:rsid w:val="0095638A"/>
    <w:rsid w:val="00957BEC"/>
    <w:rsid w:val="00957C08"/>
    <w:rsid w:val="00962624"/>
    <w:rsid w:val="00962907"/>
    <w:rsid w:val="00962EEB"/>
    <w:rsid w:val="00965A6F"/>
    <w:rsid w:val="009712B4"/>
    <w:rsid w:val="009751A2"/>
    <w:rsid w:val="009754B5"/>
    <w:rsid w:val="009763C1"/>
    <w:rsid w:val="00976AFA"/>
    <w:rsid w:val="00980DF6"/>
    <w:rsid w:val="0098203F"/>
    <w:rsid w:val="00982107"/>
    <w:rsid w:val="00983BA2"/>
    <w:rsid w:val="00986039"/>
    <w:rsid w:val="00987857"/>
    <w:rsid w:val="00987CA7"/>
    <w:rsid w:val="009900FF"/>
    <w:rsid w:val="00991699"/>
    <w:rsid w:val="00992909"/>
    <w:rsid w:val="00992EAF"/>
    <w:rsid w:val="0099327B"/>
    <w:rsid w:val="009933A3"/>
    <w:rsid w:val="00995209"/>
    <w:rsid w:val="00995A27"/>
    <w:rsid w:val="00995EDD"/>
    <w:rsid w:val="00996030"/>
    <w:rsid w:val="00996C57"/>
    <w:rsid w:val="00996E4C"/>
    <w:rsid w:val="009A0941"/>
    <w:rsid w:val="009A0AE1"/>
    <w:rsid w:val="009A0E2F"/>
    <w:rsid w:val="009A1966"/>
    <w:rsid w:val="009A277A"/>
    <w:rsid w:val="009A3643"/>
    <w:rsid w:val="009A5086"/>
    <w:rsid w:val="009A50D2"/>
    <w:rsid w:val="009A5CD3"/>
    <w:rsid w:val="009A6159"/>
    <w:rsid w:val="009A6CB5"/>
    <w:rsid w:val="009B0201"/>
    <w:rsid w:val="009B0585"/>
    <w:rsid w:val="009B168B"/>
    <w:rsid w:val="009B1B1C"/>
    <w:rsid w:val="009B1F58"/>
    <w:rsid w:val="009B76E0"/>
    <w:rsid w:val="009C01F2"/>
    <w:rsid w:val="009C10D3"/>
    <w:rsid w:val="009C1C82"/>
    <w:rsid w:val="009C2DE1"/>
    <w:rsid w:val="009C404D"/>
    <w:rsid w:val="009C407A"/>
    <w:rsid w:val="009C489D"/>
    <w:rsid w:val="009D016C"/>
    <w:rsid w:val="009D1A9D"/>
    <w:rsid w:val="009D3C16"/>
    <w:rsid w:val="009D5031"/>
    <w:rsid w:val="009D5AEA"/>
    <w:rsid w:val="009D6AEA"/>
    <w:rsid w:val="009D6BD1"/>
    <w:rsid w:val="009E426D"/>
    <w:rsid w:val="009E6459"/>
    <w:rsid w:val="009E6C1B"/>
    <w:rsid w:val="009F20D3"/>
    <w:rsid w:val="009F26E1"/>
    <w:rsid w:val="009F35DB"/>
    <w:rsid w:val="009F39A8"/>
    <w:rsid w:val="009F4CCF"/>
    <w:rsid w:val="009F4E00"/>
    <w:rsid w:val="009F6FDF"/>
    <w:rsid w:val="00A00043"/>
    <w:rsid w:val="00A00857"/>
    <w:rsid w:val="00A01048"/>
    <w:rsid w:val="00A03A26"/>
    <w:rsid w:val="00A0432E"/>
    <w:rsid w:val="00A05467"/>
    <w:rsid w:val="00A05BD5"/>
    <w:rsid w:val="00A0635E"/>
    <w:rsid w:val="00A06901"/>
    <w:rsid w:val="00A116FD"/>
    <w:rsid w:val="00A117FC"/>
    <w:rsid w:val="00A12BE2"/>
    <w:rsid w:val="00A13489"/>
    <w:rsid w:val="00A14624"/>
    <w:rsid w:val="00A14FE7"/>
    <w:rsid w:val="00A15223"/>
    <w:rsid w:val="00A156AC"/>
    <w:rsid w:val="00A16727"/>
    <w:rsid w:val="00A178FD"/>
    <w:rsid w:val="00A2001B"/>
    <w:rsid w:val="00A238CA"/>
    <w:rsid w:val="00A247B1"/>
    <w:rsid w:val="00A2518D"/>
    <w:rsid w:val="00A25775"/>
    <w:rsid w:val="00A260F8"/>
    <w:rsid w:val="00A26494"/>
    <w:rsid w:val="00A279E2"/>
    <w:rsid w:val="00A33AD3"/>
    <w:rsid w:val="00A34E0B"/>
    <w:rsid w:val="00A35944"/>
    <w:rsid w:val="00A42CBA"/>
    <w:rsid w:val="00A4328E"/>
    <w:rsid w:val="00A432F1"/>
    <w:rsid w:val="00A44688"/>
    <w:rsid w:val="00A449D1"/>
    <w:rsid w:val="00A44AFE"/>
    <w:rsid w:val="00A46264"/>
    <w:rsid w:val="00A50913"/>
    <w:rsid w:val="00A5287C"/>
    <w:rsid w:val="00A530CC"/>
    <w:rsid w:val="00A543AF"/>
    <w:rsid w:val="00A567FF"/>
    <w:rsid w:val="00A56AA3"/>
    <w:rsid w:val="00A654FA"/>
    <w:rsid w:val="00A66D6C"/>
    <w:rsid w:val="00A72194"/>
    <w:rsid w:val="00A72886"/>
    <w:rsid w:val="00A7434C"/>
    <w:rsid w:val="00A7476B"/>
    <w:rsid w:val="00A75DDC"/>
    <w:rsid w:val="00A765C0"/>
    <w:rsid w:val="00A80F0C"/>
    <w:rsid w:val="00A81EB2"/>
    <w:rsid w:val="00A820CE"/>
    <w:rsid w:val="00A8416F"/>
    <w:rsid w:val="00A849F2"/>
    <w:rsid w:val="00A849FF"/>
    <w:rsid w:val="00A86F3E"/>
    <w:rsid w:val="00A878FF"/>
    <w:rsid w:val="00A904F3"/>
    <w:rsid w:val="00A91405"/>
    <w:rsid w:val="00A91520"/>
    <w:rsid w:val="00A92500"/>
    <w:rsid w:val="00A94CB3"/>
    <w:rsid w:val="00A95DF1"/>
    <w:rsid w:val="00A9641B"/>
    <w:rsid w:val="00A967A2"/>
    <w:rsid w:val="00A969DB"/>
    <w:rsid w:val="00AA07B1"/>
    <w:rsid w:val="00AA1287"/>
    <w:rsid w:val="00AA1A98"/>
    <w:rsid w:val="00AA42E6"/>
    <w:rsid w:val="00AA4CBE"/>
    <w:rsid w:val="00AA68B0"/>
    <w:rsid w:val="00AA7CCB"/>
    <w:rsid w:val="00AB02C7"/>
    <w:rsid w:val="00AB3245"/>
    <w:rsid w:val="00AB3959"/>
    <w:rsid w:val="00AB3E49"/>
    <w:rsid w:val="00AC010C"/>
    <w:rsid w:val="00AC12E4"/>
    <w:rsid w:val="00AC3207"/>
    <w:rsid w:val="00AC320E"/>
    <w:rsid w:val="00AC40C1"/>
    <w:rsid w:val="00AC452F"/>
    <w:rsid w:val="00AC49B6"/>
    <w:rsid w:val="00AC6477"/>
    <w:rsid w:val="00AC6D53"/>
    <w:rsid w:val="00AC774A"/>
    <w:rsid w:val="00AD0F20"/>
    <w:rsid w:val="00AD29EB"/>
    <w:rsid w:val="00AD2F3E"/>
    <w:rsid w:val="00AD53D6"/>
    <w:rsid w:val="00AD6FB6"/>
    <w:rsid w:val="00AD78C3"/>
    <w:rsid w:val="00AE0764"/>
    <w:rsid w:val="00AE0A02"/>
    <w:rsid w:val="00AE1561"/>
    <w:rsid w:val="00AE1C03"/>
    <w:rsid w:val="00AE3370"/>
    <w:rsid w:val="00AE5832"/>
    <w:rsid w:val="00AE5E68"/>
    <w:rsid w:val="00AE6383"/>
    <w:rsid w:val="00AF1356"/>
    <w:rsid w:val="00AF2F4C"/>
    <w:rsid w:val="00AF3DF4"/>
    <w:rsid w:val="00AF3FFE"/>
    <w:rsid w:val="00AF4B66"/>
    <w:rsid w:val="00B024DF"/>
    <w:rsid w:val="00B02744"/>
    <w:rsid w:val="00B03472"/>
    <w:rsid w:val="00B0400D"/>
    <w:rsid w:val="00B04FD9"/>
    <w:rsid w:val="00B054CB"/>
    <w:rsid w:val="00B059F7"/>
    <w:rsid w:val="00B0624E"/>
    <w:rsid w:val="00B0656F"/>
    <w:rsid w:val="00B06DDC"/>
    <w:rsid w:val="00B11529"/>
    <w:rsid w:val="00B130BB"/>
    <w:rsid w:val="00B152E3"/>
    <w:rsid w:val="00B16E6F"/>
    <w:rsid w:val="00B1766F"/>
    <w:rsid w:val="00B178B3"/>
    <w:rsid w:val="00B22DBA"/>
    <w:rsid w:val="00B254E1"/>
    <w:rsid w:val="00B27191"/>
    <w:rsid w:val="00B306B2"/>
    <w:rsid w:val="00B31F91"/>
    <w:rsid w:val="00B31FCA"/>
    <w:rsid w:val="00B326F6"/>
    <w:rsid w:val="00B3325B"/>
    <w:rsid w:val="00B3385A"/>
    <w:rsid w:val="00B338CE"/>
    <w:rsid w:val="00B34D59"/>
    <w:rsid w:val="00B34DA7"/>
    <w:rsid w:val="00B365A1"/>
    <w:rsid w:val="00B36DDE"/>
    <w:rsid w:val="00B40B56"/>
    <w:rsid w:val="00B40BC1"/>
    <w:rsid w:val="00B41C9A"/>
    <w:rsid w:val="00B43037"/>
    <w:rsid w:val="00B439FC"/>
    <w:rsid w:val="00B4489D"/>
    <w:rsid w:val="00B45192"/>
    <w:rsid w:val="00B46181"/>
    <w:rsid w:val="00B51089"/>
    <w:rsid w:val="00B51A15"/>
    <w:rsid w:val="00B5257A"/>
    <w:rsid w:val="00B53674"/>
    <w:rsid w:val="00B55875"/>
    <w:rsid w:val="00B57C7F"/>
    <w:rsid w:val="00B57D11"/>
    <w:rsid w:val="00B60A20"/>
    <w:rsid w:val="00B60E40"/>
    <w:rsid w:val="00B6114F"/>
    <w:rsid w:val="00B61387"/>
    <w:rsid w:val="00B62F40"/>
    <w:rsid w:val="00B631FB"/>
    <w:rsid w:val="00B64765"/>
    <w:rsid w:val="00B65CA4"/>
    <w:rsid w:val="00B66797"/>
    <w:rsid w:val="00B7090E"/>
    <w:rsid w:val="00B7104B"/>
    <w:rsid w:val="00B7226E"/>
    <w:rsid w:val="00B7259F"/>
    <w:rsid w:val="00B734A9"/>
    <w:rsid w:val="00B746D4"/>
    <w:rsid w:val="00B74716"/>
    <w:rsid w:val="00B757D6"/>
    <w:rsid w:val="00B7680B"/>
    <w:rsid w:val="00B80799"/>
    <w:rsid w:val="00B809D4"/>
    <w:rsid w:val="00B826D9"/>
    <w:rsid w:val="00B827AA"/>
    <w:rsid w:val="00B82E89"/>
    <w:rsid w:val="00B841F6"/>
    <w:rsid w:val="00B858B4"/>
    <w:rsid w:val="00B8645A"/>
    <w:rsid w:val="00B87114"/>
    <w:rsid w:val="00B878E6"/>
    <w:rsid w:val="00B902E8"/>
    <w:rsid w:val="00B916E3"/>
    <w:rsid w:val="00B92AFE"/>
    <w:rsid w:val="00B979BC"/>
    <w:rsid w:val="00BA18DF"/>
    <w:rsid w:val="00BA3563"/>
    <w:rsid w:val="00BA4405"/>
    <w:rsid w:val="00BA62D0"/>
    <w:rsid w:val="00BA6507"/>
    <w:rsid w:val="00BA6760"/>
    <w:rsid w:val="00BA6FEA"/>
    <w:rsid w:val="00BA72DB"/>
    <w:rsid w:val="00BB05A1"/>
    <w:rsid w:val="00BB0691"/>
    <w:rsid w:val="00BB0C4E"/>
    <w:rsid w:val="00BB1631"/>
    <w:rsid w:val="00BB1A58"/>
    <w:rsid w:val="00BB646E"/>
    <w:rsid w:val="00BB742D"/>
    <w:rsid w:val="00BB7AD4"/>
    <w:rsid w:val="00BC0481"/>
    <w:rsid w:val="00BC0D77"/>
    <w:rsid w:val="00BC18DC"/>
    <w:rsid w:val="00BC59A7"/>
    <w:rsid w:val="00BC5FC2"/>
    <w:rsid w:val="00BC64DD"/>
    <w:rsid w:val="00BC7366"/>
    <w:rsid w:val="00BC74C3"/>
    <w:rsid w:val="00BD19F5"/>
    <w:rsid w:val="00BD2392"/>
    <w:rsid w:val="00BD2416"/>
    <w:rsid w:val="00BD395B"/>
    <w:rsid w:val="00BD4556"/>
    <w:rsid w:val="00BD49CA"/>
    <w:rsid w:val="00BD5CAF"/>
    <w:rsid w:val="00BD75B5"/>
    <w:rsid w:val="00BE025A"/>
    <w:rsid w:val="00BE10F0"/>
    <w:rsid w:val="00BE233E"/>
    <w:rsid w:val="00BE40B8"/>
    <w:rsid w:val="00BE47D5"/>
    <w:rsid w:val="00BE4B6D"/>
    <w:rsid w:val="00BE7218"/>
    <w:rsid w:val="00BF0501"/>
    <w:rsid w:val="00BF11F7"/>
    <w:rsid w:val="00BF282D"/>
    <w:rsid w:val="00BF3323"/>
    <w:rsid w:val="00BF3448"/>
    <w:rsid w:val="00BF413C"/>
    <w:rsid w:val="00BF5FD0"/>
    <w:rsid w:val="00BF7BC6"/>
    <w:rsid w:val="00BF7F39"/>
    <w:rsid w:val="00C01B10"/>
    <w:rsid w:val="00C020DC"/>
    <w:rsid w:val="00C0730A"/>
    <w:rsid w:val="00C11FBE"/>
    <w:rsid w:val="00C1310A"/>
    <w:rsid w:val="00C14217"/>
    <w:rsid w:val="00C1623F"/>
    <w:rsid w:val="00C22AC8"/>
    <w:rsid w:val="00C22D32"/>
    <w:rsid w:val="00C2355E"/>
    <w:rsid w:val="00C24890"/>
    <w:rsid w:val="00C24926"/>
    <w:rsid w:val="00C24B69"/>
    <w:rsid w:val="00C25446"/>
    <w:rsid w:val="00C27EFC"/>
    <w:rsid w:val="00C301B7"/>
    <w:rsid w:val="00C31A38"/>
    <w:rsid w:val="00C36D0E"/>
    <w:rsid w:val="00C42079"/>
    <w:rsid w:val="00C4466B"/>
    <w:rsid w:val="00C45A8C"/>
    <w:rsid w:val="00C51672"/>
    <w:rsid w:val="00C524A4"/>
    <w:rsid w:val="00C52AAD"/>
    <w:rsid w:val="00C52EFD"/>
    <w:rsid w:val="00C53A54"/>
    <w:rsid w:val="00C53C2C"/>
    <w:rsid w:val="00C55052"/>
    <w:rsid w:val="00C563B7"/>
    <w:rsid w:val="00C56575"/>
    <w:rsid w:val="00C572AF"/>
    <w:rsid w:val="00C65191"/>
    <w:rsid w:val="00C659F6"/>
    <w:rsid w:val="00C6741B"/>
    <w:rsid w:val="00C67565"/>
    <w:rsid w:val="00C7081B"/>
    <w:rsid w:val="00C730DC"/>
    <w:rsid w:val="00C7760F"/>
    <w:rsid w:val="00C77B3C"/>
    <w:rsid w:val="00C80A90"/>
    <w:rsid w:val="00C81963"/>
    <w:rsid w:val="00C830DE"/>
    <w:rsid w:val="00C8379A"/>
    <w:rsid w:val="00C86504"/>
    <w:rsid w:val="00C87373"/>
    <w:rsid w:val="00C87509"/>
    <w:rsid w:val="00C918DD"/>
    <w:rsid w:val="00C91AB2"/>
    <w:rsid w:val="00C969CF"/>
    <w:rsid w:val="00CA0F53"/>
    <w:rsid w:val="00CA1E1E"/>
    <w:rsid w:val="00CA5DFC"/>
    <w:rsid w:val="00CA7C06"/>
    <w:rsid w:val="00CB139E"/>
    <w:rsid w:val="00CB3213"/>
    <w:rsid w:val="00CB3E4B"/>
    <w:rsid w:val="00CB5018"/>
    <w:rsid w:val="00CC54A2"/>
    <w:rsid w:val="00CC5C33"/>
    <w:rsid w:val="00CC71F0"/>
    <w:rsid w:val="00CC7902"/>
    <w:rsid w:val="00CD1778"/>
    <w:rsid w:val="00CD1A04"/>
    <w:rsid w:val="00CD1E37"/>
    <w:rsid w:val="00CD2B03"/>
    <w:rsid w:val="00CD3D67"/>
    <w:rsid w:val="00CD40FE"/>
    <w:rsid w:val="00CD53BC"/>
    <w:rsid w:val="00CD5EF4"/>
    <w:rsid w:val="00CD6ADC"/>
    <w:rsid w:val="00CE1DC5"/>
    <w:rsid w:val="00CE26AA"/>
    <w:rsid w:val="00CE36C3"/>
    <w:rsid w:val="00CE4103"/>
    <w:rsid w:val="00CE7506"/>
    <w:rsid w:val="00CE7F30"/>
    <w:rsid w:val="00CF0495"/>
    <w:rsid w:val="00CF24CE"/>
    <w:rsid w:val="00CF3106"/>
    <w:rsid w:val="00CF3D98"/>
    <w:rsid w:val="00CF5807"/>
    <w:rsid w:val="00CF6399"/>
    <w:rsid w:val="00CF6A83"/>
    <w:rsid w:val="00CF7A54"/>
    <w:rsid w:val="00D003CC"/>
    <w:rsid w:val="00D03AF8"/>
    <w:rsid w:val="00D04696"/>
    <w:rsid w:val="00D04B13"/>
    <w:rsid w:val="00D105CF"/>
    <w:rsid w:val="00D1178F"/>
    <w:rsid w:val="00D13437"/>
    <w:rsid w:val="00D14C93"/>
    <w:rsid w:val="00D15FA7"/>
    <w:rsid w:val="00D20538"/>
    <w:rsid w:val="00D214C9"/>
    <w:rsid w:val="00D21FAE"/>
    <w:rsid w:val="00D23450"/>
    <w:rsid w:val="00D24B2B"/>
    <w:rsid w:val="00D2572F"/>
    <w:rsid w:val="00D25C70"/>
    <w:rsid w:val="00D273A8"/>
    <w:rsid w:val="00D275DB"/>
    <w:rsid w:val="00D34013"/>
    <w:rsid w:val="00D405EB"/>
    <w:rsid w:val="00D4219A"/>
    <w:rsid w:val="00D42C2A"/>
    <w:rsid w:val="00D50181"/>
    <w:rsid w:val="00D50BBD"/>
    <w:rsid w:val="00D51548"/>
    <w:rsid w:val="00D51BBC"/>
    <w:rsid w:val="00D53299"/>
    <w:rsid w:val="00D55E25"/>
    <w:rsid w:val="00D57000"/>
    <w:rsid w:val="00D60ABD"/>
    <w:rsid w:val="00D626EE"/>
    <w:rsid w:val="00D62B75"/>
    <w:rsid w:val="00D639D7"/>
    <w:rsid w:val="00D64F14"/>
    <w:rsid w:val="00D70A2E"/>
    <w:rsid w:val="00D70FC7"/>
    <w:rsid w:val="00D71579"/>
    <w:rsid w:val="00D734BE"/>
    <w:rsid w:val="00D735BE"/>
    <w:rsid w:val="00D739BB"/>
    <w:rsid w:val="00D75618"/>
    <w:rsid w:val="00D75649"/>
    <w:rsid w:val="00D76FB8"/>
    <w:rsid w:val="00D77AC7"/>
    <w:rsid w:val="00D8182C"/>
    <w:rsid w:val="00D81A5F"/>
    <w:rsid w:val="00D82268"/>
    <w:rsid w:val="00D82918"/>
    <w:rsid w:val="00D847A6"/>
    <w:rsid w:val="00D85E6F"/>
    <w:rsid w:val="00D8673F"/>
    <w:rsid w:val="00D879A1"/>
    <w:rsid w:val="00D9080C"/>
    <w:rsid w:val="00D90E1C"/>
    <w:rsid w:val="00D9344E"/>
    <w:rsid w:val="00D95A03"/>
    <w:rsid w:val="00D960DB"/>
    <w:rsid w:val="00D97607"/>
    <w:rsid w:val="00DA0969"/>
    <w:rsid w:val="00DA580B"/>
    <w:rsid w:val="00DA6AEB"/>
    <w:rsid w:val="00DB0258"/>
    <w:rsid w:val="00DB1316"/>
    <w:rsid w:val="00DB1C61"/>
    <w:rsid w:val="00DB1D9A"/>
    <w:rsid w:val="00DB2F58"/>
    <w:rsid w:val="00DB61ED"/>
    <w:rsid w:val="00DB73B8"/>
    <w:rsid w:val="00DC206C"/>
    <w:rsid w:val="00DC2B3C"/>
    <w:rsid w:val="00DC30D8"/>
    <w:rsid w:val="00DC4D48"/>
    <w:rsid w:val="00DC55CD"/>
    <w:rsid w:val="00DC6891"/>
    <w:rsid w:val="00DC6A4E"/>
    <w:rsid w:val="00DD3B1F"/>
    <w:rsid w:val="00DD44FE"/>
    <w:rsid w:val="00DD45E1"/>
    <w:rsid w:val="00DD4FCC"/>
    <w:rsid w:val="00DD59BC"/>
    <w:rsid w:val="00DE2AF2"/>
    <w:rsid w:val="00DE3312"/>
    <w:rsid w:val="00DE3786"/>
    <w:rsid w:val="00DE57AB"/>
    <w:rsid w:val="00DE6287"/>
    <w:rsid w:val="00DE6EBA"/>
    <w:rsid w:val="00DE7F76"/>
    <w:rsid w:val="00DF101E"/>
    <w:rsid w:val="00DF14B3"/>
    <w:rsid w:val="00DF1E1E"/>
    <w:rsid w:val="00DF2D6A"/>
    <w:rsid w:val="00DF55A5"/>
    <w:rsid w:val="00DF6553"/>
    <w:rsid w:val="00E02B26"/>
    <w:rsid w:val="00E02E55"/>
    <w:rsid w:val="00E02EB2"/>
    <w:rsid w:val="00E053D2"/>
    <w:rsid w:val="00E053F6"/>
    <w:rsid w:val="00E115F6"/>
    <w:rsid w:val="00E12E07"/>
    <w:rsid w:val="00E164DC"/>
    <w:rsid w:val="00E20EBE"/>
    <w:rsid w:val="00E22F35"/>
    <w:rsid w:val="00E23C91"/>
    <w:rsid w:val="00E32210"/>
    <w:rsid w:val="00E32A68"/>
    <w:rsid w:val="00E34AF6"/>
    <w:rsid w:val="00E37CD4"/>
    <w:rsid w:val="00E431CC"/>
    <w:rsid w:val="00E4389A"/>
    <w:rsid w:val="00E44A30"/>
    <w:rsid w:val="00E46B05"/>
    <w:rsid w:val="00E46D50"/>
    <w:rsid w:val="00E47490"/>
    <w:rsid w:val="00E52A72"/>
    <w:rsid w:val="00E52B0D"/>
    <w:rsid w:val="00E530F7"/>
    <w:rsid w:val="00E54B67"/>
    <w:rsid w:val="00E609CA"/>
    <w:rsid w:val="00E61EA8"/>
    <w:rsid w:val="00E6204C"/>
    <w:rsid w:val="00E63031"/>
    <w:rsid w:val="00E642BC"/>
    <w:rsid w:val="00E64680"/>
    <w:rsid w:val="00E668E6"/>
    <w:rsid w:val="00E6767E"/>
    <w:rsid w:val="00E67A33"/>
    <w:rsid w:val="00E7071D"/>
    <w:rsid w:val="00E73D06"/>
    <w:rsid w:val="00E77593"/>
    <w:rsid w:val="00E825DF"/>
    <w:rsid w:val="00E83659"/>
    <w:rsid w:val="00E84946"/>
    <w:rsid w:val="00E86B98"/>
    <w:rsid w:val="00E86FB2"/>
    <w:rsid w:val="00E87E36"/>
    <w:rsid w:val="00E90252"/>
    <w:rsid w:val="00E90FF0"/>
    <w:rsid w:val="00E917A2"/>
    <w:rsid w:val="00E939A7"/>
    <w:rsid w:val="00E94F59"/>
    <w:rsid w:val="00E9503E"/>
    <w:rsid w:val="00E968A0"/>
    <w:rsid w:val="00E96DA8"/>
    <w:rsid w:val="00E9770C"/>
    <w:rsid w:val="00EA0DF1"/>
    <w:rsid w:val="00EA102B"/>
    <w:rsid w:val="00EA1951"/>
    <w:rsid w:val="00EA2B7C"/>
    <w:rsid w:val="00EA3277"/>
    <w:rsid w:val="00EA337D"/>
    <w:rsid w:val="00EA370F"/>
    <w:rsid w:val="00EA79C5"/>
    <w:rsid w:val="00EB0FA3"/>
    <w:rsid w:val="00EB2543"/>
    <w:rsid w:val="00EB382E"/>
    <w:rsid w:val="00EB6545"/>
    <w:rsid w:val="00EC0191"/>
    <w:rsid w:val="00EC2279"/>
    <w:rsid w:val="00EC5994"/>
    <w:rsid w:val="00EC6C2F"/>
    <w:rsid w:val="00ED1CB0"/>
    <w:rsid w:val="00ED3E56"/>
    <w:rsid w:val="00ED4754"/>
    <w:rsid w:val="00ED58D9"/>
    <w:rsid w:val="00EE182B"/>
    <w:rsid w:val="00EE3715"/>
    <w:rsid w:val="00EE3E96"/>
    <w:rsid w:val="00EE3F89"/>
    <w:rsid w:val="00EE418A"/>
    <w:rsid w:val="00EF008D"/>
    <w:rsid w:val="00EF0777"/>
    <w:rsid w:val="00EF2A3C"/>
    <w:rsid w:val="00EF4FB0"/>
    <w:rsid w:val="00EF697D"/>
    <w:rsid w:val="00EF7220"/>
    <w:rsid w:val="00F01450"/>
    <w:rsid w:val="00F018E5"/>
    <w:rsid w:val="00F0333F"/>
    <w:rsid w:val="00F03A8C"/>
    <w:rsid w:val="00F03E53"/>
    <w:rsid w:val="00F06609"/>
    <w:rsid w:val="00F07E80"/>
    <w:rsid w:val="00F11EE1"/>
    <w:rsid w:val="00F12EB8"/>
    <w:rsid w:val="00F15115"/>
    <w:rsid w:val="00F15689"/>
    <w:rsid w:val="00F15A88"/>
    <w:rsid w:val="00F2164D"/>
    <w:rsid w:val="00F22518"/>
    <w:rsid w:val="00F22F47"/>
    <w:rsid w:val="00F24380"/>
    <w:rsid w:val="00F25EE8"/>
    <w:rsid w:val="00F26035"/>
    <w:rsid w:val="00F270C7"/>
    <w:rsid w:val="00F27B5E"/>
    <w:rsid w:val="00F3054A"/>
    <w:rsid w:val="00F34527"/>
    <w:rsid w:val="00F379C9"/>
    <w:rsid w:val="00F4077F"/>
    <w:rsid w:val="00F40EC3"/>
    <w:rsid w:val="00F41EFB"/>
    <w:rsid w:val="00F43C21"/>
    <w:rsid w:val="00F45204"/>
    <w:rsid w:val="00F4541B"/>
    <w:rsid w:val="00F4614D"/>
    <w:rsid w:val="00F475F9"/>
    <w:rsid w:val="00F51840"/>
    <w:rsid w:val="00F54757"/>
    <w:rsid w:val="00F60B18"/>
    <w:rsid w:val="00F62FE0"/>
    <w:rsid w:val="00F630A7"/>
    <w:rsid w:val="00F650BD"/>
    <w:rsid w:val="00F7073B"/>
    <w:rsid w:val="00F712EA"/>
    <w:rsid w:val="00F74615"/>
    <w:rsid w:val="00F74BD5"/>
    <w:rsid w:val="00F74C73"/>
    <w:rsid w:val="00F75356"/>
    <w:rsid w:val="00F753A1"/>
    <w:rsid w:val="00F765F4"/>
    <w:rsid w:val="00F80EAB"/>
    <w:rsid w:val="00F824DF"/>
    <w:rsid w:val="00F844CF"/>
    <w:rsid w:val="00F85454"/>
    <w:rsid w:val="00F86E34"/>
    <w:rsid w:val="00F87C88"/>
    <w:rsid w:val="00F87FE3"/>
    <w:rsid w:val="00F9034F"/>
    <w:rsid w:val="00F953A8"/>
    <w:rsid w:val="00F97FF1"/>
    <w:rsid w:val="00FA097D"/>
    <w:rsid w:val="00FA2C72"/>
    <w:rsid w:val="00FA4C4C"/>
    <w:rsid w:val="00FA73AE"/>
    <w:rsid w:val="00FB17AA"/>
    <w:rsid w:val="00FB1F1D"/>
    <w:rsid w:val="00FB3B63"/>
    <w:rsid w:val="00FB5726"/>
    <w:rsid w:val="00FB618B"/>
    <w:rsid w:val="00FB74CB"/>
    <w:rsid w:val="00FC0FA6"/>
    <w:rsid w:val="00FC2ABA"/>
    <w:rsid w:val="00FC2EBD"/>
    <w:rsid w:val="00FC42B3"/>
    <w:rsid w:val="00FC4F67"/>
    <w:rsid w:val="00FC5496"/>
    <w:rsid w:val="00FC5DFC"/>
    <w:rsid w:val="00FC7C47"/>
    <w:rsid w:val="00FD27C4"/>
    <w:rsid w:val="00FD2895"/>
    <w:rsid w:val="00FD48A1"/>
    <w:rsid w:val="00FD5619"/>
    <w:rsid w:val="00FD74B1"/>
    <w:rsid w:val="00FD75AF"/>
    <w:rsid w:val="00FE0584"/>
    <w:rsid w:val="00FE14B0"/>
    <w:rsid w:val="00FE1DF4"/>
    <w:rsid w:val="00FE310E"/>
    <w:rsid w:val="00FE36E4"/>
    <w:rsid w:val="00FE5267"/>
    <w:rsid w:val="00FE587B"/>
    <w:rsid w:val="00FE76BC"/>
    <w:rsid w:val="00FF1722"/>
    <w:rsid w:val="00FF349E"/>
    <w:rsid w:val="00FF3A05"/>
    <w:rsid w:val="00FF4DED"/>
    <w:rsid w:val="00FF501E"/>
    <w:rsid w:val="011CF16A"/>
    <w:rsid w:val="011F1E9F"/>
    <w:rsid w:val="01C1517A"/>
    <w:rsid w:val="01C97F85"/>
    <w:rsid w:val="044B4D44"/>
    <w:rsid w:val="045CD245"/>
    <w:rsid w:val="04E6C1A2"/>
    <w:rsid w:val="0662B147"/>
    <w:rsid w:val="07FF428F"/>
    <w:rsid w:val="0A99707C"/>
    <w:rsid w:val="0AA833CA"/>
    <w:rsid w:val="0ABBD2E6"/>
    <w:rsid w:val="0BA648F2"/>
    <w:rsid w:val="0C27B1D2"/>
    <w:rsid w:val="0F0BBE42"/>
    <w:rsid w:val="0FCEB8A1"/>
    <w:rsid w:val="108E8E46"/>
    <w:rsid w:val="10FCE34F"/>
    <w:rsid w:val="113CC7B6"/>
    <w:rsid w:val="1149502C"/>
    <w:rsid w:val="1167C502"/>
    <w:rsid w:val="12083B7B"/>
    <w:rsid w:val="1212AE3E"/>
    <w:rsid w:val="13D7F458"/>
    <w:rsid w:val="14CEEADB"/>
    <w:rsid w:val="15FC8EB4"/>
    <w:rsid w:val="1629D7E0"/>
    <w:rsid w:val="169D711B"/>
    <w:rsid w:val="1759C11A"/>
    <w:rsid w:val="187C0D5C"/>
    <w:rsid w:val="18F0E9EB"/>
    <w:rsid w:val="19F20B42"/>
    <w:rsid w:val="1A015A67"/>
    <w:rsid w:val="1B26093D"/>
    <w:rsid w:val="1B800DF7"/>
    <w:rsid w:val="1C2C68C8"/>
    <w:rsid w:val="1CA15E57"/>
    <w:rsid w:val="1D4465AB"/>
    <w:rsid w:val="1D504A4D"/>
    <w:rsid w:val="1D65867D"/>
    <w:rsid w:val="1E3045AF"/>
    <w:rsid w:val="1E4B720E"/>
    <w:rsid w:val="2021DE93"/>
    <w:rsid w:val="2048B258"/>
    <w:rsid w:val="216B0FED"/>
    <w:rsid w:val="22D3934E"/>
    <w:rsid w:val="255B7456"/>
    <w:rsid w:val="2800C32E"/>
    <w:rsid w:val="2B45F6F7"/>
    <w:rsid w:val="2C09C673"/>
    <w:rsid w:val="2C527C3A"/>
    <w:rsid w:val="2CC2DDCD"/>
    <w:rsid w:val="2D98046A"/>
    <w:rsid w:val="31B4B8D1"/>
    <w:rsid w:val="31E712B5"/>
    <w:rsid w:val="32403E73"/>
    <w:rsid w:val="32BD454B"/>
    <w:rsid w:val="33754F86"/>
    <w:rsid w:val="33DA0501"/>
    <w:rsid w:val="34B65F6A"/>
    <w:rsid w:val="351A1DC1"/>
    <w:rsid w:val="3585B220"/>
    <w:rsid w:val="36086AB7"/>
    <w:rsid w:val="3A8145D4"/>
    <w:rsid w:val="3BBA7DCC"/>
    <w:rsid w:val="3C5ABE3D"/>
    <w:rsid w:val="3DF26843"/>
    <w:rsid w:val="3E0A8118"/>
    <w:rsid w:val="3EEE9730"/>
    <w:rsid w:val="3F1E51B2"/>
    <w:rsid w:val="3F7EFEF6"/>
    <w:rsid w:val="412B4DD4"/>
    <w:rsid w:val="4146F4BC"/>
    <w:rsid w:val="41FD2F35"/>
    <w:rsid w:val="42CC9BB7"/>
    <w:rsid w:val="43446D2C"/>
    <w:rsid w:val="45E467AA"/>
    <w:rsid w:val="45F22E65"/>
    <w:rsid w:val="466F457B"/>
    <w:rsid w:val="46CC46EC"/>
    <w:rsid w:val="46FA3B1B"/>
    <w:rsid w:val="47122747"/>
    <w:rsid w:val="478297AA"/>
    <w:rsid w:val="4860C6DA"/>
    <w:rsid w:val="4BEA7615"/>
    <w:rsid w:val="4C727495"/>
    <w:rsid w:val="4D875869"/>
    <w:rsid w:val="4EA8C62F"/>
    <w:rsid w:val="4F7EBEF0"/>
    <w:rsid w:val="4F9F4239"/>
    <w:rsid w:val="530CA5C5"/>
    <w:rsid w:val="533FAFDD"/>
    <w:rsid w:val="53B31C21"/>
    <w:rsid w:val="54CAC68D"/>
    <w:rsid w:val="54CFE3D5"/>
    <w:rsid w:val="557B6A06"/>
    <w:rsid w:val="56C15A6E"/>
    <w:rsid w:val="56E32D86"/>
    <w:rsid w:val="573117E6"/>
    <w:rsid w:val="579ECA65"/>
    <w:rsid w:val="57C009B5"/>
    <w:rsid w:val="57D4D183"/>
    <w:rsid w:val="5808930A"/>
    <w:rsid w:val="588CC927"/>
    <w:rsid w:val="5976CB35"/>
    <w:rsid w:val="599EE035"/>
    <w:rsid w:val="5A5F2405"/>
    <w:rsid w:val="5A750836"/>
    <w:rsid w:val="5A797ACB"/>
    <w:rsid w:val="5AC6E3DE"/>
    <w:rsid w:val="5B5F4558"/>
    <w:rsid w:val="5CB7ABF7"/>
    <w:rsid w:val="5CC13070"/>
    <w:rsid w:val="5DAB2C85"/>
    <w:rsid w:val="5E0FEA7E"/>
    <w:rsid w:val="5E77697D"/>
    <w:rsid w:val="5ED5923F"/>
    <w:rsid w:val="5F8A1649"/>
    <w:rsid w:val="60AB0894"/>
    <w:rsid w:val="60BD042B"/>
    <w:rsid w:val="618E5234"/>
    <w:rsid w:val="61C59DA8"/>
    <w:rsid w:val="62385EED"/>
    <w:rsid w:val="6262C2F7"/>
    <w:rsid w:val="6266C90C"/>
    <w:rsid w:val="64B3EFF9"/>
    <w:rsid w:val="65DB9CE4"/>
    <w:rsid w:val="65E4BCBA"/>
    <w:rsid w:val="660C3977"/>
    <w:rsid w:val="67BD6053"/>
    <w:rsid w:val="67E9DDD7"/>
    <w:rsid w:val="6817304A"/>
    <w:rsid w:val="68D59BCA"/>
    <w:rsid w:val="68EEF317"/>
    <w:rsid w:val="69115B74"/>
    <w:rsid w:val="6ABA4D6D"/>
    <w:rsid w:val="6C0214F5"/>
    <w:rsid w:val="6C0773CC"/>
    <w:rsid w:val="6D7434BF"/>
    <w:rsid w:val="6DAACD47"/>
    <w:rsid w:val="6F630FB8"/>
    <w:rsid w:val="7003C813"/>
    <w:rsid w:val="71DB3472"/>
    <w:rsid w:val="72C00E9E"/>
    <w:rsid w:val="733BE952"/>
    <w:rsid w:val="735D0109"/>
    <w:rsid w:val="73E3018A"/>
    <w:rsid w:val="743C3078"/>
    <w:rsid w:val="74456864"/>
    <w:rsid w:val="74E23D30"/>
    <w:rsid w:val="751FA251"/>
    <w:rsid w:val="75DA3EC2"/>
    <w:rsid w:val="76D9789C"/>
    <w:rsid w:val="77936251"/>
    <w:rsid w:val="7845ED31"/>
    <w:rsid w:val="7A3C17B2"/>
    <w:rsid w:val="7A5AA54D"/>
    <w:rsid w:val="7B26E78A"/>
    <w:rsid w:val="7D36B547"/>
    <w:rsid w:val="7D6226E5"/>
    <w:rsid w:val="7DA43F39"/>
    <w:rsid w:val="7DF83DBA"/>
    <w:rsid w:val="7E18F9E5"/>
    <w:rsid w:val="7E915BA9"/>
    <w:rsid w:val="7ED5035F"/>
    <w:rsid w:val="7EF7033E"/>
    <w:rsid w:val="7F6355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896"/>
    <w:rPr>
      <w:rFonts w:ascii="Arial" w:hAnsi="Arial"/>
      <w:sz w:val="24"/>
    </w:rPr>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25775"/>
    <w:pPr>
      <w:keepNext/>
      <w:keepLines/>
      <w:spacing w:before="40" w:after="0"/>
      <w:outlineLvl w:val="1"/>
    </w:pPr>
    <w:rPr>
      <w:rFonts w:asciiTheme="majorHAnsi" w:eastAsiaTheme="majorEastAsia" w:hAnsiTheme="majorHAnsi" w:cs="Arial"/>
      <w:bCs/>
      <w:color w:val="17365D" w:themeColor="text2" w:themeShade="BF"/>
      <w:sz w:val="28"/>
      <w:szCs w:val="24"/>
    </w:rPr>
  </w:style>
  <w:style w:type="paragraph" w:styleId="Heading3">
    <w:name w:val="heading 3"/>
    <w:basedOn w:val="Normal"/>
    <w:next w:val="Normal"/>
    <w:link w:val="Heading3Char"/>
    <w:uiPriority w:val="9"/>
    <w:unhideWhenUsed/>
    <w:qFormat/>
    <w:rsid w:val="00C25446"/>
    <w:pPr>
      <w:keepNext/>
      <w:keepLines/>
      <w:spacing w:before="40" w:after="0"/>
      <w:outlineLvl w:val="2"/>
    </w:pPr>
    <w:rPr>
      <w:rFonts w:asciiTheme="majorHAnsi" w:eastAsia="Times New Roman" w:hAnsiTheme="majorHAnsi" w:cstheme="majorBidi"/>
      <w:color w:val="243F60" w:themeColor="accent1" w:themeShade="7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rsid w:val="00C25446"/>
    <w:rPr>
      <w:rFonts w:asciiTheme="majorHAnsi" w:eastAsia="Times New Roman" w:hAnsiTheme="majorHAnsi" w:cstheme="majorBidi"/>
      <w:color w:val="243F60" w:themeColor="accent1" w:themeShade="7F"/>
      <w:sz w:val="28"/>
      <w:szCs w:val="28"/>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paragraph" w:styleId="FootnoteText">
    <w:name w:val="footnote text"/>
    <w:basedOn w:val="Normal"/>
    <w:link w:val="FootnoteTextChar"/>
    <w:uiPriority w:val="99"/>
    <w:semiHidden/>
    <w:unhideWhenUsed/>
    <w:rsid w:val="00211C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1CE5"/>
    <w:rPr>
      <w:rFonts w:ascii="Arial" w:hAnsi="Arial"/>
      <w:sz w:val="20"/>
      <w:szCs w:val="20"/>
    </w:rPr>
  </w:style>
  <w:style w:type="character" w:styleId="FootnoteReference">
    <w:name w:val="footnote reference"/>
    <w:basedOn w:val="DefaultParagraphFont"/>
    <w:uiPriority w:val="99"/>
    <w:semiHidden/>
    <w:unhideWhenUsed/>
    <w:rsid w:val="00211CE5"/>
    <w:rPr>
      <w:vertAlign w:val="superscript"/>
    </w:rPr>
  </w:style>
  <w:style w:type="paragraph" w:customStyle="1" w:styleId="paragraph">
    <w:name w:val="paragraph"/>
    <w:basedOn w:val="Normal"/>
    <w:rsid w:val="00211CE5"/>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1CE5"/>
  </w:style>
  <w:style w:type="character" w:customStyle="1" w:styleId="eop">
    <w:name w:val="eop"/>
    <w:basedOn w:val="DefaultParagraphFont"/>
    <w:rsid w:val="00211CE5"/>
  </w:style>
  <w:style w:type="paragraph" w:styleId="BodyTextIndent">
    <w:name w:val="Body Text Indent"/>
    <w:basedOn w:val="Normal"/>
    <w:link w:val="BodyTextIndentChar"/>
    <w:rsid w:val="00211CE5"/>
    <w:pPr>
      <w:pBdr>
        <w:top w:val="single" w:sz="4" w:space="1" w:color="auto"/>
        <w:left w:val="single" w:sz="4" w:space="4" w:color="auto"/>
        <w:bottom w:val="single" w:sz="4" w:space="1" w:color="auto"/>
        <w:right w:val="single" w:sz="4" w:space="4" w:color="auto"/>
      </w:pBdr>
      <w:spacing w:after="120" w:line="240" w:lineRule="auto"/>
      <w:ind w:left="1980" w:hanging="1260"/>
      <w:jc w:val="both"/>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211CE5"/>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211C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CE5"/>
    <w:rPr>
      <w:rFonts w:asciiTheme="majorHAnsi" w:eastAsiaTheme="majorEastAsia" w:hAnsiTheme="majorHAnsi" w:cstheme="majorBidi"/>
      <w:spacing w:val="-10"/>
      <w:kern w:val="28"/>
      <w:sz w:val="56"/>
      <w:szCs w:val="56"/>
    </w:rPr>
  </w:style>
  <w:style w:type="paragraph" w:styleId="BlockText">
    <w:name w:val="Block Text"/>
    <w:basedOn w:val="Normal"/>
    <w:rsid w:val="00211CE5"/>
    <w:pPr>
      <w:spacing w:after="120" w:line="240" w:lineRule="auto"/>
      <w:ind w:left="1440" w:right="720" w:hanging="1440"/>
      <w:jc w:val="both"/>
    </w:pPr>
    <w:rPr>
      <w:rFonts w:ascii="Times New Roman" w:eastAsia="Times New Roman" w:hAnsi="Times New Roman" w:cs="Times New Roman"/>
      <w:szCs w:val="20"/>
    </w:rPr>
  </w:style>
  <w:style w:type="character" w:customStyle="1" w:styleId="Heading2Char">
    <w:name w:val="Heading 2 Char"/>
    <w:basedOn w:val="DefaultParagraphFont"/>
    <w:link w:val="Heading2"/>
    <w:uiPriority w:val="9"/>
    <w:rsid w:val="00A25775"/>
    <w:rPr>
      <w:rFonts w:asciiTheme="majorHAnsi" w:eastAsiaTheme="majorEastAsia" w:hAnsiTheme="majorHAnsi" w:cs="Arial"/>
      <w:bCs/>
      <w:color w:val="17365D" w:themeColor="text2" w:themeShade="BF"/>
      <w:sz w:val="28"/>
      <w:szCs w:val="24"/>
    </w:rPr>
  </w:style>
  <w:style w:type="character" w:styleId="Mention">
    <w:name w:val="Mention"/>
    <w:basedOn w:val="DefaultParagraphFont"/>
    <w:uiPriority w:val="99"/>
    <w:unhideWhenUsed/>
    <w:rsid w:val="00574E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4471">
      <w:bodyDiv w:val="1"/>
      <w:marLeft w:val="0"/>
      <w:marRight w:val="0"/>
      <w:marTop w:val="0"/>
      <w:marBottom w:val="0"/>
      <w:divBdr>
        <w:top w:val="none" w:sz="0" w:space="0" w:color="auto"/>
        <w:left w:val="none" w:sz="0" w:space="0" w:color="auto"/>
        <w:bottom w:val="none" w:sz="0" w:space="0" w:color="auto"/>
        <w:right w:val="none" w:sz="0" w:space="0" w:color="auto"/>
      </w:divBdr>
      <w:divsChild>
        <w:div w:id="1661272980">
          <w:marLeft w:val="0"/>
          <w:marRight w:val="0"/>
          <w:marTop w:val="0"/>
          <w:marBottom w:val="0"/>
          <w:divBdr>
            <w:top w:val="none" w:sz="0" w:space="0" w:color="auto"/>
            <w:left w:val="none" w:sz="0" w:space="0" w:color="auto"/>
            <w:bottom w:val="none" w:sz="0" w:space="0" w:color="auto"/>
            <w:right w:val="none" w:sz="0" w:space="0" w:color="auto"/>
          </w:divBdr>
          <w:divsChild>
            <w:div w:id="2710230">
              <w:marLeft w:val="0"/>
              <w:marRight w:val="0"/>
              <w:marTop w:val="0"/>
              <w:marBottom w:val="0"/>
              <w:divBdr>
                <w:top w:val="none" w:sz="0" w:space="0" w:color="auto"/>
                <w:left w:val="none" w:sz="0" w:space="0" w:color="auto"/>
                <w:bottom w:val="none" w:sz="0" w:space="0" w:color="auto"/>
                <w:right w:val="none" w:sz="0" w:space="0" w:color="auto"/>
              </w:divBdr>
            </w:div>
          </w:divsChild>
        </w:div>
        <w:div w:id="1668170426">
          <w:marLeft w:val="0"/>
          <w:marRight w:val="0"/>
          <w:marTop w:val="0"/>
          <w:marBottom w:val="0"/>
          <w:divBdr>
            <w:top w:val="none" w:sz="0" w:space="0" w:color="auto"/>
            <w:left w:val="none" w:sz="0" w:space="0" w:color="auto"/>
            <w:bottom w:val="none" w:sz="0" w:space="0" w:color="auto"/>
            <w:right w:val="none" w:sz="0" w:space="0" w:color="auto"/>
          </w:divBdr>
          <w:divsChild>
            <w:div w:id="385373846">
              <w:marLeft w:val="0"/>
              <w:marRight w:val="0"/>
              <w:marTop w:val="0"/>
              <w:marBottom w:val="0"/>
              <w:divBdr>
                <w:top w:val="none" w:sz="0" w:space="0" w:color="auto"/>
                <w:left w:val="none" w:sz="0" w:space="0" w:color="auto"/>
                <w:bottom w:val="none" w:sz="0" w:space="0" w:color="auto"/>
                <w:right w:val="none" w:sz="0" w:space="0" w:color="auto"/>
              </w:divBdr>
            </w:div>
            <w:div w:id="560483611">
              <w:marLeft w:val="0"/>
              <w:marRight w:val="0"/>
              <w:marTop w:val="0"/>
              <w:marBottom w:val="0"/>
              <w:divBdr>
                <w:top w:val="none" w:sz="0" w:space="0" w:color="auto"/>
                <w:left w:val="none" w:sz="0" w:space="0" w:color="auto"/>
                <w:bottom w:val="none" w:sz="0" w:space="0" w:color="auto"/>
                <w:right w:val="none" w:sz="0" w:space="0" w:color="auto"/>
              </w:divBdr>
            </w:div>
            <w:div w:id="144461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331950627">
      <w:bodyDiv w:val="1"/>
      <w:marLeft w:val="0"/>
      <w:marRight w:val="0"/>
      <w:marTop w:val="0"/>
      <w:marBottom w:val="0"/>
      <w:divBdr>
        <w:top w:val="none" w:sz="0" w:space="0" w:color="auto"/>
        <w:left w:val="none" w:sz="0" w:space="0" w:color="auto"/>
        <w:bottom w:val="none" w:sz="0" w:space="0" w:color="auto"/>
        <w:right w:val="none" w:sz="0" w:space="0" w:color="auto"/>
      </w:divBdr>
      <w:divsChild>
        <w:div w:id="341705735">
          <w:marLeft w:val="0"/>
          <w:marRight w:val="0"/>
          <w:marTop w:val="0"/>
          <w:marBottom w:val="0"/>
          <w:divBdr>
            <w:top w:val="none" w:sz="0" w:space="0" w:color="auto"/>
            <w:left w:val="none" w:sz="0" w:space="0" w:color="auto"/>
            <w:bottom w:val="none" w:sz="0" w:space="0" w:color="auto"/>
            <w:right w:val="none" w:sz="0" w:space="0" w:color="auto"/>
          </w:divBdr>
          <w:divsChild>
            <w:div w:id="30539970">
              <w:marLeft w:val="0"/>
              <w:marRight w:val="0"/>
              <w:marTop w:val="0"/>
              <w:marBottom w:val="0"/>
              <w:divBdr>
                <w:top w:val="none" w:sz="0" w:space="0" w:color="auto"/>
                <w:left w:val="none" w:sz="0" w:space="0" w:color="auto"/>
                <w:bottom w:val="none" w:sz="0" w:space="0" w:color="auto"/>
                <w:right w:val="none" w:sz="0" w:space="0" w:color="auto"/>
              </w:divBdr>
            </w:div>
            <w:div w:id="57434948">
              <w:marLeft w:val="0"/>
              <w:marRight w:val="0"/>
              <w:marTop w:val="0"/>
              <w:marBottom w:val="0"/>
              <w:divBdr>
                <w:top w:val="none" w:sz="0" w:space="0" w:color="auto"/>
                <w:left w:val="none" w:sz="0" w:space="0" w:color="auto"/>
                <w:bottom w:val="none" w:sz="0" w:space="0" w:color="auto"/>
                <w:right w:val="none" w:sz="0" w:space="0" w:color="auto"/>
              </w:divBdr>
            </w:div>
            <w:div w:id="802969179">
              <w:marLeft w:val="0"/>
              <w:marRight w:val="0"/>
              <w:marTop w:val="0"/>
              <w:marBottom w:val="0"/>
              <w:divBdr>
                <w:top w:val="none" w:sz="0" w:space="0" w:color="auto"/>
                <w:left w:val="none" w:sz="0" w:space="0" w:color="auto"/>
                <w:bottom w:val="none" w:sz="0" w:space="0" w:color="auto"/>
                <w:right w:val="none" w:sz="0" w:space="0" w:color="auto"/>
              </w:divBdr>
            </w:div>
          </w:divsChild>
        </w:div>
        <w:div w:id="1758557675">
          <w:marLeft w:val="0"/>
          <w:marRight w:val="0"/>
          <w:marTop w:val="0"/>
          <w:marBottom w:val="0"/>
          <w:divBdr>
            <w:top w:val="none" w:sz="0" w:space="0" w:color="auto"/>
            <w:left w:val="none" w:sz="0" w:space="0" w:color="auto"/>
            <w:bottom w:val="none" w:sz="0" w:space="0" w:color="auto"/>
            <w:right w:val="none" w:sz="0" w:space="0" w:color="auto"/>
          </w:divBdr>
          <w:divsChild>
            <w:div w:id="16285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52874247">
      <w:bodyDiv w:val="1"/>
      <w:marLeft w:val="0"/>
      <w:marRight w:val="0"/>
      <w:marTop w:val="0"/>
      <w:marBottom w:val="0"/>
      <w:divBdr>
        <w:top w:val="none" w:sz="0" w:space="0" w:color="auto"/>
        <w:left w:val="none" w:sz="0" w:space="0" w:color="auto"/>
        <w:bottom w:val="none" w:sz="0" w:space="0" w:color="auto"/>
        <w:right w:val="none" w:sz="0" w:space="0" w:color="auto"/>
      </w:divBdr>
      <w:divsChild>
        <w:div w:id="770470495">
          <w:marLeft w:val="0"/>
          <w:marRight w:val="0"/>
          <w:marTop w:val="0"/>
          <w:marBottom w:val="0"/>
          <w:divBdr>
            <w:top w:val="none" w:sz="0" w:space="0" w:color="auto"/>
            <w:left w:val="none" w:sz="0" w:space="0" w:color="auto"/>
            <w:bottom w:val="none" w:sz="0" w:space="0" w:color="auto"/>
            <w:right w:val="none" w:sz="0" w:space="0" w:color="auto"/>
          </w:divBdr>
        </w:div>
        <w:div w:id="882521767">
          <w:marLeft w:val="0"/>
          <w:marRight w:val="0"/>
          <w:marTop w:val="0"/>
          <w:marBottom w:val="0"/>
          <w:divBdr>
            <w:top w:val="none" w:sz="0" w:space="0" w:color="auto"/>
            <w:left w:val="none" w:sz="0" w:space="0" w:color="auto"/>
            <w:bottom w:val="none" w:sz="0" w:space="0" w:color="auto"/>
            <w:right w:val="none" w:sz="0" w:space="0" w:color="auto"/>
          </w:divBdr>
        </w:div>
        <w:div w:id="1466119227">
          <w:marLeft w:val="0"/>
          <w:marRight w:val="0"/>
          <w:marTop w:val="0"/>
          <w:marBottom w:val="0"/>
          <w:divBdr>
            <w:top w:val="none" w:sz="0" w:space="0" w:color="auto"/>
            <w:left w:val="none" w:sz="0" w:space="0" w:color="auto"/>
            <w:bottom w:val="none" w:sz="0" w:space="0" w:color="auto"/>
            <w:right w:val="none" w:sz="0" w:space="0" w:color="auto"/>
          </w:divBdr>
        </w:div>
        <w:div w:id="1570577943">
          <w:marLeft w:val="0"/>
          <w:marRight w:val="0"/>
          <w:marTop w:val="0"/>
          <w:marBottom w:val="0"/>
          <w:divBdr>
            <w:top w:val="none" w:sz="0" w:space="0" w:color="auto"/>
            <w:left w:val="none" w:sz="0" w:space="0" w:color="auto"/>
            <w:bottom w:val="none" w:sz="0" w:space="0" w:color="auto"/>
            <w:right w:val="none" w:sz="0" w:space="0" w:color="auto"/>
          </w:divBdr>
        </w:div>
        <w:div w:id="1739136680">
          <w:marLeft w:val="0"/>
          <w:marRight w:val="0"/>
          <w:marTop w:val="0"/>
          <w:marBottom w:val="0"/>
          <w:divBdr>
            <w:top w:val="none" w:sz="0" w:space="0" w:color="auto"/>
            <w:left w:val="none" w:sz="0" w:space="0" w:color="auto"/>
            <w:bottom w:val="none" w:sz="0" w:space="0" w:color="auto"/>
            <w:right w:val="none" w:sz="0" w:space="0" w:color="auto"/>
          </w:divBdr>
        </w:div>
        <w:div w:id="1864131273">
          <w:marLeft w:val="0"/>
          <w:marRight w:val="0"/>
          <w:marTop w:val="0"/>
          <w:marBottom w:val="0"/>
          <w:divBdr>
            <w:top w:val="none" w:sz="0" w:space="0" w:color="auto"/>
            <w:left w:val="none" w:sz="0" w:space="0" w:color="auto"/>
            <w:bottom w:val="none" w:sz="0" w:space="0" w:color="auto"/>
            <w:right w:val="none" w:sz="0" w:space="0" w:color="auto"/>
          </w:divBdr>
        </w:div>
        <w:div w:id="1901288950">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556576164">
      <w:bodyDiv w:val="1"/>
      <w:marLeft w:val="0"/>
      <w:marRight w:val="0"/>
      <w:marTop w:val="0"/>
      <w:marBottom w:val="0"/>
      <w:divBdr>
        <w:top w:val="none" w:sz="0" w:space="0" w:color="auto"/>
        <w:left w:val="none" w:sz="0" w:space="0" w:color="auto"/>
        <w:bottom w:val="none" w:sz="0" w:space="0" w:color="auto"/>
        <w:right w:val="none" w:sz="0" w:space="0" w:color="auto"/>
      </w:divBdr>
      <w:divsChild>
        <w:div w:id="778530182">
          <w:marLeft w:val="0"/>
          <w:marRight w:val="0"/>
          <w:marTop w:val="0"/>
          <w:marBottom w:val="0"/>
          <w:divBdr>
            <w:top w:val="none" w:sz="0" w:space="0" w:color="auto"/>
            <w:left w:val="none" w:sz="0" w:space="0" w:color="auto"/>
            <w:bottom w:val="none" w:sz="0" w:space="0" w:color="auto"/>
            <w:right w:val="none" w:sz="0" w:space="0" w:color="auto"/>
          </w:divBdr>
          <w:divsChild>
            <w:div w:id="101845564">
              <w:marLeft w:val="0"/>
              <w:marRight w:val="0"/>
              <w:marTop w:val="0"/>
              <w:marBottom w:val="0"/>
              <w:divBdr>
                <w:top w:val="none" w:sz="0" w:space="0" w:color="auto"/>
                <w:left w:val="none" w:sz="0" w:space="0" w:color="auto"/>
                <w:bottom w:val="none" w:sz="0" w:space="0" w:color="auto"/>
                <w:right w:val="none" w:sz="0" w:space="0" w:color="auto"/>
              </w:divBdr>
            </w:div>
            <w:div w:id="223106333">
              <w:marLeft w:val="0"/>
              <w:marRight w:val="0"/>
              <w:marTop w:val="0"/>
              <w:marBottom w:val="0"/>
              <w:divBdr>
                <w:top w:val="none" w:sz="0" w:space="0" w:color="auto"/>
                <w:left w:val="none" w:sz="0" w:space="0" w:color="auto"/>
                <w:bottom w:val="none" w:sz="0" w:space="0" w:color="auto"/>
                <w:right w:val="none" w:sz="0" w:space="0" w:color="auto"/>
              </w:divBdr>
            </w:div>
            <w:div w:id="233861436">
              <w:marLeft w:val="0"/>
              <w:marRight w:val="0"/>
              <w:marTop w:val="0"/>
              <w:marBottom w:val="0"/>
              <w:divBdr>
                <w:top w:val="none" w:sz="0" w:space="0" w:color="auto"/>
                <w:left w:val="none" w:sz="0" w:space="0" w:color="auto"/>
                <w:bottom w:val="none" w:sz="0" w:space="0" w:color="auto"/>
                <w:right w:val="none" w:sz="0" w:space="0" w:color="auto"/>
              </w:divBdr>
            </w:div>
            <w:div w:id="245575258">
              <w:marLeft w:val="0"/>
              <w:marRight w:val="0"/>
              <w:marTop w:val="0"/>
              <w:marBottom w:val="0"/>
              <w:divBdr>
                <w:top w:val="none" w:sz="0" w:space="0" w:color="auto"/>
                <w:left w:val="none" w:sz="0" w:space="0" w:color="auto"/>
                <w:bottom w:val="none" w:sz="0" w:space="0" w:color="auto"/>
                <w:right w:val="none" w:sz="0" w:space="0" w:color="auto"/>
              </w:divBdr>
            </w:div>
            <w:div w:id="284045636">
              <w:marLeft w:val="0"/>
              <w:marRight w:val="0"/>
              <w:marTop w:val="0"/>
              <w:marBottom w:val="0"/>
              <w:divBdr>
                <w:top w:val="none" w:sz="0" w:space="0" w:color="auto"/>
                <w:left w:val="none" w:sz="0" w:space="0" w:color="auto"/>
                <w:bottom w:val="none" w:sz="0" w:space="0" w:color="auto"/>
                <w:right w:val="none" w:sz="0" w:space="0" w:color="auto"/>
              </w:divBdr>
            </w:div>
            <w:div w:id="417362984">
              <w:marLeft w:val="0"/>
              <w:marRight w:val="0"/>
              <w:marTop w:val="0"/>
              <w:marBottom w:val="0"/>
              <w:divBdr>
                <w:top w:val="none" w:sz="0" w:space="0" w:color="auto"/>
                <w:left w:val="none" w:sz="0" w:space="0" w:color="auto"/>
                <w:bottom w:val="none" w:sz="0" w:space="0" w:color="auto"/>
                <w:right w:val="none" w:sz="0" w:space="0" w:color="auto"/>
              </w:divBdr>
            </w:div>
            <w:div w:id="634869448">
              <w:marLeft w:val="0"/>
              <w:marRight w:val="0"/>
              <w:marTop w:val="0"/>
              <w:marBottom w:val="0"/>
              <w:divBdr>
                <w:top w:val="none" w:sz="0" w:space="0" w:color="auto"/>
                <w:left w:val="none" w:sz="0" w:space="0" w:color="auto"/>
                <w:bottom w:val="none" w:sz="0" w:space="0" w:color="auto"/>
                <w:right w:val="none" w:sz="0" w:space="0" w:color="auto"/>
              </w:divBdr>
            </w:div>
            <w:div w:id="640185440">
              <w:marLeft w:val="0"/>
              <w:marRight w:val="0"/>
              <w:marTop w:val="0"/>
              <w:marBottom w:val="0"/>
              <w:divBdr>
                <w:top w:val="none" w:sz="0" w:space="0" w:color="auto"/>
                <w:left w:val="none" w:sz="0" w:space="0" w:color="auto"/>
                <w:bottom w:val="none" w:sz="0" w:space="0" w:color="auto"/>
                <w:right w:val="none" w:sz="0" w:space="0" w:color="auto"/>
              </w:divBdr>
            </w:div>
            <w:div w:id="716011151">
              <w:marLeft w:val="0"/>
              <w:marRight w:val="0"/>
              <w:marTop w:val="0"/>
              <w:marBottom w:val="0"/>
              <w:divBdr>
                <w:top w:val="none" w:sz="0" w:space="0" w:color="auto"/>
                <w:left w:val="none" w:sz="0" w:space="0" w:color="auto"/>
                <w:bottom w:val="none" w:sz="0" w:space="0" w:color="auto"/>
                <w:right w:val="none" w:sz="0" w:space="0" w:color="auto"/>
              </w:divBdr>
            </w:div>
            <w:div w:id="771895914">
              <w:marLeft w:val="0"/>
              <w:marRight w:val="0"/>
              <w:marTop w:val="0"/>
              <w:marBottom w:val="0"/>
              <w:divBdr>
                <w:top w:val="none" w:sz="0" w:space="0" w:color="auto"/>
                <w:left w:val="none" w:sz="0" w:space="0" w:color="auto"/>
                <w:bottom w:val="none" w:sz="0" w:space="0" w:color="auto"/>
                <w:right w:val="none" w:sz="0" w:space="0" w:color="auto"/>
              </w:divBdr>
            </w:div>
            <w:div w:id="776365127">
              <w:marLeft w:val="0"/>
              <w:marRight w:val="0"/>
              <w:marTop w:val="0"/>
              <w:marBottom w:val="0"/>
              <w:divBdr>
                <w:top w:val="none" w:sz="0" w:space="0" w:color="auto"/>
                <w:left w:val="none" w:sz="0" w:space="0" w:color="auto"/>
                <w:bottom w:val="none" w:sz="0" w:space="0" w:color="auto"/>
                <w:right w:val="none" w:sz="0" w:space="0" w:color="auto"/>
              </w:divBdr>
            </w:div>
            <w:div w:id="944845281">
              <w:marLeft w:val="0"/>
              <w:marRight w:val="0"/>
              <w:marTop w:val="0"/>
              <w:marBottom w:val="0"/>
              <w:divBdr>
                <w:top w:val="none" w:sz="0" w:space="0" w:color="auto"/>
                <w:left w:val="none" w:sz="0" w:space="0" w:color="auto"/>
                <w:bottom w:val="none" w:sz="0" w:space="0" w:color="auto"/>
                <w:right w:val="none" w:sz="0" w:space="0" w:color="auto"/>
              </w:divBdr>
            </w:div>
            <w:div w:id="984704265">
              <w:marLeft w:val="0"/>
              <w:marRight w:val="0"/>
              <w:marTop w:val="0"/>
              <w:marBottom w:val="0"/>
              <w:divBdr>
                <w:top w:val="none" w:sz="0" w:space="0" w:color="auto"/>
                <w:left w:val="none" w:sz="0" w:space="0" w:color="auto"/>
                <w:bottom w:val="none" w:sz="0" w:space="0" w:color="auto"/>
                <w:right w:val="none" w:sz="0" w:space="0" w:color="auto"/>
              </w:divBdr>
            </w:div>
            <w:div w:id="1082875717">
              <w:marLeft w:val="0"/>
              <w:marRight w:val="0"/>
              <w:marTop w:val="0"/>
              <w:marBottom w:val="0"/>
              <w:divBdr>
                <w:top w:val="none" w:sz="0" w:space="0" w:color="auto"/>
                <w:left w:val="none" w:sz="0" w:space="0" w:color="auto"/>
                <w:bottom w:val="none" w:sz="0" w:space="0" w:color="auto"/>
                <w:right w:val="none" w:sz="0" w:space="0" w:color="auto"/>
              </w:divBdr>
            </w:div>
            <w:div w:id="1101293530">
              <w:marLeft w:val="0"/>
              <w:marRight w:val="0"/>
              <w:marTop w:val="0"/>
              <w:marBottom w:val="0"/>
              <w:divBdr>
                <w:top w:val="none" w:sz="0" w:space="0" w:color="auto"/>
                <w:left w:val="none" w:sz="0" w:space="0" w:color="auto"/>
                <w:bottom w:val="none" w:sz="0" w:space="0" w:color="auto"/>
                <w:right w:val="none" w:sz="0" w:space="0" w:color="auto"/>
              </w:divBdr>
            </w:div>
            <w:div w:id="1102531546">
              <w:marLeft w:val="0"/>
              <w:marRight w:val="0"/>
              <w:marTop w:val="0"/>
              <w:marBottom w:val="0"/>
              <w:divBdr>
                <w:top w:val="none" w:sz="0" w:space="0" w:color="auto"/>
                <w:left w:val="none" w:sz="0" w:space="0" w:color="auto"/>
                <w:bottom w:val="none" w:sz="0" w:space="0" w:color="auto"/>
                <w:right w:val="none" w:sz="0" w:space="0" w:color="auto"/>
              </w:divBdr>
            </w:div>
            <w:div w:id="1107577792">
              <w:marLeft w:val="0"/>
              <w:marRight w:val="0"/>
              <w:marTop w:val="0"/>
              <w:marBottom w:val="0"/>
              <w:divBdr>
                <w:top w:val="none" w:sz="0" w:space="0" w:color="auto"/>
                <w:left w:val="none" w:sz="0" w:space="0" w:color="auto"/>
                <w:bottom w:val="none" w:sz="0" w:space="0" w:color="auto"/>
                <w:right w:val="none" w:sz="0" w:space="0" w:color="auto"/>
              </w:divBdr>
            </w:div>
            <w:div w:id="1210991044">
              <w:marLeft w:val="0"/>
              <w:marRight w:val="0"/>
              <w:marTop w:val="0"/>
              <w:marBottom w:val="0"/>
              <w:divBdr>
                <w:top w:val="none" w:sz="0" w:space="0" w:color="auto"/>
                <w:left w:val="none" w:sz="0" w:space="0" w:color="auto"/>
                <w:bottom w:val="none" w:sz="0" w:space="0" w:color="auto"/>
                <w:right w:val="none" w:sz="0" w:space="0" w:color="auto"/>
              </w:divBdr>
            </w:div>
            <w:div w:id="1234197647">
              <w:marLeft w:val="0"/>
              <w:marRight w:val="0"/>
              <w:marTop w:val="0"/>
              <w:marBottom w:val="0"/>
              <w:divBdr>
                <w:top w:val="none" w:sz="0" w:space="0" w:color="auto"/>
                <w:left w:val="none" w:sz="0" w:space="0" w:color="auto"/>
                <w:bottom w:val="none" w:sz="0" w:space="0" w:color="auto"/>
                <w:right w:val="none" w:sz="0" w:space="0" w:color="auto"/>
              </w:divBdr>
            </w:div>
            <w:div w:id="1236547166">
              <w:marLeft w:val="0"/>
              <w:marRight w:val="0"/>
              <w:marTop w:val="0"/>
              <w:marBottom w:val="0"/>
              <w:divBdr>
                <w:top w:val="none" w:sz="0" w:space="0" w:color="auto"/>
                <w:left w:val="none" w:sz="0" w:space="0" w:color="auto"/>
                <w:bottom w:val="none" w:sz="0" w:space="0" w:color="auto"/>
                <w:right w:val="none" w:sz="0" w:space="0" w:color="auto"/>
              </w:divBdr>
            </w:div>
            <w:div w:id="1249195231">
              <w:marLeft w:val="0"/>
              <w:marRight w:val="0"/>
              <w:marTop w:val="0"/>
              <w:marBottom w:val="0"/>
              <w:divBdr>
                <w:top w:val="none" w:sz="0" w:space="0" w:color="auto"/>
                <w:left w:val="none" w:sz="0" w:space="0" w:color="auto"/>
                <w:bottom w:val="none" w:sz="0" w:space="0" w:color="auto"/>
                <w:right w:val="none" w:sz="0" w:space="0" w:color="auto"/>
              </w:divBdr>
            </w:div>
            <w:div w:id="1322999528">
              <w:marLeft w:val="0"/>
              <w:marRight w:val="0"/>
              <w:marTop w:val="0"/>
              <w:marBottom w:val="0"/>
              <w:divBdr>
                <w:top w:val="none" w:sz="0" w:space="0" w:color="auto"/>
                <w:left w:val="none" w:sz="0" w:space="0" w:color="auto"/>
                <w:bottom w:val="none" w:sz="0" w:space="0" w:color="auto"/>
                <w:right w:val="none" w:sz="0" w:space="0" w:color="auto"/>
              </w:divBdr>
            </w:div>
            <w:div w:id="1453209809">
              <w:marLeft w:val="0"/>
              <w:marRight w:val="0"/>
              <w:marTop w:val="0"/>
              <w:marBottom w:val="0"/>
              <w:divBdr>
                <w:top w:val="none" w:sz="0" w:space="0" w:color="auto"/>
                <w:left w:val="none" w:sz="0" w:space="0" w:color="auto"/>
                <w:bottom w:val="none" w:sz="0" w:space="0" w:color="auto"/>
                <w:right w:val="none" w:sz="0" w:space="0" w:color="auto"/>
              </w:divBdr>
            </w:div>
            <w:div w:id="1573588098">
              <w:marLeft w:val="0"/>
              <w:marRight w:val="0"/>
              <w:marTop w:val="0"/>
              <w:marBottom w:val="0"/>
              <w:divBdr>
                <w:top w:val="none" w:sz="0" w:space="0" w:color="auto"/>
                <w:left w:val="none" w:sz="0" w:space="0" w:color="auto"/>
                <w:bottom w:val="none" w:sz="0" w:space="0" w:color="auto"/>
                <w:right w:val="none" w:sz="0" w:space="0" w:color="auto"/>
              </w:divBdr>
            </w:div>
            <w:div w:id="1671525571">
              <w:marLeft w:val="0"/>
              <w:marRight w:val="0"/>
              <w:marTop w:val="0"/>
              <w:marBottom w:val="0"/>
              <w:divBdr>
                <w:top w:val="none" w:sz="0" w:space="0" w:color="auto"/>
                <w:left w:val="none" w:sz="0" w:space="0" w:color="auto"/>
                <w:bottom w:val="none" w:sz="0" w:space="0" w:color="auto"/>
                <w:right w:val="none" w:sz="0" w:space="0" w:color="auto"/>
              </w:divBdr>
            </w:div>
            <w:div w:id="1723598484">
              <w:marLeft w:val="0"/>
              <w:marRight w:val="0"/>
              <w:marTop w:val="0"/>
              <w:marBottom w:val="0"/>
              <w:divBdr>
                <w:top w:val="none" w:sz="0" w:space="0" w:color="auto"/>
                <w:left w:val="none" w:sz="0" w:space="0" w:color="auto"/>
                <w:bottom w:val="none" w:sz="0" w:space="0" w:color="auto"/>
                <w:right w:val="none" w:sz="0" w:space="0" w:color="auto"/>
              </w:divBdr>
            </w:div>
            <w:div w:id="1779525419">
              <w:marLeft w:val="0"/>
              <w:marRight w:val="0"/>
              <w:marTop w:val="0"/>
              <w:marBottom w:val="0"/>
              <w:divBdr>
                <w:top w:val="none" w:sz="0" w:space="0" w:color="auto"/>
                <w:left w:val="none" w:sz="0" w:space="0" w:color="auto"/>
                <w:bottom w:val="none" w:sz="0" w:space="0" w:color="auto"/>
                <w:right w:val="none" w:sz="0" w:space="0" w:color="auto"/>
              </w:divBdr>
            </w:div>
            <w:div w:id="1787386776">
              <w:marLeft w:val="0"/>
              <w:marRight w:val="0"/>
              <w:marTop w:val="0"/>
              <w:marBottom w:val="0"/>
              <w:divBdr>
                <w:top w:val="none" w:sz="0" w:space="0" w:color="auto"/>
                <w:left w:val="none" w:sz="0" w:space="0" w:color="auto"/>
                <w:bottom w:val="none" w:sz="0" w:space="0" w:color="auto"/>
                <w:right w:val="none" w:sz="0" w:space="0" w:color="auto"/>
              </w:divBdr>
            </w:div>
            <w:div w:id="1871412242">
              <w:marLeft w:val="0"/>
              <w:marRight w:val="0"/>
              <w:marTop w:val="0"/>
              <w:marBottom w:val="0"/>
              <w:divBdr>
                <w:top w:val="none" w:sz="0" w:space="0" w:color="auto"/>
                <w:left w:val="none" w:sz="0" w:space="0" w:color="auto"/>
                <w:bottom w:val="none" w:sz="0" w:space="0" w:color="auto"/>
                <w:right w:val="none" w:sz="0" w:space="0" w:color="auto"/>
              </w:divBdr>
            </w:div>
            <w:div w:id="1897085071">
              <w:marLeft w:val="0"/>
              <w:marRight w:val="0"/>
              <w:marTop w:val="0"/>
              <w:marBottom w:val="0"/>
              <w:divBdr>
                <w:top w:val="none" w:sz="0" w:space="0" w:color="auto"/>
                <w:left w:val="none" w:sz="0" w:space="0" w:color="auto"/>
                <w:bottom w:val="none" w:sz="0" w:space="0" w:color="auto"/>
                <w:right w:val="none" w:sz="0" w:space="0" w:color="auto"/>
              </w:divBdr>
            </w:div>
            <w:div w:id="1984037926">
              <w:marLeft w:val="0"/>
              <w:marRight w:val="0"/>
              <w:marTop w:val="0"/>
              <w:marBottom w:val="0"/>
              <w:divBdr>
                <w:top w:val="none" w:sz="0" w:space="0" w:color="auto"/>
                <w:left w:val="none" w:sz="0" w:space="0" w:color="auto"/>
                <w:bottom w:val="none" w:sz="0" w:space="0" w:color="auto"/>
                <w:right w:val="none" w:sz="0" w:space="0" w:color="auto"/>
              </w:divBdr>
            </w:div>
            <w:div w:id="2065058629">
              <w:marLeft w:val="0"/>
              <w:marRight w:val="0"/>
              <w:marTop w:val="0"/>
              <w:marBottom w:val="0"/>
              <w:divBdr>
                <w:top w:val="none" w:sz="0" w:space="0" w:color="auto"/>
                <w:left w:val="none" w:sz="0" w:space="0" w:color="auto"/>
                <w:bottom w:val="none" w:sz="0" w:space="0" w:color="auto"/>
                <w:right w:val="none" w:sz="0" w:space="0" w:color="auto"/>
              </w:divBdr>
            </w:div>
            <w:div w:id="2069306149">
              <w:marLeft w:val="0"/>
              <w:marRight w:val="0"/>
              <w:marTop w:val="0"/>
              <w:marBottom w:val="0"/>
              <w:divBdr>
                <w:top w:val="none" w:sz="0" w:space="0" w:color="auto"/>
                <w:left w:val="none" w:sz="0" w:space="0" w:color="auto"/>
                <w:bottom w:val="none" w:sz="0" w:space="0" w:color="auto"/>
                <w:right w:val="none" w:sz="0" w:space="0" w:color="auto"/>
              </w:divBdr>
            </w:div>
            <w:div w:id="2106683330">
              <w:marLeft w:val="0"/>
              <w:marRight w:val="0"/>
              <w:marTop w:val="0"/>
              <w:marBottom w:val="0"/>
              <w:divBdr>
                <w:top w:val="none" w:sz="0" w:space="0" w:color="auto"/>
                <w:left w:val="none" w:sz="0" w:space="0" w:color="auto"/>
                <w:bottom w:val="none" w:sz="0" w:space="0" w:color="auto"/>
                <w:right w:val="none" w:sz="0" w:space="0" w:color="auto"/>
              </w:divBdr>
            </w:div>
            <w:div w:id="2133085034">
              <w:marLeft w:val="0"/>
              <w:marRight w:val="0"/>
              <w:marTop w:val="0"/>
              <w:marBottom w:val="0"/>
              <w:divBdr>
                <w:top w:val="none" w:sz="0" w:space="0" w:color="auto"/>
                <w:left w:val="none" w:sz="0" w:space="0" w:color="auto"/>
                <w:bottom w:val="none" w:sz="0" w:space="0" w:color="auto"/>
                <w:right w:val="none" w:sz="0" w:space="0" w:color="auto"/>
              </w:divBdr>
            </w:div>
            <w:div w:id="2144343214">
              <w:marLeft w:val="0"/>
              <w:marRight w:val="0"/>
              <w:marTop w:val="0"/>
              <w:marBottom w:val="0"/>
              <w:divBdr>
                <w:top w:val="none" w:sz="0" w:space="0" w:color="auto"/>
                <w:left w:val="none" w:sz="0" w:space="0" w:color="auto"/>
                <w:bottom w:val="none" w:sz="0" w:space="0" w:color="auto"/>
                <w:right w:val="none" w:sz="0" w:space="0" w:color="auto"/>
              </w:divBdr>
            </w:div>
            <w:div w:id="2144762486">
              <w:marLeft w:val="0"/>
              <w:marRight w:val="0"/>
              <w:marTop w:val="0"/>
              <w:marBottom w:val="0"/>
              <w:divBdr>
                <w:top w:val="none" w:sz="0" w:space="0" w:color="auto"/>
                <w:left w:val="none" w:sz="0" w:space="0" w:color="auto"/>
                <w:bottom w:val="none" w:sz="0" w:space="0" w:color="auto"/>
                <w:right w:val="none" w:sz="0" w:space="0" w:color="auto"/>
              </w:divBdr>
            </w:div>
          </w:divsChild>
        </w:div>
        <w:div w:id="1532500259">
          <w:marLeft w:val="0"/>
          <w:marRight w:val="0"/>
          <w:marTop w:val="0"/>
          <w:marBottom w:val="0"/>
          <w:divBdr>
            <w:top w:val="none" w:sz="0" w:space="0" w:color="auto"/>
            <w:left w:val="none" w:sz="0" w:space="0" w:color="auto"/>
            <w:bottom w:val="none" w:sz="0" w:space="0" w:color="auto"/>
            <w:right w:val="none" w:sz="0" w:space="0" w:color="auto"/>
          </w:divBdr>
        </w:div>
      </w:divsChild>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eldsupport@nysed.go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cd.org/blogs/seven-qualities-of-an-instructional-coac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f.ps.membersuite.com/onlinestorefront/ViewMerchandiseDetails.aspx?contextID=cbc968d7-00ce-cd2c-0a5e-0b3d87ac0c9d&amp;categoryID=&amp;_ga=2.136362230.791480894.1660661002-1571274890.16587741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ieldsupport@nysed.gov"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scholar.harvard.edu/files/mkraft/files/kraft_blazar_hogan_2018_teacher_coach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891F6-5CB5-4D57-ABB2-D48ED3F6C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574</Words>
  <Characters>2037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2024-25 Title I School Improvement Grant 1003 Coaching for Excellence Grant</vt:lpstr>
    </vt:vector>
  </TitlesOfParts>
  <Manager/>
  <Company/>
  <LinksUpToDate>false</LinksUpToDate>
  <CharactersWithSpaces>2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Title I School Improvement Grant 1003 Coaching for Excellence Grant</dc:title>
  <dc:subject/>
  <dc:creator/>
  <cp:keywords/>
  <cp:lastModifiedBy/>
  <cp:revision>2</cp:revision>
  <dcterms:created xsi:type="dcterms:W3CDTF">2024-03-25T15:01:00Z</dcterms:created>
  <dcterms:modified xsi:type="dcterms:W3CDTF">2024-04-09T19:55:00Z</dcterms:modified>
</cp:coreProperties>
</file>